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4594" w:rsidRDefault="00B225CD">
      <w:pPr>
        <w:pStyle w:val="Title"/>
      </w:pPr>
      <w:bookmarkStart w:id="0" w:name="_GoBack"/>
      <w:bookmarkEnd w:id="0"/>
      <w:r>
        <w:t>Codebook for final</w:t>
      </w:r>
    </w:p>
    <w:p w:rsidR="00784594" w:rsidRDefault="00B225CD">
      <w:pPr>
        <w:pStyle w:val="Subtitle"/>
      </w:pPr>
      <w:r>
        <w:t>Autogenerated data summary from dataMaid</w:t>
      </w:r>
    </w:p>
    <w:p w:rsidR="00784594" w:rsidRDefault="00B225CD">
      <w:pPr>
        <w:pStyle w:val="Date"/>
      </w:pPr>
      <w:r>
        <w:t>2018-12-08 02:18:52</w:t>
      </w:r>
    </w:p>
    <w:p w:rsidR="00784594" w:rsidRDefault="00B225CD">
      <w:pPr>
        <w:pStyle w:val="Heading1"/>
      </w:pPr>
      <w:bookmarkStart w:id="1" w:name="data-report-overview"/>
      <w:bookmarkEnd w:id="1"/>
      <w:r>
        <w:t>Data report overview</w:t>
      </w:r>
    </w:p>
    <w:p w:rsidR="00784594" w:rsidRDefault="00B225CD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07"/>
        <w:gridCol w:w="1081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Result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31638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6</w:t>
            </w:r>
          </w:p>
        </w:tc>
      </w:tr>
    </w:tbl>
    <w:p w:rsidR="00784594" w:rsidRDefault="00B225CD">
      <w:pPr>
        <w:pStyle w:val="Heading1"/>
      </w:pPr>
      <w:bookmarkStart w:id="2" w:name="codebook-summary-table"/>
      <w:bookmarkEnd w:id="2"/>
      <w:r>
        <w:t>Codebook summary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879"/>
        <w:gridCol w:w="2798"/>
        <w:gridCol w:w="1077"/>
        <w:gridCol w:w="2086"/>
        <w:gridCol w:w="1138"/>
        <w:gridCol w:w="1598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Description</w:t>
            </w:r>
          </w:p>
        </w:tc>
      </w:tr>
      <w:tr w:rsidR="00784594"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hyperlink w:anchor="stname">
              <w:r>
                <w:rPr>
                  <w:rStyle w:val="Hyperlink"/>
                  <w:b/>
                </w:rPr>
                <w:t>1stName</w:t>
              </w:r>
            </w:hyperlink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4636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</w:tr>
      <w:tr w:rsidR="00784594"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hyperlink w:anchor="sex.x">
              <w:r>
                <w:rPr>
                  <w:rStyle w:val="Hyperlink"/>
                  <w:b/>
                </w:rPr>
                <w:t>Sex.x</w:t>
              </w:r>
            </w:hyperlink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</w:tr>
      <w:tr w:rsidR="00784594"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hyperlink w:anchor="numberwithname.x">
              <w:r>
                <w:rPr>
                  <w:rStyle w:val="Hyperlink"/>
                  <w:b/>
                </w:rPr>
                <w:t>NumberWithName.x</w:t>
              </w:r>
            </w:hyperlink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384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</w:tr>
      <w:tr w:rsidR="00784594"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hyperlink w:anchor="sex.y">
              <w:r>
                <w:rPr>
                  <w:rStyle w:val="Hyperlink"/>
                  <w:b/>
                </w:rPr>
                <w:t>Sex.y</w:t>
              </w:r>
            </w:hyperlink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</w:tr>
      <w:tr w:rsidR="00784594"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hyperlink w:anchor="numberwithname.y">
              <w:r>
                <w:rPr>
                  <w:rStyle w:val="Hyperlink"/>
                  <w:b/>
                </w:rPr>
                <w:t>NumberWithName.y</w:t>
              </w:r>
            </w:hyperlink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396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</w:tr>
      <w:tr w:rsidR="00784594"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hyperlink w:anchor="total">
              <w:r>
                <w:rPr>
                  <w:rStyle w:val="Hyperlink"/>
                  <w:b/>
                </w:rPr>
                <w:t>Total</w:t>
              </w:r>
            </w:hyperlink>
          </w:p>
        </w:tc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555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784594" w:rsidRDefault="00784594">
            <w:pPr>
              <w:pStyle w:val="Compact"/>
            </w:pPr>
          </w:p>
        </w:tc>
      </w:tr>
    </w:tbl>
    <w:p w:rsidR="00784594" w:rsidRDefault="00B225CD">
      <w:pPr>
        <w:pStyle w:val="Heading1"/>
      </w:pPr>
      <w:bookmarkStart w:id="3" w:name="variable-list"/>
      <w:bookmarkEnd w:id="3"/>
      <w:r>
        <w:t>Variable list</w:t>
      </w:r>
    </w:p>
    <w:p w:rsidR="00784594" w:rsidRDefault="00B225CD">
      <w:pPr>
        <w:pStyle w:val="Heading2"/>
      </w:pPr>
      <w:bookmarkStart w:id="4" w:name="stname"/>
      <w:bookmarkEnd w:id="4"/>
      <w:r>
        <w:t>1stName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520"/>
        <w:gridCol w:w="1400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Result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factor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0 (0 %)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4636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“Aalijah”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Aaban</w:t>
            </w:r>
          </w:p>
        </w:tc>
      </w:tr>
    </w:tbl>
    <w:p w:rsidR="00784594" w:rsidRDefault="00B225C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files/figure-docx/Var-1-1stNam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94" w:rsidRDefault="00B225CD">
      <w:pPr>
        <w:pStyle w:val="Compact"/>
        <w:numPr>
          <w:ilvl w:val="0"/>
          <w:numId w:val="3"/>
        </w:numPr>
      </w:pPr>
      <w:r>
        <w:t>Observed factor levels: "Aaban", "Aabha", "Aabid", "Aabir", "Aabriella", "Aadam", "Aadarsh", "Aaden", "Aadhav", "Aadhavan", "Aadhi", "Aadhira", "Aadhvik", "Aadhvika", "Aadhya", "Aadi", "Aadil", "Aadish", "Aadit", "Aadith", "Aadithya", "Aaditri", "Aaditya",</w:t>
      </w:r>
      <w:r>
        <w:t xml:space="preserve"> "Aadon", "Aadrit", "Aadriti", "Aadvi", "Aadvik", "Aadvika", "Aadya", "Aadyn", "Aafiya", "Aafiyah", "Aagam", "Aagna", "Aahaan", "Aahan", "Aahana", "Aahil", "Aaiden", "Aaidyn", "Aaila", "Aailyah", "Aaima", "Aaira", "Aairah", "Aaisha", "Aakanksha", "Aakash",</w:t>
      </w:r>
      <w:r>
        <w:t xml:space="preserve"> "Aakriti", "Aala", "Aalaiyah", "Aalani", "Aalaya", "Aalayah", "Aalayiah", "Aalaysia", "Aaleah", "Aaleayah", "Aaleeyah", "Aaleigha", "Aaleiyah", "Aaleyah", "Aalia", "Aaliah", "Aaliana", "Aalijah", "Aalina", "Aaliya", "Aaliyah", "Aaliyahrose", "Aaliyan", "A</w:t>
      </w:r>
      <w:r>
        <w:t>aliyana", "Aaliyiah", "Aaloni", "Aalyah", "Aalyiah", "Aalyssa", "Aamanee", "Aamani", "Aamari", "Aamer", "Aamilah", "Aamina", "Aaminah", "Aamir", "Aamira", "Aamirah", "Aamiya", "Aamiyah", "Aamna", "Aamora", "Aamori", "Aamyah", "Aanav", "Aanay", "Aanaya", "A</w:t>
      </w:r>
      <w:r>
        <w:t>ania", "Aanika", "Aaniya", "Aaniyah", "Aanshi", "Aanvi", "Aanya", "Aaqil", "Aara", "Aaradhana", "Aaradhya", "Aaraf", "Aaralyn", "Aaralynn", "Aaran", "Aarav", "Aaravi", "Aaravreddy", "Aaren", "Aari", "Aaria", "Aariah", "Aarian", "Aariana", "Aarianna", "Aari</w:t>
      </w:r>
      <w:r>
        <w:t xml:space="preserve">b", "Aaric", "Aariel", "Aariella", "Aarielle", "Aarik", "Aarika", "Aarilyn", "Aarilynn", "Aarin", "Aarini", "Aarion", "Aariona", "Aaris", "Aarish", "Aarit", "Aariv", "Aariya", "Aariyah", "Aariyana", "Aariz", "Aarjav", "Aarna", "Aarnav", "Aarnavi", "Aaro", </w:t>
      </w:r>
      <w:r>
        <w:t>"Aarohi", "Aarolyn", "Aaron", "Aarron", "Aarsh", "Aarshi", "Aaruhi", "Aarush", "Aarushi", "Aarvi", "Aarya", "Aaryah", "Aaryahi", "Aaryan", "Aaryana", "Aaryanna", "Aaryav", "Aaryn", "Aarynn", "Aaseem", "Aaser", "Aasha", "Aashi", "Aashika", "Aashir", "Aashir</w:t>
      </w:r>
      <w:r>
        <w:t xml:space="preserve">ya", "Aashka", "Aashna", "Aashrith", "Aashritha", "Aashvi", "Aasia", "Aasim", "Aasir", "Aasiya", "Aasiyah", "Aason", "Aastha", "Aava", "Aavah", "Aavash", "Aaven", "Aavin", "Aavion", "Aavish", "Aavya", "Aaya", "Aayaan", "Aayah", "Aayam", "Aayan", "Aayana", </w:t>
      </w:r>
      <w:r>
        <w:t>"Aayansh", "Aayat", "Aayden", "Aayla", "Aaylah", "Aayra", "Aayush", "Aayushi", "Aazeen", "Aazil", "Aaziyah", "Abaan", "Abaas", "Abagail", "Abagayle", "Abaigael", "Abaigeal", "Abanoub", "Abas", "Abass", "Abba", "Abbagail", "Abbas", "Abbey", "Abbi", "Abbie",</w:t>
      </w:r>
      <w:r>
        <w:t xml:space="preserve"> "Abbigail", "Abbigale", "Abbigayle", "Abbot", "Abbott", "Abby", "Abbygail", "Abbygale", "Abbygayle", "Abcde", "Abdalla", "Abdallah", "Abdalrahman", "Abdel", </w:t>
      </w:r>
      <w:r>
        <w:lastRenderedPageBreak/>
        <w:t>"Abdelaziz", "Abdelhamid", "Abdelkarim", "Abdelrahman", "Abdi", "Abdia", "Abdias", "Abdiaziz", "Ab</w:t>
      </w:r>
      <w:r>
        <w:t>diel", "Abdifatah", "Abdihafid", "Abdihakim", "Abdikadir", "Abdimalik", "Abdinasir", "Abdiqani", "Abdirahim", "Abdirahman", "Abdirashid", "Abdirizak", "Abdishakur", "Abdo", "Abdou", "Abdoul", "Abdoulaye", "Abduallah", "Abdul", "Abdulahad", "Abdulahi", "Abd</w:t>
      </w:r>
      <w:r>
        <w:t>ulai", "Abdulaziz", "Abdulelah", "Abdulhaadi", "Abdulhadi", "Abdulhakeem", "Abdulhameed", "Abdulhamid", "Abdulkadir", "Abdulkareem", "Abdulkarim", "Abdulkhaliq", "Abdulla", "Abdullah", "Abdullahi", "Abdulloh", "Abdulmajeed", "Abdulmalik", "Abdulqadir", "Ab</w:t>
      </w:r>
      <w:r>
        <w:t>dulraheem", "Abdulrahman", "Abdulsalam", "Abdulsamad", "Abdulwahab", "Abdulwahid", "Abdulwali", "Abdur", "Abdurahman", "Abdurrahman", "Abe", "Abed", "Abednego", "Abeeha", "Abeer", "Abeera", "Abegail", "Abel", "Abela", "Abelardo", "Abelina", "Abelino", "Abe</w:t>
      </w:r>
      <w:r>
        <w:t>ll", "Abella", "Abem", "Abena", "Abenezer", "Aberdeen", "Abha", "Abhay", "Abhi", "Abhigna", "Abhijot", "Abhimanyu", "Abhinav", "Abhiraj", "Abhiram", "Abhirami", "Abhyuday", "Abi", "Abia", "Abiageal", "Abiah", "Abid", "Abida", "Abie", "Abiel", "Abiela", "Ab</w:t>
      </w:r>
      <w:r>
        <w:t>igael", "Abigaelle", "Abigail", "Abigaile", "Abigal", "Abigale", "Abigayl", "Abigayle", "Abiha", "Abijah", "Abilene", "Abimael", "Abimelec", "Abinav", "Abiola", "Abir", "Abira", "Abisai", "Abisaid", "Abish", "Abisha", "Abishai", "Abisola", "Abiyah", "Able"</w:t>
      </w:r>
      <w:r>
        <w:t>, "Abner", "Abou", "Aboubacar", "Abra", "Abraar", "Abrah", "Abraham", "Abrahan", "Abraheem", "Abrahim", "Abrahm", "Abram", "Abran", "Abrar", "Abraya", "Abreana", "Abree", "Abrem", "Abri", "Abria", "Abrial", "Abrian", "Abriana", "Abrianna", "Abrie", "Abriel</w:t>
      </w:r>
      <w:r>
        <w:t>", "Abriela", "Abriella", "Abrielle", "Abrienne", "Abril", "Abrina", "Abrion", "Abrish", "Abrum", "Abry", "Abryana", "Abryanna", "Abryella", "Absalat", "Abshir", "Abu", "Abubakar", "Abubakr", "Aby", "Abyan", "Abygael", "Abygail", "Abygale", "Acacia", "Acad</w:t>
      </w:r>
      <w:r>
        <w:t>ia", "Ace", "Acea", "Aceion", "Acelee", "Acelin", "Acelyn", "Acelynn", "Acen", "Aceon", "Aceson", "Aceston", "Acesyn", "Aceton", "Acey", "Aceyn", "Acheron", "Achilles", "Achillies", "Achintya", "Achol", "Achyut", "Achyuth", "Acie", "Ackley", "Acsa", "Acxel</w:t>
      </w:r>
      <w:r>
        <w:t>", "Ada", "Adabella", "Adabelle", "Adael", "Adaela", "Adaeze", "Adagio", "Adah", "Adahlia", "Adaia", "Adaiah", "Adain", "Adair", "Adaira", "Adal", "Adalae", "Adalai", "Adalaide", "Adalay", "Adalaya", "Adalberto", "Adalea", "Adaleah", "Adalee", "Adaleen", "</w:t>
      </w:r>
      <w:r>
        <w:t>Adaleena", "Adalei", "Adaleia", "Adaleigh", "Adaleine", "Adalen", "Adalena", "Adalene", "Adaley", "Adaleya", "Adaleyza", "Adali", "Adalia", "Adaliah", "Adalida", "Adalie", "Adalin", "Adalina", "Adalind", "Adaline", "Adalinn", "Adalis", "Adalise", "Adaliyah</w:t>
      </w:r>
      <w:r>
        <w:t>", "Adaliz", "Adallyn", "Adaly", "Adalyn", "Adalyna", "Adalynd", "Adalyne", "Adalynn", "Adalynne", "Adam", "Adama", "Adamae", "Adamari", "Adamarie", "Adamaris", "Adamariz", "Adamary", "Adamjames", "Adams", "Adan", "Adana", "Adanna", "Adannaya", "Adanya", "</w:t>
      </w:r>
      <w:r>
        <w:t>Adaora", "Adar", "Adara", "Adarian", "Adarius", "Adarrion", "Adarsh", "Adassa", "Adasyn", "Adau", "Adaya", "Adayah", "Adayla", "Addai", "Addalee", "Addaleigh", "Addalie", "Addalin", "Addaline", "Addallee", "Addaly", "Addalyn", "Addalyne", "Addalynn", "Adda</w:t>
      </w:r>
      <w:r>
        <w:t>lynne", "Addam", "Addasyn", "Addelaide", "Addelina", "Addeline", "Addelyn", "Addelyne", "Addelynn", "Adden", "Addi", "Addicus", "Addie", "Addiel", "Addielynn", "Addilee", "Addileigh", "Addiley", "Addiline", "Addilyn", "Addilyne", "Addilynn", "Addilynne", "</w:t>
      </w:r>
      <w:r>
        <w:t>Addis", "Addisen", "Addison", "Addisun", "Addisyn", "Addisynn", "Addley", "Addlyn", "Addlynn", "Addy", "Addylan", "Addylin", "Addyline", "Addylyn", "Addylynn", "Addysen", "Addysin", "Addyson", "Addysyn", "Ade", "Adea", "Adebayo", "Adebola", "Adedamola", "A</w:t>
      </w:r>
      <w:r>
        <w:t xml:space="preserve">dedayo", "Adedoyin", "Adeeb", "Adeel", "Adeena", "Adefolarin", "Adel", "Adela", "Adelae", </w:t>
      </w:r>
      <w:r>
        <w:lastRenderedPageBreak/>
        <w:t>"Adelai", "Adelaida", "Adelaide", "Adelaine", "Adelay", "Adelaya", "Adelayda", "Adelayde", "Adele", "Adelea", "Adelee", "Adelei", "Adeleigh", "Adeleine", "Adelena", "</w:t>
      </w:r>
      <w:r>
        <w:t>Adelene", "Adeley", "Adelheid", "Adelia", "Adelie", "Adelin", "Adelina", "Adelind", "Adeline", "Adelinne", "Adelino", "Adelis", "Adelisa", "Adelise", "Adelita", "Adeliz", "Adell", "Adella", "Adelle", "Adellyn", "Adely", "Adelyn", "Adelyna", "Adelyne", "Ade</w:t>
      </w:r>
      <w:r>
        <w:t>lynn", "Adelynne", "Adem", "Ademide", "Ademola", "Aden", "Adena", "Adeola", "Adeoluwa", "Aderinsola", "Adesewa", "Adesola", "Adessa", "Adesuwa", "Adetokunbo", "Adewale", "Adeyemi", "Adham", "Adhara", "Adharv", "Adhav", "Adhira", "Adhiraj", "Adhithi", "Adhr</w:t>
      </w:r>
      <w:r>
        <w:t>it", "Adhrith", "Adhvaith", "Adhvik", "Adhvika", "Adhya", "Adhyan", "Adi", "Adia", "Adian", "Adiana", "Adianey", "Adianna", "Adib", "Adiba", "Adiel", "Adiela", "Adiella", "Adien", "Adil", "Adila", "Adilee", "Adileigh", "Adilen", "Adilena", "Adilene", "Adil</w:t>
      </w:r>
      <w:r>
        <w:t>enne", "Adileny", "Adiley", "Adilson", "Adilyn", "Adilyne", "Adilynn", "Adilynne", "Adin", "Adina", "Adir", "Adira", "Adis", "Adish", "Adison", "Adisyn", "Adit", "Adith", "Adithi", "Adithri", "Adithya", "Aditi", "Aditri", "Aditya", "Adiya", "Adiyah", "Adiy</w:t>
      </w:r>
      <w:r>
        <w:t>an", "Adlai", "Adlee", "Adleigh", "Adlen", "Adler", "Adley", "Adlie", "Adlin", "Adlyn", "Adlynn", "Admire", "Adna", "Adnaan", "Adnan", "Adolfo", "Adolph", "Adolphus", "Adom", "Adon", "Adonai", "Adonay", "Adonia", "Adoniah", "Adonias", "Adonijah", "Adonis",</w:t>
      </w:r>
      <w:r>
        <w:t xml:space="preserve"> "Adoniyah", "Adonnis", "Ador", "Adora", "Adorable", "Adorah", "Adore", "Adorian", "Adrain", "Adraya", "Adrea", "Adream", "Adrean", "Adreana", "Adreanna", "Adree", "Adren", "Adrena", "Adreon", "Adri", "Adria", "Adriaan", "Adrian", "Adriana", "Adrianah", "A</w:t>
      </w:r>
      <w:r>
        <w:t>driane", "Adriann", "Adrianna", "Adriannah", "Adrianne", "Adrianny", "Adriano", "Adriauna", "Adric", "Adrick", "Adrie", "Adriel", "Adriela", "Adriell", "Adriella", "Adrielle", "Adrien", "Adriene", "Adrienna", "Adrienne", "Adrijana", "Adrik", "Adrika", "Adr</w:t>
      </w:r>
      <w:r>
        <w:t>in", "Adrina", "Adrion", "Adrionna", "Adrita", "Adriyan", "Adriyanna", "Adron", "Adryan", "Adryana", "Adryanna", "Adryel", "Adut", "Advait", "Advaita", "Advaith", "Advay", "Advik", "Advika", "Advit", "Advita", "Advith", "Advitha", "Adwit", "Adwita", "Adwoa</w:t>
      </w:r>
      <w:r>
        <w:t>", "Adya", "Adyan", "Adyen", "Adylan", "Adylee", "Adylen", "Adylene", "Adylin", "Adyline", "Adylyn", "Adylynn", "Adyn", "Adysen", "Adyson", "Aedan", "Aeden", "Aedin", "Aedyn", "Aeiress", "Aela", "Aelani", "Aelia", "Aeliana", "Aelin", "Aella", "Aelyn", "Aem</w:t>
      </w:r>
      <w:r>
        <w:t>ilia", "Aemon", "Aenea", "Aeneas", "Aengus", "Aeon", "Aerabella", "Aerial", "Aeriana", "Aerianna", "Aeric", "Aerie", "Aeriel", "Aeriella", "Aerilyn", "Aerilynn", "Aerin", "Aerion", "Aeris", "Aeriss", "Aerith", "Aero", "Aeron", "Aeryn", "Aeson", "Aesop", "A</w:t>
      </w:r>
      <w:r>
        <w:t>ethan", "Aeva", "Aevah", "Aevin", "Afeni", "Affan", "Afia", "Afifa", "Afiya", "Afiyah", "Afnan", "Afomia", "Afra", "Afrah", "Afraz", "Afreen", "Africa", "Afsa", "Afsana", "Afsheen", "Afton", "Aftyn", "Agam", "Agamjot", "Agamveer", "Agape", "Agapito", "Agas</w:t>
      </w:r>
      <w:r>
        <w:t>thya", "Agastya", "Agata", "Agatha", "Aggie", "Agnes", "Agostino", "Agrim", "Agustin", "Agustina", "Agustine", "Ahaan", "Ahaana", "Ahad", "Ahadu", "Ahan", "Ahana", "Ahanna", "Ahanu", "Aharon", "Ahava", "Ahavah", "Ahdia", "Ahil", "Ahilyn", "Ahitana", "Ahkee</w:t>
      </w:r>
      <w:r>
        <w:t>m", "Ahking", "Ahlaam", "Ahlam", "Ahlana", "Ahlani", "Ahlanie", "Ahlaya", "Ahlayah", "Ahleah", "Ahleena", "Ahliana", "Ahlias", "Ahlina", "Ahlivia", "Ahliyah", "Ahmaad", "Ahmad", "Ahmadou", "Ahmani", "Ahmar", "Ahmari", "Ahmarion", "Ahmaya", "Ahmed", "Ahmedn</w:t>
      </w:r>
      <w:r>
        <w:t>ur", "Ahmeer", "Ahmeir", "Ahmere", "Ahmet", "Ahmia", "Ahmier", "Ahmina", "Ahmir", "Ahmira", "Ahmiracle", "Ahmirah", "Ahmire", "Ahmiya", "Ahmiyah", "Ahmod", "Ahmoni", "Ahmora", "Ahmya", "Ahmyah", "Ahna", "Ahnaf", "Ahnalia", "Ahnesti", "Ahnesty", "Ahni", "Ah</w:t>
      </w:r>
      <w:r>
        <w:t xml:space="preserve">nika", "Ahniya", "Ahniyah", "Ahnna", "Ahnya", "Ahnyla", "Ahonesti", "Ahonesty", "Ahren", </w:t>
      </w:r>
      <w:r>
        <w:lastRenderedPageBreak/>
        <w:t xml:space="preserve">"Ahri", "Ahria", "Ahriah", "Ahrianna", "Ahriya", "Ahriyah", "Ahron", "Ahsan", "Ahsha", "Ahsir", "Ahsoka", "Ahtziri", "Ahtziry", "Ahuva", "Ahviana", "Ahyaan", "Ahyan", </w:t>
      </w:r>
      <w:r>
        <w:t>"Ahyana", "Ahzab", "Ahzaria", "Ai", "Aiana", "Aianna", "Aibhlinn", "Aicha", "Aichatou", "Aida", "Aidah", "Aidaly", "Aidan", "Aidana", "Aidden", "Aide", "Aidee", "Aideen", "Aidel", "Aidelyn", "Aiden", "Aidenn", "Aidin", "Aidon", "Aidrian", "Aidric", "Aidy",</w:t>
      </w:r>
      <w:r>
        <w:t xml:space="preserve"> "Aidyn", "Aidynn", "Aiesha", "Aiiden", "Aija", "Aijah", "Aika", "Aiken", "Aiker", "Aiko", "Aila", "Ailah", "Ailan", "Ailana", "Ailani", "Ailanie", "Ailanny", "Ailany", "Aileana", "Ailed", "Ailee", "Aileen", "Aileena", "Aileigh", "Ailen", "Ailena", "Ailene</w:t>
      </w:r>
      <w:r>
        <w:t>", "Aileny", "Ailey", "Aili", "Ailia", "Ailin", "Ailis", "Ailish", "Ailsa", "Aily", "Ailyn", "Ailynn", "Aima", "Aiman", "Aimar", "Aime", "Aimee", "Aimen", "Aimi", "Aimon", "Aimy", "Aina", "Ainara", "Aine", "Ainhoa", "Ainslee", "Ainslei", "Ainsleigh", "Ains</w:t>
      </w:r>
      <w:r>
        <w:t>ley", "Ainslie", "Ainzlee", "Ainzley", "Aira", "Airabella", "Airah", "Airalyn", "Airalynn", "Airam", "Aireanna", "Aireon", "Airess", "Airi", "Airiana", "Airianna", "Airik", "Airis", "Airlie", "Airyana", "Airyanna", "Airyn", "Aisha", "Aishah", "Aishani", "A</w:t>
      </w:r>
      <w:r>
        <w:t>ishini", "Aishleen", "Aishwarya", "Aislee", "Aisleigh", "Aisley", "Aislin", "Aisling", "Aislinn", "Aislyn", "Aislynn", "Aison", "Aisosa", "Aissa", "Aissata", "Aissatou", "Aitan", "Aitana", "Aitanna", "Aithan", "Aithana", "Aithen", "Aitiana", "Aiva", "Aivah</w:t>
      </w:r>
      <w:r>
        <w:t>", "Aiven", "Aivree", "Aivy", "Aixa", "Aiya", "Aiyah", "Aiyana", "Aiyanah", "Aiyanna", "Aiyannah", "Aiydan", "Aiyden", "Aiyla", "Aiylah", "Aiyonna", "Aiza", "Aizah", "Aizen", "Aizik", "Aizlee", "Aizley", "Aizlyn", "Aizlynn", "Aizza", "Aj", "Aja", "Ajah", "</w:t>
      </w:r>
      <w:r>
        <w:t>Ajai", "Ajan", "Ajanae", "Ajani", "Ajax", "Ajay", "Ajaya", "Ajdin", "Ajeet", "Ajit", "Ajith", "Ajla", "Ajmal", "Ajna", "Ajooni", "Ajwa", "Ajwan", "Akachi", "Akachukwu", "Akaden", "Akai", "Akaiya", "Akali", "Akane", "Akanksha", "Akari", "Akarsh", "Akash", "</w:t>
      </w:r>
      <w:r>
        <w:t>Akasha", "Akaya", "Akayla", "Akaylia", "Akbar", "Akeelah", "Akeem", "Akeema", "Akeen", "Akeira", "Akela", "Akelah", "Akemi", "Aken", "Akeria", "Aketzaly", "Akeyla", "Akhi", "Akhil", "Akhila", "Akhilles", "Akhilleus", "Akhira", "Aki", "Akiah", "Akiem", "Aki</w:t>
      </w:r>
      <w:r>
        <w:t>f", "Akiko", "Akil", "Akila", "Akilah", "Akilan", "Akiles", "Akili", "Akilles", "Akillian", "Akim", "Akina", "Aking", "Akio", "Akir", "Akira", "Akirah", "Akire", "Akito", "Akiva", "Akiya", "Akiyah", "Akoni", "Akosua", "Akram", "Akriti", "Aksa", "Aksel", "A</w:t>
      </w:r>
      <w:r>
        <w:t>ksha", "Akshada", "Akshadha", "Akshaj", "Akshar", "Akshara", "Akshat", "Akshay", "Akshaya", "Akshita", "Akshith", "Akshitha", "Aksil", "Akua", "Akul", "Akur", "Akyah", "Akyla", "Akylah", "Akyra", "Akzel", "Al", "Ala", "Alaa", "Alaana", "Alabama", "Aladdin"</w:t>
      </w:r>
      <w:r>
        <w:t xml:space="preserve">, "Alaena", "Alaeya", "Alaeyah", "Alahia", "Alahna", "Alahni", "Alahnna", "Alai", "Alaia", "Alaiah", "Alaiia", "Alaiiah", "Alaijah", "Alaila", "Alailah", "Alain", "Alaina", "Alainah", "Alaine", "Alainna", "Alaira", "Alaire", "Alaisa", "Alaisha", "Alaiya", </w:t>
      </w:r>
      <w:r>
        <w:t>"Alaiyah", "Alaiyna", "Alaiza", "Alajah", "Alajiah", "Alakai", "Alam", "Alameen", "Alamin", "Alan", "Alana", "Alanah", "Aland", "Alandra", "Alanee", "Alani", "Alania", "Alanie", "Alanii", "Alanis", "Alann", "Alanna", "Alannah", "Alanni", "Alannie", "Alanni</w:t>
      </w:r>
      <w:r>
        <w:t>s", "Alanny", "Alannys", "Alano", "Alanoud", "Alante", "Alany", "Alanya", "Alanys", "Alanzo", "Alara", "Alaria", "Alaric", "Alarick", "Alarik", "Alasdair", "Alashia", "Alasia", "Alaska", "Alassane", "Alastair", "Alaster", "Alastor", "Alauna", "Alaunah", "A</w:t>
      </w:r>
      <w:r>
        <w:t>laura", "Alaya", "Alayah", "Alayasia", "Alayha", "Alayia", "Alayiah", "Alayja", "Alayjah", "Alayla", "Alaylah", "Alayna", "Alaynah", "Alayne", "Alaynna", "Alaysha", "Alayshia", "Alaysia", "Alaysiah", "Alayssa", "Alayza", "Alayzia", "Alaz", "Alazar", "Alaza</w:t>
      </w:r>
      <w:r>
        <w:t>y", "Alazne", "Alba", "Alban", "Albany", "Albaraa", "Albaro", "Albeiro", "Albert", "Alberta", "Alberth", "Alberto", "Albie", "Albin", "Albina", "Albino", "Albion", "Alborz", "Albree", "Albus", "Alby", "Alchemy", "Alcides", "Aldahir", "Aldair", "Aldan", "Al</w:t>
      </w:r>
      <w:r>
        <w:t xml:space="preserve">dana", </w:t>
      </w:r>
      <w:r>
        <w:lastRenderedPageBreak/>
        <w:t xml:space="preserve">"Alden", "Alder", "Aldin", "Aldina", "Aldo", "Aldon", "Aldous", "Aldric", "Aldrich", "Aldrick", "Aldrin", "Alduin", "Aldwin", "Aldyn", "Alea", "Aleah", "Aleaha", "Aleahya", "Aleana", "Aleanna", "Alec", "Alecia", "Aleck", "Alecxander", "Aleczander", </w:t>
      </w:r>
      <w:r>
        <w:t>"Aleda", "Alee", "Aleea", "Aleeah", "Aleece", "Aleecia", "Aleem", "Aleema", "Aleemah", "Aleen", "Aleena", "Aleenah", "Aleera", "Aleesa", "Aleese", "Aleesha", "Aleesia", "Aleeya", "Aleeyah", "Aleeza", "Aleezah", "Alegend", "Alegra", "Alegria", "Aleia", "Ale</w:t>
      </w:r>
      <w:r>
        <w:t>iah", "Aleida", "Aleigh", "Aleigha", "Aleighna", "Aleighya", "Aleila", "Aleina", "Aleira", "Aleisa", "Aleisha", "Aleister", "Aleix", "Aleiya", "Aleiyah", "Aleiza", "Alejandra", "Alejandrina", "Alejandro", "Alejo", "Alek", "Alekai", "Alekhya", "Aleks", "Ale</w:t>
      </w:r>
      <w:r>
        <w:t>ksa", "Aleksandar", "Aleksander", "Aleksandr", "Aleksandra", "Aleksandria", "Aleksei", "Aleksey", "Aleksi", "Aleksia", "Alekxander", "Alekzander", "Aleli", "Alem", "Alema", "Alen", "Alena", "Alenah", "Alencia", "Alene", "Aleni", "Alenia", "Alenna", "Aleph"</w:t>
      </w:r>
      <w:r>
        <w:t>, "Alera", "Aleria", "Aleric", "Alesa", "Alesana", "Alesandra", "Alesandro", "Alese", "Alesha", "Aleshia", "Aleshka", "Alesia", "Alessa", "Alessandra", "Alessandria", "Alessandro", "Alessia", "Alessio", "Alesso", "Alessondra", "Aleta", "Aletha", "Alethea",</w:t>
      </w:r>
      <w:r>
        <w:t xml:space="preserve"> "Aletheia", "Alethia", "Aletta", "Alette", "Alex", "Alexa", "Alexah", "Alexandar", "Alexander", "Alexanderjames", "Alexandr", "Alexandra", "Alexandre", "Alexandrea", "Alexandria", "Alexandro", "Alexandros", "Alexandru", "Alexandrya", "Alexavier", "Alexcia</w:t>
      </w:r>
      <w:r>
        <w:t>", "Alexei", "Alexey", "Alexi", "Alexia", "Alexiah", "Alexiana", "Alexianna", "Alexie", "Alexiel", "Alexio", "Alexis", "Alexius", "Alexsa", "Alexsander", "Alexsandra", "Alexsia", "Alexus", "Alexx", "Alexxa", "Alexxander", "Alexxia", "Alexxis", "Alexy", "Al</w:t>
      </w:r>
      <w:r>
        <w:t>exya", "Alexys", "Alexza", "Alexzander", "Alexzandra", "Alexzandria", "Aleya", "Aleyah", "Aleyda", "Aleyla", "Aleyna", "Aleynah", "Aleynna", "Aleysa", "Aleysha", "Aleyssa", "Aleyza", "Alezander", "Alezandra", "Alfie", "Alfonsina", "Alfonso", "Alfonzo", "Al</w:t>
      </w:r>
      <w:r>
        <w:t>fred", "Alfredo", "Algernon", "Alhana", "Alhasan", "Alhassan", "Alhassane", "Ali", "Alia", "Aliaa", "Aliah", "Aliahna", "Aliana", "Alianah", "Aliani", "Alianie", "Alianna", "Aliannah", "Alianny", "Aliannys", "Aliany", "Alianys", "Alias", "Alic", "Alice", "</w:t>
      </w:r>
      <w:r>
        <w:t>Alicea", "Alicemarie", "Alicen", "Alicia", "Aliciana", "Alicianna", "Alicja", "Alick", "Alicya", "Alicyn", "Alida", "Alie", "Aliena", "Aliera", "Alieu", "Alif", "Alifa", "Aliha", "Alijah", "Alik", "Alika", "Alikai", "Alikhan", "Alila", "Alilah", "Alilyana"</w:t>
      </w:r>
      <w:r>
        <w:t>, "Alim", "Alima", "Alimah", "Alin", "Alina", "Alinah", "Aline", "Alinea", "Alinna", "Aliona", "Alionna", "Aliou", "Alioune", "Alira", "Alireza", "Alis", "Alisa", "Alisandra", "Alise", "Alisha", "Alishba", "Alisher", "Alishia", "Alisia", "Alison", "Aliss",</w:t>
      </w:r>
      <w:r>
        <w:t xml:space="preserve"> "Alissa", "Alissah", "Alissandra", "Alisse", "Alissia", "Alisson", "Alistair", "Alistaire", "Alistar", "Alister", "Alisyn", "Alita", "Alithea", "Alithia", "Alitza", "Alitzel", "Alius", "Alivea", "Aliveah", "Alivia", "Aliviah", "Aliviana", "Alivianna", "Al</w:t>
      </w:r>
      <w:r>
        <w:t>iviya", "Aliviyah", "Alivya", "Alix", "Alixander", "Alixandra", "Alixandria", "Aliya", "Aliyaah", "Aliyaan", "Aliyah", "Aliyahmarie", "Aliyan", "Aliyana", "Aliyanah", "Aliyani", "Aliyanna", "Aliyannah", "Aliyas", "Aliyha", "Aliyyah", "Aliz", "Aliza", "Aliz</w:t>
      </w:r>
      <w:r>
        <w:t>abeth", "Alizae", "Alizah", "Alizandra", "Alizay", "Alizayah", "Alize", "Alizea", "Alizee", "Alizeh", "Alizon", "Alizza", "Aljawhara", "Aljohara", "Alla", "Allaina", "Allaire", "Allan", "Allana", "Allanah", "Allani", "Allanna", "Allante", "Allaya", "Allaya</w:t>
      </w:r>
      <w:r>
        <w:t>h", "Allayna", "Alle", "Allea", "Alleah", "Allee", "Allegra", "Alleigh", "Alleigha", "Allen", "Allena", "Allene", "Alleria", "Alley", "Alleyah", "Alli", "Allia", "Alliah", "Alliana", "Allianna", "Alliannah", "Allie", "Allina", "Allinson", "Allis", "Allisen</w:t>
      </w:r>
      <w:r>
        <w:t xml:space="preserve">", "Allison", "Allisson", "Allistair", "Allister", "Allisyn", "Alliya", "Alliyah", "Allizon", "Allora", "Allura", "Allure", "Ally", "Allyah", "Allyana", "Allyanna", "Allyce", "Allyn", "Allyna", </w:t>
      </w:r>
      <w:r>
        <w:lastRenderedPageBreak/>
        <w:t>"Allysa", "Allyse", "Allysen", "Allyson", "Allyssa", "Allysson</w:t>
      </w:r>
      <w:r>
        <w:t>", "Alma", "Almas", "Almendra", "Almin", "Almina", "Almir", "Almira", "Alo", "Aloe", "Alohilani", "Alon", "Alona", "Alonah", "Alondra", "Aloni", "Alonii", "Alonna", "Alonnah", "Alonni", "Alonnie", "Alonso", "Alontae", "Alonte", "Alonzo", "Alora", "Alorah",</w:t>
      </w:r>
      <w:r>
        <w:t xml:space="preserve"> "Aloria", "Aloysius", "Alp", "Alper", "Alpha", "Alphonse", "Alphonso", "Alphonzo", "Alreem", "Alric", "Alshon", "Alson", "Alston", "Alta", "Altair", "Altaira", "Altan", "Altariq", "Althea", "Altin", "Alton", "Alucard", "Aluel", "Aluna", "Alura", "Alva", "</w:t>
      </w:r>
      <w:r>
        <w:t>Alvah", "Alvan", "Alvaro", "Alveena", "Alvie", "Alvin", "Alvina", "Alvino", "Alvira", "Alvis", "Alwaleed", "Alwin", "Aly", "Alya", "Alyaan", "Alyah", "Alyan", "Alyana", "Alyanah", "Alyanna", "Alyannah", "Alyas", "Alyce", "Alycen", "Alycia", "Alyda", "Alydi</w:t>
      </w:r>
      <w:r>
        <w:t>a", "Alyena", "Alyeska", "Alyia", "Alyiah", "Alyissa", "Alyjah", "Alyla", "Alylah", "Alyn", "Alyna", "Alynah", "Alyne", "Alynn", "Alynna", "Alyona", "Alyonna", "Alyra", "Alyria", "Alyric", "Alyrica", "Alys", "Alysa", "Alysandra", "Alyse", "Alysen", "Alysha</w:t>
      </w:r>
      <w:r>
        <w:t>", "Alyshia", "Alysia", "Alyson", "Alyss", "Alyssa", "Alyssah", "Alyssandra", "Alysse", "Alyssia", "Alysson", "Alyssum", "Alyster", "Alyus", "Alyvia", "Alyviah", "Alyx", "Alyxander", "Alyxandra", "Alyxandria", "Alyza", "Alyzabeth", "Alyzah", "Alyzia", "Aly</w:t>
      </w:r>
      <w:r>
        <w:t>zza", "Alzahra", "Alzain", "Ama", "Amaad", "Amaal", "Amaan", "Amaani", "Amaar", "Amaari", "Amabel", "Amabelle", "Amad", "Amada", "Amadea", "Amadeo", "Amadeus", "Amadi", "Amado", "Amador", "Amadou", "Amahia", "Amahya", "Amai", "Amaia", "Amaiah", "Amair", "A</w:t>
      </w:r>
      <w:r>
        <w:t>maira", "Amairah", "Amairani", "Amairany", "Amais", "Amaiya", "Amaiyah", "Amaka", "Amal", "Amala", "Amalee", "Amali", "Amalia", "Amaliah", "Amalie", "Amaliya", "Amalthea", "Amaly", "Amalya", "Aman", "Amana", "Amanah", "Amanat", "Amanda", "Amando", "Amane",</w:t>
      </w:r>
      <w:r>
        <w:t xml:space="preserve"> "Amanee", "Amani", "Amanie", "Amanii", "Amante", "Amanuel", "Amany", "Amar", "Amara", "Amarachi", "Amarachukwu", "Amarah", "Amaranta", "Amaranth", "Amare", "Amaree", "Amareli", "Amarey", "Amari", "Amaria", "Amariah", "Amarian", "Amariana", "Amarianna", "A</w:t>
      </w:r>
      <w:r>
        <w:t>marie", "Amarielle", "Amarien", "Amarii", "Amarilis", "Amarion", "Amariona", "Amarionna", "Amarious", "Amaris", "Amarisa", "Amarise", "Amariss", "Amarissa", "Amarius", "Amariya", "Amariyah", "Amariyanna", "Amariz", "Amaro", "Amarra", "Amarrah", "Amarri", "</w:t>
      </w:r>
      <w:r>
        <w:t>Amaru", "Amaryah", "Amarylis", "Amaryllis", "Amarys", "Amata", "Amatullah", "Amaura", "Amauri", "Amauria", "Amaury", "Amay", "Amaya", "Amayah", "Amayiah", "Amayla", "Amayra", "Amayrani", "Amaziah", "Amazin", "Amazing", "Amazyn", "Ambar", "Ambellina", "Ambe</w:t>
      </w:r>
      <w:r>
        <w:t>r", "Amberle", "Amberlee", "Amberleigh", "Amberley", "Amberlie", "Amberlin", "Amberly", "Amberlyn", "Amberlynn", "Ambika", "Ambre", "Ambree", "Ambrey", "Ambria", "Ambrie", "Ambriel", "Ambriella", "Ambrielle", "Ambrose", "Ambrosia", "Ambry", "Amea", "Ameah"</w:t>
      </w:r>
      <w:r>
        <w:t>, "Amedeo", "Amee", "Ameelah", "Ameelia", "Ameen", "Ameena", "Ameenah", "Ameer", "Ameera", "Ameerah", "Ameeyah", "Amei", "Ameia", "Ameila", "Ameilia", "Ameina", "Ameir", "Ameira", "Ameiyah", "Amel", "Amela", "Ameli", "Amelia", "Ameliagrace", "Ameliah", "Am</w:t>
      </w:r>
      <w:r>
        <w:t>eliajane", "Ameliamae", "Ameliana", "Amelianna", "Ameliarose", "Amelie", "Amelio", "Ameliya", "Ameliyah", "Amellia", "Amely", "Amelya", "Amelyah", "Amen", "Amena", "Amenah", "Amenia", "Amer", "Amera", "Amerah", "Amere", "Ameri", "Ameria", "Ameriah", "Ameri</w:t>
      </w:r>
      <w:r>
        <w:t>ca", "Americo", "Americus", "Amerie", "Amerika", "Ameris", "Ameriyah", "Amerson", "Amery", "Ames", "Amethyst", "Ameya", "Ameyaa", "Ameyah", "Ameyali", "Ameyalli", "Ami", "Amia", "Amiah", "Amias", "Amiaya", "Amiayah", "Amichai", "Amie", "Amiee", "Amiel", "A</w:t>
      </w:r>
      <w:r>
        <w:t xml:space="preserve">mier", "Amiera", "Amiere", "Amiia", "Amiina", "Amiir", "Amiira", "Amika", "Amil", "Amila", </w:t>
      </w:r>
      <w:r>
        <w:lastRenderedPageBreak/>
        <w:t>"Amilah", "Amilcar", "Amileah", "Amilee", "Amilia", "Amiliah", "Amiliana", "Amiliano", "Amilio", "Amiliya", "Amiliyah", "Amilli", "Amillia", "Amilliah", "Amilliana",</w:t>
      </w:r>
      <w:r>
        <w:t xml:space="preserve"> "Amillion", "Amilliona", "Amillya", "Amily", "Amilya", "Amilyah", "Amin", "Amina", "Aminah", "Aminata", "Amine", "Amir", "Amira", "Amiracle", "Amirah", "Amirali", "Amire", "Amiri", "Amiria", "Amiriah", "Amirjon", "Amirr", "Amirra", "Amirrah", "Amirya", "A</w:t>
      </w:r>
      <w:r>
        <w:t>miryah", "Amirykal", "Amish", "Amisha", "Amit", "Amita", "Amitai", "Amitiel", "Amity", "Amius", "Amiya", "Amiyaah", "Amiyah", "Amiyha", "Amiyla", "Amiyr", "Amiyrah", "Amjad", "Amma", "Ammaar", "Ammanuel", "Ammar", "Ammara", "Ammie", "Ammiel", "Ammon", "Amm</w:t>
      </w:r>
      <w:r>
        <w:t xml:space="preserve">y", "Amna", "Amnah", "Amogh", "Amolika", "Amon", "Amoni", "Amonie", "Amontae", "Amonte", "Amor", "Amora", "Amorae", "Amorah", "Amore", "Amoree", "Amorette", "Amori", "Amoriah", "Amorian", "Amoriana", "Amorie", "Amorra", "Amory", "Amos", "Amour", "Amoura", </w:t>
      </w:r>
      <w:r>
        <w:t>"Amouri", "Amparo", "Amr", "Amra", "Amran", "Amree", "Amreen", "Amri", "Amrie", "Amrit", "Amrita", "Amrom", "Amron", "Amrutha", "Amry", "Amulek", "Amulya", "Amun", "Amunet", "Amunique", "Amy", "Amya", "Amyah", "Amyas", "Amyia", "Amyiah", "Amyla", "Amylah",</w:t>
      </w:r>
      <w:r>
        <w:t xml:space="preserve"> "Amylee", "Amylia", "Amyna", "Amyr", "Amyra", "Amyracle", "Amyrah", "Amyri", "Amyria", "Amyriah", "Amyrical", "Amyrie", "Amzie", "An", "Ana", "Anaaya", "Anab", "Anabel", "Anabela", "Anabelen", "Anabell", "Anabella", "Anabelle", "Anabeth", "Anabia", "Anabi</w:t>
      </w:r>
      <w:r>
        <w:t>ya", "Anabrenda", "Anacamila", "Anacecilia", "Anael", "Anaeli", "Anaelle", "Anagh", "Anagha", "Anah", "Anahi", "Anahit", "Anahita", "Anahla", "Anahli", "Anahlia", "Anahly", "Anahy", "Anai", "Anaia", "Anaiah", "Anaica", "Anaid", "Anaiis", "Anaijah", "Anaika</w:t>
      </w:r>
      <w:r>
        <w:t>", "Anaila", "Anaily", "Anaira", "Anais", "Anaise", "Anaisha", "Anaiya", "Anaiyah", "Anaiz", "Anaiza", "Anajah", "Anajulia", "Anaka", "Anakaren", "Anakin", "Anakyn", "Anala", "Analaya", "Analayah", "Analea", "Analeah", "Analee", "Analeese", "Analei", "Anal</w:t>
      </w:r>
      <w:r>
        <w:t>eia", "Analeigh", "Analeigha", "Analeise", "Analena", "Analeya", "Analeyah", "Anali", "Analia", "Analiah", "Analice", "Analicia", "Analie", "Analiegh", "Analiese", "Analina", "Analis", "Analisa", "Analise", "Analisia", "Analissa", "Analisse", "Analiya", "A</w:t>
      </w:r>
      <w:r>
        <w:t>naliyah", "Analiz", "Analize", "Anallely", "Analucia", "Analuisa", "Analy", "Analya", "Analycia", "Analyn", "Analynn", "Analysa", "Analyse", "Analysia", "Analyssa", "Analysse", "Anam", "Anamaria", "Anamarie", "Anamika", "Anamta", "Anan", "Anand", "Ananda",</w:t>
      </w:r>
      <w:r>
        <w:t xml:space="preserve"> "Anandi", "Anani", "Ananiah", "Ananias", "Anant", "Ananth", "Ananya", "Anapaola", "Anapaula", "Anar", "Anara", "Anarely", "Anari", "Anaria", "Anariah", "Anarie", "Anarosa", "Anas", "Anasia", "Anasofia", "Anasophia", "Anastacia", "Anastacio", "Anastasia", </w:t>
      </w:r>
      <w:r>
        <w:t>"Anastasija", "Anastasios", "Anastasiya", "Anastassia", "Anastasya", "Anastazia", "Anastazja", "Anaston", "Anastyn", "Anatalia", "Anatole", "Anav", "Anaveah", "Anavey", "Anavi", "Anavictoria", "Anay", "Anaya", "Anayah", "Anayalee", "Anayeli", "Anayelli", "</w:t>
      </w:r>
      <w:r>
        <w:t>Anayely", "Anayia", "Anayiah", "Anayla", "Anayra", "Anays", "Anaysha", "Anaysia", "Anberlin", "Anberlyn", "Ancel", "Anchor", "Anda", "Andalyn", "Ande", "Andee", "Andelyn", "Andelynn", "Anden", "Ander", "Anders", "Andersen", "Anderson", "Andersson", "Anders</w:t>
      </w:r>
      <w:r>
        <w:t>yn", "Andi", "Andie", "Andiel", "Andilyn", "Andilynn", "Andon", "Andra", "Andrae", "Andras", "Andraya", "Andre", "Andrea", "Andreah", "Andreana", "Andreanna", "Andreas", "Andree", "Andreea", "Andrei", "Andreia", "Andreina", "Andrej", "Andres", "Andress", "</w:t>
      </w:r>
      <w:r>
        <w:t>Andressa", "Andreu", "Andrew", "Andrews", "Andrey", "Andreya", "Andreyah", "Andrez", "Andri", "Andria", "Andrian", "Andriana", "Andrianna", "Andrick", "Andriel", "Andrik", "Andrina", "Andriy", "Andromeda", "Andru", "Andrue", "Andry", "Andrzej", "Anduin", "</w:t>
      </w:r>
      <w:r>
        <w:t xml:space="preserve">Andy", </w:t>
      </w:r>
      <w:r>
        <w:lastRenderedPageBreak/>
        <w:t>"Andyn", "Anea", "Aneeka", "Aneeksha", "Aneel", "Anees", "Aneesa", "Aneesah", "Aneesh", "Aneesha", "Aneira", "Aneisha", "Anel", "Anela", "Aneley", "Aneli", "Anelia", "Aneliese", "Anelis", "Anelise", "Anelisse", "Aneliz", "Anella", "Anelle", "Anely",</w:t>
      </w:r>
      <w:r>
        <w:t xml:space="preserve"> "Aneres", "Aneri", "Anesa", "Anessa", "Aneta", "Aneth", "Anette", "Anevay", "Aneya", "Anezka", "Anfal", "Anfernee", "Angad", "Angel", "Angela", "Angele", "Angelea", "Angeleah", "Angelee", "Angelena", "Angelene", "Angeles", "Angelgabriel", "Angeli", "Angel</w:t>
      </w:r>
      <w:r>
        <w:t>ia", "Angelic", "Angelica", "Angelie", "Angelika", "Angeliki", "Angelin", "Angelina", "Angeline", "Angelinna", "Angelino", "Angelique", "Angelis", "Angelisa", "Angelise", "Angelisse", "Angelita", "Angelito", "Angeliyah", "Angeliz", "Angella", "Angelle", "A</w:t>
      </w:r>
      <w:r>
        <w:t>ngellee", "Angellica", "Angello", "Angelly", "Angellynn", "Angelo", "Angelus", "Angely", "Angelyn", "Angelyna", "Angelyne", "Angelynn", "Angelys", "Angie", "Angle", "Angus", "Angy", "Anh", "Anhad", "Anhar", "Ani", "Ania", "Aniah", "Anias", "Anibal", "Anica</w:t>
      </w:r>
      <w:r>
        <w:t>", "Aniceto", "Anicia", "Anida", "Aniel", "Aniela", "Aniella", "Anijah", "Anik", "Anika", "Anikah", "Aniken", "Aniket", "Aniketh", "Anikin", "Aniko", "Anikyn", "Anila", "Anilah", "Anina", "Anique", "Anir", "Anira", "Anirudh", "Anis", "Anisa", "Anisah", "An</w:t>
      </w:r>
      <w:r>
        <w:t>ise", "Anish", "Anisha", "Anishka", "Anisia", "Anissa", "Anisten", "Aniston", "Anistyn", "Anita", "Aniv", "Aniva", "Anivea", "Anivia", "Aniya", "Aniyah", "Aniyha", "Aniyla", "Aniylah", "Anja", "Anjalee", "Anjali", "Anjana", "Anjani", "Anjel", "Anjelica", "</w:t>
      </w:r>
      <w:r>
        <w:t>Anjelika", "Anjelina", "Anjolaoluwa", "Anjolie", "Anju", "Anker", "Ankit", "Ankita", "Ankush", "Anllely", "Anmar", "Anmarie", "Anmay", "Anmol", "Ann", "Anna", "Annabel", "Annabell", "Annabella", "Annabelle", "Annabellee", "Annabellelee", "Annabeth", "Annac</w:t>
      </w:r>
      <w:r>
        <w:t xml:space="preserve">laire", "Annaelle", "Annagrace", "Annah", "Annahi", "Annais", "Annaise", "Annajo", "Annaka", "Annakate", "Annakatherine", "Annalaya", "Annalea", "Annaleah", "Annalee", "Annaleese", "Annalei", "Annaleia", "Annaleigh", "Annaleigha", "Annaleise", "Annalena", </w:t>
      </w:r>
      <w:r>
        <w:t>"Annalese", "Annaley", "Annali", "Annalia", "Annaliah", "Annalice", "Annalicia", "Annalie", "Annaliesa", "Annaliese", "Annalina", "Annalis", "Annalisa", "Annalise", "Annalisia", "Annalissa", "Annalisse", "Annaliyah", "Annaliz", "Annaliza", "Annalouise", "A</w:t>
      </w:r>
      <w:r>
        <w:t>nnalucia", "Annaly", "Annalya", "Annalyce", "Annalyn", "Annalynn", "Annalynne", "Annalysa", "Annalyse", "Annalysia", "Annalyssa", "Annamae", "Annamaria", "Annamarie", "Annamolly", "Annapurna", "Annarae", "Annarose", "Annas", "Annasofia", "Annasophia", "Ann</w:t>
      </w:r>
      <w:r>
        <w:t>astacia", "Annastasia", "Annaston", "Annastyn", "Annavictoria", "Annaya", "Annayah", "Anndee", "Anndrea", "Anne", "Annebelle", "Anneka", "Anneke", "Annel", "Anneli", "Annelie", "Anneliese", "Annelisa", "Annelise", "Annella", "Annelle", "Annely", "Annelyse"</w:t>
      </w:r>
      <w:r>
        <w:t>, "Annemarie", "Anneth", "Annetta", "Annette", "Anni", "Annia", "Anniah", "Annibelle", "Annica", "Annie", "Annika", "Annikah", "Annilee", "Annisa", "Annison", "Annisten", "Anniston", "Annistyn", "Anniya", "Anniyah", "Annlee", "Annleigh", "Annlynn", "Annmar</w:t>
      </w:r>
      <w:r>
        <w:t>ia", "Annmarie", "Annora", "Annorah", "Annslee", "Annsleigh", "Annsley", "Anny", "Annya", "Annyston", "Anoop", "Anora", "Anorah", "Anori", "Anouk", "Anoushka", "Anqi", "Anquan", "Ansar", "Ansel", "Anselm", "Anselmo", "Ansen", "Ansh", "Anshika", "Anshu", "A</w:t>
      </w:r>
      <w:r>
        <w:t>nshuman", "Anslee", "Ansleigh", "Ansley", "Anslie", "Anson", "Ansu", "Anta", "Antara", "Antares", "Antavious", "Antawn", "Ante", "Antero", "Anthea", "Anthem", "Anthonella", "Anthoney", "Anthoni", "Anthonia", "Anthonie", "Anthonio", "Anthony", "Anthuan", "A</w:t>
      </w:r>
      <w:r>
        <w:t xml:space="preserve">ntione", "Antionette", "Antjuan", "Antoine", "Antoinette", "Anton", "Antone", "Antonela", "Antonella", "Antonello", "Antonette", "Antoni", "Antonia", "Antonie", "Antonin", "Antonina", "Antonino", "Antonio", "Antonios", "Antonis", </w:t>
      </w:r>
      <w:r>
        <w:lastRenderedPageBreak/>
        <w:t>"Antonius", "Antony", "Ant</w:t>
      </w:r>
      <w:r>
        <w:t xml:space="preserve">onyo", "Antrell", "Antron", "Antuan", "Antwain", "Antwan", "Antwaun", "Antwoine", "Antwon", "Antwone", "Antwuan", "Anuar", "Anuel", "Anuhea", "Anuj", "Anum", "Anuoluwa", "Anuoluwapo", "Anureet", "Anusha", "Anushka", "Anushree", "Anushri", "Anvay", "Anvi", </w:t>
      </w:r>
      <w:r>
        <w:t>"Anvik", "Anvika", "Anvit", "Anvita", "Anvith", "Anvitha", "Anwar", "Anwen", "Anwita", "Anwitha", "Anwyn", "Anya", "Anyah", "Anyela", "Anyeli", "Anyelin", "Anyelina", "Anyelo", "Anyely", "Anyi", "Anyia", "Anyiah", "Anyjah", "Anyla", "Anylah", "Anysia", "An</w:t>
      </w:r>
      <w:r>
        <w:t>yssa", "Anzal", "Anzar", "Anze", "Anzel", "Anzlee", "Anzleigh", "Anzley", "Aodhan", "Aoi", "Aoife", "Aoki", "Aolani", "Aolanis", "Aous", "Aparna", "Aphrodite", "Apolline", "Apollo", "Apollonia", "Apollos", "Apolo", "Apolonia", "Aponi", "Apphia", "Apple", "</w:t>
      </w:r>
      <w:r>
        <w:t>April", "Apryl", "Apsara", "Aqeel", "Aqib", "Aqil", "Aqsa", "Aqua", "Aquarius", "Aquila", "Aquiles", "Aquinnah", "Ara", "Arabel", "Arabela", "Arabell", "Arabella", "Arabellah", "Arabellarose", "Arabelle", "Araceli", "Aracelia", "Aracelis", "Aracelli", "Ara</w:t>
      </w:r>
      <w:r>
        <w:t>cely", "Arad", "Aradhana", "Aradhya", "Arael", "Araeya", "Araf", "Arafat", "Aragorn", "Arah", "Arahbella", "Arahi", "Arai", "Araia", "Araina", "Araiya", "Araiyah", "Aralyn", "Aralynn", "Aram", "Arami", "Aramis", "Aran", "Arantxa", "Arantza", "Aranza", "Ara</w:t>
      </w:r>
      <w:r>
        <w:t>s", "Araseli", "Arash", "Arath", "Arav", "Araya", "Arayah", "Arayia", "Arayiah", "Arayla", "Arayna", "Arbella", "Arber", "Arbor", "Arcadia", "Arcadio", "Arcangel", "Arcelia", "Archer", "Archibald", "Archie", "Archimedes", "Archit", "Archivaldo", "Arda", "A</w:t>
      </w:r>
      <w:r>
        <w:t>rdan", "Arden", "Ardian", "Ardin", "Ardis", "Ardit", "Ardyn", "Ardynn", "Areana", "Areanna", "Areeb", "Areeba", "Areebah", "Areej", "Areen", "Areesha", "Areeya", "Areg", "Areia", "Areion", "Arek", "Arel", "Areli", "Arelis", "Arella", "Arelly", "Arely", "Ar</w:t>
      </w:r>
      <w:r>
        <w:t>elyn", "Arelys", "Aren", "Arena", "Areni", "Ares", "Areya", "Areyah", "Arfa", "Arfaan", "Arfan", "Argelia", "Argenis", "Arhaam", "Arhaan", "Arham", "Arhan", "Arhea", "Arhianna", "Arhum", "Ari", "Aria", "Ariabella", "Ariadna", "Ariadne", "Ariadnna", "Ariadn</w:t>
      </w:r>
      <w:r>
        <w:t>ne", "Ariadny", "Ariah", "Ariaha", "Ariahna", "Arial", "Arialynn", "Ariam", "Arian", "Ariana", "Arianah", "Ariane", "Ariani", "Arianie", "Arianis", "Ariann", "Arianna", "Ariannah", "Arianne", "Arianni", "Ariannie", "Arianny", "Ariany", "Arianys", "Ariarose</w:t>
      </w:r>
      <w:r>
        <w:t>", "Arias", "Ariat", "Ariauna", "Ariaya", "Ariayah", "Arib", "Ariba", "Aribel", "Aribella", "Aribelle", "Aric", "Arica", "Aricela", "Ariceli", "Arick", "Ariday", "Arie", "Ariea", "Arieah", "Arieal", "Arieana", "Arieanna", "Ariebella", "Ariel", "Ariela", "A</w:t>
      </w:r>
      <w:r>
        <w:t>rielah", "Ariele", "Arielis", "Arieliz", "Ariell", "Ariella", "Ariellah", "Arielle", "Arielly", "Ariely", "Arielys", "Arielyz", "Arien", "Arienne", "Arieon", "Arieonna", "Aries", "Arietta", "Arieya", "Ariez", "Arif", "Arifa", "Arihaan", "Arihana", "Arihann</w:t>
      </w:r>
      <w:r>
        <w:t>a", "Arihant", "Arii", "Arij", "Arijana", "Arik", "Arika", "Arilyn", "Arilynn", "Arin", "Arina", "Arinze", "Arinzechukwu", "Ario", "Arion", "Ariona", "Arionna", "Aris", "Arisa", "Arisai", "Arisbeth", "Arish", "Arisha", "Arishka", "Arison", "Arissa", "Arist</w:t>
      </w:r>
      <w:r>
        <w:t>a", "Aristeo", "Aristides", "Ariston", "Aristotelis", "Aristotle", "Aritza", "Aritzel", "Arius", "Ariv", "Ariya", "Ariyah", "Ariyan", "Ariyana", "Ariyanah", "Ariyanna", "Ariyel", "Ariyelle", "Ariyiah", "Ariyon", "Ariyonna", "Ariz", "Ariza", "Arizbeth", "Ar</w:t>
      </w:r>
      <w:r>
        <w:t>izona", "Arjan", "Arjav", "Arjay", "Arjen", "Arjun", "Arjuna", "Arkan", "Arkham", "Arkin", "Arkyn", "Arla", "Arlan", "Arlana", "Arland", "Arlando", "Arlee", "Arleen", "Arleigh", "Arlen", "Arlena", "Arlene", "Arlenis", "Arlenne", "Arleny", "Arlet", "Arleth"</w:t>
      </w:r>
      <w:r>
        <w:t>, "Arlett", "Arlette", "Arley", "Arlie", "Arlin", "Arlina", "Arlind", "Arline", "Arlington", "Arlis", "Arliss", "Arlo", "Arlon", "Arlow", "Arlowe", "Arly", "Arlyn", "Arlyne", "Arlynn", "Armaan", "Armahni", "Arman", "Armand", "Armando", "Armani", "Armanie",</w:t>
      </w:r>
      <w:r>
        <w:t xml:space="preserve"> "Armanii", "Armanni", "Armany", "Armari", "Armarion", "Armeen", "Armel", "Armen", "Armin", "Armina", "Armir", </w:t>
      </w:r>
      <w:r>
        <w:lastRenderedPageBreak/>
        <w:t>"Armiyah", "Armon", "Armond", "Armondo", "Armonee", "Armoni", "Armonie", "Armonii", "Armor", "Armstrong", "Arna", "Arnab", "Arnaldo", "Arnav", "A</w:t>
      </w:r>
      <w:r>
        <w:t>rne", "Arnel", "Arnell", "Arnesh", "Arnez", "Arni", "Arnie", "Arnika", "Arnit", "Arno", "Arnol", "Arnold", "Arnoldo", "Arnulfo", "Aroha", "Arohi", "Aron", "Arora", "Aroura", "Aroush", "Aroyal", "Arpan", "Arpi", "Arra", "Arrabella", "Arran", "Arraya", "Arra</w:t>
      </w:r>
      <w:r>
        <w:t>yah", "Arren", "Arria", "Arriah", "Arriana", "Arrianna", "Arrick", "Arrie", "Arriella", "Arrielle", "Arrietty", "Arrington", "Arrion", "Arris", "Arriya", "Arriyah", "Arro", "Arron", "Arrow", "Arryn", "Arsal", "Arsalan", "Arsam", "Arsema", "Arsen", "Arsenio</w:t>
      </w:r>
      <w:r>
        <w:t>", "Arseny", "Arsh", "Arshaan", "Arshad", "Arshan", "Arshi", "Arshia", "Arshika", "Arshiya", "Arslan", "Arson", "Art", "Arta", "Artan", "Artavious", "Arteen", "Artem", "Artemio", "Artemis", "Artemisia", "Artemiy", "Artez", "Arth", "Arthas", "Arthur", "Arti</w:t>
      </w:r>
      <w:r>
        <w:t>", "Artin", "Artis", "Artist", "Artorius", "Artur", "Arturo", "Artyom", "Arun", "Aruna", "Arush", "Arushi", "Arveen", "Arvella", "Arvid", "Arvin", "Arvo", "Arwa", "Arwen", "Arwin", "Arwyn", "Ary", "Arya", "Aryaa", "Aryaan", "Aryah", "Aryahi", "Aryam", "Ary</w:t>
      </w:r>
      <w:r>
        <w:t>aman", "Aryan", "Aryana", "Aryanah", "Aryani", "Aryanna", "Aryannah", "Aryash", "Aryav", "Aryaveer", "Arybella", "Arye", "Aryeh", "Aryel", "Aryela", "Aryella", "Aryelle", "Aryen", "Aryia", "Aryiah", "Aryian", "Aryiana", "Aryianna", "Aryn", "Arynn", "Aryon"</w:t>
      </w:r>
      <w:r>
        <w:t>, "Aryonna", "Arys", "Aryssa", "Aryus", "Arzu", "Asa", "Asaad", "Asaan", "Asad", "Asadbek", "Asael", "Asaf", "Asahel", "Asai", "Asaiah", "Asal", "Asani", "Asante", "Asaph", "Asar", "Asaun", "Asaya", "Ascher", "Ase", "Aseda", "Aseel", "Aseem", "Asees", "Ase</w:t>
      </w:r>
      <w:r>
        <w:t>m", "Asenat", "Asenath", "Aseneth", "Aser", "Aseret", "Aset", "Asfia", "Asfiya", "Ash", "Asha", "Ashaad", "Ashaan", "Ashad", "Ashai", "Ashan", "Ashani", "Ashante", "Ashanti", "Ashanty", "Ashar", "Ashara", "Ashari", "Ashaun", "Ashaunti", "Ashawn", "Ashaya",</w:t>
      </w:r>
      <w:r>
        <w:t xml:space="preserve"> "Ashayla", "Ashaz", "Ashby", "Ashden", "Ashdon", "Ashdyn", "Ashe", "Ashely", "Ashelyn", "Asher", "Asherah", "Ashford", "Ashia", "Ashika", "Ashima", "Ashir", "Ashira", "Ashiya", "Ashiyah", "Ashlan", "Ashland", "Ashlee", "Ashleen", "Ashleigh", "Ashlen", "As</w:t>
      </w:r>
      <w:r>
        <w:t>hley", "Ashleyn", "Ashli", "Ashlie", "Ashlin", "Ashling", "Ashlinn", "Ashly", "Ashlyn", "Ashlyne", "Ashlynn", "Ashlynne", "Ashmi", "Ashna", "Ashon", "Ashonti", "Ashor", "Ashot", "Ashraf", "Ashrita", "Ashrith", "Ashtan", "Ashten", "Ashtian", "Ashtin", "Asht</w:t>
      </w:r>
      <w:r>
        <w:t>on", "Ashtyn", "Ashtynn", "Ashur", "Ashvath", "Ashvik", "Ashvika", "Ashwath", "Ashwika", "Ashwin", "Ashya", "Ashyr", "Asia", "Asiah", "Asiana", "Asiel", "Asier", "Asil", "Asim", "Asir", "Asiya", "Asiyah", "Askari", "Aslan", "Asli", "Aslin", "Aslyn", "Aslyn</w:t>
      </w:r>
      <w:r>
        <w:t>n", "Asma", "Asmaa", "Asmara", "Asmi", "Asna", "Ason", "Aspen", "Aspenn", "Aspyn", "Aspynn", "Asra", "Asriel", "Assata", "Asser", "Assia", "Asta", "Astella", "Aster", "Asteria", "Astin", "Aston", "Astor", "Astoria", "Astou", "Astra", "Astraea", "Astraeus",</w:t>
      </w:r>
      <w:r>
        <w:t xml:space="preserve"> "Astrid", "Astro", "Astryd", "Astyn", "Asuna", "Asya", "Asyah", "Ata", "Atai", "Atalaya", "Atalee", "Atalia", "Ataliah", "Atalie", "Atara", "Atarah", "Atari", "Atef", "Atem", "Aten", "Athalia", "Athaliah", "Athalie", "Athan", "Athanasia", "Athanasios", "A</w:t>
      </w:r>
      <w:r>
        <w:t xml:space="preserve">thanasius", "Atharv", "Atharva", "Athea", "Athen", "Athena", "Athenarose", "Athenea", "Athenna", "Athens", "Athina", "Athira", "Athulya", "Athyna", "Athziri", "Athziry", "Atia", "Atiana", "Atif", "Atina", "Atiya", "Atiyah", "Atlanta", "Atlantis", "Atlas", </w:t>
      </w:r>
      <w:r>
        <w:t>"Atlee", "Atleigh", "Atley", "Atlis", "Atom", "Atreya", "Atreyu", "Attalie", "Attica", "Atticus", "Attikus", "Attila", "Attilio", "Atul", "Atzel", "Atzin", "Atziri", "Atziry", "Aubery", "Aubin", "Aubre", "Aubrea", "Aubreana", "Aubreanna", "Aubree", "Aubree</w:t>
      </w:r>
      <w:r>
        <w:t xml:space="preserve">anna", "Aubrei", "Aubreigh", "Aubrey", "Aubreyana", "Aubreyanna", "Aubreyella", "Aubreyrose", "Aubri", "Aubria", "Aubriana", "Aubrianna", "Aubriannah", "Aubrianne", "Aubriauna", "Aubrie", </w:t>
      </w:r>
      <w:r>
        <w:lastRenderedPageBreak/>
        <w:t>"Aubriee", "Aubriel", "Aubriella", "Aubrielle", "Aubrii", "Aubrina",</w:t>
      </w:r>
      <w:r>
        <w:t xml:space="preserve"> "Aubrionna", "Aubriyana", "Aubry", "Aubryana", "Aubryanna", "Aubryella", "Aubryn", "Aubrynn", "Auburn", "Audel", "Audelia", "Auden", "Audi", "Audianna", "Audie", "Audiel", "Audin", "Audra", "Audre", "Audreanna", "Audree", "Audreena", "Audrei", "Audrena", </w:t>
      </w:r>
      <w:r>
        <w:t>"Audrey", "Audreyana", "Audreyanna", "Audri", "Audria", "Audriana", "Audrianna", "Audric", "Audrick", "Audrie", "Audriella", "Audrielle", "Audrina", "Audrinna", "Audry", "Audryana", "Audryanna", "Audryna", "Audvik", "Audyn", "Auggie", "Augie", "Augus", "Au</w:t>
      </w:r>
      <w:r>
        <w:t>gust", "Augusta", "Auguste", "Augusten", "Augustin", "Augustina", "Augustine", "Augustino", "Augusto", "Augustus", "Auja", "Aukai", "Aulani", "Aulden", "Aulora", "Aum", "Auna", "Aunalee", "Aunaleigh", "Aundraya", "Aundre", "Aundrea", "Aundreya", "Auner", "</w:t>
      </w:r>
      <w:r>
        <w:t xml:space="preserve">Aunesti", "Aunesty", "Aung", "Aunika", "Aunisti", "Aunisty", "Aunna", "Aunya", "Aura", "Aurabella", "Aurbree", "Aurea", "Auree", "Aurelia", "Aureliana", "Aureliano", "Aurelie", "Aurelio", "Aurelius", "Auren", "Aurey", "Auri", "Auria", "Auriah", "Auriana", </w:t>
      </w:r>
      <w:r>
        <w:t>"Aurianna", "Auric", "Aurick", "Aurie", "Auriel", "Auriella", "Aurielle", "Aurion", "Auriya", "Auroara", "Auron", "Aurora", "Aurorah", "Auroralee", "Aurore", "Aury", "Ausar", "Auset", "Ausha", "Austen", "Austin", "Auston", "Austyn", "Austynn", "Autry", "Au</w:t>
      </w:r>
      <w:r>
        <w:t>tum", "Autumn", "Autumnrose", "Autym", "Autymn", "Auvianna", "Ava", "Avaa", "Avaan", "Avabella", "Avabelle", "Avacyn", "Avaeh", "Avagail", "Avagrace", "Avah", "Avahlynn", "Avaia", "Avaiah", "Avaiyah", "Avajames", "Avajo", "Avajoy", "Avalea", "Avalee", "Ava</w:t>
      </w:r>
      <w:r>
        <w:t>leen", "Avalei", "Avaleigh", "Avalena", "Avalene", "Avaley", "Avalia", "Avalie", "Avalin", "Avalina", "Avaline", "Avalon", "Avalyn", "Avalyna", "Avalyne", "Avalynn", "Avalynne", "Avalyse", "Avamae", "Avamarie", "Avan", "Avana", "Avander", "Avaneesh", "Avan</w:t>
      </w:r>
      <w:r>
        <w:t>elle", "Avangelina", "Avangeline", "Avani", "Avanna", "Avannah", "Avanni", "Avant", "Avante", "Avanthika", "Avantika", "Avanya", "Avarae", "Avaree", "Avarey", "Avari", "Avarie", "Avariella", "Avarose", "Avary", "Avaya", "Avayah", "Avayla", "Ave", "Avea", "</w:t>
      </w:r>
      <w:r>
        <w:t>Aveah", "Aveaha", "Aveen", "Aveena", "Aveer", "Avel", "Avelardo", "Aveleen", "Avelene", "Avelin", "Avelina", "Aveline", "Avelino", "Avella", "Avellana", "Avelyn", "Avelynn", "Avemaria", "Aven", "Avena", "Avenir", "Avenly", "Aveon", "Averee", "Avereigh", "A</w:t>
      </w:r>
      <w:r>
        <w:t>verett", "Averey", "Averi", "Averiana", "Averianna", "Averick", "Averie", "Averiee", "Averiella", "Averielle", "Averii", "Averlee", "Averleigh", "Averley", "Averly", "Avery", "Averyana", "Averyanna", "Averylynn", "Averyonna", "Averyrose", "Avet", "Avetis",</w:t>
      </w:r>
      <w:r>
        <w:t xml:space="preserve"> "Avett", "Avey", "Aveya", "Aveyah", "Aveyon", "Avi", "Avia", "Aviah", "Aviahna", "Avian", "Aviana", "Avianah", "Avianna", "Aviannah", "Aviary", "Avidan", "Avie", "Aviel", "Aviela", "Aviella", "Avielle", "Avien", "Aviendha", "Avier", "Avigail", "Avigayil",</w:t>
      </w:r>
      <w:r>
        <w:t xml:space="preserve"> "Avigdor", "Avighna", "Avik", "Avika", "Avila", "Avilene", "Avilyn", "Avilynn", "Avin", "Avina", "Avinash", "Avinoam", "Avion", "Aviona", "Avionna", "Avir", "Avira", "Aviraaj", "Aviraj", "Aviree", "Avis", "Avish", "Avisha", "Avishai", "Avitaj", "Avital", </w:t>
      </w:r>
      <w:r>
        <w:t>"Avitaz", "Aviv", "Aviva", "Aviya", "Aviyah", "Aviyana", "Aviyanna", "Aviyon", "Aviyonna", "Avleen", "Avlyn", "Avlynn", "Avneesh", "Avneet", "Avner", "Avni", "Avnoor", "Avon", "Avondre", "Avonlea", "Avonna", "Avontae", "Avorie", "Avory", "Avraham", "Avraho</w:t>
      </w:r>
      <w:r>
        <w:t>m", "Avraj", "Avram", "Avree", "Avreet", "Avrey", "Avri", "Avrian", "Avriana", "Avrianna", "Avrie", "Avriel", "Avriella", "Avrielle", "Avril", "Avrohom", "Avrum", "Avry", "Avryl", "Avryn", "Avy", "Avya", "Avyaan", "Avyan", "Avyana", "Avyanah", "Avyanna", "</w:t>
      </w:r>
      <w:r>
        <w:t xml:space="preserve">Avyansh", "Avyay", "Avyion", "Avyn", "Avynn", "Avyon", "Avyonna", "Avyukt", "Avyukth", "Awa", "Awab", "Awad", "Awesome", "Awi", "Aws", "Awwal", "Axavier", "Axcel", "Axel", "Axell", </w:t>
      </w:r>
      <w:r>
        <w:lastRenderedPageBreak/>
        <w:t>"Axelle", "Axeton", "Axiel", "Axil", "Axis", "Axl", "Axle", "Axon", "Axsel"</w:t>
      </w:r>
      <w:r>
        <w:t xml:space="preserve">, "Axten", "Axtin", "Axton", "Axtyn", "Axxel", "Axyl", "Axzel", "Aya", "Ayaan", "Ayaana", "Ayaansh", "Ayaat", "Ayad", "Ayah", "Ayak", "Ayaka", "Ayala", "Ayame", "Ayan", "Ayana", "Ayanah", "Ayane", "Ayani", "Ayanna", "Ayannah", "Ayanni", "Ayansh", "Ayari", </w:t>
      </w:r>
      <w:r>
        <w:t>"Ayasha", "Ayat", "Ayaz", "Aybel", "Ayce", "Aycen", "Ayda", "Aydah", "Aydan", "Aydann", "Aydden", "Aydeen", "Ayden", "Aydenn", "Aydian", "Aydien", "Aydin", "Aydn", "Aydon", "Aydrian", "Aydrien", "Aydyn", "Ayedan", "Ayeden", "Ayela", "Ayelen", "Ayelet", "Ay</w:t>
      </w:r>
      <w:r>
        <w:t>en", "Ayesha", "Ayeza", "Ayham", "Ayiana", "Ayianna", "Ayiden", "Ayinde", "Ayisha", "Ayla", "Aylah", "Aylan", "Aylana", "Aylani", "Aylanie", "Aylanni", "Ayled", "Aylee", "Ayleen", "Aylen", "Aylene", "Ayliana", "Aylie", "Aylin", "Ayline", "Aylinn", "Aylla",</w:t>
      </w:r>
      <w:r>
        <w:t xml:space="preserve"> "Aylssa", "Ayman", "Aymar", "Aymee", "Aymen", "Ayna", "Aynslee", "Aynsleigh", "Aynsley", "Aynslie", "Ayo", "Ayobami", "Ayodeji", "Ayomide", "Ayomikun", "Ayomiposi", "Ayona", "Ayonna", "Ayotomi", "Ayotunde", "Ayoub", "Ayra", "Ayrabella", "Ayrah", "Ayren", </w:t>
      </w:r>
      <w:r>
        <w:t>"Ayriah", "Ayriana", "Ayrianna", "Ayrin", "Ayris", "Ayron", "Ayrton", "Aysa", "Ayse", "Aysel", "Aysen", "Aysha", "Aysia", "Ayslin", "Ayslinn", "Ayson", "Aytana", "Aythan", "Ayub", "Ayumi", "Ayush", "Ayushi", "Ayuub", "Ayva", "Ayvah", "Ayvee", "Ayven", "Ayv</w:t>
      </w:r>
      <w:r>
        <w:t>in", "Ayvion", "Ayvree", "Ayyan", "Ayyub", "Ayza", "Ayzah", "Ayzel", "Ayzen", "Ayzlee", "Aza", "Azaan", "Azad", "Azadeh", "Azael", "Azaelia", "Azah", "Azai", "Azaiah", "Azalaya", "Azalea", "Azaleah", "Azalee", "Azaleia", "Azaleigh", "Azaley", "Azaleya", "A</w:t>
      </w:r>
      <w:r>
        <w:t>zalia", "Azaliah", "Azaliya", "Azaliyah", "Azalya", "Azalyn", "Azalynn", "Azam", "Azan", "Azani", "Azar", "Azara", "Azarah", "Azarel", "Azareya", "Azari", "Azaria", "Azariah", "Azarian", "Azarias", "Azarie", "Azariel", "Azarion", "Azarious", "Azarius", "Az</w:t>
      </w:r>
      <w:r>
        <w:t>ariya", "Azariyah", "Azarria", "Azarriah", "Azarya", "Azaryah", "Azavier", "Azaya", "Azayla", "Azaylah", "Azaylea", "Azaylee", "Azaylia", "Azazel", "Azealia", "Azeem", "Azeemah", "Azekiel", "Azel", "Azelea", "Azelia", "Azelie", "Azella", "Azelle", "Azelyn"</w:t>
      </w:r>
      <w:r>
        <w:t xml:space="preserve">, "Azelynn", "Azeneth", "Azeria", "Azeriah", "Azhani", "Azhar", "Azi", "Azia", "Aziah", "Aziana", "Aziel", "Azier", "Azim", "Azion", "Azir", "Azirah", "Aziya", "Aziyah", "Aziz", "Aziza", "Azizah", "Azlaan", "Azlan", "Azlin", "Azlyn", "Azlynn", "Azmariah", </w:t>
      </w:r>
      <w:r>
        <w:t>"Azmeer", "Azmina", "Azon", "Azora", "Azori", "Azra", "Azrael", "Azrah", "Azreal", "Azria", "Azriel", "Azriella", "Azrielle", "Aztlan", "Azucena", "Azul", "Azula", "Azura", "Azure", "Azuri", "Azyah", "Azyia", "Azyiah", "Azylah", "Azyria", "Azyriah", "Azzah</w:t>
      </w:r>
      <w:r>
        <w:t>ra", "Azzam", "Baani", "Babacar", "Baboucarr", "Baby", "Babyboy", "Babygirl", "Bach", "Bacilio", "Baden", "Bader", "Badi", "Badr", "Baelynn", "Baer", "Bahar", "Bahja", "Baila", "Bailea", "Bailee", "Bailei", "Baileigh", "Bailen", "Bailey", "Bailie", "Bailor</w:t>
      </w:r>
      <w:r>
        <w:t>", "Baily", "Bailyn", "Bailynn", "Bain", "Baine", "Bair", "Baird", "Bairon", "Baisley", "Bakari", "Baker", "Bakhita", "Baldemar", "Baldwin", "Bale", "Baleigh", "Balen", "Bali", "Balian", "Baliegh", "Balin", "Balraj", "Baltazar", "Balthazar", "Bambi", "Bana</w:t>
      </w:r>
      <w:r>
        <w:t xml:space="preserve">", "Bandar", "Bane", "Baneen", "Bani", "Banjamin", "Banks", "Bankston", "Banner", "Bannon", "Banx", "Banyan", "Bao", "Baraa", "Barack", "Barak", "Baraka", "Baran", "Barbara", "Barbie", "Barclay", "Bardia", "Bareera", "Barett", "Baris", "Barkon", "Barkot", </w:t>
      </w:r>
      <w:r>
        <w:t xml:space="preserve">"Barnabas", "Barnaby", "Barnes", "Barney", "Barok", "Baron", "Barren", "Barret", "Barrett", "Barrick", "Barrington", "Barron", "Barry", "Bart", "Bartholomew", "Bartolo", "Barton", "Baruch", "Basel", "Basem", "Basha", "Bashar", "Bashir", "Basil", "Basile", </w:t>
      </w:r>
      <w:r>
        <w:t>"Basilio", "Basir", "Basit", "Basma", "Bassam", "Bassel", "Bassy", "Bastian", "Bastien", "Bastion", "Basya", "Bates", "Bathsheba", "Batool", "Batoul", "Batsheva", "Battal", "Batu", "Batula", "Batya", "Bauer", "Bautista", "Bavly", "Bawi", "Baxley", "Baxter"</w:t>
      </w:r>
      <w:r>
        <w:t xml:space="preserve">, "Baxton", "Bay", "Baya", "Bayah", </w:t>
      </w:r>
      <w:r>
        <w:lastRenderedPageBreak/>
        <w:t>"Bayan", "Bayani", "Bayden", "Bayla", "Baylea", "Baylee", "Baylei", "Bayleigh", "Baylen", "Bayler", "Bayley", "Bayli", "Baylie", "Baylin", "Baylon", "Baylor", "Baylyn", "Baylynn", "Bayne", "Bayoleth", "Bayron", "Bb", "Be</w:t>
      </w:r>
      <w:r>
        <w:t>a", "Bear", "Bearett", "Beasley", "Beata", "Beatrice", "Beatrix", "Beatriz", "Beau", "Beauden", "Beaumont", "Beauregard", "Beautiful", "Beautifull", "Beauty", "Beaux", "Bebe", "Becca", "Beck", "Becka", "Beckam", "Beckem", "Becker", "Becket", "Beckett", "Be</w:t>
      </w:r>
      <w:r>
        <w:t>ckham", "Beckhem", "Beckley", "Becklyn", "Beckman", "Beckum", "Becky", "Behati", "Behr", "Behrett", "Behruz", "Beila", "Beily", "Beka", "Bekah", "Bekam", "Bela", "Belal", "Belanna", "Belem", "Belen", "Belia", "Belicia", "Believe", "Belina", "Belinda", "Bel</w:t>
      </w:r>
      <w:r>
        <w:t>ize", "Bella", "Bellaann", "Belladonna", "Bellagrace", "Bellah", "Bellaluna", "Bellamarie", "Bellamee", "Bellami", "Bellamie", "Bellamy", "Bellani", "Bellanie", "Bellany", "Bellarae", "Bellarose", "Bellatrix", "Belle", "Bellemy", "Bellina", "Bemnet", "Ben"</w:t>
      </w:r>
      <w:r>
        <w:t>, "Benaiah", "Benaniah", "Bence", "Benedict", "Benedicta", "Benelli", "Benet", "Benett", "Benham", "Beni", "Beniah", "Benicio", "Benigno", "Benita", "Benito", "Benjamen", "Benjamim", "Benjamin", "Benjamyn", "Benjerman", "Benjermin", "Benji", "Benjiman", "B</w:t>
      </w:r>
      <w:r>
        <w:t>enjimin", "Bennet", "Bennett", "Bennie", "Benning", "Bennit", "Benno", "Benny", "Benoit", "Bensen", "Benson", "Bensyn", "Benten", "Bentlee", "Bentleigh", "Bentley", "Bentli", "Bentlie", "Bently", "Bento", "Benton", "Bentzion", "Benuel", "Benyamin", "Benz",</w:t>
      </w:r>
      <w:r>
        <w:t xml:space="preserve"> "Benzion", "Beorn", "Beowulf", "Bera", "Bereket", "Berel", "Beren", "Berenice", "Beretta", "Bergen", "Beric", "Berish", "Berit", "Berk", "Berkeley", "Berklee", "Berkleigh", "Berkley", "Berklie", "Berl", "Berlin", "Berlyn", "Berlynn", "Bernabe", "Bernadett</w:t>
      </w:r>
      <w:r>
        <w:t>e", "Bernadine", "Bernard", "Bernardino", "Bernardo", "Bernell", "Bernice", "Bernie", "Berny", "Berrett", "Berry", "Bert", "Berta", "Bertha", "Bertram", "Bertrand", "Beryl", "Besan", "Bess", "Bessie", "Betania", "Beth", "Bethania", "Bethanie", "Bethannie",</w:t>
      </w:r>
      <w:r>
        <w:t xml:space="preserve"> "Bethanny", "Bethany", "Bethel", "Bethenny", "Bethlehem", "Bethsaida", "Bethsy", "Betsabe", "Betsaida", "Betselot", "Betsey", "Betsy", "Bette", "Bettie", "Bettina", "Betty", "Betul", "Betzabe", "Betzabeth", "Betzaida", "Betzalel", "Betzy", "Beulah", "Beva</w:t>
      </w:r>
      <w:r>
        <w:t>n", "Beverley", "Beverly", "Bevin", "Bexar", "Bexlee", "Bexleigh", "Bexley", "Bexli", "Bexlie", "Bexton", "Beya", "Beyla", "Beyonce", "Beza", "Bezaleel", "Bhakti", "Bhargav", "Bhavesh", "Bhavik", "Bhavika", "Bhavin", "Bhavya", "Bhuvan", "Biagio", "Biak", "</w:t>
      </w:r>
      <w:r>
        <w:t xml:space="preserve">Bianca", "Bianey", "Bianka", "Bibi", "Bibiana", "Biel", "Bihaan", "Bijan", "Bijou", "Bijoux", "Bilal", "Bilan", "Bilen", "Bill", "Billal", "Billi", "Billie", "Billy", "Bina", "Bindi", "Bingham", "Binta", "Bintou", "Bintu", "Binyamin", "Binyomin", "Birch", </w:t>
      </w:r>
      <w:r>
        <w:t>"Birdie", "Biruk", "Bisharo", "Bishop", "Bisma", "Bitania", "Bithiah", "Biviana", "Bjorn", "Blade", "Bladen", "Bladimir", "Blaiden", "Blaike", "Blaiklee", "Blain", "Blaine", "Blair", "Blaire", "Blaise", "Blaiz", "Blaize", "Blake", "Blakelee", "Blakeleigh",</w:t>
      </w:r>
      <w:r>
        <w:t xml:space="preserve"> "Blakeley", "Blakeli", "Blakelie", "Blakely", "Blakelyn", "Blakelynn", "Blaklee", "Blakleigh", "Blakley", "Blanca", "Blanche", "Blane", "Blanton", "Blas", "Blase", "Blayde", "Blayden", "Blayke", "Blayklee", "Blaykleigh", "Blayne", "Blayre", "Blayson", "Bl</w:t>
      </w:r>
      <w:r>
        <w:t>ayton", "Blayze", "Blaze", "Blen", "Bless", "Blessed", "Blessen", "Blessence", "Blessin", "Blessing", "Blessings", "Blessy", "Blessyn", "Bleu", "Blima", "Blimi", "Blimie", "Blimy", "Bliss", "Blossom", "Blu", "Blue", "Bluma", "Blyss", "Blythe", "Bo", "Boaz"</w:t>
      </w:r>
      <w:r>
        <w:t>, "Bob", "Bobbi", "Bobbie", "Bobby", "Bocephus", "Bode", "Bodee", "Boden", "Bodey", "Bodhi", "Bodhin", "Bodi", "Bodie", "Bodin", "Bodyn", "Boe", "Boen", "Bogdan", "Bohannon", "Bohdan", "Bohde", "Bohden", "Bohdi", "Bohen", "Bolin", "Bolton", "Bomani", "Bon"</w:t>
      </w:r>
      <w:r>
        <w:t xml:space="preserve">, "Bond", "Bonham", "Bonifacio", "Bonita", "Bonnie", "Booker", "Boomer", "Boone", "Bora", "Boris", "Borja", "Borna", "Boruch", "Bosco", </w:t>
      </w:r>
      <w:r>
        <w:lastRenderedPageBreak/>
        <w:t>"Boss", "Bosten", "Boston", "Bostyn", "Bostynn", "Boubacar", "Bow", "Bowan", "Bowden", "Bowdrie", "Bowdy", "Bowe", "Bowe</w:t>
      </w:r>
      <w:r>
        <w:t>n", "Bowie", "Bowin", "Bowman", "Bowyn", "Boy", "Boyan", "Boyce", "Boyd", "Boyer", "Brace", "Bracen", "Bracha", "Bracken", "Brackston", "Brad", "Bradan", "Braddock", "Braden", "Bradford", "Bradie", "Bradlee", "Bradleigh", "Bradley", "Bradlie", "Bradly", "B</w:t>
      </w:r>
      <w:r>
        <w:t>radon", "Brady", "Bradyn", "Brae", "Braecyn", "Braedan", "Braeden", "Braedon", "Braedyn", "Braelee", "Braeleigh", "Braelen", "Braeley", "Braelin", "Braelon", "Braelyn", "Braelynn", "Braelynne", "Braeson", "Brage", "Brahm", "Brahms", "Braiden", "Braidon", "</w:t>
      </w:r>
      <w:r>
        <w:t>Braidyn", "Brailee", "Braileigh", "Brailen", "Brailey", "Brailyn", "Brailynn", "Brais", "Braisen", "Braison", "Bralee", "Braleigh", "Bralen", "Braley", "Bralyn", "Bralynn", "Bram", "Bran", "Brance", "Branch", "Brand", "Brandan", "Brandee", "Branden", "Bran</w:t>
      </w:r>
      <w:r>
        <w:t>di", "Brandie", "Brandin", "Brando", "Brandon", "Brandt", "Brandtley", "Brandtly", "Brandy", "Brandyn", "Braniya", "Braniyah", "Brann", "Branna", "Brannan", "Brannon", "Bransen", "Branson", "Branston", "Bransyn", "Brant", "Brantlee", "Brantleigh", "Brantle</w:t>
      </w:r>
      <w:r>
        <w:t>y", "Brantly", "Brantlyn", "Branton", "Brantson", "Brany", "Brasen", "Brasi", "Brason", "Braulio", "Braun", "Brave", "Braven", "Bravery", "Bravo", "Brax", "Braxden", "Braxdon", "Braxdyn", "Braxen", "Braxlee", "Braxley", "Braxon", "Braxson", "Braxston", "Br</w:t>
      </w:r>
      <w:r>
        <w:t>axstyn", "Braxten", "Braxtin", "Braxton", "Braxtyn", "Braxxton", "Bray", "Braya", "Brayah", "Brayam", "Brayan", "Braycen", "Braydan", "Braydee", "Brayden", "Braydin", "Braydn", "Braydon", "Braydyn", "Brayelle", "Brayen", "Brayla", "Braylah", "Braylan", "Br</w:t>
      </w:r>
      <w:r>
        <w:t xml:space="preserve">ayland", "Braylea", "Braylee", "Braylei", "Brayleigh", "Braylen", "Brayley", "Brayli", "Braylie", "Braylin", "Braylinn", "Brayln", "Braylon", "Braylyn", "Braylynn", "Braylynne", "Brayon", "Braysen", "Brayshawn", "Brayson", "Brayten", "Brayton", "Brayven", </w:t>
      </w:r>
      <w:r>
        <w:t>"Brayzen", "Brazen", "Brazil", "Brazos", "Brea", "Breah", "Breaker", "Brealyn", "Brealynn", "Breana", "Breandan", "Breann", "Breanna", "Breanne", "Breasia", "Breccan", "Breck", "Breckan", "Brecken", "Breckin", "Brecklin", "Brecklyn", "Brecklynn", "Breckon"</w:t>
      </w:r>
      <w:r>
        <w:t>, "Breckyn", "Breckynn", "Bree", "Breea", "Breeana", "Breeanna", "Breece", "Breelan", "Breeland", "Breeley", "Breella", "Breelle", "Breelyn", "Breelynn", "Breena", "Brees", "Breeze", "Breezy", "Breia", "Breiah", "Breighlyn", "Breighlynn", "Breighton", "Bre</w:t>
      </w:r>
      <w:r>
        <w:t>ilyn", "Breindel", "Breindy", "Breitlin", "Brek", "Breken", "Brekken", "Breklyn", "Brekyn", "Breland", "Brelee", "Breleigh", "Brelyn", "Brelynn", "Bren", "Brena", "Brenan", "Brenda", "Brendalynn", "Brendan", "Brenden", "Brendin", "Brendon", "Brendy", "Bren</w:t>
      </w:r>
      <w:r>
        <w:t>dyn", "Brenham", "Brenin", "Breniyah", "Brenlee", "Brenleigh", "Brenley", "Brenlie", "Brenlyn", "Brenlynn", "Brenna", "Brennan", "Brennen", "Brenner", "Brennick", "Brennon", "Brennyn", "Breno", "Brenson", "Brenston", "Brent", "Brenten", "Brentin", "Brentle</w:t>
      </w:r>
      <w:r>
        <w:t>e", "Brentley", "Brently", "Brenton", "Brentyn", "Brenya", "Breon", "Breona", "Breonna", "Breslin", "Breslyn", "Bret", "Breton", "Brett", "Brette", "Brettley", "Bretton", "Brevan", "Brevin", "Brevyn", "Brewer", "Brex", "Brexlee", "Brexley", "Brexlyn", "Bre</w:t>
      </w:r>
      <w:r>
        <w:t>xten", "Brextin", "Brexton", "Brextyn", "Breya", "Breyah", "Breyana", "Breyanna", "Breydan", "Breyden", "Breydon", "Breyer", "Breylen", "Breylin", "Breylon", "Breylynn", "Breyon", "Breyonna", "Breyson", "Brezlyn", "Bri", "Bria", "Briah", "Brian", "Briana",</w:t>
      </w:r>
      <w:r>
        <w:t xml:space="preserve"> "Brianda", "Briani", "Briann", "Brianna", "Briannah", "Brianne", "Brianni", "Brianny", "Briant", "Briany", "Briar", "Briarrose", "Briasia", "Brice", "Briceida", "Bricen", "Briceson", "Briceyda", "Bricia", "Brick", "Bricker", "Bricyn", "Bridger", "Bridget"</w:t>
      </w:r>
      <w:r>
        <w:t xml:space="preserve">, "Bridgett", "Bridgette", "Bridgit", "Bridgitte", "Bridie", "Brie", "Brieana", "Brieann", "Brieanna", "Briel", "Briela", "Briele", </w:t>
      </w:r>
      <w:r>
        <w:lastRenderedPageBreak/>
        <w:t>"Briell", "Briella", "Briellah", "Brielle", "Brielyn", "Brielynn", "Brien", "Brienna", "Brienne", "Brier", "Brigette", "Brig</w:t>
      </w:r>
      <w:r>
        <w:t>g", "Briggs", "Briggston", "Brigham", "Brighid", "Brighley", "Bright", "Brighten", "Brightly", "Brighton", "Brightyn", "Brigid", "Brigit", "Brigitta", "Brigitte", "Brihana", "Brihanna", "Brij", "Brik", "Brilee", "Brileigh", "Briley", "Brilliance", "Brilyn"</w:t>
      </w:r>
      <w:r>
        <w:t>, "Brilynn", "Brin", "Brina", "Brinda", "Brindle", "Brindley", "Brink", "Brinklee", "Brinkley", "Brinlee", "Brinlei", "Brinleigh", "Brinley", "Brinlie", "Brinly", "Brinlyn", "Brinlynn", "Brinn", "Brinna", "Brinnley", "Brinnly", "Brinslee", "Brinsley", "Bri</w:t>
      </w:r>
      <w:r>
        <w:t>nson", "Brinton", "Brion", "Briona", "Brionna", "Briony", "Brisa", "Briseida", "Briseidy", "Briseis", "Briseyda", "Brisha", "Brisia", "Brison", "Brissa", "Brissia", "Bristal", "Bristol", "Briston", "Bristyl", "Bristyn", "Brita", "Britain", "Britani", "Brit</w:t>
      </w:r>
      <w:r>
        <w:t>anny", "Britany", "Brithany", "British", "Britley", "Britney", "Briton", "Britt", "Britta", "Brittain", "Brittan", "Brittani", "Brittanie", "Brittany", "Britten", "Brittish", "Brittlyn", "Brittney", "Britton", "Brittyn", "Brityn", "Britynn", "Britzy", "Bri</w:t>
      </w:r>
      <w:r>
        <w:t>x", "Brixen", "Brixley", "Brixon", "Brixten", "Brixtin", "Brixton", "Brixtyn", "Brixx", "Briya", "Briyah", "Briyan", "Briyana", "Briyanna", "Briyelle", "Briyith", "Briza", "Brizeida", "Brizeyda", "Broady", "Broc", "Brocha", "Brock", "Brockman", "Brockton",</w:t>
      </w:r>
      <w:r>
        <w:t xml:space="preserve"> "Brodee", "Broden", "Broderick", "Brodey", "Brodhi", "Brodi", "Brodie", "Brodin", "Brodix", "Brodrick", "Brody", "Brodyn", "Brogan", "Broghan", "Brok", "Brolin", "Broly", "Brom", "Bromley", "Bronc", "Bronn", "Bronson", "Bronsyn", "Bronte", "Bronwen", "Bro</w:t>
      </w:r>
      <w:r>
        <w:t>nwyn", "Bronx", "Bronxton", "Brook", "Brooke", "Brookelyn", "Brookelynn", "Brookelynne", "Brooklee", "Brooklen", "Brookley", "Brooklin", "Brooklinn", "Brooklyn", "Brooklyne", "Brooklynmarie", "Brooklynn", "Brooklynne", "Brooks", "Brookson", "Broox", "Brown</w:t>
      </w:r>
      <w:r>
        <w:t>ing", "Brox", "Broxton", "Bruce", "Brucha", "Bruchy", "Bruin", "Bruk", "Bruna", "Bruno", "Bry", "Brya", "Bryah", "Bryan", "Bryana", "Bryann", "Bryanna", "Bryant", "Bryar", "Bryce", "Brycelyn", "Brycelynn", "Brycen", "Bryceon", "Bryceson", "Bryceton", "Bryc</w:t>
      </w:r>
      <w:r>
        <w:t>in", "Brydan", "Bryden", "Brydon", "Bryella", "Bryelle", "Bryen", "Bryer", "Bryker", "Bryla", "Brylan", "Brylea", "Brylee", "Brylei", "Bryleigh", "Brylen", "Bryler", "Bryley", "Bryli", "Brylie", "Bryliee", "Brylin", "Brylinn", "Brylon", "Brylyn", "Brylynn"</w:t>
      </w:r>
      <w:r>
        <w:t>, "Bryn", "Bryna", "Bryndal", "Brynden", "Bryndle", "Brynja", "Brynlea", "Brynlee", "Brynlei", "Brynleigh", "Brynley", "Brynli", "Brynlie", "Brynly", "Brynlynn", "Brynn", "Brynna", "Brynne", "Brynnlea", "Brynnlee", "Brynnleigh", "Brynnley", "Brynnlie", "Br</w:t>
      </w:r>
      <w:r>
        <w:t>ynnly", "Bryon", "Bryonna", "Bryony", "Bryor", "Brysan", "Brysen", "Bryshere", "Brysin", "Bryson", "Bryssa", "Brystal", "Brysten", "Brystol", "Bryston", "Brysun", "Brysyn", "Bryten", "Bryton", "Bryxton", "Buchanan", "Buck", "Buckley", "Bud", "Buddy", "Bufo</w:t>
      </w:r>
      <w:r>
        <w:t xml:space="preserve">rd", "Bukhari", "Burak", "Burech", "Burhan", "Burhanuddin", "Burke", "Burklee", "Burkleigh", "Burkley", "Burley", "Burnell", "Burns", "Burton", "Bushra", "Buster", "Butch", "Byrdie", "Byron", "Caasi", "Cabe", "Cabela", "Cabella", "Cabot", "Cace", "Cache", </w:t>
      </w:r>
      <w:r>
        <w:t>"Caci", "Cadan", "Cadance", "Cade", "Cadee", "Caden", "Cadence", "Cadie", "Cadin", "Cadon", "Cady", "Cadyn", "Cadynce", "Caedan", "Caeden", "Caedence", "Caedmon", "Caedyn", "Cael", "Caela", "Caelan", "Caeleb", "Caeleigh", "Caelen", "Caeli", "Caelie", "Cael</w:t>
      </w:r>
      <w:r>
        <w:t>in", "Caellum", "Caelum", "Caelyn", "Caelynn", "Caesar", "Caeson", "Caesyn", "Caffrey", "Cage", "Cahlil", "Cai", "Caia", "Caiah", "Caidan", "Caidance", "Caide", "Caiden", "Caidence", "Caidin", "Caidon", "Caidyn", "Caige", "Caila", "Cailah", "Cailan", "Cail</w:t>
      </w:r>
      <w:r>
        <w:t xml:space="preserve">eb", "Cailee", "Caileigh", "Cailen", "Cailey", "Cailie", "Cailin", "Caillou", "Cailyn", "Cailynn", "Caiman", "Cain", "Cainan", "Caine", "Cainen", "Cainon", "Caio", "Caira", "Cairee", "Cairo", "Cairon", "Caisen", "Caisley", "Caislynn", "Caison", "Caitlin", </w:t>
      </w:r>
      <w:r>
        <w:lastRenderedPageBreak/>
        <w:t>"Caitlyn", "Caitlynn", "Caitriona", "Caius", "Caiya", "Caiyah", "Caiyden", "Cal", "Cala", "Calah", "Calahan", "Calais", "Calan", "Calandra", "Calani", "Calaya", "Calayah", "Calcifer", "Calder", "Caldonia", "Caldwell", "Cale", "Calea", "Caleah", "Caleb", "C</w:t>
      </w:r>
      <w:r>
        <w:t>aledonia", "Calee", "Caleena", "Caleesi", "Calei", "Caleia", "Caleigh", "Caleigha", "Calel", "Calem", "Calen", "Calena", "Caley", "Caleya", "Caleyah", "Calhoun", "Cali", "Calia", "Caliah", "Caliana", "Caliann", "Calianna", "Calianne", "Calib", "Caliber", "</w:t>
      </w:r>
      <w:r>
        <w:t>Calie", "Caliegh", "California", "Calii", "Calil", "Calin", "Calina", "Caliph", "Calirae", "Calirose", "Calise", "Calissa", "Calista", "Calix", "Calixta", "Calixto", "Calixtro", "Caliya", "Caliyah", "Calla", "Callaghan", "Callahan", "Callan", "Callaway", "</w:t>
      </w:r>
      <w:r>
        <w:t>Callee", "Calleigh", "Callen", "Calley", "Calli", "Callia", "Calliah", "Calliana", "Callianna", "Callie", "Callieann", "Callin", "Calliope", "Callista", "Callisto", "Callon", "Calloway", "Callum", "Cally", "Callyn", "Calogero", "Calum", "Calvary", "Calvert</w:t>
      </w:r>
      <w:r>
        <w:t>", "Calvin", "Calvyn", "Calyn", "Calynn", "Calypso", "Calyssa", "Calysta", "Calyx", "Cam", "Camar", "Camara", "Camari", "Camarie", "Camarion", "Camarri", "Camaryn", "Camaya", "Cambelle", "Camber", "Cambre", "Cambrea", "Cambree", "Cambreigh", "Cambren", "Ca</w:t>
      </w:r>
      <w:r>
        <w:t>mbrey", "Cambri", "Cambria", "Cambridge", "Cambrie", "Cambriella", "Cambry", "Cambryn", "Camdan", "Camden", "Camdin", "Camdon", "Camdyn", "Camdynn", "Camelia", "Camella", "Camellia", "Cameo", "Cameran", "Cameren", "Camerin", "Cameron", "Cameryn", "Cami", "</w:t>
      </w:r>
      <w:r>
        <w:t>Camia", "Camiah", "Camie", "Camielle", "Camil", "Camila", "Camilah", "Camile", "Camilia", "Camilla", "Camillah", "Camille", "Camillia", "Camillo", "Camilo", "Camira", "Camiya", "Camiyah", "Cammi", "Cammie", "Cammy", "Camon", "Camoni", "Camora", "Camori", "</w:t>
      </w:r>
      <w:r>
        <w:t>Camp", "Campbell", "Camper", "Camran", "Camree", "Camren", "Camri", "Camrie", "Camrin", "Camron", "Camry", "Camryn", "Camrynn", "Camya", "Camyia", "Camyla", "Camyra", "Can", "Cana", "Canaan", "Canan", "Candace", "Candelaria", "Candelario", "Candence", "Can</w:t>
      </w:r>
      <w:r>
        <w:t xml:space="preserve">dice", "Candido", "Candler", "Candon", "Candy", "Candyce", "Cane", "Canelo", "Caniya", "Caniyah", "Canna", "Cannan", "Cannen", "Cannon", "Canon", "Canton", "Canyon", "Caoilainn", "Caoilinn", "Caoimhe", "Capri", "Capriana", "Caprica", "Caprice", "Captain", </w:t>
      </w:r>
      <w:r>
        <w:t>"Cara", "Carabella", "Caragh", "Carah", "Caralee", "Caraleigh", "Caralena", "Caralina", "Caraline", "Caralyn", "Caralynn", "Carbon", "Cardell", "Carden", "Carder", "Cardier", "Cardin", "Careem", "Carely", "Caren", "Carey", "Cari", "Cariah", "Cariana", "Car</w:t>
      </w:r>
      <w:r>
        <w:t>idad", "Carin", "Carina", "Carine", "Carion", "Caris", "Carisa", "Carissa", "Cariyah", "Carl", "Carla", "Carlea", "Carleah", "Carlee", "Carleen", "Carlei", "Carleigh", "Carlena", "Carlene", "Carles", "Carleton", "Carley", "Carli", "Carlie", "Carlin", "Carl</w:t>
      </w:r>
      <w:r>
        <w:t>ina", "Carlisle", "Carlissa", "Carlito", "Carlitos", "Carliyah", "Carlo", "Carlon", "Carlos", "Carlota", "Carlotta", "Carlson", "Carlton", "Carly", "Carlyle", "Carlyn", "Carlynn", "Carlyrose", "Carma", "Carman", "Carmel", "Carmela", "Carmelina", "Carmelita</w:t>
      </w:r>
      <w:r>
        <w:t>", "Carmella", "Carmello", "Carmelo", "Carmen", "Carmichael", "Carmilla", "Carmin", "Carmina", "Carmine", "Carmon", "Carmyn", "Carmynn", "Carnell", "Carol", "Carolann", "Carolanne", "Carole", "Carolee", "Caroleena", "Carolena", "Carolina", "Caroline", "Car</w:t>
      </w:r>
      <w:r>
        <w:t xml:space="preserve">ollynn", "Carolyn", "Carolyna", "Carolyne", "Carolynn", "Caron", "Carra", "Carrah", "Carrera", "Carri", "Carrick", "Carrie", "Carrigan", "Carrington", "Carroll", "Carrson", "Carsen", "Carsin", "Carson", "Carsten", "Carston", "Carsyn", "Carsynn", "Cartel", </w:t>
      </w:r>
      <w:r>
        <w:t>"Carter", "Cartez", "Cartier", "Carvell", "Carver", "Carvin", "Cary", "Caryn", "Carys", "Cas", "Casandra", "Case", "Caselyn", "Caselynn", "Casen", "Caseton", "Casey", "Cash", "Cashden", "Cashe", "Cashel", "Cashen", "Cashis", "Cashius", "Cashlyn", "Cashlynn</w:t>
      </w:r>
      <w:r>
        <w:t xml:space="preserve">", "Cashmere", "Cashmir", </w:t>
      </w:r>
      <w:r>
        <w:lastRenderedPageBreak/>
        <w:t>"Cashten", "Cashton", "Cashtyn", "Cashus", "Casia", "Casidee", "Casidy", "Casie", "Casimir", "Casimiro", "Cason", "Caspar", "Casper", "Caspian", "Cass", "Cassadee", "Cassady", "Cassandra", "Cassel", "Cassey", "Cassi", "Cassia", "C</w:t>
      </w:r>
      <w:r>
        <w:t>assian", "Cassiana", "Cassidee", "Cassidi", "Cassidie", "Cassidy", "Cassie", "Cassiel", "Cassiopeia", "Cassity", "Cassius", "Casten", "Castiel", "Castin", "Castle", "Caston", "Castor", "Casyn", "Catalaya", "Catalayah", "Catalea", "Cataleah", "Cataleia", "C</w:t>
      </w:r>
      <w:r>
        <w:t>atalena", "Cataleya", "Cataleyah", "Catalia", "Catalina", "Cataliya", "Catalya", "Catalyna", "Catarina", "Catcher", "Cate", "Cateleya", "Catelyn", "Catelynn", "Caterina", "Cathaleya", "Cathalina", "Cathan", "Catharina", "Catharine", "Catherina", "Catherine</w:t>
      </w:r>
      <w:r>
        <w:t>", "Cathleen", "Cathryn", "Cathy", "Catia", "Catie", "Cato", "Catori", "Catrina", "Catriona", "Cattaleya", "Cattleya", "Caulder", "Cavalli", "Cavan", "Cavanaugh", "Caven", "Cavin", "Cayce", "Caycee", "Caycen", "Caydance", "Cayde", "Cayden", "Caydence", "Ca</w:t>
      </w:r>
      <w:r>
        <w:t>ydin", "Caydon", "Cayenne", "Cayla", "Caylah", "Caylani", "Cayle", "Cayleb", "Caylee", "Caylei", "Cayleigh", "Caylen", "Cayley", "Cayli", "Caylie", "Caylin", "Caylor", "Caylynn", "Cayman", "Caynan", "Cayne", "Caynen", "Cayse", "Caysen", "Caysin", "Cayson",</w:t>
      </w:r>
      <w:r>
        <w:t xml:space="preserve"> "Caziyah", "Ceanna", "Ceara", "Ceasar", "Ceaser", "Cebastian", "Cece", "Ceceilia", "Cecelia", "Cecil", "Cecile", "Cecilia", "Cecilio", "Cecillia", "Cecily", "Cecilya", "Cecylia", "Cedar", "Cedella", "Cedric", "Cedrick", "Cedrik", "Ceejay", "Ceili", "Cela"</w:t>
      </w:r>
      <w:r>
        <w:t xml:space="preserve">, "Celaya", "Celena", "Celene", "Celest", "Celesta", "Celeste", "Celestia", "Celestial", "Celestina", "Celestine", "Celestino", "Celia", "Celie", "Celina", "Celine", "Celio", "Celise", "Celso", "Ceonna", "Cephas", "Cera", "Cerena", "Cereniti", "Cerenity", </w:t>
      </w:r>
      <w:r>
        <w:t>"Ceridwen", "Cerina", "Cerinity", "Cerise", "Ceriyah", "Cesar", "Cesare", "Cesc", "Cesia", "Cesilia", "Cevilla", "Cezar", "Chaarvi", "Chace", "Chad", "Chadrick", "Chadwick", "Chael", "Chaela", "Chaelynn", "Chaim", "Chaise", "Chaitanya", "Chaithra", "Chaitr</w:t>
      </w:r>
      <w:r>
        <w:t>a", "Chamberlain", "Chamberlin", "Champ", "Champion", "Chan", "Chana", "Chanah", "Chanan", "Chance", "Chancellor", "Chancelor", "Chancey", "Chandler", "Chanel", "Chanell", "Chanelle", "Chaney", "Chani", "Chanie", "Chaniya", "Chaniyah", "Chanler", "Chanley"</w:t>
      </w:r>
      <w:r>
        <w:t>, "Channa", "Channah", "Channel", "Channelle", "Channing", "Channon", "Chanse", "Chanson", "Chanston", "Chantal", "Chante", "Chantel", "Chantell", "Chantelle", "Chantz", "Chany", "Chanz", "Chanze", "Chapel", "Chaplin", "Chapman", "Chara", "Charae", "Charbe</w:t>
      </w:r>
      <w:r>
        <w:t>l", "Chariah", "Charis", "Charish", "Charisma", "Charissa", "Charitee", "Charity", "Charla", "Charlay", "Charle", "Charlea", "Charlee", "Charlei", "Charleigh", "Charlene", "Charles", "Charleson", "Charleston", "Charlestyn", "Charlet", "Charlett", "Charlett</w:t>
      </w:r>
      <w:r>
        <w:t>e", "Charley", "Charli", "Charliann", "Charlie", "Charlieann", "Charliee", "Charliegh", "Charlierose", "Charlii", "Charline", "Charlirae", "Charlise", "Charlize", "Charlotte", "Charlotterose", "Charlton", "Charly", "Charlye", "Charlyn", "Charlynn", "Charm"</w:t>
      </w:r>
      <w:r>
        <w:t>, "Charmaine", "Charming", "Charna", "Charolette", "Charvez", "Charvi", "Charvik", "Chas", "Chase", "Chaselyn", "Chaselynn", "Chasen", "Chaseton", "Chasidy", "Chasin", "Chasity", "Chason", "Chassidy", "Chassity", "Chasten", "Chastin", "Chastity", "Chaston"</w:t>
      </w:r>
      <w:r>
        <w:t>, "Chasyn", "Chatham", "Chauncey", "Chauncy", "Chava", "Chavez", "Chavis", "Chaviva", "Chavy", "Chay", "Chaya", "Chayah", "Chayanne", "Chayce", "Chayden", "Chayim", "Chayla", "Chaynce", "Chayse", "Chaysen", "Chayson", "Chayten", "Chayton", "Chaz", "Chaze",</w:t>
      </w:r>
      <w:r>
        <w:t xml:space="preserve"> "Chazlyn", "Chazlynn", "Chazz", "Che", "Cheick", "Cheikh", "Chelby", "Chelsea", "Chelsee", "Chelsey", "Chelsi", "Chelsie", "Chelsy", "Chen", "Chenelle", "Cheney", "Chenoa", "Chenxi", "Chenyu", "Cherie", "Cherilyn", "Cherish", "Cherith", "Cherokee", "Cherr</w:t>
      </w:r>
      <w:r>
        <w:t xml:space="preserve">ish", "Cherry", "Cheryl", "Cherysh", "Cheskel", "Chesky", "Chesleigh", "Chesley", "Chesney", "Chesni", "Chesnie", "Chessa", </w:t>
      </w:r>
      <w:r>
        <w:lastRenderedPageBreak/>
        <w:t>"Chester", "Cheston", "Chet", "Chetan", "Chett", "Chevelle", "Cheveyo", "Chevi", "Chevie", "Chevy", "Cheyann", "Cheyanna", "Cheyanne</w:t>
      </w:r>
      <w:r>
        <w:t>", "Cheyenne", "Cheyne", "Chi", "Chiamaka", "Chiamanda", "Chiara", "Chibueze", "Chibuike", "Chibuikem", "Chidera", "Chidi", "Chidiebere", "Chidiebube", "Chidinma", "Chidubem", "Chiedozie", "Chief", "Chierika", "Chigozie", "Chihiro", "Chikaima", "Chikamso",</w:t>
      </w:r>
      <w:r>
        <w:t xml:space="preserve"> "Chike", "Chima", "Chimamaka", "Chimamanda", "Chimaobi", "Chimaobim", "Chimereze", "China", "Chinaza", "Chinedu", "Chinedum", "Chinemerem", "Chinenye", "Chinmay", "Chinmayi", "Chinyere", "Chioma", "Chip", "Chipper", "Chirag", "Chiron", "Chisimdi", "Chisom</w:t>
      </w:r>
      <w:r>
        <w:t>", "Chistopher", "Chisum", "Chizara", "Chizaram", "Chizitere", "Chiziterem", "Chloe", "Chloee", "Chloemarie", "Chloey", "Chloie", "Chloye", "Choice", "Chole", "Chord", "Chosen", "Chosyn", "Choyce", "Chozen", "Chris", "Chrisander", "Chriselle", "Chrisette",</w:t>
      </w:r>
      <w:r>
        <w:t xml:space="preserve"> "Chrishaun", "Chrishawn", "Chrishun", "Chrisley", "Chrislyn", "Chrislynn", "Chriss", "Chrissa", "Chrissy", "Christ", "Christa", "Christabel", "Christabella", "Christabelle", "Christain", "Christal", "Christalyn", "Christan", "Christapher", "Christel", "Ch</w:t>
      </w:r>
      <w:r>
        <w:t>ristella", "Christelle", "Christen", "Christhian", "Christi", "Christia", "Christiaan", "Christian", "Christiana", "Christiane", "Christianna", "Christiano", "Christie", "Christien", "Christin", "Christina", "Christine", "Christion", "Christionna", "Christ</w:t>
      </w:r>
      <w:r>
        <w:t>o", "Christobal", "Christofer", "Christon", "Christoper", "Christoph", "Christophe", "Christopher", "Christopherjame", "Christos", "Christy", "Christyan", "Christyana", "Christyanna", "Christyn", "Chrysanthemum", "Chrystal", "Chrystian", "Chrystopher", "Ch</w:t>
      </w:r>
      <w:r>
        <w:t>uck", "Chukwudi", "Chukwuebuka", "Chukwuemeka", "Chukwuka", "Chumy", "Church", "Chyann", "Chyanne", "Chyenne", "Chyla", "Chyler", "Chyna", "Chynna", "Cian", "Ciana", "Ciani", "Cianna", "Cianni", "Ciara", "Ciaran", "Ciarra", "Cicely", "Cicilia", "Cicily", "</w:t>
      </w:r>
      <w:r>
        <w:t xml:space="preserve">Cid", "Cidney", "Ciel", "Ciela", "Ciella", "Cielle", "Cielo", "Ciena", "Cienna", "Ciera", "Cierra", "Ciin", "Cilas", "Cillian", "Cimone", "Cin", "Cincere", "Cinch", "Cindel", "Cindi", "Cindy", "Cing", "Cinsere", "Cinthia", "Cinthya", "Cionna", "Cipriana", </w:t>
      </w:r>
      <w:r>
        <w:t>"Cipriano", "Cira", "Cire", "Ciri", "Cirilla", "Cirilo", "Ciro", "Cisco", "Citlali", "Citlalli", "Citlaly", "Cj", "Claiborne", "Clair", "Claira", "Claire", "Clairemarie", "Clairity", "Clancy", "Clara", "Clarabella", "Clarabelle", "Clarah", "Clarajane", "Cl</w:t>
      </w:r>
      <w:r>
        <w:t>ararose", "Clare", "Clarence", "Claribel", "Clarice", "Clarie", "Clarisa", "Clarissa", "Clarisse", "Clarita", "Clarity", "Clark", "Clarke", "Clarkson", "Clary", "Claude", "Claudette", "Claudia", "Claudine", "Claudio", "Clay", "Clayden", "Claydon", "Clayre"</w:t>
      </w:r>
      <w:r>
        <w:t>, "Clayson", "Clayten", "Claytin", "Clayton", "Clea", "Clemence", "Clement", "Clemente", "Clementina", "Clementine", "Cleo", "Cleon", "Cleopatra", "Cletus", "Cleveland", "Clever", "Cliff", "Clifford", "Cliffton", "Clifton", "Clint", "Clinton", "Clio", "Cli</w:t>
      </w:r>
      <w:r>
        <w:t>ve", "Clodagh", "Cloe", "Cloey", "Cloie", "Cloris", "Cloud", "Clover", "Clovis", "Clyde", "Cniyah", "Coal", "Coalton", "Coast", "Cobain", "Cobe", "Coben", "Cobey", "Cobi", "Cobie", "Cobin", "Coby", "Coco", "Coda", "Coden", "Codey", "Codi", "Codie", "Cody",</w:t>
      </w:r>
      <w:r>
        <w:t xml:space="preserve"> "Coe", "Coehn", "Coen", "Cohan", "Cohen", "Cohl", "Coi", "Colbey", "Colbi", "Colbie", "Colburn", "Colby", "Colbyn", "Colden", "Cole", "Coleen", "Coleman", "Coleson", "Coleston", "Colesyn", "Coleton", "Colette", "Coley", "Colgan", "Colin", "Colleen", "Coll</w:t>
      </w:r>
      <w:r>
        <w:t>en", "Collette", "Collier", "Collin", "Collins", "Collyn", "Collyns", "Colm", "Colman", "Colsen", "Colson", "Colston", "Colsyn", "Colt", "Coltan", "Colten", "Colter", "Coltin", "Colton", "Coltrane", "Coltyn", "Colum", "Columbus", "Colvin", "Colyn", "Colynn</w:t>
      </w:r>
      <w:r>
        <w:t xml:space="preserve">", "Comfort", "Compton", "Conall", "Conan", "Conlan", "Conlee", "Conleigh", "Conley", "Conlin", "Connar", "Connell", "Connelly", "Conner", "Connie", "Connolly", "Connor", "Conny", "Conor", "Conrad", "Conrado", "Constance", </w:t>
      </w:r>
      <w:r>
        <w:lastRenderedPageBreak/>
        <w:t>"Constantin", "Constantine", "Con</w:t>
      </w:r>
      <w:r>
        <w:t>stantino", "Constantinos", "Constanza", "Consuelo", "Contessa", "Conway", "Cooper", "Cope", "Copelan", "Copeland", "Copelin", "Copelyn", "Copelynn", "Copen", "Copper", "Cora", "Corabelle", "Corah", "Coral", "Coralea", "Coralee", "Coralei", "Coraleigh", "Co</w:t>
      </w:r>
      <w:r>
        <w:t>ralie", "Coraline", "Coralyn", "Coralynn", "Coramae", "Corazon", "Corban", "Corben", "Corbett", "Corbin", "Corbyn", "Corbynn", "Cord", "Cordae", "Cordale", "Cordarius", "Corde", "Cordelia", "Cordell", "Cordero", "Corderro", "Corena", "Coreon", "Coretta", "</w:t>
      </w:r>
      <w:r>
        <w:t>Corey", "Coreyon", "Cori", "Corian", "Coriana", "Corianna", "Corianne", "Corie", "Corin", "Corina", "Corine", "Corinna", "Corinne", "Corinthia", "Corinthian", "Corion", "Corissa", "Coriyah", "Cormac", "Cormick", "Cornelia", "Cornelio", "Cornelious", "Corne</w:t>
      </w:r>
      <w:r>
        <w:t>lius", "Cornell", "Corny", "Corra", "Corrado", "Corran", "Correy", "Corri", "Corrianna", "Corrie", "Corrigan", "Corrin", "Corrina", "Corrine", "Corrinne", "Corrion", "Corry", "Corryn", "Corson", "Cort", "Cortana", "Cortavious", "Cortez", "Cortland", "Cortl</w:t>
      </w:r>
      <w:r>
        <w:t>yn", "Cortlynn", "Cortney", "Corvin", "Corvus", "Corwin", "Corwyn", "Cory", "Coryn", "Corynn", "Corynne", "Cosette", "Cosima", "Cosimo", "Cosmas", "Cosme", "Cosmo", "Costa", "Coston", "Cotton", "Coty", "Coulson", "Coulter", "Coumba", "Courage", "Courtland"</w:t>
      </w:r>
      <w:r>
        <w:t>, "Courtlin", "Courtlyn", "Courtlynn", "Courtnee", "Courtney", "Courtni", "Cove", "Coven", "Covey", "Cowan", "Cowen", "Coy", "Coyer", "Coyote", "Cozette", "Craig", "Craven", "Crawford", "Crayton", "Credence", "Cree", "Creed", "Creede", "Creeden", "Creedenc</w:t>
      </w:r>
      <w:r>
        <w:t>e", "Creedon", "Creedyn", "Creek", "Creighton", "Cressida", "Creston", "Crew", "Crewe", "Crews", "Cricket", "Crimson", "Cris", "Crispin", "Criss", "Crist", "Crista", "Cristabella", "Cristal", "Cristel", "Cristela", "Cristell", "Cristen", "Cristhian", "Cris</w:t>
      </w:r>
      <w:r>
        <w:t>tian", "Cristiana", "Cristiano", "Cristina", "Cristine", "Cristo", "Cristobal", "Cristofer", "Cristopher", "Cristoval", "Cristy", "Cristyn", "Crixus", "Crockett", "Croix", "Crosby", "Crosley", "Cross", "Crowley", "Crown", "Croy", "Cru", "Crue", "Cruise", "</w:t>
      </w:r>
      <w:r>
        <w:t>Cruize", "Cruse", "Crusoe", "Cruz", "Cruze", "Cruzito", "Crystal", "Crystel", "Crystianna", "Cuauhtemoc", "Cuinn", "Cullan", "Cullen", "Cullin", "Cully", "Cung", "Curie", "Curran", "Curren", "Curry", "Curt", "Curtis", "Cutler", "Cutter", "Cuyler", "Cy", "C</w:t>
      </w:r>
      <w:r>
        <w:t>yan", "Cyanna", "Cyanne", "Cyara", "Cybil", "Cydnee", "Cydney", "Cydni", "Cyla", "Cylah", "Cylan", "Cylar", "Cylas", "Cyle", "Cylee", "Cyleigh", "Cyler", "Cylie", "Cylis", "Cylus", "Cymone", "Cymphony", "Cynai", "Cyncere", "Cynia", "Cyniah", "Cyniyah", "Cy</w:t>
      </w:r>
      <w:r>
        <w:t>nthia", "Cyon", "Cypher", "Cypress", "Cyprian", "Cyprus", "Cyra", "Cyree", "Cyrene", "Cyriah", "Cyrie", "Cyril", "Cyrine", "Cyris", "Cyrus", "Cyson", "Czar", "Czarina", "Daania", "Daanya", "Daaron", "Dabney", "Dacari", "Dace", "Dacen", "Dacey", "Dacia", "D</w:t>
      </w:r>
      <w:r>
        <w:t>acian", "Dacota", "Dade", "Daden", "Dadrian", "Daedric", "Daegan", "Daehan", "Daeja", "Daejah", "Dael", "Daelan", "Daelen", "Daelin", "Daelon", "Daelyn", "Daelynn", "Daemian", "Daemon", "Daemyn", "Daena", "Daenerys", "Daequan", "Daeshaun", "Daeshawn", "Dae</w:t>
      </w:r>
      <w:r>
        <w:t>son", "Daeton", "Daeveon", "Daevion", "Daevon", "Daewon", "Dafne", "Dafney", "Dagan", "Dagim", "Dagmawi", "Dagney", "Dagny", "Dago", "Dagoberto", "Dah", "Dahiana", "Dahlia", "Dahliah", "Dahlila", "Dahlilah", "Dahlya", "Dahmir", "Daia", "Daiana", "Daianna",</w:t>
      </w:r>
      <w:r>
        <w:t xml:space="preserve"> "Daiceon", "Daichi", "Daiden", "Daigo", "Daija", "Daijah", "Daijon", "Daiki", "Daila", "Dailah", "Dailan", "Dailani", "Dailany", "Dailee", "Dailen", "Dailey", "Dailin", "Dailon", "Daily", "Dailyn", "Dailynn", "Daimen", "Daimon", "Dain", "Daina", "Daine", </w:t>
      </w:r>
      <w:r>
        <w:t>"Daionna", "Dair", "Daira", "Daire", "Dairo", "Daisey", "Daisha", "Daishawn", "Daisie", "Daison", "Daisy", "Daisymae", "Daithi", "Daivik", "Daivion", "Daivon", "Daiwik", "Daiya", "Daiyah", "Daizee", "Daizy", "Daja", "Dajah", "Dajana", "Dajanae", "Dajia", "</w:t>
      </w:r>
      <w:r>
        <w:t xml:space="preserve">Dajohn", "Dajon", </w:t>
      </w:r>
      <w:r>
        <w:lastRenderedPageBreak/>
        <w:t>"Dajour", "Dajuan", "Dak", "Dakai", "Dakaiden", "Dakarai", "Dakari", "Dakarie", "Dakarri", "Dakayla", "Daken", "Dakhari", "Daking", "Dakira", "Dakiya", "Dakiyah", "Dakobe", "Dakoda", "Dakodah", "Dakota", "Dakotah", "Daksh", "Daksha", "Dal</w:t>
      </w:r>
      <w:r>
        <w:t xml:space="preserve">", "Dalaila", "Dalaina", "Dalal", "Dalan", "Dalaney", "Dalani", "Dalanie", "Dalari", "Dalarie", "Dalary", "Dalaya", "Dalayah", "Dalayla", "Dalayna", "Dalaysa", "Dalaysia", "Dalayza", "Dale", "Daleah", "Daleen", "Daleigh", "Daleisa", "Daleisha", "Daleiza", </w:t>
      </w:r>
      <w:r>
        <w:t>"Dalen", "Dalena", "Dalery", "Dalessandro", "Daleth", "Dalexa", "Daley", "Daleysa", "Daleysha", "Daleyssa", "Daleyza", "Daleyzza", "Dalia", "Daliah", "Dalian", "Daliana", "Dalida", "Dalila", "Dalilah", "Dalina", "Dalis", "Dalissa", "Daliya", "Daliyah", "Da</w:t>
      </w:r>
      <w:r>
        <w:t>liylah", "Daliza", "Dallace", "Dallan", "Dallana", "Dallary", "Dallas", "Dallen", "Dallie", "Dallin", "Dallis", "Dallon", "Dally", "Dallyn", "Dallys", "Dalon", "Dalten", "Daltin", "Dalton", "Dalvin", "Dalya", "Dalyah", "Dalyla", "Dalylah", "Dalyn", "Dalynn</w:t>
      </w:r>
      <w:r>
        <w:t>", "Damacio", "Daman", "Damani", "Damar", "Damara", "Damarco", "Damarcus", "Damaree", "Damari", "Damaria", "Damarian", "Damarii", "Damario", "Damarion", "Damarious", "Damaris", "Damarius", "Damariyon", "Damariz", "Damarr", "Damarri", "Damarrion", "Damaso",</w:t>
      </w:r>
      <w:r>
        <w:t xml:space="preserve"> "Damauri", "Damaya", "Dameer", "Dameir", "Damen", "Dameon", "Damere", "Damerion", "Dametria", "Dametrius", "Damia", "Damiah", "Damian", "Damiana", "Damiano", "Damichael", "Damien", "Damier", "Damiere", "Damilola", "Damin", "Damion", "Damir", "Damira", "Da</w:t>
      </w:r>
      <w:r>
        <w:t>mirah", "Damiya", "Damiyah", "Damon", "Damond", "Damone", "Damoney", "Damoni", "Damonie", "Damont", "Damontae", "Damontay", "Damonte", "Damori", "Damorian", "Damya", "Damyah", "Damyan", "Damyia", "Damyiah", "Damyra", "Dan", "Dana", "Danae", "Danah", "Danah</w:t>
      </w:r>
      <w:r>
        <w:t>e", "Danahi", "Danai", "Danalee", "Danaly", "Danaria", "Danasia", "Danay", "Danaya", "Danayah", "Danaysha", "Dandre", "Dane", "Danea", "Daneen", "Daneil", "Daneisha", "Danelia", "Danella", "Danelle", "Danelly", "Danely", "Danette", "Dangelo", "Danger", "Da</w:t>
      </w:r>
      <w:r>
        <w:t>ni", "Dania", "Daniah", "Danial", "Danica", "Danicka", "Danie", "Daniel", "Daniela", "Daniele", "Danieljames", "Daniell", "Daniella", "Danielle", "Danielly", "Daniely", "Danielys", "Daniil", "Danik", "Danika", "Danil", "Danila", "Danilee", "Danilo", "Danil</w:t>
      </w:r>
      <w:r>
        <w:t>yn", "Danilynn", "Danique", "Danira", "Danis", "Danish", "Danisha", "Danita", "Danity", "Danitza", "Daniya", "Daniyah", "Daniyal", "Daniyla", "Danna", "Dannah", "Danner", "Danni", "Dannia", "Dannica", "Dannie", "Danniel", "Danniela", "Danniella", "Danniely</w:t>
      </w:r>
      <w:r>
        <w:t>nn", "Dannika", "Dannon", "Danny", "Dansby", "Dantae", "Dante", "Danthony", "Danton", "Dantrell", "Dany", "Danya", "Danyah", "Danyal", "Danyel", "Danyela", "Danyell", "Danyella", "Danyelle", "Danyiah", "Danyka", "Danyla", "Danylah", "Danylo", "Danzig", "Da</w:t>
      </w:r>
      <w:r>
        <w:t>oud", "Daphne", "Daphnee", "Daphney", "Daphni", "Daphnie", "Daquan", "Daquarius", "Dara", "Darah", "Daraly", "Darbi", "Darby", "Darcey", "Darci", "Darcie", "Darcy", "Dareen", "Darek", "Darel", "Darell", "Darelle", "Darely", "Daren", "Dareon", "Darey", "Dar</w:t>
      </w:r>
      <w:r>
        <w:t>i", "Daria", "Dariah", "Darian", "Dariana", "Darianna", "Darianny", "Darick", "Dariel", "Dariela", "Darielis", "Dariella", "Darielle", "Dariely", "Darielys", "Darien", "Darik", "Darikson", "Darilyn", "Darin", "Darina", "Darinka", "Dario", "Darion", "Darion</w:t>
      </w:r>
      <w:r>
        <w:t>na", "Darious", "Daris", "Darius", "Dariya", "Dariyah", "Dariyana", "Darkiel", "Darla", "Darlah", "Darleen", "Darlene", "Darleth", "Darlin", "Darlina", "Darling", "Darlyn", "Darlyne", "Darlynn", "Darnell", "Darnelle", "Daron", "Darragh", "Darrah", "Darrel"</w:t>
      </w:r>
      <w:r>
        <w:t xml:space="preserve">, "Darrell", "Darrelle", "Darren", "Darria", "Darrian", "Darrick", "Darrielle", "Darrien", "Darrin", "Darrion", "Darriona", "Darris", "Darrius", "Darron", "Darrow", "Darryl", "Darryle", "Darryll", "Darryn", "Darsh", "Darshan", "Darshi", "Darshik", </w:t>
      </w:r>
      <w:r>
        <w:lastRenderedPageBreak/>
        <w:t>"Darson"</w:t>
      </w:r>
      <w:r>
        <w:t>, "Dartagnan", "Dartanian", "Darvin", "Darwin", "Darwyn", "Dary", "Darya", "Daryah", "Daryan", "Daryana", "Daryel", "Daryl", "Daryn", "Daryna", "Daryus", "Dasan", "Dasani", "Daschel", "Dasean", "Dash", "Dasha", "Dashaun", "Dashawn", "Dashayla", "Dashel", "</w:t>
      </w:r>
      <w:r>
        <w:t>Dashiel", "Dashiell", "Dashley", "Dashly", "Dashon", "Dashton", "Dashun", "Dasia", "Dasiah", "Dasir", "Dasiya", "Dason", "Dastan", "Dathan", "Daud", "Daulton", "Daundre", "Daunte", "Dava", "Davan", "Davanee", "Davante", "Davari", "Davaria", "Davarius", "Da</w:t>
      </w:r>
      <w:r>
        <w:t>vaughn", "Davaun", "Davaya", "Davayah", "Dave", "Daveah", "Daveena", "Daveigh", "Daveion", "Daven", "Daveon", "Davey", "Daveya", "Daveyon", "Davi", "Davia", "Davian", "Daviana", "Davianna", "David", "Davida", "Davide", "Davidjames", "Davidmichael", "Davids</w:t>
      </w:r>
      <w:r>
        <w:t>on", "Davie", "Daviel", "Davien", "Davieon", "Davier", "Davin", "Davina", "Davinah", "Davinci", "Davine", "Davinity", "Davion", "Daviona", "Davionna", "Davis", "Davison", "Davit", "Daviyon", "Davlynn", "Davon", "Davone", "Davonna", "Davonta", "Davontae", "</w:t>
      </w:r>
      <w:r>
        <w:t xml:space="preserve">Davontay", "Davonte", "Davy", "Davyn", "Davyon", "Dawan", "Dawayne", "Dawid", "Dawit", "Dawn", "Dawood", "Dawsen", "Dawson", "Dawsyn", "Dawsynn", "Dawt", "Dawud", "Dax", "Daxen", "Daxon", "Daxson", "Daxten", "Daxter", "Daxtin", "Daxton", "Daxtyn", "Daxx", </w:t>
      </w:r>
      <w:r>
        <w:t>"Daxxton", "Daxyn", "Day", "Daya", "Dayah", "Dayami", "Dayan", "Dayana", "Dayanara", "Dayani", "Dayanie", "Dayanis", "Dayanna", "Dayanne", "Dayanni", "Dayceon", "Dayden", "Dayelin", "Dayja", "Dayla", "Daylah", "Daylan", "Daylani", "Dayle", "Daylee", "Dayle</w:t>
      </w:r>
      <w:r>
        <w:t>en", "Daylen", "Daylin", "Dayln", "Daylon", "Daylyn", "Daylynn", "Daymar", "Daymian", "Daymien", "Daymon", "Daymond", "Dayna", "Dayne", "Dayon", "Dayonna", "Dayquan", "Dayra", "Dayren", "Dayro", "Dayron", "Daysen", "Daysha", "Dayshaun", "Dayshawn", "Daysi"</w:t>
      </w:r>
      <w:r>
        <w:t>, "Daysia", "Daysie", "Dayson", "Dayten", "Dayton", "Daytona", "Dayven", "Dayveon", "Dayvian", "Dayvion", "Dayvon", "Dayyan", "Dayzee", "Dayzi", "Dazaria", "Daziah", "Dazie", "Daziyah", "Dazzlyn", "Dea", "Deacon", "Deadrian", "Deagan", "Deaglan", "Deaira",</w:t>
      </w:r>
      <w:r>
        <w:t xml:space="preserve"> "Deaire", "Deairra", "Deaja", "Deajah", "Deaken", "Deakin", "Deakon", "Dean", "Deana", "Deandra", "Deandrae", "Deandre", "Deandrea", "Deandria", "Deane", "Deangela", "Deangelo", "Deanna", "Deanne", "Deantae", "Deante", "Deanthony", "Deari", "Dearia", "Dea</w:t>
      </w:r>
      <w:r>
        <w:t>rie", "Dearius", "Deasia", "Deason", "Deaton", "Deaundre", "Deaunte", "Deaven", "Deavion", "Deavon", "Debanhi", "Debany", "Debbie", "Debby", "Debora", "Deborah", "Debra", "Decari", "Decarlo", "Decarlos", "December", "Dechlan", "Deckard", "Decker", "Decklan</w:t>
      </w:r>
      <w:r>
        <w:t>", "Decklen", "Decklin", "Decklyn", "Declan", "Declen", "Declin", "Declyn", "Declynn", "Dedric", "Dedrick", "Dee", "Deeanna", "Deegan", "Deejay", "Deeken", "Deeksha", "Deem", "Deema", "Deen", "Deena", "Deepika", "Deethya", "Deetya", "Deeya", "Defne", "Dega</w:t>
      </w:r>
      <w:r>
        <w:t>n", "Deidra", "Deidre", "Deidrick", "Deijah", "Deilani", "Dein", "Deina", "Deion", "Deiondre", "Deirdre", "Deisy", "Deivi", "Deivid", "Deivy", "Deja", "Dejah", "Dejanae", "Dejaun", "Dejohn", "Dejon", "Dejuan", "Dekari", "Dekayden", "Dekayla", "Deker", "Dek</w:t>
      </w:r>
      <w:r>
        <w:t xml:space="preserve">hari", "Dekker", "Deklan", "Deklen", "Deklin", "Deklyn", "Deklynn", "Dekota", "Del", "Dela", "Delaila", "Delailah", "Delaina", "Delainey", "Delan", "Delana", "Delance", "Delancey", "Delanee", "Delaney", "Delani", "Delania", "Delanie", "Delanny", "Delano", </w:t>
      </w:r>
      <w:r>
        <w:t>"Delante", "Delany", "Delara", "Delayah", "Delayla", "Delaylah", "Delayna", "Delayne", "Delaynee", "Delayni", "Delaynie", "Delaysia", "Delayza", "Delbert", "Delcie", "Deleah", "Delena", "Deleon", "Deleyza", "Delfina", "Delfino", "Delia", "Deliah", "Deliana</w:t>
      </w:r>
      <w:r>
        <w:t xml:space="preserve">", "Delicia", "Delila", "Delilah", "Deliliah", "Delina", "Delisa", "Deliyah", "Della", "Dellah", "Delmar", "Delmer", "Delmy", "Delon", "Delontay", "Delonte", "Delorean", "Delores", "Deloris", "Delphia", "Delphina", "Delphine", "Delroy", </w:t>
      </w:r>
      <w:r>
        <w:lastRenderedPageBreak/>
        <w:t>"Delshawn", "Delsie</w:t>
      </w:r>
      <w:r>
        <w:t>", "Delsin", "Delson", "Delta", "Delton", "Deluca", "Delvin", "Delvon", "Delwin", "Delyla", "Delylah", "Dema", "Demani", "Demar", "Demarco", "Demarcus", "Demari", "Demaria", "Demarian", "Demarie", "Demario", "Demarion", "Demarious", "Demarius", "Demarkis",</w:t>
      </w:r>
      <w:r>
        <w:t xml:space="preserve"> "Demarko", "Demarkus", "Demarre", "Demarri", "Demarrion", "Demaryius", "Demauri", "Demaya", "Demba", "Demere", "Demerius", "Demetra", "Demetre", "Demetri", "Demetria", "Demetric", "Demetrice", "Demetrick", "Demetrio", "Demetrios", "Demetrious", "Demetris"</w:t>
      </w:r>
      <w:r>
        <w:t>, "Demetrius", "Demetruis", "Demi", "Demia", "Demiah", "Demian", "Demiana", "Demichael", "Demilade", "Demir", "Demira", "Demitra", "Demitri", "Demitria", "Demitrius", "Demiya", "Demiyah", "Demmi", "Demond", "Demondre", "Demoni", "Demonie", "Demonta", "Demo</w:t>
      </w:r>
      <w:r>
        <w:t>ntae", "Demonte", "Demontre", "Dempsey", "Demri", "Demy", "Demya", "Demyah", "Demyiah", "Demyla", "Dena", "Denae", "Denahi", "Denali", "Denaly", "Denard", "Denari", "Denarius", "Denasia", "Denaya", "Deng", "Denia", "Denice", "Deniel", "Denika", "Denilson",</w:t>
      </w:r>
      <w:r>
        <w:t xml:space="preserve"> "Denim", "Deniro", "Denis", "Denisa", "Denise", "Denisse", "Deniya", "Deniyah", "Deniz", "Denley", "Denna", "Dennis", "Dennise", "Denny", "Dennys", "Denson", "Denton", "Denver", "Denyla", "Denylah", "Denym", "Denys", "Denzel", "Denzell", "Denzil", "Deo", </w:t>
      </w:r>
      <w:r>
        <w:t>"Deon", "Deona", "Deondra", "Deondrae", "Deondre", "Deonna", "Deonta", "Deontae", "Deontay", "Deonte", "Deontray", "Deontre", "Dequan", "Dequarius", "Dequincy", "Dereck", "Derek", "Derell", "Dereon", "Derian", "Deriana", "Deric", "Derica", "Derick", "Deric</w:t>
      </w:r>
      <w:r>
        <w:t xml:space="preserve">ka", "Deriel", "Derik", "Derin", "Derion", "Derius", "Deriyah", "Dermot", "Deron", "Derreck", "Derrek", "Derrell", "Derreon", "Derri", "Derrian", "Derriana", "Derric", "Derrica", "Derrick", "Derricka", "Derrik", "Derrin", "Derrion", "Derriona", "Derrius", </w:t>
      </w:r>
      <w:r>
        <w:t>"Derry", "Derwin", "Deryck", "Deryk", "Deryn", "Desarae", "Desean", "Deserae", "Deseree", "Deshaun", "Deshawn", "Deshawna", "Deshon", "Deshone", "Deshun", "Desi", "Desiah", "Desiderio", "Desirae", "Desiray", "Desire", "Desiree", "Deslynn", "Desmarie", "Des</w:t>
      </w:r>
      <w:r>
        <w:t xml:space="preserve">men", "Desmon", "Desmond", "Desmund", "Despina", "Dessa", "Dessie", "Desta", "Destan", "Destani", "Destanie", "Destany", "Desten", "Desteny", "Destin", "Destina", "Destine", "Destined", "Destinee", "Destiney", "Destini", "Destinie", "Destinii", "Destiny", </w:t>
      </w:r>
      <w:r>
        <w:t>"Deston", "Destry", "Destyn", "Destynee", "Destyni", "Destynie", "Desyre", "Detrich", "Detrick", "Deuce", "Deuel", "Dev", "Deva", "Devaansh", "Devaeh", "Devan", "Devani", "Devanie", "Devanny", "Devansh", "Devanshi", "Devante", "Devany", "Devarsh", "Devaugh</w:t>
      </w:r>
      <w:r>
        <w:t>n", "Deveah", "Deven", "Deveon", "Devereaux", "Devereux", "Devesh", "Devi", "Devian", "Devika", "Devin", "Devina", "Devine", "Devinn", "Devion", "Devlin", "Devlyn", "Devlynn", "Devoiry", "Devon", "Devondre", "Devone", "Devonn", "Devonna", "Devonne", "Devon</w:t>
      </w:r>
      <w:r>
        <w:t>ta", "Devontae", "Devontay", "Devonte", "Devora", "Devorah", "Devory", "Devrim", "Devron", "Devyn", "Devynn", "Dewaun", "Dewayne", "Dewey", "Dewight", "Dewitt", "Dewon", "Dewone", "Dex", "Dexter", "Dextin", "Dexton", "Deya", "Deyana", "Deyanira", "Deyanna"</w:t>
      </w:r>
      <w:r>
        <w:t>, "Deyjah", "Deylan", "Deylani", "Deyli", "Deymi", "Deyon", "Deyonna", "Deyonte", "Deyren", "Deysi", "Deysy", "Deyton", "Dez", "Dezarae", "Dezaray", "Dezariah", "Dezi", "Deziah", "Dezion", "Dezirae", "Deziray", "Dezire", "Deziree", "Deziyah", "Dezlyn", "De</w:t>
      </w:r>
      <w:r>
        <w:t>zlynn", "Dezmen", "Dezmin", "Dezmon", "Dezmond", "Deztiny", "Dhairya", "Dhalia", "Dhana", "Dhani", "Dhanush", "Dhanvi", "Dhanvin", "Dhanya", "Dhara", "Dharius", "Dharma", "Dhatri", "Dheera", "Dheeraj", "Dheeran", "Dhilan", "Dhir", "Dhiya", "Dhrish", "Dhrit</w:t>
      </w:r>
      <w:r>
        <w:t xml:space="preserve">hi", "Dhriti", "Dhruthi", "Dhruti", "Dhruv", "Dhruva", "Dhruvan", "Dhruvi", "Dhwani", "Dhyaan", "Dhyan", "Dhyani", "Dhyey", "Dia", "Diab", "Diago", "Diala", "Diallo", "Diamante", "Diamond", </w:t>
      </w:r>
      <w:r>
        <w:lastRenderedPageBreak/>
        <w:t>"Diamonique", "Diamonte", "Dian", "Diana", "Diandra", "Diandre", "</w:t>
      </w:r>
      <w:r>
        <w:t>Diane", "Dianely", "Dianelys", "Diangelo", "Dianna", "Dianne", "Dianney", "Diante", "Diar", "Diara", "Dickson", "Didier", "Diedrich", "Diego", "Diem", "Dierks", "Dierra", "Dierre", "Diesel", "Dieter", "Dietrich", "Diezel", "Digna", "Dijon", "Dilan", "Dilar</w:t>
      </w:r>
      <w:r>
        <w:t>a", "Dilcia", "Dillan", "Dillen", "Dillinger", "Dillion", "Dillon", "Dillyn", "Dilraj", "Dilson", "Dilyn", "Dilynn", "Dim", "Dima", "Dimas", "Dimitra", "Dimitri", "Dimitrios", "Dimitris", "Dimitrius", "Dimitry", "Dina", "Dinah", "Dinara", "Dinero", "Dino",</w:t>
      </w:r>
      <w:r>
        <w:t xml:space="preserve"> "Dinora", "Dinorah", "Diogo", "Diomar", "Dion", "Diona", "Diondre", "Dione", "Dionel", "Dionicio", "Dionisio", "Dionna", "Dionne", "Diontae", "Dionte", "Diontre", "Dionysus", "Dior", "Diora", "Dipson", "Dirk", "Disha", "Dishon", "Disney", "Ditya", "Diva",</w:t>
      </w:r>
      <w:r>
        <w:t xml:space="preserve"> "Divam", "Divan", "Divina", "Divine", "Divinity", "Divisha", "Divit", "Divith", "Divleen", "Divya", "Divyansh", "Divyanshi", "Dixie", "Dixon", "Diya", "Diyala", "Diyan", "Diyana", "Diyora", "Dj", "Django", "Djay", "Djenabou", "Djibril", "Djuan", "Djuna", </w:t>
      </w:r>
      <w:r>
        <w:t>"Dkayla", "Dliyah", "Dmani", "Dmarco", "Dmarcus", "Dmari", "Dmarion", "Dmauri", "Dmir", "Dmitri", "Dmitriy", "Dmitry", "Dmiyah", "Dmoni", "Dmya", "Dniyah", "Dnyla", "Doc", "Dock", "Dodge", "Dodger", "Doha", "Dolan", "Dolce", "Dolly", "Dolores", "Dolton", "</w:t>
      </w:r>
      <w:r>
        <w:t>Dom", "Domani", "Domanic", "Domanick", "Domenic", "Domenica", "Domenick", "Domenico", "Dominga", "Domingo", "Dominic", "Dominica", "Dominick", "Dominico", "Dominik", "Dominika", "Dominion", "Dominiq", "Dominique", "Domino", "Dominque", "Dominyck", "Dominyk</w:t>
      </w:r>
      <w:r>
        <w:t>", "Domnick", "Domoni", "Domonic", "Domonick", "Domonique", "Don", "Dona", "Donae", "Donal", "Donald", "Donaldo", "Donatella", "Donatello", "Donathan", "Donato", "Donavan", "Donaven", "Donavin", "Donavon", "Donavyn", "Dondre", "Donell", "Donevan", "Donia",</w:t>
      </w:r>
      <w:r>
        <w:t xml:space="preserve"> "Doniel", "Donisha", "Donivan", "Donn", "Donna", "Donnavan", "Donnell", "Donnie", "Donnivan", "Donnovan", "Donny", "Donovan", "Donoven", "Donovin", "Donta", "Dontae", "Dontavious", "Dontavius", "Dontay", "Donte", "Dontez", "Dontrell", "Donya", "Donyae", "</w:t>
      </w:r>
      <w:r>
        <w:t>Donzel", "Dora", "Doran", "Dorcas", "Doreen", "Doren", "Dori", "Doria", "Dorian", "Dorie", "Dorien", "Dorina", "Dorion", "Doris", "Dorlan", "Dorotea", "Dorothea", "Dorothy", "Dorrian", "Dorrien", "Dorsey", "Dorthy", "Doruk", "Dory", "Dottie", "Douglas", "D</w:t>
      </w:r>
      <w:r>
        <w:t>ouglass", "Dov", "Dovber", "Dove", "Dovid", "Dovie", "Doyle", "Drace", "Dracen", "Draco", "Dradyn", "Drae", "Draeden", "Draedyn", "Draegan", "Drago", "Draiden", "Draizy", "Drake", "Draken", "Draper", "Draven", "Dravin", "Dravon", "Dravyn", "Draxton", "Dray</w:t>
      </w:r>
      <w:r>
        <w:t>", "Draya", "Drayah", "Drayce", "Draycen", "Drayden", "Draydon", "Drayke", "Draylen", "Draylon", "Draymond", "Draysen", "Drayson", "Drayton", "Drayven", "Dre", "Drea", "Dreah", "Dream", "Dreama", "Dreanna", "Dreden", "Dredyn", "Drelyn", "Dreon", "Dresden",</w:t>
      </w:r>
      <w:r>
        <w:t xml:space="preserve"> "Dreshaun", "Dreshawn", "Dreshon", "Dreu", "Dreux", "Dreveon", "Drevion", "Drevon", "Drew", "Drexel", "Drexler", "Drey", "Dreya", "Dreyah", "Dreyden", "Dreydon", "Dreyson", "Dreyton", "Drezden", "Drianna", "Drina", "Drisana", "Drish", "Drishti", "Drishya"</w:t>
      </w:r>
      <w:r>
        <w:t xml:space="preserve">, "Drizzt", "Dru", "Drue", "Drusilla", "Dryden", "Dshaun", "Dshawn", "Dua", "Duaa", "Duane", "Dublin", "Duc", "Duchess", "Dudley", "Dugan", "Duha", "Dujuan", "Duke", "Dulce", "Dulcemaria", "Dulcie", "Dulcinea", "Dumar", "Duncan", "Dune", "Dunia", "Dunya", </w:t>
      </w:r>
      <w:r>
        <w:t xml:space="preserve">"Dupree", "Duran", "Durell", "Durga", "Durham", "Duron", "Durrani", "Durrell", "Duru", "Dusan", "Dusti", "Dustin", "Duston", "Dusty", "Dustyn", "Dutch", "Dutchess", "Duvid", "Duwayne", "Duy", "Dvonte", "Dwain", "Dwan", "Dwayne", "Dwight", "Dwij", "Dyami", </w:t>
      </w:r>
      <w:r>
        <w:t xml:space="preserve">"Dyamond", "Dyan", "Dyana", "Dyani", "Dyanna", "Dyce", "Dylam", "Dylan", "Dyland", "Dylaney", "Dylanie", "Dylann", "Dylen", "Dylilah", "Dylin", </w:t>
      </w:r>
      <w:r>
        <w:lastRenderedPageBreak/>
        <w:t>"Dyllan", "Dyllen", "Dyllon", "Dylon", "Dylynn", "Dymir", "Dymond", "Dyna", "Dynasti", "Dynasty", "Dynver", "Dyr</w:t>
      </w:r>
      <w:r>
        <w:t>on", "Dyson", "Dzire", "Dziyah", "Eabha", "Eaden", "Eadric", "Eagan", "Eames", "Eamon", "Eamonn", "Ean", "Earl", "Early", "Earnest", "Earon", "Earth", "Earvin", "Eashan", "Eason", "Eastan", "Easten", "Eastin", "Eastlyn", "Eastlynn", "Easton", "Eastyn", "Ea</w:t>
      </w:r>
      <w:r>
        <w:t>stynn", "Eathan", "Eaton", "Eava", "Eavan", "Eban", "Ebba", "Ebelin", "Eben", "Ebenezer", "Eber", "Eberardo", "Ebin", "Ebon", "Eboni", "Ebony", "Ebrahim", "Ebrima", "Ebubechukwu", "Ebunoluwa", "Echo", "Ecko", "Ed", "Eda", "Edahi", "Edaline", "Edan", "Edda"</w:t>
      </w:r>
      <w:r>
        <w:t xml:space="preserve">, "Edden", "Edder", "Eddi", "Eddie", "Eddiel", "Eddin", "Eddison", "Eddrick", "Eddy", "Edee", "Edel", "Edelin", "Edelina", "Edeline", "Edelweiss", "Edelyn", "Edelynn", "Edem", "Eden", "Edenilson", "Eder", "Ederson", "Edessa", "Edgar", "Edgard", "Edgardo", </w:t>
      </w:r>
      <w:r>
        <w:t>"Edi", "Edie", "Ediel", "Edilberto", "Edin", "Edina", "Edinson", "Edis", "Edison", "Edisson", "Edith", "Ediz", "Edlyn", "Edlynn", "Edmar", "Edmond", "Edmund", "Edmundo", "Edna", "Edom", "Edon", "Edouard", "Edras", "Edrees", "Edrian", "Edriana", "Edric", "E</w:t>
      </w:r>
      <w:r>
        <w:t>drick", "Edris", "Edsel", "Edson", "Eduar", "Eduard", "Eduarda", "Eduardo", "Eduin", "Edvin", "Edwar", "Edward", "Edwardo", "Edwin", "Edwina", "Edwyn", "Edy", "Edyn", "Edynn", "Edyson", "Edyth", "Edythe", "Edzel", "Eelijah", "Eelis", "Eero", "Eesa", "Eesha</w:t>
      </w:r>
      <w:r>
        <w:t>", "Eeshan", "Eeva", "Eevee", "Eevie", "Efe", "Effie", "Effy", "Efraim", "Efrain", "Efrata", "Efren", "Egan", "Egbert", "Ege", "Egor", "Egypt", "Eh", "Ehaan", "Ehab", "Ehan", "Ehlena", "Ehren", "Ehsan", "Eian", "Eibhleann", "Eibhlin", "Eidan", "Eiden", "Ei</w:t>
      </w:r>
      <w:r>
        <w:t>der", "Eiji", "Eila", "Eilah", "Eilam", "Eilan", "Eilee", "Eileen", "Eilene", "Eiley", "Eilidh", "Eilis", "Eilish", "Eiliyah", "Eily", "Eilyn", "Eimaan", "Eimi", "Eimmy", "Eimy", "Ein", "Einar", "Eira", "Eiren", "Eirene", "Eirik", "Eirini", "Eisa", "Eisen"</w:t>
      </w:r>
      <w:r>
        <w:t>, "Eisha", "Eislee", "Eisleigh", "Eisley", "Eissa", "Eita", "Eitan", "Eithan", "Eithen", "Eito", "Eivan", "Eiven", "Eivin", "Eiza", "Eizan", "Ej", "Ejay", "Ekam", "Ekamjot", "Ekamveer", "Ekansh", "Ekaterina", "Eker", "Ekin", "Eknoor", "Ela", "Elaan", "Elad</w:t>
      </w:r>
      <w:r>
        <w:t>", "Eladio", "Elaf", "Elah", "Elai", "Elaijah", "Elaina", "Elainah", "Elaine", "Elainey", "Elainna", "Elaiza", "Elam", "Elan", "Elana", "Elanah", "Eland", "Elani", "Elania", "Elanie", "Elanna", "Elanni", "Elanor", "Elanora", "Elanore", "Elany", "Elara", "E</w:t>
      </w:r>
      <w:r>
        <w:t>laria", "Elaura", "Elaya", "Elayah", "Elayjah", "Elayna", "Elaynah", "Elayne", "Elaysia", "Elazar", "Elba", "Elber", "Elbert", "Elchonon", "Elcie", "Elda", "Eldad", "Eldana", "Eldar", "Elden", "Elder", "Eldin", "Eldon", "Eldora", "Eldric", "Eldrick", "Eldr</w:t>
      </w:r>
      <w:r>
        <w:t>idge", "Elea", "Eleah", "Eleana", "Eleanna", "Eleanor", "Eleanora", "Eleanore", "Eleazar", "Electa", "Electra", "Eleen", "Eleena", "Eleftheria", "Eleftherios", "Eleina", "Elek", "Elektra", "Elen", "Elena", "Elenah", "Elenamarie", "Elend", "Elene", "Eleni",</w:t>
      </w:r>
      <w:r>
        <w:t xml:space="preserve"> "Elenie", "Elenna", "Eleno", "Elenor", "Elenora", "Elenore", "Eleny", "Eleonor", "Eleonora", "Eleonore", "Eleora", "Eleri", "Eleuterio", "Elex", "Elexa", "Elexia", "Elexis", "Elexus", "Eleyna", "Elgin", "Elhadj", "Elham", "Eli", "Elia", "Eliab", "Eliah", </w:t>
      </w:r>
      <w:r>
        <w:t>"Eliahna", "Eliakim", "Eliam", "Elian", "Eliana", "Elianah", "Eliane", "Eliani", "Elianie", "Elianis", "Elianna", "Eliannah", "Elianne", "Elianni", "Elianny", "Eliany", "Elianys", "Elias", "Eliav", "Eliaz", "Eliazar", "Eliberto", "Eliceo", "Elicia", "Elida</w:t>
      </w:r>
      <w:r>
        <w:t>", "Elidia", "Elie", "Eliel", "Elien", "Elienai", "Elier", "Eliese", "Eliette", "Eliezar", "Eliezer", "Elif", "Eligh", "Eligio", "Elih", "Elihu", "Elija", "Elijaah", "Elijah", "Elijahjames", "Elijahray", "Elijan", "Elijha", "Elijiah", "Elika", "Elilah", "E</w:t>
      </w:r>
      <w:r>
        <w:t>lilta", "Elim", "Elimelech", "Elin", "Elina", "Eline", "Elinn", "Elinor", "Elinora", "Elinore", "Elio", "Elion", "Eliora", "Eliot", "Eliott", "Elira", "Elis", "Elisa", "Elisabella", "Elisabet", "Elisabeth", "Elisabetta", "Elisama", "Elisandra", "Elisandro"</w:t>
      </w:r>
      <w:r>
        <w:t xml:space="preserve">, "Elise", "Elisea", "Eliseo", "Elisey", "Elisha", "Elisheba", "Elisheva", "Elishua", "Elisia", "Elisiana", </w:t>
      </w:r>
      <w:r>
        <w:lastRenderedPageBreak/>
        <w:t>"Elisio", "Eliska", "Elison", "Elissa", "Elisse", "Elissia", "Elita", "Eliu", "Eliud", "Elius", "Elivia", "Elix", "Eliya", "Eliyah", "Eliyahu", "Eli</w:t>
      </w:r>
      <w:r>
        <w:t>yana", "Eliyanah", "Eliyanna", "Eliyas", "Eliz", "Eliza", "Elizabella", "Elizabelle", "Elizabet", "Elizabeth", "Elizabethann", "Elizabethrose", "Elizah", "Elizandra", "Elizandro", "Elizar", "Elizaveta", "Elizbeth", "Elize", "Elizebeth", "Elizeo", "Elizer",</w:t>
      </w:r>
      <w:r>
        <w:t xml:space="preserve"> "Eljay", "Elka", "Elke", "Elkin", "Elky", "Ella", "Ellaclaire", "Ellagrace", "Ellah", "Ellaina", "Ellajane", "Ellakate", "Ellamae", "Ellamarie", "Ellamay", "Ellana", "Ellani", "Ellanie", "Ellanor", "Ellanora", "Ellanore", "Ellany", "Ellarae", "Ellaria", "</w:t>
      </w:r>
      <w:r>
        <w:t>Ellarie", "Ellarose", "Ellary", "Ellasandra", "Ellason", "Ellasyn", "Ellawyn", "Ellayna", "Elle", "Elleah", "Elleana", "Elleanna", "Elleanor", "Elleanora", "Ellee", "Elleigh", "Ellen", "Ellena", "Ellenah", "Ellenie", "Ellenor", "Ellenora", "Ellenore", "Ell</w:t>
      </w:r>
      <w:r>
        <w:t>erie", "Ellery", "Elley", "Elli", "Ellia", "Elliah", "Elliahna", "Ellian", "Elliana", "Ellianah", "Elliani", "Elliann", "Ellianna", "Elliannah", "Ellianne", "Ellias", "Ellice", "Ellie", "Ellieana", "Ellieann", "Ellieanna", "Elliekate", "Elliemae", "Elliema</w:t>
      </w:r>
      <w:r>
        <w:t>y", "Ellierose", "Elliet", "Elliett", "Elliette", "Ellijah", "Ellina", "Ellington", "Ellinor", "Ellinore", "Ellionna", "Elliora", "Elliot", "Elliott", "Elliotte", "Ellis", "Ellisa", "Ellise", "Ellisen", "Ellisha", "Ellison", "Ellisyn", "Ellivia", "Elliyah"</w:t>
      </w:r>
      <w:r>
        <w:t>, "Elliyana", "Elliyanna", "Ellizabeth", "Ellody", "Elloise", "Ellora", "Elloree", "Ellorie", "Ellory", "Ellouise", "Ellowyn", "Ellsie", "Elly", "Ellya", "Ellyana", "Ellyanah", "Ellyanna", "Ellyette", "Ellyn", "Ellynor", "Ellyott", "Ellys", "Ellysa", "Elly</w:t>
      </w:r>
      <w:r>
        <w:t>se", "Ellyson", "Ellyssa", "Ellyza", "Elma", "Elmer", "Elmi", "Elmin", "Elmina", "Elmira", "Elna", "Elnatan", "Elnathan", "Elnora", "Elodia", "Elodie", "Elody", "Elohim", "Eloisa", "Eloise", "Elom", "Elon", "Elona", "Eloni", "Elonie", "Elonna", "Elonzo", "</w:t>
      </w:r>
      <w:r>
        <w:t>Elora", "Elorah", "Eloria", "Elouise", "Elowen", "Elowyn", "Elowynn", "Eloy", "Elrey", "Elric", "Elroi", "Elroy", "Elsa", "Elsbeth", "Elsey", "Elsi", "Elsie", "Elsiemae", "Elson", "Elspeth", "Elston", "Elsy", "Elton", "Eluzer", "Elva", "Elver", "Elvia", "E</w:t>
      </w:r>
      <w:r>
        <w:t>lvie", "Elvin", "Elvina", "Elvira", "Elvis", "Elway", "Elwin", "Elwood", "Elwyn", "Ely", "Elya", "Elyan", "Elyana", "Elyanah", "Elyanna", "Elyas", "Elyce", "Elycia", "Elye", "Elyes", "Elyh", "Elyjah", "Elyn", "Elyna", "Elyne", "Elynn", "Elynor", "Elyon", "</w:t>
      </w:r>
      <w:r>
        <w:t>Elysa", "Elyse", "Elysia", "Elyssa", "Elysse", "Elyssia", "Elyza", "Elyzabeth", "Elyzah", "Elyze", "Elza", "Elzie", "Ema", "Emaan", "Emad", "Emagene", "Emalea", "Emalee", "Emaleigh", "Emalia", "Emaliah", "Emalie", "Emalin", "Emalina", "Emaline", "Emalise",</w:t>
      </w:r>
      <w:r>
        <w:t xml:space="preserve"> "Emaly", "Emalyn", "Emalyne", "Emalynn", "Eman", "Emanee", "Emani", "Emanie", "Emanii", "Emanual", "Emanuel", "Emanuela", "Emanuele", "Emanuella", "Emanuelle", "Emanuelly", "Emaree", "Emari", "Emarie", "Emarion", "Emarosa", "Emary", "Emauri", "Emaya", "Em</w:t>
      </w:r>
      <w:r>
        <w:t>ayah", "Ember", "Emberlee", "Emberleigh", "Emberley", "Emberli", "Emberlie", "Emberlin", "Emberly", "Emberlyn", "Emberlynn", "Emberlynne", "Embree", "Embri", "Embrie", "Embry", "Embyr", "Emeilia", "Emeka", "Emelene", "Emeli", "Emelia", "Emeliah", "Emelie",</w:t>
      </w:r>
      <w:r>
        <w:t xml:space="preserve"> "Emelin", "Emelina", "Emeline", "Emelly", "Emely", "Emelyn", "Emelynn", "Emera", "Emerald", "Emeraude", "Emeree", "Emeri", "Emeric", "Emerich", "Emerick", "Emerie", "Emerii", "Emerlee", "Emerleigh", "Emerly", "Emerlyn", "Emerlynn", "Emersen", "Emerson", "</w:t>
      </w:r>
      <w:r>
        <w:t>Emersyn", "Emersynn", "Emery", "Emese", "Emet", "Emeterio", "Emett", "Emi", "Emiah", "Emie", "Emigdio", "Emika", "Emiko", "Emil", "Emila", "Emile", "Emilea", "Emileah", "Emilee", "Emileigh", "Emilene", "Emileo", "Emiley", "Emili", "Emilia", "Emilian", "Emi</w:t>
      </w:r>
      <w:r>
        <w:t>liana", "Emilianna", "Emiliano", "Emilie", "Emilija", "Emilina", "Emiline", "Emilio", "Emiliya", "Emillia", "Emilliano", "Emillie", "Emillio", "Emilly", "Emily", "Emilya", "Emilyah", "Emilyann", "Emilygrace", "Emilyn", "Emilynn", "Emilyrose", "Emin", "Emin</w:t>
      </w:r>
      <w:r>
        <w:t xml:space="preserve">a", "Emir", "Emira", "Emireth", "Emit", </w:t>
      </w:r>
      <w:r>
        <w:lastRenderedPageBreak/>
        <w:t>"Emitt", "Emiya", "Emiyah", "Emjay", "Emlynn", "Emma", "Emmabelle", "Emmaclaire", "Emmagene", "Emmagrace", "Emmah", "Emmajane", "Emmajean", "Emmajo", "Emmakate", "Emmalani", "Emmalea", "Emmaleah", "Emmalee", "Emmalee</w:t>
      </w:r>
      <w:r>
        <w:t>n", "Emmalei", "Emmaleigh", "Emmalena", "Emmalene", "Emmali", "Emmalia", "Emmalie", "Emmalin", "Emmalina", "Emmaline", "Emmalise", "Emmalou", "Emmaly", "Emmalyn", "Emmalyne", "Emmalynn", "Emmalynne", "Emmamae", "Emmamarie", "Emmani", "Emmanual", "Emmanuel"</w:t>
      </w:r>
      <w:r>
        <w:t>, "Emmanuela", "Emmanuella", "Emmanuelle", "Emmarae", "Emmaree", "Emmariah", "Emmarie", "Emmarose", "Emmary", "Emmaus", "Emme", "Emmelia", "Emmelina", "Emmeline", "Emmely", "Emmelyn", "Emmerich", "Emmerick", "Emmerie", "Emmerly", "Emmersen", "Emmerson", "E</w:t>
      </w:r>
      <w:r>
        <w:t>mmersyn", "Emmery", "Emmeryn", "Emmet", "Emmett", "Emmette", "Emmi", "Emmie", "Emmielou", "Emmilia", "Emmilou", "Emmily", "Emmilyn", "Emmilynn", "Emmit", "Emmitt", "Emmori", "Emmory", "Emmry", "Emmy", "Emmylou", "Emmytt", "Emna", "Emnet", "Emon", "Emonee",</w:t>
      </w:r>
      <w:r>
        <w:t xml:space="preserve"> "Emoni", "Emonie", "Emonii", "Emonni", "Emonnie", "Emoree", "Emori", "Emorie", "Emory", "Emperor", "Empress", "Emra", "Emraan", "Emrah", "Emran", "Emre", "Emree", "Emreigh", "Emrey", "Emri", "Emrick", "Emrie", "Emrik", "Emry", "Emrys", "Emslee", "Emsley",</w:t>
      </w:r>
      <w:r>
        <w:t xml:space="preserve"> "Emuna", "Emunah", "Emy", "Emya", "Emyah", "Emyiah", "Emylah", "Emylee", "Emylia", "Emyr", "Emyrson", "Emytt", "En", "Ena", "Enalina", "Enas", "Enaya", "Ender", "Enderson", "Endia", "Endre", "Endrick", "Endrit", "Endy", "Enedina", "Eneida", "Enes", "Eness</w:t>
      </w:r>
      <w:r>
        <w:t>a", "Engels", "England", "Eni", "Enia", "Enid", "Enijah", "Eniola", "Enisa", "Eniya", "Eniyah", "Enki", "Enma", "Enmanuel", "Enna", "Ennio", "Ennis", "Eno", "Enoc", "Enoch", "Enok", "Enola", "Enora", "Enos", "Enric", "Enrico", "Enrique", "Enrrique", "Ensle</w:t>
      </w:r>
      <w:r>
        <w:t>e", "Ensley", "Enslie", "Enver", "Envy", "Enya", "Enyla", "Enza", "Enzi", "Enzio", "Enzlee", "Enzley", "Enzo", "Enzogabriel", "Eoghan", "Eoin", "Eon", "Eona", "Eowyn", "Ephraim", "Ephram", "Ephrata", "Ephrem", "Epic", "Epiphany", "Eponine", "Era", "Erabell</w:t>
      </w:r>
      <w:r>
        <w:t>a", "Eralynn", "Eran", "Erandi", "Erandy", "Erasmo", "Erasto", "Eray", "Erdem", "Erek", "Eren", "Erena", "Erendira", "Eretria", "Erez", "Erfan", "Eri", "Eriah", "Erial", "Erian", "Eriana", "Eriane", "Erianna", "Erianne", "Eriberto", "Eric", "Erica", "Erich</w:t>
      </w:r>
      <w:r>
        <w:t>", "Erick", "Ericka", "Erickson", "Ericson", "Erie", "Erieanna", "Eriel", "Erielle", "Erik", "Erika", "Erikson", "Erilyn", "Erilynn", "Erin", "Erina", "Erinn", "Erioluwa", "Erion", "Eriona", "Erionna", "Eris", "Erisha", "Eriyah", "Eriyana", "Eriyanna", "Er</w:t>
      </w:r>
      <w:r>
        <w:t>iyonna", "Erlin", "Erling", "Erma", "Ermias", "Erna", "Ernan", "Ernest", "Ernestina", "Ernestine", "Ernesto", "Ernie", "Ernst", "Ero", "Erol", "Eron", "Eros", "Errick", "Errion", "Errol", "Erron", "Ersheen", "Erva", "Ervin", "Erwin", "Eryk", "Eryka", "Eryk</w:t>
      </w:r>
      <w:r>
        <w:t>ah", "Eryn", "Erynn", "Eryx", "Erza", "Esa", "Esabella", "Esai", "Esaiah", "Esaias", "Esau", "Esbeidy", "Esben", "Esbeydi", "Escher", "Esdras", "Esequiel", "Esha", "Eshaal", "Eshaan", "Eshal", "Eshan", "Eshana", "Eshani", "Eshawn", "Esher", "Eshwar", "Esia</w:t>
      </w:r>
      <w:r>
        <w:t>h", "Esias", "Esli", "Eslie", "Esly", "Esma", "Esmae", "Esmail", "Esmarie", "Esmay", "Esme", "Esmee", "Esmeralda", "Esmerelda", "Esmi", "Esmie", "Esmond", "Esneider", "Esosa", "Espen", "Esperanza", "Espn", "Espyn", "Esra", "Esraa", "Essa", "Essam", "Essenc</w:t>
      </w:r>
      <w:r>
        <w:t>e", "Essex", "Essiah", "Essie", "Estaban", "Esteban", "Estee", "Estefani", "Estefania", "Estefanie", "Estefanny", "Estefany", "Estela", "Estella", "Estelle", "Esten", "Estephania", "Estephanie", "Estephany", "Ester", "Estes", "Estevan", "Esteven", "Esthela</w:t>
      </w:r>
      <w:r>
        <w:t xml:space="preserve">", "Esther", "Esti", "Estiben", "Estiven", "Eston", "Estrella", "Estrellita", "Estreya", "Estuardo", "Esty", "Esvin", "Eswin", "Etai", "Eternity", "Etham", "Ethan", "Ethanael", "Ethanalexander", "Ethaniel", "Ethanjames", "Ethel", </w:t>
      </w:r>
      <w:r>
        <w:lastRenderedPageBreak/>
        <w:t>"Ethen", "Ether", "Ethon",</w:t>
      </w:r>
      <w:r>
        <w:t xml:space="preserve"> "Ethyn", "Etienne", "Eton", "Etta", "Ettel", "Etti", "Ettie", "Etty", "Etzio", "Euan", "Eudora", "Eugene", "Eugenia", "Eugenie", "Eugenio", "Eula", "Eulalia", "Eunice", "Eunique", "Euphemia", "Euri", "Euriah", "Eusebio", "Eustace", "Eva", "Evaan", "Evagra</w:t>
      </w:r>
      <w:r>
        <w:t>ce", "Evah", "Evalee", "Evaleen", "Evaleena", "Evaleigh", "Evalena", "Evalene", "Evalette", "Evalia", "Evalie", "Evalin", "Evalina", "Evaline", "Evalise", "Evalisse", "Evaluna", "Evalyn", "Evalyna", "Evalynn", "Evalynne", "Evalyse", "Evamaria", "Evamarie",</w:t>
      </w:r>
      <w:r>
        <w:t xml:space="preserve"> "Evan", "Evana", "Evander", "Evanee", "Evangaline", "Evangelene", "Evangelia", "Evangelina", "Evangeline", "Evangelos", "Evangely", "Evangelyn", "Evangelyne", "Evangelynn", "Evani", "Evania", "Evanie", "Evann", "Evanna", "Evannah", "Evanne", "Evanny", "Ev</w:t>
      </w:r>
      <w:r>
        <w:t>ans", "Evany", "Evaristo", "Evarose", "Evaya", "Eve", "Evea", "Eveah", "Evee", "Eveleen", "Eveleigh", "Evelena", "Evelette", "Evelia", "Evelien", "Evelin", "Evelina", "Eveline", "Evelio", "Evelise", "Evellyn", "Evely", "Evelyn", "Evelyna", "Evelyne", "Evel</w:t>
      </w:r>
      <w:r>
        <w:t>ynn", "Evelynne", "Evelynrose", "Even", "Eveny", "Ever", "Everardo", "Everest", "Everet", "Everett", "Everette", "Evergreen", "Everhett", "Everitt", "Everlea", "Everlee", "Everlei", "Everleigh", "Everley", "Everli", "Everlie", "Everliegh", "Everly", "Everl</w:t>
      </w:r>
      <w:r>
        <w:t>yn", "Everlynn", "Everrett", "Everson", "Evert", "Everton", "Evette", "Evey", "Eveyln", "Evgenia", "Evi", "Evia", "Evian", "Eviana", "Evianna", "Evie", "Evienne", "Evilyn", "Evin", "Evina", "Evita", "Evleen", "Evlyn", "Evlynn", "Evolet", "Evoleth", "Evolet</w:t>
      </w:r>
      <w:r>
        <w:t>t", "Evolette", "Evon", "Evonna", "Evonne", "Evony", "Evren", "Evrett", "Evva", "Evvie", "Evvy", "Evy", "Evyanna", "Evyenia", "Evyn", "Evynn", "Evynne", "Ewa", "Ewan", "Ewaoluwa", "Ewelina", "Ewen", "Exander", "Exavier", "Excel", "Exiquio", "Exodus", "Exto</w:t>
      </w:r>
      <w:r>
        <w:t xml:space="preserve">n", "Exzavier", "Eyad", "Eyal", "Eyan", "Eyana", "Eyanna", "Eyas", "Eyasu", "Eydan", "Eyden", "Eyian", "Eyla", "Eylan", "Eyleen", "Eylin", "Eylul", "Eymen", "Eymi", "Eyoab", "Eyob", "Eyoel", "Eyonna", "Eyosias", "Eyra", "Eytan", "Eythan", "Eyuel", "Eyva", </w:t>
      </w:r>
      <w:r>
        <w:t>"Ezabella", "Ezai", "Ezaiah", "Ezana", "Ezariah", "Ezariyah", "Eze", "Ezekeil", "Ezekiah", "Ezekial", "Ezekias", "Ezekiel", "Ezel", "Ezell", "Ezequias", "Ezequiel", "Ezera", "Ezeriah", "Eziah", "Ezichi", "Eziel", "Ezinne", "Ezio", "Eziyah", "Ezmae", "Ezmar</w:t>
      </w:r>
      <w:r>
        <w:t>iah", "Ezmay", "Ezme", "Ezmeralda", "Ezmerelda", "Ezperanza", "Ezra", "Ezrael", "Ezrah", "Ezreal", "Ezren", "Ezri", "Ezria", "Ezrie", "Ezriel", "Ezykiel", "Faaiz", "Faatimah", "Faaz", "Fabian", "Fabiana", "Fabianna", "Fabien", "Fabiha", "Fabio", "Fabiola",</w:t>
      </w:r>
      <w:r>
        <w:t xml:space="preserve"> "Fable", "Fabrice", "Fabricio", "Fabrizio", "Fabrizzio", "Fadeelah", "Fadel", "Fadi", "Fadia", "Fadil", "Faduma", "Fadumo", "Fady", "Fae", "Faelyn", "Faelynn", "Fahad", "Fahd", "Fahed", "Faheem", "Fahim", "Fahima", "Faida", "Faiga", "Faigy", "Faiha", "Fai</w:t>
      </w:r>
      <w:r>
        <w:t>n", "Faiq", "Fairen", "Fairy", "Faisa", "Faisal", "Faith", "Faithe", "Faithful", "Faithlyn", "Faithlynn", "Faiz", "Faiza", "Faizah", "Faizan", "Fajr", "Falcon", "Fallon", "Fallou", "Fallyn", "Fallynn", "Falon", "Falyn", "Falynn", "Fancy", "Fannie", "Fanny"</w:t>
      </w:r>
      <w:r>
        <w:t>, "Fanta", "Fantasia", "Fanuel", "Fany", "Fanya", "Faolan", "Fara", "Faraday", "Farah", "Faraj", "Faraz", "Fardeen", "Fardin", "Fardosa", "Fardowsa", "Fareed", "Fareedah", "Fareeha", "Fares", "Farha", "Farhaan", "Farhan", "Farhana", "Farheen", "Farhiya", "</w:t>
      </w:r>
      <w:r>
        <w:t>Fari", "Faria", "Fariah", "Farid", "Farida", "Faridah", "Fariha", "Faris", "Fariza", "Faron", "Farooq", "Farouk", "Farrah", "Farrell", "Farren", "Farris", "Farryn", "Fartun", "Faruk", "Faruq", "Faryal", "Faryn", "Farzad", "Farzona", "Fate", "Fateh", "Fatem</w:t>
      </w:r>
      <w:r>
        <w:t>a", "Fathia", "Fathima", "Fatih", "Fatiha", "Fatima", "Fatimah", "Fatimata", "Fatimatou", "Fatimazahra", "Fatimetou", "Fatma", "Fatmata", "Fatou", "Fatouma", "Fatoumata", "Fatuma", "Fatumata", "Fauna", "Faustin", "Faustina", "Faustine", "Faustino", "Fausto</w:t>
      </w:r>
      <w:r>
        <w:t xml:space="preserve">", "Faven", "Favian", "Favio", "Faviola", "Favor", "Favour", "Fawaz", </w:t>
      </w:r>
      <w:r>
        <w:lastRenderedPageBreak/>
        <w:t>"Fawkes", "Fawn", "Fay", "Fayaz", "Fayden", "Faye", "Fayelynn", "Fayez", "Faylinn", "Faylynn", "Fayrouz", "Fayth", "Faythe", "Fazal", "Fe", "Feather", "Febe", "Federica", "Federico", "Fe</w:t>
      </w:r>
      <w:r>
        <w:t>dor", "Fedora", "Fedrick", "Feiga", "Feigy", "Feish", "Felicia", "Feliciano", "Felicitas", "Feliciti", "Felicity", "Feliks", "Felipe", "Felisha", "Felix", "Felton", "Felyx", "Femi", "Fender", "Fenet", "Fenix", "Fenna", "Fennec", "Fenrir", "Fenris", "Fenton</w:t>
      </w:r>
      <w:r>
        <w:t>", "Feodora", "Feras", "Ferdinand", "Fergus", "Fermin", "Fern", "Fernanda", "Fernando", "Ferris", "Ferryn", "Feven", "Feynman", "Feyza", "Fia", "Fianna", "Fidel", "Fidencio", "Field", "Fielder", "Fielding", "Fields", "Filiberto", "Filip", "Filipe", "Filipp</w:t>
      </w:r>
      <w:r>
        <w:t>a", "Filippo", "Filomena", "Fin", "Fina", "Finbar", "Finch", "Findlay", "Findley", "Finely", "Finian", "Finlay", "Finlee", "Finleigh", "Finley", "Finly", "Finn", "Finneas", "Finnegan", "Finneus", "Finnian", "Finnick", "Finnigan", "Finnlee", "Finnleigh", "F</w:t>
      </w:r>
      <w:r>
        <w:t>innley", "Finnly", "Fintan", "Finton", "Fiona", "Fionayyy", "Fionn", "Fionna", "Fionnlagh", "Fionnuala", "Fionnula", "Fiora", "Fiorela", "Fiorella", "Firas", "Firdaus", "Firdaws", "Fischer", "Fishel", "Fisher", "Fitz", "Fitzgerald", "Fitzpatrick", "Fitzwil</w:t>
      </w:r>
      <w:r>
        <w:t>liam", "Fiyinfoluwa", "Fiza", "Fizza", "Flannery", "Flash", "Flavia", "Flavio", "Fletcher", "Fleur", "Flint", "Flor", "Flora", "Florence", "Florencia", "Florencio", "Florentino", "Florian", "Flourish", "Flower", "Floyd", "Flynn", "Flynt", "Foday", "Folarin</w:t>
      </w:r>
      <w:r>
        <w:t>", "Folasade", "Ford", "Fordham", "Forest", "Forever", "Forrest", "Forrester", "Fortino", "Fortunato", "Fortune", "Foster", "Fotini", "Fouad", "Fowler", "Fox", "Foxx", "Fradel", "Frady", "Fraida", "Fraidy", "Fran", "Frances", "Francesca", "Francesco", "Fra</w:t>
      </w:r>
      <w:r>
        <w:t>nceska", "Franchesca", "Francheska", "Francia", "Francina", "Francine", "Francis", "Francisca", "Francisco", "Franciszek", "Franck", "Franco", "Francois", "Frandy", "Frank", "Frankee", "Franki", "Frankie", "Franklin", "Franklyn", "Franklynn", "Franko", "Fr</w:t>
      </w:r>
      <w:r>
        <w:t>anky", "Fransisco", "Franz", "Franziska", "Fraser", "Frasier", "Fraya", "Frayah", "Frayda", "Frazier", "Fred", "Freda", "Freddie", "Freddrick", "Freddy", "Frederic", "Frederica", "Frederick", "Frederico", "Frederik", "Fredi", "Fredric", "Fredrick", "Fredri</w:t>
      </w:r>
      <w:r>
        <w:t>k", "Fredy", "Freedom", "Freeman", "Freida", "Freja", "Frey", "Freya", "Freyah", "Freyja", "Frida", "Frieda", "Friedrich", "Frimet", "Frimmy", "Frimy", "Fritz", "Froilan", "Frost", "Froylan", "Fryda", "Fuad", "Fuller", "Fulton", "Furiosa", "Furious", "Furk</w:t>
      </w:r>
      <w:r>
        <w:t>an", "Furqan", "Future", "Fynlee", "Fynleigh", "Fynley", "Fynlie", "Fynn", "Fynnigan", "Fynnley", "Fyodor", "Fysher", "Gabbanelli", "Gabbie", "Gabbriella", "Gabbrielle", "Gabby", "Gabe", "Gaberial", "Gaberiel", "Gabi", "Gabino", "Gable", "Gabreil", "Gabria</w:t>
      </w:r>
      <w:r>
        <w:t>l", "Gabrian", "Gabriana", "Gabrianna", "Gabriel", "Gabriela", "Gabriele", "Gabriell", "Gabriella", "Gabriellah", "Gabrielle", "Gabrielly", "Gabrien", "Gabryel", "Gabryela", "Gabryella", "Gabryelle", "Gaby", "Gad", "Gaddiel", "Gadiel", "Gadsden", "Gael", "</w:t>
      </w:r>
      <w:r>
        <w:t>Gaelle", "Gaetano", "Gage", "Gahan", "Gahel", "Gaia", "Gaige", "Gail", "Gaines", "Gaius", "Gala", "Galadriel", "Galaxy", "Gale", "Galen", "Galena", "Gali", "Galia", "Galiana", "Galilea", "Galileah", "Galilee", "Galileo", "Galina", "Galvin", "Galya", "Galyl</w:t>
      </w:r>
      <w:r>
        <w:t>ea", "Gamal", "Gamaliel", "Gamble", "Gamila", "Ganiyah", "Gannicus", "Gannon", "Ganon", "Ganza", "Garang", "Gardenia", "Gardner", "Garen", "Garet", "Gareth", "Garett", "Garhett", "Garin", "Garion", "Garland", "Garner", "Garnet", "Garon", "Garren", "Garret"</w:t>
      </w:r>
      <w:r>
        <w:t>, "Garreth", "Garrett", "Garrick", "Garrin", "Garrison", "Garron", "Garrus", "Garry", "Garth", "Garv", "Garvey", "Garvin", "Gary", "Garyn", "Garyson", "Gaspar", "Gaspard", "Gaston", "Gates", "Gatlen", "Gatlin", "Gatlyn", "Gatsby", "Gauge", "Gaurav", "Gauri</w:t>
      </w:r>
      <w:r>
        <w:t xml:space="preserve">", "Gautam", "Gautham", "Gavan", "Gaven", "Gavin", "Gavino", "Gavriel", "Gavriella", "Gavrielle", "Gavyn", "Gavynn", "Gayatri", "Gayle", "Gea", "Geanna", "Gedalya", "Gedeon", "Geena", "Geet", "Geethika", "Gehrig", </w:t>
      </w:r>
      <w:r>
        <w:lastRenderedPageBreak/>
        <w:t>"Geisha", "Gelena", "Gelila", "Gem", "Gema</w:t>
      </w:r>
      <w:r>
        <w:t>", "Gemini", "Gemma", "Gena", "Genaro", "Genavee", "Genavie", "Genavieve", "Gene", "Genecis", "Genelle", "General", "Genesee", "Genesi", "Genesis", "Genessa", "Genessis", "Genesys", "Geneva", "Genevie", "Genevieve", "Genia", "Genisis", "Genisys", "Geniya",</w:t>
      </w:r>
      <w:r>
        <w:t xml:space="preserve"> "Geniyah", "Genna", "Gennady", "Gennaro", "Gennesis", "Geno", "Genova", "Genoveva", "Gensen", "Gentri", "Gentry", "Genysis", "Geo", "Geoff", "Geoffrey", "Geon", "Geonna", "Geordan", "Georg", "George", "Georges", "Georgette", "Georgi", "Georgia", "Georgian</w:t>
      </w:r>
      <w:r>
        <w:t>a", "Georgianna", "Georgie", "Georgina", "Georgio", "Georgios", "Georgiy", "Geovani", "Geovanna", "Geovanni", "Geovanny", "Geovany", "Geovonni", "Geovonnie", "Gerald", "Geraldine", "Geraldo", "Gerard", "Gerardo", "Geremiah", "Geremy", "Gerhard", "Geri", "G</w:t>
      </w:r>
      <w:r>
        <w:t xml:space="preserve">eriah", "Germain", "Germaine", "German", "Germani", "Germanii", "Germany", "Geronimo", "Gerrard", "Gerrick", "Gerrit", "Gerry", "Gershom", "Gershon", "Gerson", "Gertrude", "Gerver", "Gervin", "Gethsemane", "Getsemani", "Ghada", "Ghaith", "Ghala", "Ghali", </w:t>
      </w:r>
      <w:r>
        <w:t>"Ghalia", "Ghassan", "Ghazal", "Ghazi", "Ghina", "Ghita", "Gia", "Giabella", "Giacomo", "Giada", "Giah", "Gian", "Giana", "Gianah", "Giancarlo", "Giancarlos", "Gianella", "Gianelle", "Gianfranco", "Giani", "Gianina", "Giankarlo", "Gianluca", "Gianlucas", "</w:t>
      </w:r>
      <w:r>
        <w:t>Gianlucca", "Gianmarco", "Giann", "Gianna", "Giannah", "Gianni", "Giannie", "Giannis", "Gianno", "Gianny", "Giano", "Gianpaolo", "Giara", "Giavana", "Giavanna", "Giavanni", "Giavonna", "Giavonni", "Gibran", "Gibril", "Gibson", "Gideon", "Gidget", "Gift", "</w:t>
      </w:r>
      <w:r>
        <w:t>Gigi", "Gil", "Gila", "Gilad", "Gilbert", "Gilberto", "Gilda", "Gildardo", "Gilead", "Giles", "Gilia", "Gillian", "Gilmer", "Gimena", "Gin", "Gina", "Ginevra", "Ginger", "Ginna", "Ginny", "Gino", "Gio", "Gioele", "Gioia", "Giomar", "Gioni", "Gionna", "Gion</w:t>
      </w:r>
      <w:r>
        <w:t xml:space="preserve">ni", "Giordana", "Giordano", "Giorgi", "Giorgia", "Giorgio", "Giorgos", "Giovana", "Giovani", "Giovanna", "Giovanni", "Giovannie", "Giovanny", "Giovany", "Giovonni", "Girl", "Gisel", "Gisela", "Gisele", "Gisell", "Gisella", "Giselle", "Gissel", "Gissela", </w:t>
      </w:r>
      <w:r>
        <w:t>"Gissele", "Gissell", "Gisselle", "Gita", "Gittel", "Gitty", "Giulia", "Giulian", "Giuliana", "Giulianna", "Giuliano", "Giulietta", "Giuliette", "Giulio", "Giuseppe", "Giuseppina", "Giyanna", "Gizel", "Gizelle", "Gladis", "Gladys", "Gleb", "Glen", "Glenda"</w:t>
      </w:r>
      <w:r>
        <w:t>, "Glendon", "Glendy", "Glenn", "Glenna", "Glori", "Gloria", "Gloriana", "Glorianna", "Glorious", "Glory", "Glynn", "Goddess", "Godfrey", "Godric", "Godson", "Godswill", "Godwin", "Gohan", "Gohar", "Goku", "Golan", "Golda", "Golden", "Goldie", "Goldy", "Go</w:t>
      </w:r>
      <w:r>
        <w:t>ldyn", "Goliath", "Gonzalo", "Gopal", "Gor", "Gordon", "Gordy", "Gorge", "Gorgeous", "Goten", "Gotham", "Govani", "Gowtham", "Grace", "Graceann", "Gracee", "Graceland", "Gracelee", "Gracelin", "Gracelyn", "Gracelynn", "Gracelynne", "Gracen", "Graceson", "G</w:t>
      </w:r>
      <w:r>
        <w:t>racey", "Graceyn", "Graci", "Gracia", "Graciana", "Gracianna", "Gracie", "Gracieann", "Graciee", "Graciela", "Graciella", "Gracielynn", "Graciemae", "Gracilyn", "Gracilynn", "Gracin", "Gracious", "Graclyn", "Graclynn", "Gracy", "Gracyn", "Gracynn", "Graden</w:t>
      </w:r>
      <w:r>
        <w:t>", "Gradin", "Grady", "Gradyn", "Grae", "Graecyn", "Graelyn", "Graelynn", "Graeme", "Graeson", "Graesyn", "Grafton", "Graham", "Grahm", "Graiden", "Grainger", "Graisen", "Graison", "Graisyn", "Gram", "Granger", "Granite", "Grant", "Grantham", "Grantlee", "</w:t>
      </w:r>
      <w:r>
        <w:t>Grantley", "Grason", "Gray", "Grayce", "Graycee", "Graycelyn", "Graycen", "Graycie", "Grayden", "Graydon", "Grayer", "Graylan", "Graylee", "Graylen", "Graylin", "Graylon", "Graylyn", "Graysen", "Graysin", "Grayson", "Graysyn", "Grayton", "Graziella", "Grea</w:t>
      </w:r>
      <w:r>
        <w:t xml:space="preserve">t", "Grecia", "Gredmarie", "Greenlee", "Greenleigh", "Greenley", "Greenly", "Greer", "Greg", "Gregg", "Greggory", "Gregor", "Gregoria", "Gregorio", "Gregory", "Gregson", "Greicy", "Greighson", "Greisy", "Gresham", "Greta", "Gretchen", "Gretel", "Grethel", </w:t>
      </w:r>
      <w:r>
        <w:t xml:space="preserve">"Gretta", "Grettel", "Grettell", </w:t>
      </w:r>
      <w:r>
        <w:lastRenderedPageBreak/>
        <w:t>"Grey", "Greycen", "Greyden", "Greydon", "Greylan", "Greylin", "Greylon", "Greylynn", "Greysen", "Greysi", "Greysin", "Greyson", "Greyston", "Greysun", "Greysyn", "Greyton", "Gricelda", "Grier", "Griezmann", "Griff", "Griff</w:t>
      </w:r>
      <w:r>
        <w:t>en", "Griffey", "Griffin", "Griffith", "Griffon", "Griffyn", "Grigor", "Grisel", "Griselda", "Grisham", "Grissel", "Grizzly", "Grover", "Gryffin", "Gryffon", "Gryphon", "Guadalupe", "Guhan", "Guilherme", "Guiliana", "Guilianna", "Guillaume", "Guillermo", "</w:t>
      </w:r>
      <w:r>
        <w:t>Guinevere", "Guled", "Guliana", "Gulianna", "Gunnar", "Gunnarr", "Gunner", "Gunnison", "Gunter", "Gunther", "Gurbani", "Gurfateh", "Gurjot", "Gurkirat", "Gurleen", "Gurman", "Gurnaaz", "Gurnoor", "Gurseerat", "Gurshaan", "Gurshan", "Gursirat", "Gurtaj", "G</w:t>
      </w:r>
      <w:r>
        <w:t>urveer", "Gus", "Gustav", "Gustave", "Gustavo", "Guthrie", "Guy", "Gwen", "Gwendalyn", "Gwendalynn", "Gwendelyn", "Gwendolen", "Gwendoline", "Gwendolyn", "Gwendolyne", "Gwendolynn", "Gweneth", "Gwenevere", "Gweneviere", "Gwenevieve", "Gwenith", "Gwenivere"</w:t>
      </w:r>
      <w:r>
        <w:t>, "Gwenn", "Gwenna", "Gwenyth", "Gwyn", "Gwyndolyn", "Gwyneth", "Gwynevere", "Gwynn", "Gyan", "Gyanna", "Gyasi", "Gypsy", "Gyselle", "Gyzelle", "Haadi", "Haadiya", "Haakon", "Haaris", "Haasini", "Habib", "Habiba", "Habon", "Habsa", "Haby", "Hadar", "Hadas"</w:t>
      </w:r>
      <w:r>
        <w:t>, "Hadasa", "Hadasah", "Hadasha", "Hadassa", "Hadassah", "Hadden", "Haddie", "Haddison", "Haddley", "Haddon", "Haddy", "Hadeel", "Hadelyn", "Haden", "Hades", "Hadessa", "Hadessah", "Hadi", "Hadia", "Hadiya", "Hadiyah", "Hadiza", "Hadja", "Hadlea", "Hadlee"</w:t>
      </w:r>
      <w:r>
        <w:t xml:space="preserve">, "Hadlei", "Hadleigh", "Hadley", "Hadli", "Hadlie", "Hadlyn", "Hadrian", "Hadriel", "Hady", "Hadya", "Hadyn", "Haeden", "Haedyn", "Hael", "Haelyn", "Haelynn", "Haeven", "Haevyn", "Hafiz", "Hafsa", "Hafsah", "Hagan", "Hagen", "Haggai", "Haidar", "Haidee", </w:t>
      </w:r>
      <w:r>
        <w:t>"Haiden", "Haider", "Haidy", "Haidyn", "Haidynn", "Haifa", "Haig", "Haigen", "Haile", "Hailee", "Haileigh", "Hailey", "Hailie", "Haillie", "Hailo", "Haily", "Hailyn", "Hailynn", "Haim", "Haines", "Haislee", "Haisley", "Haitham", "Haiven", "Haivyn", "Haiyde</w:t>
      </w:r>
      <w:r>
        <w:t>n", "Haizel", "Haizen", "Haizlee", "Haizley", "Haja", "Hajar", "Hajara", "Hajer", "Hajira", "Hajoon", "Hajra", "Hajrah", "Hakan", "Hakeem", "Hakim", "Haku", "Hal", "Hala", "Halah", "Halaina", "Halayna", "Halden", "Hale", "Halee", "Haleem", "Haleema", "Hale</w:t>
      </w:r>
      <w:r>
        <w:t>igh", "Halen", "Halena", "Haley", "Hali", "Halia", "Halie", "Halil", "Halim", "Halima", "Halimah", "Halimatou", "Halina", "Halit", "Haliyah", "Hall", "Halle", "Hallee", "Halleigh", "Hallelujah", "Halley", "Halli", "Hallie", "Hally", "Halo", "Halona", "Hals</w:t>
      </w:r>
      <w:r>
        <w:t>ey", "Halston", "Halyn", "Halynn", "Hamad", "Hamadi", "Hamda", "Hamdaan", "Hamdan", "Hamdi", "Hamed", "Hameed", "Hamid", "Hamidah", "Hamilton", "Hamish", "Hamiz", "Hammad", "Hammond", "Hamna", "Hampton", "Hamsa", "Hamse", "Hamsika", "Hamsini", "Hamza", "Ha</w:t>
      </w:r>
      <w:r>
        <w:t xml:space="preserve">mzah", "Hamze", "Hamzeh", "Han", "Hana", "Hanaa", "Hanaan", "Hanad", "Hanah", "Hanalei", "Hanan", "Hananiah", "Handsome", "Handy", "Haneef", "Haneen", "Hani", "Hania", "Haniel", "Hanif", "Hanifa", "Hanika", "Hanish", "Haniya", "Haniyah", "Hank", "Hanley", </w:t>
      </w:r>
      <w:r>
        <w:t>"Hanna", "Hannah", "Hannahgrace", "Hannahmae", "Hannalee", "Hannan", "Hannia", "Hannibal", "Hannie", "Hannon", "Hanora", "Hans", "Hansel", "Hansen", "Hansika", "Hansini", "Hansley", "Hanson", "Hanssel", "Hanvika", "Hanya", "Hanz", "Hanzalah", "Hanzel", "Ha</w:t>
      </w:r>
      <w:r>
        <w:t xml:space="preserve">o", "Haoran", "Haoxuan", "Haoyu", "Hap", "Happiness", "Happy", "Harald", "Haram", "Harbor", "Harbour", "Harden", "Hardin", "Harding", "Hardison", "Hardy", "Hareem", "Harel", "Harfateh", "Hargun", "Hari", "Hariharan", "Harini", "Haris", "Harish", "Harjas", </w:t>
      </w:r>
      <w:r>
        <w:t xml:space="preserve">"Harjot", "Harlan", "Harland", "Harlee", "Harleen", "Harlei", "Harleigh", "Harlem", "Harlen", "Harlequin", "Harlequinn", "Harley", "Harleyann", "Harleyquinn", "Harleyrose", "Harli", "Harlie", "Harlin", "Harliquinn", "Harliv", "Harlo", "Harlon", </w:t>
      </w:r>
      <w:r>
        <w:lastRenderedPageBreak/>
        <w:t>"Harlow", "</w:t>
      </w:r>
      <w:r>
        <w:t>Harlowe", "Harlym", "Harlyn", "Harlynn", "Harman", "Harmani", "Harmon", "Harmonee", "Harmoney", "Harmoni", "Harmonie", "Harmoniee", "Harmonii", "Harmony", "Harnoor", "Harold", "Haron", "Haroon", "Haroun", "Harout", "Harper", "Harpergrace", "Harpyr", "Harre</w:t>
      </w:r>
      <w:r>
        <w:t>ll", "Harriet", "Harriett", "Harriette", "Harrington", "Harris", "Harrison", "Harry", "Harryson", "Harseerat", "Harsh", "Harsha", "Harshaan", "Harshi", "Harshika", "Harshil", "Harshini", "Harshith", "Harshitha", "Hart", "Hartaj", "Hartford", "Hartlee", "Ha</w:t>
      </w:r>
      <w:r>
        <w:t>rtleigh", "Hartley", "Hartlyn", "Hartlynn", "Haru", "Haruka", "Haruki", "Haruma", "Harumi", "Harun", "Harut", "Haruto", "Harvard", "Harveer", "Harvest", "Harvey", "Harvi", "Harvie", "Harvin", "Hasaan", "Hasan", "Hasana", "Hasanat", "Hasani", "Haseeb", "Has</w:t>
      </w:r>
      <w:r>
        <w:t>en", "Haset", "Hashem", "Hashim", "Hashir", "Hasim", "Hasina", "Hasinah", "Hasini", "Haskell", "Hasna", "Hasnaa", "Hasnain", "Hassan", "Hassanatou", "Hassane", "Hassen", "Hasset", "Hasten", "Hastings", "Haston", "Hatch", "Hatcher", "Hatem", "Hathaway", "Ha</w:t>
      </w:r>
      <w:r>
        <w:t>tice", "Hatim", "Hatley", "Hattan", "Hattie", "Hau", "Haunani", "Hava", "Havah", "Haval", "Havana", "Havanah", "Havanna", "Havannah", "Haven", "Havik", "Havilah", "Havish", "Havisha", "Havoc", "Havok", "Havyn", "Havynn", "Hawa", "Hawi", "Hawk", "Hawke", "H</w:t>
      </w:r>
      <w:r>
        <w:t>awken", "Hawkens", "Hawkeye", "Hawkin", "Hawkins", "Hawraa", "Hawthorne", "Hawwa", "Haxton", "Haya", "Hayaa", "Hayaan", "Hayat", "Hayato", "Haydan", "Haydar", "Haydee", "Hayden", "Hayder", "Haydin", "Haydn", "Haydon", "Haydyn", "Hayes", "Haygen", "Hayk", "</w:t>
      </w:r>
      <w:r>
        <w:t>Hayla", "Hayle", "Haylea", "Haylee", "Hayleen", "Haylei", "Hayleigh", "Haylen", "Hayley", "Hayli", "Haylie", "Haylin", "Haylo", "Haylynn", "Haynes", "Hays", "Hayslee", "Hayston", "Haytham", "Hayven", "Hayvin", "Haywood", "Hayyan", "Hayze", "Hayzel", "Hayze</w:t>
      </w:r>
      <w:r>
        <w:t xml:space="preserve">n", "Hayzlee", "Hazael", "Hazaiah", "Haze", "Hazel", "Hazelee", "Hazeleigh", "Hazelgrace", "Hazell", "Hazelle", "Hazelmae", "Hazely", "Hazelyn", "Hazelynn", "Hazem", "Hazen", "Haziel", "Hazim", "Haziq", "Hazlee", "Hazleigh", "Hazley", "Hazlie", "Hazlynn", </w:t>
      </w:r>
      <w:r>
        <w:t>"Hazyl", "Hazzel", "Healani", "Heartlee", "Heartly", "Heartlyn", "Heath", "Heathcliff", "Heather", "Heaton", "Heaven", "Heavenlee", "Heavenleigh", "Heavenli", "Heavenly", "Heavenlyjoy", "Heavyn", "Heba", "Hebe", "Heber", "Hebert", "Hebron", "Hector", "Hedy</w:t>
      </w:r>
      <w:r>
        <w:t>", "Heela", "Heer", "Heera", "Heidi", "Heidy", "Heily", "Heinrich", "Heiress", "Heitor", "Hektor", "Helaina", "Helaman", "Helayna", "Helem", "Helen", "Helena", "Helene", "Helenna", "Heli", "Helia", "Helina", "Helio", "Helios", "Helix", "Hellen", "Heloise",</w:t>
      </w:r>
      <w:r>
        <w:t xml:space="preserve"> "Hemen", "Hemi", "Hemingway", "Henchy", "Hendel", "Henderson", "Hendric", "Hendrick", "Hendricks", "Hendrik", "Hendrix", "Hendrixx", "Hendry", "Hendryx", "Hendy", "Henlee", "Henleigh", "Henley", "Henli", "Henlie", "Henna", "Hennessey", "Hennessy", "Hennin</w:t>
      </w:r>
      <w:r>
        <w:t>g", "Henny", "Henok", "Henri", "Henrick", "Henrietta", "Henriette", "Henrik", "Henrique", "Henrry", "Henry", "Henryk", "Henslee", "Hensleigh", "Hensley", "Henson", "Henya", "Henzley", "Hephzibah", "Hera", "Heran", "Herbert", "Hercules", "Heriberto", "Heric</w:t>
      </w:r>
      <w:r>
        <w:t>k", "Herlin", "Herlinda", "Herman", "Hermann", "Hermela", "Hermes", "Herminia", "Herminio", "Hermione", "Hernan", "Hero", "Heron", "Herschel", "Hersh", "Hershel", "Hershy", "Herson", "Heru", "Hesham", "Hesher", "Hessa", "Hesston", "Hestia", "Heston", "Hett</w:t>
      </w:r>
      <w:r>
        <w:t>ie", "Hetvi", "Hewan", "Hewitt", "Heyam", "Heyden", "Heydi", "Heylee", "Heyli", "Heylin", "Hezakiah", "Hezekiah", "Hezron", "Hiba", "Hibah", "Hibba", "Hibo", "Hidaya", "Hidayah", "Hien", "Hieu", "Hifza", "Hiilani", "Hikari", "Hikaru", "Hikma", "Hikmah", "H</w:t>
      </w:r>
      <w:r>
        <w:t xml:space="preserve">ila", "Hilario", "Hilary", "Hilda", "Hilde", "Hildegard", "Hildy", "Hiliana", "Hill", "Hillary", "Hillel", "Hilo", "Hilton", "Himani", "Hina", "Hinako", "Hinami", "Hinata", "Hind", "Hinda", "Hindy", "Hinlee", </w:t>
      </w:r>
      <w:r>
        <w:lastRenderedPageBreak/>
        <w:t>"Hinley", "Hinsley", "Hinson", "Hinton", "Hipol</w:t>
      </w:r>
      <w:r>
        <w:t>ito", "Hira", "Hiram", "Hiro", "Hiroki", "Hiroshi", "Hiroto", "Hirva", "Hirving", "Hisham", "Hixon", "Hiya", "Hiyab", "Hiyan", "Hoang", "Hobbes", "Hobbs", "Hobie", "Hobson", "Hoda", "Hodan", "Hogan", "Hoke", "Holden", "Holder", "Holdyn", "Holiday", "Hollac</w:t>
      </w:r>
      <w:r>
        <w:t>e", "Holland", "Hollee", "Hollen", "Holley", "Holli", "Holliday", "Hollie", "Hollin", "Hollis", "Hollister", "Holly", "Hollyann", "Hollyn", "Hollynd", "Hollynn", "Holsten", "Holston", "Holt", "Holten", "Holton", "Holy", "Homer", "Homero", "Honest", "Honest</w:t>
      </w:r>
      <w:r>
        <w:t xml:space="preserve">ee", "Honesti", "Honestie", "Honestii", "Honesty", "Honey", "Honoka", "Honor", "Honora", "Honore", "Honoria", "Honour", "Hooper", "Hoor", "Hoorain", "Hooria", "Hooriya", "Hope", "Hopelynn", "Hopper", "Horace", "Horacio", "Horatio", "Horizon", "Hortencia", </w:t>
      </w:r>
      <w:r>
        <w:t>"Horus", "Hosanna", "Hosea", "Hossam", "Houda", "Houston", "Hovhannes", "Howard", "Howie", "Hoyt", "Hridaan", "Hridan", "Hriday", "Hridhaan", "Hridya", "Hrihaan", "Hrisha", "Hser", "Htoo", "Huai", "Huber", "Hubert", "Hubery", "Huck", "Huckleberry", "Hucksl</w:t>
      </w:r>
      <w:r>
        <w:t>ey", "Huckson", "Huckston", "Huda", "Hudeyfa", "Hudsen", "Hudson", "Hudsyn", "Hudsynn", "Hueston", "Huey", "Hugh", "Hughes", "Hughston", "Hugo", "Humaira", "Humayra", "Humberto", "Humza", "Hung", "Hunner", "Hunt", "Hunter", "Huntington", "Huntlee", "Huntle</w:t>
      </w:r>
      <w:r>
        <w:t>igh", "Huntley", "Hurain", "Hurley", "Hurrem", "Husain", "Husaina", "Husam", "Husayn", "Husna", "Hussain", "Hussam", "Hussein", "Hussen", "Hussien", "Huston", "Hutch", "Hutchinson", "Hutchison", "Hutson", "Hutton", "Hux", "Huxlee", "Huxleigh", "Huxley", "H</w:t>
      </w:r>
      <w:r>
        <w:t>uxon", "Huxton", "Huy", "Huzaifa", "Huzaifah", "Hyacinth", "Hyatt", "Hyde", "Hydee", "Hyder", "Hydie", "Hykeem", "Hyla", "Hylan", "Hyland", "Hynlee", "Hypatia", "Hyrum", "Hyun", "Iaan", "Iain", "Iam", "Ian", "Iana", "Iann", "Ianna", "Iasia", "Iason", "Ibaa</w:t>
      </w:r>
      <w:r>
        <w:t>d", "Ibad", "Ibn", "Ibraheem", "Ibrahim", "Ibrahima", "Ibrohim", "Ibtihaj", "Ibtisam", "Ibukunoluwa", "Icarus", "Icelyn", "Icelynn", "Ichiro", "Icker", "Ida", "Idalia", "Idalie", "Idalis", "Idaliz", "Idaly", "Idan", "Idania", "Idella", "Iden", "Idil", "Idi</w:t>
      </w:r>
      <w:r>
        <w:t>ris", "Idman", "Idrees", "Idris", "Idriss", "Idrissa", "Idy", "Ifeanyichukwu", "Ifechukwu", "Ifenna", "Ifeoluwa", "Ifra", "Ifrah", "Ifunanya", "Ignacio", "Ignatius", "Ignazio", "Igor", "Ihan", "Ihsaan", "Ihsan", "Ijah", "Ijeoma", "Ikai", "Ikaia", "Ikaika",</w:t>
      </w:r>
      <w:r>
        <w:t xml:space="preserve"> "Ike", "Ikechukwu", "Ikeer", "Ikenna", "Iker", "Ikhlaas", "Ikhlas", "Ikram", "Ikran", "Iktan", "Ila", "Ilah", "Ilai", "Ilam", "Ilan", "Ilana", "Ilani", "Ilany", "Ilaria", "Ilay", "Ilayah", "Ilea", "Ileah", "Ileana", "Ileanna", "Ilee", "Ileen", "Ileigh", "</w:t>
      </w:r>
      <w:r>
        <w:t>Ilena", "Ilene", "Iley", "Ilham", "Ilhan", "Ilia", "Ilian", "Iliana", "Iliani", "Ilianna", "Iliany", "Ilias", "Ilija", "Ilijah", "Ilina", "Ilinca", "Ilithyia", "Iliya", "Iliyah", "Iliyan", "Iliyana", "Iliza", "Illa", "Illana", "Illeana", "Illiana", "Illian</w:t>
      </w:r>
      <w:r>
        <w:t>na", "Illias", "Illyana", "Illyanna", "Ilma", "Ilona", "Ilsa", "Ilse", "Ily", "Ilya", "Ilyaas", "Ilyana", "Ilyanna", "Ilyas", "Ilynn", "Ilyse", "Ilyssa", "Imaad", "Imaan", "Imad", "Iman", "Imane", "Imani", "Imanol", "Imanuel", "Imara", "Imari", "Imelda", "</w:t>
      </w:r>
      <w:r>
        <w:t>Imer", "Imere", "Imir", "Immanuel", "Imogen", "Imogene", "Imoni", "Imraan", "Imran", "Imrane", "Imron", "Ina", "Inaaya", "Inaayah", "Inaki", "Inanna", "Inara", "Inarah", "Inari", "Inas", "Inaya", "Inayah", "Inayat", "Indee", "Independence", "Indi", "India"</w:t>
      </w:r>
      <w:r>
        <w:t>, "Indiah", "Indiana", "Indica", "Indie", "Indigo", "Indio", "Indira", "Indiya", "Indiyah", "Indra", "Indy", "Indya", "Indyah", "Indyia", "Ines", "Iness", "Inessa", "Inez", "Ineza", "Infant", "Infiniti", "Infinity", "Inga", "Ingram", "Ingrid", "Inigo", "In</w:t>
      </w:r>
      <w:r>
        <w:t>iko", "Inioluwa", "Iniya", "Iniyan", "Inman", "Inmer", "Inna", "Innocence", "Inoke", "Inori", "Inri", "Insiya", "Insiyah", "Intisar", "Io", "Ioan", "Ioane", "Ioanna", "Ioannis", "Iola", "Iolani", "Ion", "Iona", "Ione", "Ioni", "Ionna", "Iosefa", "Iosif", "</w:t>
      </w:r>
      <w:r>
        <w:t xml:space="preserve">Ipek", "Iqlas", "Iqra", "Ira", "Irah", "Irais", "Iram", "Iran", "Irani", "Ireland", "Irelia", "Irelyn", "Irelynd", "Irelynn", "Iremide", "Irena", </w:t>
      </w:r>
      <w:r>
        <w:lastRenderedPageBreak/>
        <w:t>"Irene", "Ireoluwa", "Ireri", "Irfan", "Irha", "Iria", "Iriana", "Irianna", "Iridessa", "Irie", "Iriel", "Irin</w:t>
      </w:r>
      <w:r>
        <w:t>a", "Iris", "Irisa", "Irish", "Irlanda", "Irma", "Iroh", "Irsa", "Irvin", "Irving", "Irwin", "Irys", "Isa", "Isaac", "Isaack", "Isaak", "Isabeau", "Isabel", "Isabela", "Isabele", "Isabell", "Isabella", "Isabellagrace", "Isabellah", "Isabellamarie", "Isabel</w:t>
      </w:r>
      <w:r>
        <w:t>larose", "Isabelle", "Isabelly", "Isac", "Isacc", "Isadora", "Isadore", "Isael", "Isahi", "Isahias", "Isai", "Isaia", "Isaiah", "Isaiahs", "Isaias", "Isaic", "Isaid", "Isaih", "Isaiha", "Isair", "Isais", "Isaiyah", "Isak", "Isalia", "Isaly", "Isam", "Isama</w:t>
      </w:r>
      <w:r>
        <w:t>r", "Isandro", "Isao", "Isatou", "Isaura", "Isauro", "Isavella", "Isayah", "Isbella", "Isco", "Isebella", "Isela", "Iselis", "Isella", "Iselle", "Iselys", "Iseult", "Isha", "Ishaan", "Ishaani", "Ishaaq", "Ishak", "Ishan", "Ishana", "Ishani", "Ishanth", "Is</w:t>
      </w:r>
      <w:r>
        <w:t>hanvi", "Ishaq", "Ishi", "Ishika", "Ishita", "Ishitha", "Ishmael", "Ishmeet", "Ishmel", "Ishwaq", "Isiah", "Isiaha", "Isidora", "Isidore", "Isidoro", "Isidra", "Isidro", "Isileli", "Isioma", "Isis", "Iskander", "Isla", "Islah", "Islam", "Island", "Islarose</w:t>
      </w:r>
      <w:r>
        <w:t>", "Islay", "Islee", "Isley", "Islynn", "Ismaeel", "Ismael", "Ismahan", "Ismail", "Ismaila", "Ismar", "Ismerai", "Isobel", "Isobella", "Isobelle", "Isolde", "Isra", "Israa", "Israel", "Israella", "Israt", "Isreal", "Isrrael", "Issa", "Issabella", "Issabell</w:t>
      </w:r>
      <w:r>
        <w:t>e", "Issac", "Issachar", "Issael", "Issah", "Issai", "Issaiah", "Issak", "Issam", "Issiah", "Isyss", "Iszabella", "Ita", "Itai", "Italee", "Itali", "Italia", "Italo", "Italy", "Itamar", "Itati", "Itay", "Ithan", "Ithiel", "Itiel", "Itsuki", "Ittai", "Itxel</w:t>
      </w:r>
      <w:r>
        <w:t>", "Itza", "Itzabella", "Itzae", "Itzael", "Itzamara", "Itzayana", "Itzayani", "Itzayanna", "Itzel", "Itzelle", "Itzely", "Itzhak", "Itzia", "Itzuri", "Itzy", "Iva", "Ivaan", "Ivah", "Ivalee", "Ivan", "Ivana", "Ivani", "Ivania", "Ivanka", "Ivann", "Ivanna"</w:t>
      </w:r>
      <w:r>
        <w:t xml:space="preserve">, "Ivannah", "Ivar", "Ivee", "Ivelisse", "Iven", "Iver", "Iverson", "Ivery", "Ives", "Iveth", "Ivett", "Ivette", "Ivey", "Ivi", "Iviana", "Ivianna", "Ivie", "Ivin", "Iviona", "Ivionna", "Ivis", "Ivo", "Ivon", "Ivonna", "Ivonne", "Ivor", "Ivoree", "Ivori", </w:t>
      </w:r>
      <w:r>
        <w:t>"Ivorie", "Ivory", "Ivree", "Ivri", "Ivry", "Ivy", "Ivyana", "Ivyanna", "Ivyanne", "Ivylynn", "Ivyonna", "Ivyrose", "Ixchel", "Iya", "Iyaad", "Iyad", "Iyah", "Iyahna", "Iyali", "Iyan", "Iyana", "Iyanah", "Iyani", "Iyanna", "Iyannah", "Iyla", "Iylah", "Iymo</w:t>
      </w:r>
      <w:r>
        <w:t>na", "Iyon", "Iyonna", "Iyonnie", "Iza", "Izaac", "Izaak", "Izaan", "Izabel", "Izabela", "Izabell", "Izabella", "Izabellah", "Izabelle", "Izac", "Izacc", "Izack", "Izadora", "Izaeah", "Izael", "Izai", "Izaiah", "Izaias", "Izaiyah", "Izak", "Izamar", "Izan"</w:t>
      </w:r>
      <w:r>
        <w:t>, "Izara", "Izaria", "Izavella", "Izaya", "Izayah", "Izayiah", "Izeah", "Izek", "Izekiel", "Izel", "Izela", "Izelia", "Izell", "Izelle", "Izen", "Izetta", "Izeyah", "Iziah", "Izick", "Izidora", "Izik", "Izma", "Izmael", "Izna", "Izora", "Izra", "Izrael", "</w:t>
      </w:r>
      <w:r>
        <w:t>Izreal", "Izsak", "Izyaan", "Izyan", "Izyk", "Izza", "Izzabel", "Izzabell", "Izzabella", "Izzabelle", "Izzac", "Izzack", "Izzah", "Izzak", "Izziah", "Izzie", "Izzy", "Jaad", "Jaala", "Jaalah", "Jaaliyah", "Jaan", "Jaanna", "Jaanvi", "Jaasia", "Jaasiel", "J</w:t>
      </w:r>
      <w:r>
        <w:t>aasritha", "Jaaziah", "Jaaziel", "Jabari", "Jabarri", "Jabbar", "Jabdiel", "Jaber", "Jabes", "Jabez", "Jabin", "Jabir", "Jabree", "Jabria", "Jabriel", "Jabril", "Jac", "Jacai", "Jacalyn", "Jacara", "Jacari", "Jacarie", "Jacarii", "Jacarion", "Jacarri", "Ja</w:t>
      </w:r>
      <w:r>
        <w:t>cayden", "Jaccob", "Jace", "Jacee", "Jaceion", "Jacek", "Jacelyn", "Jacelynn", "Jacen", "Jaceon", "Jacere", "Jacey", "Jaceyon", "Jachai", "Jachin", "Jaci", "Jacia", "Jacian", "Jacianna", "Jacie", "Jaciel", "Jacieon", "Jacier", "Jacinda", "Jacinta", "Jacint</w:t>
      </w:r>
      <w:r>
        <w:t>o", "Jacion", "Jack", "Jackelin", "Jackeline", "Jackelyn", "Jackie", "Jacklyn", "Jacklynn", "Jackman", "Jacks", "Jacksen", "Jackson", "Jackston", "Jacksyn", "Jacky", "Jaclyn", "Jaclynn", "Jacob", "Jacobe", "Jacobi", "Jacobie", "Jacobo", "Jacoby", "Jacolby"</w:t>
      </w:r>
      <w:r>
        <w:t>, "Jacorey", "Jacori", "Jacorian", "Jacorri", "Jacory", "Jacqlyn", "Jacque", "Jacquees", "Jacquelin", "Jacqueline", "Jacquelyn", "Jacquelynn", "Jacques", "Jacquez", "Jacson", "Jacub", "Jacy", "Jacyon", "Jad", "Jada", "Jadah", "Jadalee", "Jadalyn", "Jadalyn</w:t>
      </w:r>
      <w:r>
        <w:t xml:space="preserve">n", "Jadamarie", "Jadan", "Jadarian", "Jadarius", </w:t>
      </w:r>
      <w:r>
        <w:lastRenderedPageBreak/>
        <w:t xml:space="preserve">"Jadarose", "Jadarrius", "Jadaya", "Jadayah", "Jadd", "Jadden", "Jade", "Jadel", "Jadell", "Jadelyn", "Jadelynn", "Jaden", "Jadence", "Jader", "Jadesola", "Jadeveon", "Jadeyn", "Jadie", "Jadiel", "Jadien", </w:t>
      </w:r>
      <w:r>
        <w:t>"Jadier", "Jadin", "Jadine", "Jadis", "Jadon", "Jadora", "Jadore", "Jadrian", "Jadriel", "Jadrien", "Jady", "Jadyn", "Jadynn", "Jadzia", "Jae", "Jaece", "Jaeceon", "Jaecion", "Jaecob", "Jaeda", "Jaedah", "Jaedan", "Jaeden", "Jaedin", "Jaedon", "Jaedyn", "J</w:t>
      </w:r>
      <w:r>
        <w:t>aedynn", "Jaeger", "Jael", "Jaela", "Jaelah", "Jaelani", "Jaeleah", "Jaelee", "Jaeleen", "Jaeleigh", "Jaelen", "Jaelene", "Jaeley", "Jaeli", "Jaeliana", "Jaeliani", "Jaelianna", "Jaelin", "Jaelle", "Jaelon", "Jaely", "Jaelyn", "Jaelyne", "Jaelynn", "Jaelyn</w:t>
      </w:r>
      <w:r>
        <w:t>ne", "Jaelys", "Jaemarie", "Jaemeson", "Jaemir", "Jaeonna", "Jaeshaun", "Jaeshawn", "Jaeson", "Jaevian", "Jaevin", "Jaevion", "Jaevon", "Jafar", "Jafari", "Jafet", "Jafeth", "Jager", "Jaggar", "Jagger", "Jago", "Jah", "Jahaan", "Jahad", "Jahair", "Jahaira"</w:t>
      </w:r>
      <w:r>
        <w:t>, "Jahaire", "Jahan", "Jahanna", "Jahara", "Jahari", "Jahaziah", "Jahaziel", "Jahbari", "Jahcere", "Jahdai", "Jahdiel", "Jaheem", "Jaheer", "Jaheim", "Jaheir", "Jahel", "Jahi", "Jahid", "Jahiem", "Jahir", "Jahira", "Jahkai", "Jahkari", "Jahkeem", "Jahkhi",</w:t>
      </w:r>
      <w:r>
        <w:t xml:space="preserve"> "Jahki", "Jahking", "Jahkobi", "Jahlani", "Jahlaya", "Jahlayah", "Jahleah", "Jahleel", "Jahlia", "Jahlil", "Jahliyah", "Jahlon", "Jahmai", "Jahmal", "Jahmani", "Jahmar", "Jahmari", "Jahmeer", "Jahmeir", "Jahmel", "Jahmere", "Jahmi", "Jahmiah", "Jahmiel", </w:t>
      </w:r>
      <w:r>
        <w:t>"Jahmier", "Jahmil", "Jahmir", "Jahmire", "Jahmiya", "Jahmya", "Jahnae", "Jahnai", "Jahnavi", "Jahnell", "Jahni", "Jahnia", "Jahniya", "Jahniyah", "Jahnya", "Jahnyla", "Jahon", "Jahongir", "Jahquan", "Jahrell", "Jahri", "Jahriel", "Jahsai", "Jahshua", "Jah</w:t>
      </w:r>
      <w:r>
        <w:t>siah", "Jahsir", "Jahson", "Jahvier", "Jahvon", "Jahya", "Jahzara", "Jahzeel", "Jahziah", "Jahziel", "Jahzier", "Jahzion", "Jahzir", "Jai", "Jaia", "Jaiah", "Jaiana", "Jaianna", "Jaice", "Jaicee", "Jaiceon", "Jaiceyon", "Jaicion", "Jaicob", "Jaicyon", "Jai</w:t>
      </w:r>
      <w:r>
        <w:t>da", "Jaidah", "Jaidan", "Jaide", "Jaiden", "Jaidence", "Jaidev", "Jaidin", "Jaidon", "Jaidy", "Jaidyn", "Jaidynn", "Jaielle", "Jaila", "Jailah", "Jailani", "Jailee", "Jaileen", "Jaileigh", "Jailen", "Jailene", "Jailey", "Jailine", "Jailon", "Jailyn", "Jai</w:t>
      </w:r>
      <w:r>
        <w:t>lyne", "Jailynn", "Jaimarie", "Jaime", "Jaimee", "Jaimelynn", "Jaimere", "Jaimeson", "Jaimie", "Jaimir", "Jaina", "Jainil", "Jaion", "Jaiona", "Jaionna", "Jair", "Jaira", "Jaire", "Jairo", "Jairon", "Jairus", "Jaise", "Jaisean", "Jaisen", "Jaisiah", "Jaisl</w:t>
      </w:r>
      <w:r>
        <w:t xml:space="preserve">ey", "Jaislyn", "Jaison", "Jaisyn", "Jaiveer", "Jaiven", "Jaiveon", "Jaivion", "Jaivon", "Jaivyn", "Jaivyon", "Jaiya", "Jaiyah", "Jaiyana", "Jaiyanna", "Jaiyden", "Jaizen", "Jajuan", "Jak", "Jakaden", "Jakai", "Jakaiden", "Jakaila", "Jakailyn", "Jakaiya", </w:t>
      </w:r>
      <w:r>
        <w:t>"Jakaleb", "Jakalyn", "Jakara", "Jakari", "Jakarii", "Jakarion", "Jakarri", "Jakaya", "Jakayden", "Jakayla", "Jakaylah", "Jakaylee", "Jake", "Jakeb", "Jakeem", "Jakel", "Jakelin", "Jakelyn", "Jaken", "Jakeria", "Jakhai", "Jakhari", "Jakhi", "Jakhia", "Jaki</w:t>
      </w:r>
      <w:r>
        <w:t>", "Jakia", "Jakiah", "Jakiel", "Jakim", "Jakin", "Jaking", "Jakira", "Jakiya", "Jakiyah", "Jaklyn", "Jakob", "Jakobe", "Jakobee", "Jakobi", "Jakobie", "Jakoby", "Jakodi", "Jakolbi", "Jakolby", "Jakorey", "Jakori", "Jakota", "Jaksen", "Jakson", "Jakub", "J</w:t>
      </w:r>
      <w:r>
        <w:t>akya", "Jakye", "Jakyia", "Jakyiah", "Jakyla", "Jakylah", "Jakylan", "Jakyle", "Jakylee", "Jakyra", "Jakyree", "Jakyren", "Jakyrie", "Jala", "Jalah", "Jalaila", "Jalaina", "Jalaiya", "Jalaiyah", "Jalal", "Jalan", "Jalana", "Jalani", "Jalasia", "Jalaya", "J</w:t>
      </w:r>
      <w:r>
        <w:t>alayah", "Jalayia", "Jalayiah", "Jalayla", "Jalayna", "Jalaysia", "Jalea", "Jaleah", "Jalee", "Jaleeah", "Jaleel", "Jaleena", "Jaleesa", "Jaleeya", "Jaleeyah", "Jaleh", "Jalei", "Jaleia", "Jaleiah", "Jaleigh", "Jaleigha", "Jaleil", "Jaleiya", "Jaleiyah", "</w:t>
      </w:r>
      <w:r>
        <w:t>Jalen", "Jalena", "Jalene", "Jalesia", "Jalessa", "Jalexa", "Jaley", "Jaleya", "Jaleyah", "Jalia", "Jaliah", "Jalicia", "Jalie", "Jaliel", "Jalijah", "Jalil", "Jalila", "Jalilah", "Jalin", "Jalina", "Jalisa", "Jalise", "Jalissa", "Jaliya", "Jaliyah", "Jali</w:t>
      </w:r>
      <w:r>
        <w:t xml:space="preserve">yiah", "Jalon", "Jaloni", "Jalyah", "Jalyla", "Jalylah", "Jalyn", "Jalynn", "Jalynne", "Jalyric", "Jalysa", "Jalyssa", "Jama", "Jamaal", "Jamaar", "Jamaari", "Jamael", </w:t>
      </w:r>
      <w:r>
        <w:lastRenderedPageBreak/>
        <w:t>"Jamahl", "Jamai", "Jamaica", "Jamail", "Jamaine", "Jamair", "Jamaiya", "Jamal", "Jamale</w:t>
      </w:r>
      <w:r>
        <w:t>", "Jamall", "Jamani", "Jamar", "Jamara", "Jamarah", "Jamarco", "Jamarcus", "Jamare", "Jamaree", "Jamari", "Jamaria", "Jamariah", "Jamarian", "Jamariana", "Jamarie", "Jamarii", "Jamario", "Jamarion", "Jamariona", "Jamarious", "Jamarius", "Jamariyah", "Jama</w:t>
      </w:r>
      <w:r>
        <w:t xml:space="preserve">rkus", "Jamarr", "Jamarri", "Jamarrion", "Jamason", "Jamauri", "Jamaya", "Jamayah", "Jame", "Jamea", "Jameah", "Jamee", "Jameel", "Jameela", "Jameelah", "Jameer", "Jameil", "Jameila", "Jameir", "Jameis", "Jameison", "Jameka", "Jamel", "Jamela", "Jamelah", </w:t>
      </w:r>
      <w:r>
        <w:t>"Jamelia", "Jamell", "Jamella", "Jamelle", "Jamen", "Jameon", "Jamera", "Jamere", "Jameria", "Jamerius", "Jamerson", "James", "Jamese", "Jamesen", "Jamesha", "Jamesley", "Jamesmichael", "Jameson", "Jamespaul", "Jamesyn", "Jamey", "Jameya", "Jameyah", "Jame</w:t>
      </w:r>
      <w:r>
        <w:t>z", "Jami", "Jamia", "Jamiah", "Jamian", "Jamichael", "Jamie", "Jamiee", "Jamiel", "Jamielynn", "Jamien", "Jamieon", "Jamier", "Jamiere", "Jamieson", "Jamih", "Jamil", "Jamila", "Jamilah", "Jamilet", "Jamileth", "Jamilette", "Jamill", "Jamilla", "Jamillah"</w:t>
      </w:r>
      <w:r>
        <w:t>, "Jamilyn", "Jamin", "Jamina", "Jamion", "Jamir", "Jamira", "Jamiracle", "Jamirah", "Jamire", "Jamirra", "Jamis", "Jamisen", "Jamison", "Jamisyn", "Jamiya", "Jamiyah", "Jamiylah", "Jamon", "Jamond", "Jamoni", "Jamontae", "Jamonte", "Jamora", "Jamori", "Ja</w:t>
      </w:r>
      <w:r>
        <w:t>mya", "Jamyah", "Jamyia", "Jamyiah", "Jamyla", "Jamylah", "Jamyra", "Jamyrah", "Jamyria", "Jamyson", "Jan", "Jana", "Janaa", "Janae", "Janai", "Janaiah", "Janaii", "Janais", "Janaiyah", "Janaki", "Janalee", "Janalyn", "Janan", "Janani", "Janard", "Janari",</w:t>
      </w:r>
      <w:r>
        <w:t xml:space="preserve"> "Janaria", "Janariah", "Janasia", "Janat", "Janavia", "Janay", "Janaya", "Janayah", "Janaye", "Janayla", "Jancarlo", "Jancarlos", "Jandel", "Jandiel", "Jandriel", "Jane", "Janea", "Janee", "Janeen", "Janeisy", "Janel", "Janeli", "Janelis", "Janeliz", "Jan</w:t>
      </w:r>
      <w:r>
        <w:t>ell", "Janella", "Janelle", "Janelli", "Janellie", "Janelly", "Janely", "Janelys", "Janese", "Janessa", "Janet", "Janeth", "Janett", "Janetta", "Janette", "Janetzy", "Janeva", "Janey", "Jani", "Jania", "Janiah", "Janica", "Janice", "Janie", "Janiece", "Jan</w:t>
      </w:r>
      <w:r>
        <w:t>iecia", "Janiel", "Janielle", "Janielys", "Janika", "Janila", "Janilah", "Janina", "Janine", "Janique", "Janira", "Janis", "Janise", "Janisha", "Janita", "Janitza", "Janiya", "Janiyah", "Janiyha", "Janiyla", "Janiylah", "Janna", "Jannah", "Jannat", "Jannat</w:t>
      </w:r>
      <w:r>
        <w:t xml:space="preserve">ul", "Jannelle", "Jannelly", "Jannely", "Jannet", "Janneth", "Jannette", "Janney", "Jannie", "Janny", "Janoah", "Janora", "Jansen", "Jansiel", "Janson", "Jansyn", "Janthony", "Jantzen", "January", "Januel", "Janvi", "Janvier", "Janya", "Janyah", "Janyia", </w:t>
      </w:r>
      <w:r>
        <w:t>"Janyiah", "Janyla", "Janylah", "Janziel", "Jaonna", "Japhet", "Japheth", "Japji", "Japleen", "Japneet", "Jaquail", "Jaquan", "Jaquann", "Jaquarius", "Jaquavion", "Jaquavious", "Jaquel", "Jaquelin", "Jaqueline", "Jaquelyn", "Jaquelynn", "Jaquez", "Jaquis",</w:t>
      </w:r>
      <w:r>
        <w:t xml:space="preserve"> "Jaquise", "Jaquon", "Jara", "Jarae", "Jaramiah", "Jared", "Jarek", "Jarel", "Jareli", "Jarell", "Jarely", "Jaren", "Jaret", "Jareth", "Jaretssi", "Jarett", "Jaretzi", "Jaretzy", "Jari", "Jaria", "Jariah", "Jarian", "Jariana", "Jarianna", "Jarid", "Jariel</w:t>
      </w:r>
      <w:r>
        <w:t>", "Jarielis", "Jarielys", "Jarin", "Jarissa", "Jaritza", "Jarius", "Jariya", "Jariyah", "Jarod", "Jarom", "Jaron", "Jarred", "Jarrel", "Jarrell", "Jarren", "Jarret", "Jarrett", "Jarrod", "Jarron", "Jarvin", "Jarvis", "Jaryah", "Jaryn", "Jas", "Jasa", "Jas</w:t>
      </w:r>
      <w:r>
        <w:t>aan", "Jasai", "Jasaiah", "Jasani", "Jasaun", "Jasdeep", "Jase", "Jasean", "Jaselle", "Jaselyn", "Jaselynn", "Jasen", "Jasenia", "Jaseon", "Jaser", "Jasey", "Jashan", "Jashaun", "Jashawn", "Jasher", "Jashley", "Jashon", "Jashua", "Jashun", "Jasi", "Jasia",</w:t>
      </w:r>
      <w:r>
        <w:t xml:space="preserve"> "Jasiah", "Jasie", "Jasiel", "Jasier", "Jasim", "Jasion", "Jasir", "Jasira", "Jasiri", "Jasiya", "Jasiyah", "Jaskirat", "Jasleen", "Jaslene", "Jaslin", "Jasline", "Jasly", "Jaslyn", "Jaslyne", "Jaslynn", "Jasmarie", "Jasmeen", "Jasmeh", "Jasmen", "Jasmere</w:t>
      </w:r>
      <w:r>
        <w:t xml:space="preserve">", "Jasmin", "Jasmina", "Jasmine", "Jasmyn", "Jasmyne", "Jasmynn", "Jasneet", "Jasnoor", "Jason", "Jasper", "Jaspreet", "Jasraj", "Jasreet", </w:t>
      </w:r>
      <w:r>
        <w:lastRenderedPageBreak/>
        <w:t xml:space="preserve">"Jasser", "Jassiah", "Jassiel", "Jassim", "Jassir", "Jasslyn", "Jassmine", "Jasson", "Jasten", "Jastin", "Jaston", </w:t>
      </w:r>
      <w:r>
        <w:t>"Jasur", "Jasyah", "Jatavion", "Jatavious", "Jaterrion", "Jathan", "Jathniel", "Jatin", "Jatniel", "Jatziri", "Jatziry", "Javae", "Javaeh", "Javale", "Javan", "Javani", "Javanni", "Javante", "Javar", "Javari", "Javario", "Javarion", "Javarious", "Javaris",</w:t>
      </w:r>
      <w:r>
        <w:t xml:space="preserve"> "Javarius", "Javaughn", "Javaun", "Javaya", "Javayah", "Javeah", "Javeed", "Javeion", "Javel", "Javell", "Javen", "Javeon", "Javere", "Javeria", "Javery", "Javi", "Javia", "Javian", "Javianna", "Javid", "Javiel", "Javien", "Javier", "Javin", "Javion", "Ja</w:t>
      </w:r>
      <w:r>
        <w:t xml:space="preserve">vionna", "Javis", "Javius", "Javohn", "Javon", "Javone", "Javoni", "Javonna", "Javonni", "Javonnie", "Javonta", "Javontae", "Javontay", "Javonte", "Javoris", "Javyn", "Jawad", "Jawan", "Jawaun", "Jawon", "Jax", "Jaxan", "Jaxden", "Jaxel", "Jaxen", "Jaxi", </w:t>
      </w:r>
      <w:r>
        <w:t>"Jaxie", "Jaxiel", "Jaxin", "Jaxlyn", "Jaxn", "Jaxon", "Jaxs", "Jaxsen", "Jaxsin", "Jaxson", "Jaxsten", "Jaxstin", "Jaxston", "Jaxstyn", "Jaxsun", "Jaxsyn", "Jaxten", "Jaxtin", "Jaxton", "Jaxtyn", "Jaxx", "Jaxxen", "Jaxxon", "Jaxxson", "Jaxxton", "Jaxxyn",</w:t>
      </w:r>
      <w:r>
        <w:t xml:space="preserve"> "Jaxyn", "Jaxzen", "Jaxzon", "Jaxzyn", "Jay", "Jaya", "Jayah", "Jayan", "Jayana", "Jayani", "Jayanna", "Jayansh", "Jayanth", "Jayce", "Jaycean", "Jaycee", "Jayceion", "Jaycelyn", "Jaycelynn", "Jaycen", "Jayceon", "Jayceona", "Jayceonna", "Jayci", "Jaycian</w:t>
      </w:r>
      <w:r>
        <w:t>a", "Jaycie", "Jaycieon", "Jaycion", "Jayco", "Jaycob", "Jaycub", "Jayd", "Jayda", "Jaydah", "Jaydan", "Jaydden", "Jayde", "Jaydee", "Jaydeen", "Jaydelin", "Jayden", "Jaydence", "Jaydenn", "Jaydian", "Jaydiel", "Jaydien", "Jaydin", "Jaydn", "Jaydon", "Jayd</w:t>
      </w:r>
      <w:r>
        <w:t>rian", "Jaydy", "Jaydyn", "Jaye", "Jayeden", "Jayel", "Jayelle", "Jayen", "Jayesh", "Jayin", "Jayion", "Jayke", "Jayko", "Jaykob", "Jayla", "Jaylaa", "Jaylah", "Jaylan", "Jayland", "Jaylani", "Jaylanie", "Jaylanis", "Jaylanni", "Jaylany", "Jaylarose", "Jay</w:t>
      </w:r>
      <w:r>
        <w:t>lea", "Jayleah", "Jaylean", "Jayleana", "Jaylee", "Jayleen", "Jayleene", "Jaylei", "Jayleigh", "Jaylen", "Jaylena", "Jaylene", "Jaylenn", "Jaylenne", "Jayleon", "Jayley", "Jayli", "Jaylia", "Jayliah", "Jayliana", "Jayliani", "Jaylianie", "Jaylianis", "Jayl</w:t>
      </w:r>
      <w:r>
        <w:t>ianna", "Jayliannie", "Jaylie", "Jaylin", "Jaylina", "Jayline", "Jaylinn", "Jaylinne", "Jaylissa", "Jayln", "Jaylon", "Jaylyn", "Jaylyne", "Jaylynn", "Jaylynne", "Jaymar", "Jaymarie", "Jaymason", "Jayme", "Jaymee", "Jaymen", "Jaymere", "Jaymes", "Jaymeson"</w:t>
      </w:r>
      <w:r>
        <w:t>, "Jaymi", "Jaymian", "Jaymie", "Jaymier", "Jaymin", "Jaymir", "Jaymison", "Jaymon", "Jaymz", "Jayna", "Jaynah", "Jayne", "Jaynee", "Jaynia", "Jayniah", "Jaynie", "Jayon", "Jayonn", "Jayonna", "Jayonni", "Jayquan", "Jayr", "Jayra", "Jayren", "Jayro", "Jayr</w:t>
      </w:r>
      <w:r>
        <w:t>on", "Jaysa", "Jayse", "Jaysean", "Jaysen", "Jayseon", "Jaysha", "Jayshan", "Jayshaun", "Jayshawn", "Jayshon", "Jayshun", "Jaysiah", "Jaysie", "Jaysin", "Jaysion", "Jayson", "Jaysten", "Jayston", "Jayten", "Jaythan", "Jayton", "Jayvan", "Jayveer", "Jayveio</w:t>
      </w:r>
      <w:r>
        <w:t>n", "Jayven", "Jayveon", "Jayvian", "Jayvien", "Jayvier", "Jayvin", "Jayvion", "Jayvon", "Jayvonn", "Jayvyn", "Jayzen", "Jayzeon", "Jayziah", "Jayzin", "Jayzon", "Jazabelle", "Jazae", "Jazael", "Jazalyn", "Jazalynn", "Jazara", "Jazarah", "Jazaria", "Jazari</w:t>
      </w:r>
      <w:r>
        <w:t xml:space="preserve">ah", "Jazbel", "Jaze", "Jazeer", "Jazeera", "Jazel", "Jazell", "Jazelle", "Jazelyn", "Jazen", "Jazer", "Jazhiel", "Jaziah", "Jazib", "Jaziel", "Jazier", "Jazilyn", "Jazion", "Jazir", "Jazira", "Jaziya", "Jaziyah", "Jazleen", "Jazlen", "Jazlene", "Jazlin", </w:t>
      </w:r>
      <w:r>
        <w:t>"Jazline", "Jazlyn", "Jazlyne", "Jazlynn", "Jazlynne", "Jazmarie", "Jazmin", "Jazmina", "Jazmine", "Jazmyn", "Jazmyne", "Jazmynn", "Jazon", "Jazper", "Jazuri", "Jazyiah", "Jazz", "Jazzabella", "Jazzalyn", "Jazzalynn", "Jazzelle", "Jazziel", "Jazzlene", "Ja</w:t>
      </w:r>
      <w:r>
        <w:t>zzlin", "Jazzlyn", "Jazzlyne", "Jazzlynn", "Jazzmin", "Jazzmine", "Jazzmyn", "Jazzmyne", "Jazzy", "Jb", "Jc", "Jceon", "Jcion", "Jd", "Jden", "Jeamileth", "Jean", "Jeana", "Jeancarlo", "Jeancarlos", "Jeanelle", "Jeanette", "Jeanie", "Jeanine", "Jeanluc", "</w:t>
      </w:r>
      <w:r>
        <w:t xml:space="preserve">Jeanna", "Jeanne", "Jeannelle", "Jeannette", "Jeannie", "Jeannine", "Jeanpaul", "Jeanpierre", "Jeb", "Jebadiah", "Jebediah", "Jebidiah", </w:t>
      </w:r>
      <w:r>
        <w:lastRenderedPageBreak/>
        <w:t xml:space="preserve">"Jed", "Jedadiah", "Jedaiah", "Jedd", "Jedediah", "Jedi", "Jediah", "Jedidiah", "Jedikiah", "Jedrek", "Jeena", "Jeet", </w:t>
      </w:r>
      <w:r>
        <w:t>"Jeevan", "Jeeya", "Jeferson", "Jeff", "Jefferey", "Jefferson", "Jeffery", "Jeffrey", "Jeffry", "Jefrey", "Jefry", "Jehan", "Jehiel", "Jehieli", "Jehilyn", "Jehlani", "Jehovah", "Jehu", "Jeice", "Jeicob", "Jeiden", "Jeidy", "Jeilani", "Jeilany", "Jeily", "</w:t>
      </w:r>
      <w:r>
        <w:t>Jeilyn", "Jeimy", "Jeiren", "Jeison", "Jekhi", "Jelani", "Jeleah", "Jelena", "Jelia", "Jelina", "Jelisa", "Jelissa", "Jeliyah", "Jem", "Jema", "Jemal", "Jemar", "Jemarcus", "Jemari", "Jemarion", "Jemia", "Jemiah", "Jemila", "Jemima", "Jemimah", "Jemina", "</w:t>
      </w:r>
      <w:r>
        <w:t>Jemini", "Jemma", "Jemuel", "Jena", "Jenae", "Jenai", "Jenalise", "Jenalynn", "Jenalys", "Jenan", "Jenaro", "Jenasis", "Jenavee", "Jenavie", "Jenavieve", "Jenavive", "Jenaya", "Jenayah", "Jencarlo", "Jencarlos", "Jenee", "Jenelle", "Jenelly", "Jenely", "Je</w:t>
      </w:r>
      <w:r>
        <w:t>nesis", "Jenessa", "Jenesys", "Jeneva", "Jenevie", "Jenevieve", "Jenevy", "Jeni", "Jeniah", "Jenica", "Jenicka", "Jeniel", "Jenifer", "Jeniffer", "Jenika", "Jenil", "Jenine", "Jenise", "Jenisha", "Jenisis", "Jeniveve", "Jeniya", "Jeniyah", "Jenkins", "Jenn</w:t>
      </w:r>
      <w:r>
        <w:t>a", "Jennabelle", "Jennah", "Jennalee", "Jennalise", "Jennalyn", "Jennalynn", "Jennavecia", "Jennavee", "Jennavie", "Jennavieve", "Jennell", "Jennelle", "Jennesis", "Jennessa", "Jennessy", "Jenni", "Jennica", "Jennie", "Jennifer", "Jennika", "Jennilynn", "</w:t>
      </w:r>
      <w:r>
        <w:t>Jennings", "Jenny", "Jennyfer", "Jenoah", "Jenova", "Jens", "Jensen", "Jenson", "Jensy", "Jensyn", "Jentri", "Jentrie", "Jentry", "Jentzen", "Jenzen", "Jenziel", "Jeorge", "Jeorgia", "Jeovani", "Jeovanni", "Jeovanny", "Jeovany", "Jep", "Jephthah", "Jepson"</w:t>
      </w:r>
      <w:r>
        <w:t>, "Jequan", "Jera", "Jerad", "Jerald", "Jeraldine", "Jeralynn", "Jerami", "Jeramiah", "Jeramie", "Jeramy", "Jeramyah", "Jeran", "Jerard", "Jerardo", "Jere", "Jered", "Jerek", "Jerel", "Jerell", "Jerelyn", "Jeremaih", "Jereme", "Jeremey", "Jeremi", "Jeremia</w:t>
      </w:r>
      <w:r>
        <w:t>", "Jeremiah", "Jeremiahs", "Jeremias", "Jeremie", "Jeremih", "Jeremiyah", "Jeremy", "Jeremyah", "Jeren", "Jerett", "Jeri", "Jeriah", "Jerian", "Jeric", "Jerica", "Jericho", "Jerick", "Jericka", "Jerico", "Jeriel", "Jerik", "Jerika", "Jeriko", "Jerilyn", "</w:t>
      </w:r>
      <w:r>
        <w:t>Jerilynn", "Jerimiah", "Jerimih", "Jerimyah", "Jeriyah", "Jermain", "Jermaine", "Jermal", "Jerman", "Jermani", "Jermanii", "Jermany", "Jermar", "Jermarcus", "Jermari", "Jermarion", "Jermayne", "Jermel", "Jermey", "Jermia", "Jermiah", "Jermichael", "Jermir"</w:t>
      </w:r>
      <w:r>
        <w:t>, "Jermiyah", "Jermy", "Jernee", "Jernei", "Jerney", "Jerni", "Jernie", "Jerod", "Jerold", "Jerome", "Jeromy", "Jeron", "Jeronimo", "Jerran", "Jerrard", "Jerrel", "Jerrell", "Jerren", "Jerrett", "Jerri", "Jerriah", "Jerric", "Jerrica", "Jerricho", "Jerrick</w:t>
      </w:r>
      <w:r>
        <w:t>", "Jerrid", "Jerrik", "Jerrika", "Jerrin", "Jerrion", "Jerritt", "Jerriyah", "Jerrod", "Jerron", "Jerry", "Jersee", "Jersei", "Jersey", "Jersi", "Jersiah", "Jersie", "Jerson", "Jerusalem", "Jerusha", "Jeryl", "Jeryn", "Jerzee", "Jerzey", "Jerzi", "Jerzie"</w:t>
      </w:r>
      <w:r>
        <w:t>, "Jerzy", "Jesai", "Jesaiah", "Jesalyn", "Jese", "Jeselle", "Jesenia", "Jeshia", "Jeshua", "Jeshurun", "Jesi", "Jesiah", "Jesika", "Jeslie", "Jeslin", "Jesly", "Jeslyn", "Jeslynn", "Jesper", "Jess", "Jessa", "Jessabella", "Jessabelle", "Jessah", "Jessalee</w:t>
      </w:r>
      <w:r>
        <w:t>", "Jessalyn", "Jessalynn", "Jessamae", "Jessamine", "Jesse", "Jessee", "Jessejames", "Jesselle", "Jessen", "Jessenia", "Jessey", "Jessi", "Jessia", "Jessiah", "Jessiana", "Jessica", "Jessie", "Jessiel", "Jessika", "Jessilyn", "Jessilynn", "Jessly", "Jessl</w:t>
      </w:r>
      <w:r>
        <w:t>yn", "Jesslynn", "Jessup", "Jessy", "Jester", "Jestin", "Jesus", "Jesusangel", "Jet", "Jeter", "Jethro", "Jetsen", "Jetson", "Jett", "Jetta", "Jette", "Jettie", "Jettson", "Jetzabel", "Jeury", "Jevaeh", "Jevan", "Jeven", "Jevin", "Jevion", "Jevon", "Jevont</w:t>
      </w:r>
      <w:r>
        <w:t>e", "Jewel", "Jewelia", "Jeweliana", "Jewelianna", "Jewell", "Jewels", "Jewelz", "Jewlz", "Jex", "Jexiel", "Jey", "Jeycob", "Jeyda", "Jeydan", "Jeyden", "Jeydon", "Jeyko", "Jeyla", "Jeylah", "Jeylan", "Jeyleen", "Jeylin", "Jeymi", "Jeyren", "Jeyson", "Jeza</w:t>
      </w:r>
      <w:r>
        <w:t xml:space="preserve">bel", "Jezabella", "Jezabelle", "Jezebel", "Jezel", "Jezelle", "Jeziah", "Jeziel", "Jezreel", "Jhace", "Jhade", "Jhadiel", "Jhael", "Jhai", "Jhair", "Jhalil", "Jhamari", "Jhamir", "Jhan", "Jhanae", "Jhanvi", </w:t>
      </w:r>
      <w:r>
        <w:lastRenderedPageBreak/>
        <w:t>"Jhase", "Jhayce", "Jhayden", "Jhene", "Jhenesis</w:t>
      </w:r>
      <w:r>
        <w:t>", "Jheremy", "Jhet", "Jhett", "Jhoan", "Jhoana", "Jhoel", "Jhon", "Jhonatan", "Jhonathan", "Jhonen", "Jhonny", "Jhony", "Jhordan", "Jhordy", "Jhoselyn", "Jhosep", "Jhostin", "Jhournee", "Jhourni", "Jhovany", "Jia", "Jiaan", "Jiah", "Jiair", "Jiaire", "Jia</w:t>
      </w:r>
      <w:r>
        <w:t>mei", "Jian", "Jiana", "Jiancarlo", "Jiani", "Jianna", "Jianni", "Jiaqi", "Jiavanna", "Jiayi", "Jibran", "Jibreel", "Jibril", "Jidenna", "Jigme", "Jihad", "Jihan", "Jiho", "Jiles", "Jilian", "Jill", "Jillian", "Jilliana", "Jilliann", "Jillianne", "Jim", "J</w:t>
      </w:r>
      <w:r>
        <w:t>imena", "Jimenna", "Jimi", "Jimma", "Jimmie", "Jimmy", "Jin", "Jina", "Jinan", "Jinane", "Jinay", "Jing", "Jinger", "Jingyi", "Jinora", "Jinx", "Jionna", "Jionni", "Jiovani", "Jiovanna", "Jiovanni", "Jiovanny", "Jiovany", "Jiovonni", "Jirah", "Jiraiya", "J</w:t>
      </w:r>
      <w:r>
        <w:t>ireh", "Jiro", "Jisela", "Jisele", "Jisella", "Jiselle", "Jissel", "Jisselle", "Jiwoo", "Jiya", "Jiyaan", "Jiyah", "Jiyan", "Jiyana", "Jizelle", "Jj", "Jjesus", "Jkobe", "Jlayah", "Jleigh", "Jlynn", "Jmari", "Jmarie", "Jmir", "Jmiyah", "Jniyah", "Jo", "Joa</w:t>
      </w:r>
      <w:r>
        <w:t>", "Joab", "Joachim", "Joah", "Joakim", "Joan", "Joana", "Joandre", "Joandri", "Joandry", "Joandy", "Joangel", "Joanie", "Joann", "Joanna", "Joannah", "Joanne", "Joanny", "Joanthony", "Joao", "Joaopedro", "Joaovictor", "Joaquim", "Joaquin", "Joas", "Joash"</w:t>
      </w:r>
      <w:r>
        <w:t>, "Job", "Jobany", "Jobe", "Jobie", "Joc", "Jocabed", "Jocee", "Jocelin", "Joceline", "Jocelyn", "Jocelyne", "Jocelynn", "Jocelynne", "Jochebed", "Joci", "Jocie", "Jocilyn", "Jocilynn", "Joclyn", "Joclynn", "Jocsan", "Jodeci", "Jodee", "Joden", "Jodhveer",</w:t>
      </w:r>
      <w:r>
        <w:t xml:space="preserve"> "Jodi", "Jodie", "Jody", "Joe", "Joeangel", "Joei", "Joel", "Joelene", "Joeli", "Joelia", "Joelie", "Joelis", "Joeliz", "Joell", "Joella", "Joelle", "Joellen", "Joellie", "Joelly", "Joely", "Joelyn", "Joelynn", "Joen", "Joeseph", "Joesiah", "Joesph", "Joe</w:t>
      </w:r>
      <w:r>
        <w:t>y", "Joeziah", "Johaan", "Johan", "Johana", "Johanan", "Johandry", "Johann", "Johanna", "Johannah", "Johannes", "Johanny", "Johansel", "Johara", "Johari", "Johileny", "John", "Johna", "Johnae", "Johnanthony", "Johnatan", "Johnathan", "Johnathen", "Johnatho</w:t>
      </w:r>
      <w:r>
        <w:t>n", "Johncarlos", "Johndaniel", "Johndavid", "Johnell", "Johngabriel", "Johnhenry", "Johnie", "Johniel", "Johniya", "Johnjoseph", "Johnluke", "Johnmark", "Johnmatthew", "Johnmichael", "Johnna", "Johnni", "Johnnie", "Johnny", "Johnoliver", "Johnpatrick", "J</w:t>
      </w:r>
      <w:r>
        <w:t>ohnpaul", "Johnrobert", "Johnryan", "Johnson", "Johnston", "Johnthomas", "Johnwilliam", "Johny", "Joi", "Joia", "Joie", "Jojo", "Jolan", "Jolani", "Jolaoluwa", "Joleah", "Jolee", "Joleen", "Joleigh", "Jolena", "Jolene", "Jolette", "Joley", "Joli", "Jolia",</w:t>
      </w:r>
      <w:r>
        <w:t xml:space="preserve"> "Jolie", "Joliee", "Joliene", "Joliet", "Jolin", "Jolina", "Joline", "Jolisa", "Jolissa", "Joliyah", "Jolyn", "Jolynn", "Jolynne", "Jomar", "Jomari", "Jomarion", "Jon", "Jona", "Jonae", "Jonael", "Jonah", "Jonahs", "Jonalyn", "Jonan", "Jonas", "Jonatan", </w:t>
      </w:r>
      <w:r>
        <w:t>"Jonathan", "Jonathandavid", "Jonathen", "Jonathon", "Jonathyn", "Jonavan", "Jonavin", "Joncarlo", "Jonel", "Jonell", "Jonelle", "Jones", "Joni", "Joniah", "Jonie", "Joniel", "Jonier", "Jonique", "Joniyah", "Jonluke", "Jonmichael", "Jonn", "Jonna", "Jonnae</w:t>
      </w:r>
      <w:r>
        <w:t xml:space="preserve">", "Jonnathan", "Jonni", "Jonnie", "Jonny", "Jonovan", "Jonpaul", "Jonta", "Jontae", "Jontavious", "Jonte", "Jonuel", "Jony", "Jood", "Joon", "Joory", "Joplin", "Joplyn", "Jorah", "Joram", "Jorawar", "Jordan", "Jordana", "Jordann", "Jordanna", "Jordanne", </w:t>
      </w:r>
      <w:r>
        <w:t>"Jordany", "Jordell", "Jorden", "Jordi", "Jordie", "Jordin", "Jordon", "Jordy", "Jordyn", "Jordynn", "Jordynne", "Jorel", "Jorell", "Joren", "Jorey", "Jorge", "Jorgia", "Jori", "Jorian", "Jorie", "Joriel", "Joris", "Jorja", "Jory", "Jos", "Josafat", "Josai</w:t>
      </w:r>
      <w:r>
        <w:t>ah", "Josalyn", "Josalynn", "Josanna", "Josaphine", "Josceline", "Joscelyn", "Jose", "Josealberto", "Josealfredo", "Josean", "Joseangel", "Joseantonio", "Josecarlos", "Josedaniel", "Josedavid", "Josedejesus", "Josee", "Josef", "Josefa", "Josefina", "Josefi</w:t>
      </w:r>
      <w:r>
        <w:t xml:space="preserve">ne", "Josejulian", "Joselin", "Joseline", "Joselle", "Joseluis", "Joselyn", "Joselyne", "Joselynn", "Joselynne", "Josemanuel", "Josemaria", "Josemiguel", "Josen", "Josepablo", "Joseph", "Josepha", "Josephina", "Josephine", "Joseth", "Josette", "Josey", </w:t>
      </w:r>
      <w:r>
        <w:lastRenderedPageBreak/>
        <w:t>"Jo</w:t>
      </w:r>
      <w:r>
        <w:t>sh", "Joshawn", "Joshlyn", "Joshlynn", "Joshua", "Joshuah", "Joshuan", "Joshue", "Joshuel", "Josi", "Josia", "Josiah", "Josian", "Josiana", "Josias", "Josie", "Josiel", "Josiiah", "Josilyn", "Josiya", "Josiyah", "Joslin", "Joslyn", "Joslynn", "Joslynne", "</w:t>
      </w:r>
      <w:r>
        <w:t>Josmar", "Josmary", "Jospeh", "Joss", "Jossalyn", "Josselin", "Josseline", "Josselyn", "Jossiah", "Jossie", "Josslin", "Josslyn", "Josslynn", "Jossue", "Jossy", "Josten", "Jostin", "Josua", "Josue", "Josuel", "Josyah", "Josyiah", "Jotham", "Joud", "Joules"</w:t>
      </w:r>
      <w:r>
        <w:t>, "Jourdan", "Jourden", "Jourdyn", "Jourdynn", "Jouri", "Journe", "Journee", "Journei", "Journey", "Journi", "Journie", "Journiee", "Journii", "Joury", "Jovahn", "Jovan", "Jovana", "Jovani", "Jovann", "Jovanna", "Jovannah", "Jovanni", "Jovannie", "Jovanny"</w:t>
      </w:r>
      <w:r>
        <w:t>, "Jovany", "Jovaun", "Jove", "Jovee", "Joven", "Jovey", "Jovi", "Jovia", "Jovial", "Jovian", "Jovie", "Jovin", "Jovita", "Jovon", "Jovonni", "Jovonte", "Jowel", "Jowell", "Jowen", "Joxiel", "Joy", "Joya", "Joyann", "Joyanna", "Joyanne", "Joyce", "Joycee",</w:t>
      </w:r>
      <w:r>
        <w:t xml:space="preserve"> "Joycelyn", "Joycelynn", "Joye", "Joyelle", "Joyful", "Joylyn", "Joylynn", "Joymarie", "Jozaiah", "Jozee", "Jozef", "Jozelyn", "Jozeph", "Jozey", "Jozi", "Joziah", "Jozie", "Joziyah", "Jozlyn", "Jozlynn", "Jozy", "Jozyah", "Jquan", "Jr", "Jrake", "Jream",</w:t>
      </w:r>
      <w:r>
        <w:t xml:space="preserve"> "Jru", "Jrue", "Jshaun", "Jshawn", "Jsiah", "Json", "Jt", "Juan", "Juana", "Juanangel", "Juancarlos", "Juandavid", "Juandedios", "Juandiego", "Juanita", "Juanito", "Juanjose", "Juanluis", "Juanmanuel", "Juanpablo", "Juansebastian", "Juaquin", "Jubal", "Ju</w:t>
      </w:r>
      <w:r>
        <w:t>bilee", "Jud", "Juda", "Judah", "Judas", "Judd", "Juddson", "Jude", "Judea", "Juden", "Judge", "Judi", "Judie", "Judith", "Judson", "Judy", "Juel", "Juels", "Juelz", "Juhi", "Jujhar", "Julea", "Juleah", "Julee", "Juleen", "Julen", "Julep", "Jules", "Julez"</w:t>
      </w:r>
      <w:r>
        <w:t>, "Juli", "Julia", "Juliah", "Julian", "Juliana", "Juliani", "Julianis", "Juliann", "Julianna", "Juliannah", "Julianne", "Julianni", "Juliannie", "Julianny", "Juliano", "Juliany", "Julianys", "Juliauna", "Julie", "Julieana", "Julieann", "Julieanna", "Julie</w:t>
      </w:r>
      <w:r>
        <w:t>anne", "Julien", "Juliena", "Julienne", "Juliet", "Julieta", "Julieth", "Juliett", "Julietta", "Juliette", "Julina", "Julio", "Juliocesar", "Julion", "Julionna", "Julious", "Julisa", "Julissa", "Julius", "Juliya", "Juliyah", "Juliyana", "Juliza", "Jullian"</w:t>
      </w:r>
      <w:r>
        <w:t>, "Julliana", "Jullianna", "Jullien", "Julliette", "Jullius", "July", "Julyan", "Julyana", "Julyanna", "Julyen", "Julyssa", "Juman", "Jumana", "Jumanah", "Jun", "Juna", "Junaid", "Junayd", "June", "Juneau", "Junhee", "Juni", "Junia", "Junie", "Juniel", "Ju</w:t>
      </w:r>
      <w:r>
        <w:t xml:space="preserve">nior", "Juniper", "Junius", "Junjie", "Juno", "Junot", "Junyu", "Jupiter", "Jurany", "Jurgen", "Juri", "Jurie", "Juriel", "Jurnee", "Jurnei", "Jurney", "Jurni", "Jurnie", "Jusiah", "Jussiah", "Justen", "Justice", "Justin", "Justina", "Justine", "Justino", </w:t>
      </w:r>
      <w:r>
        <w:t xml:space="preserve">"Justis", "Justise", "Justo", "Juston", "Justus", "Justyce", "Justyn", "Justyne", "Juvenal", "Juventino", "Juvia", "Juwairiyah", "Juwan", "Juwayria", "Juwayriya", "Juwon", "Jvion", "Jwan", "Jwana", "Jyaire", "Jyanna", "Jye", "Jymir", "Jynelle", "Jynesis", </w:t>
      </w:r>
      <w:r>
        <w:t>"Jyree", "Jysiah", "Kaaliyah", "Kaamil", "Kaan", "Kaari", "Kaashvi", "Kaavya", "Kabeer", "Kabel", "Kabella", "Kabir", "Kable", "Kabria", "Kace", "Kacee", "Kacelynn", "Kacen", "Kaceon", "Kaceton", "Kacey", "Kache", "Kaci", "Kacie", "Kacin", "Kacper", "Kacy"</w:t>
      </w:r>
      <w:r>
        <w:t>, "Kacyn", "Kada", "Kadan", "Kadance", "Kadarius", "Kade", "Kadee", "Kadeem", "Kaden", "Kadence", "Kadi", "Kadia", "Kadiatou", "Kadie", "Kadien", "Kadience", "Kadija", "Kadin", "Kadince", "Kadir", "Kadisha", "Kadon", "Kadri", "Kadrian", "Kady", "Kadyn", "K</w:t>
      </w:r>
      <w:r>
        <w:t>adynce", "Kae", "Kaedan", "Kaede", "Kaeden", "Kaedence", "Kaedin", "Kaedon", "Kaedyn", "Kaedynce", "Kaegan", "Kael", "Kaela", "Kaelah", "Kaelan", "Kaelani", "Kaeleb", "Kaelee", "Kaeleen", "Kaeleigh", "Kaelen", "Kaeley", "Kaeli", "Kaelie", "Kaelin", "Kaelon</w:t>
      </w:r>
      <w:r>
        <w:t>", "Kaelum", "Kaely", "Kaelyn", "Kaelynn", "Kaelynne", "Kaemon", "Kaena", "Kaenan", "Kaeo", "Kaesen", "Kaeson", "Kaeston", "Kaesyn", "Kaevion", "Kaevon", "Kaeya", "Kagan", "Kage", "Kagen", "Kahaan", "Kahan", "Kahani", "Kahari", "Kahea", "Kahealani", "Kahee</w:t>
      </w:r>
      <w:r>
        <w:t xml:space="preserve">m", </w:t>
      </w:r>
      <w:r>
        <w:lastRenderedPageBreak/>
        <w:t>"Kahiau", "Kahl", "Kahlan", "Kahlani", "Kahlaya", "Kahlea", "Kahleah", "Kahlee", "Kahleel", "Kahleesi", "Kahli", "Kahlia", "Kahliah", "Kahlil", "Kahlina", "Kahliya", "Kahliyah", "Kahlo", "Kahloni", "Kahlyn", "Kahmari", "Kahmiah", "Kahmila", "Kahmya", "</w:t>
      </w:r>
      <w:r>
        <w:t>Kahn", "Kahne", "Kahner", "Kahri", "Kai", "Kaia", "Kaiah", "Kaian", "Kaiana", "Kaicee", "Kaicen", "Kaicyn", "Kaid", "Kaida", "Kaidan", "Kaidance", "Kaide", "Kaiden", "Kaidence", "Kaidenn", "Kaidin", "Kaidon", "Kaidyn", "Kaidynce", "Kaiea", "Kaiel", "Kaiell</w:t>
      </w:r>
      <w:r>
        <w:t>e", "Kaien", "Kaige", "Kaihan", "Kaii", "Kaija", "Kaikea", "Kaikoa", "Kail", "Kaila", "Kailah", "Kailahni", "Kailan", "Kailana", "Kailand", "Kailani", "Kailany", "Kailash", "Kailaya", "Kaile", "Kailea", "Kaileah", "Kaileb", "Kailee", "Kaileen", "Kaileena",</w:t>
      </w:r>
      <w:r>
        <w:t xml:space="preserve"> "Kailei", "Kaileia", "Kaileigh", "Kailen", "Kailena", "Kailer", "Kailey", "Kaili", "Kailia", "Kailiana", "Kailie", "Kailin", "Kailiyah", "Kailo", "Kailon", "Kailoni", "Kailor", "Kaily", "Kailyn", "Kailynn", "Kailynne", "Kaiman", "Kaimana", "Kaimani", "Kai</w:t>
      </w:r>
      <w:r>
        <w:t>n", "Kainaan", "Kainaat", "Kainalu", "Kainan", "Kaine", "Kainen", "Kainoa", "Kainoah", "Kainon", "Kaio", "Kaion", "Kaipo", "Kaique", "Kaira", "Kairah", "Kairan", "Kairav", "Kairee", "Kairen", "Kairi", "Kairie", "Kairo", "Kairon", "Kairos", "Kairy", "Kairyn</w:t>
      </w:r>
      <w:r>
        <w:t>", "Kais", "Kaisa", "Kaisan", "Kaisei", "Kaisen", "Kaiser", "Kaisey", "Kaislee", "Kaisleigh", "Kaisley", "Kaislyn", "Kaislynn", "Kaison", "Kaiston", "Kaisy", "Kaisyn", "Kaithlyn", "Kaitlin", "Kaitlyn", "Kaitlynn", "Kaitlynne", "Kaito", "Kaity", "Kaiulani",</w:t>
      </w:r>
      <w:r>
        <w:t xml:space="preserve"> "Kaius", "Kaiven", "Kaiveon", "Kaivon", "Kaiya", "Kaiyah", "Kaiyan", "Kaiyden", "Kaiyon", "Kaiyu", "Kaizen", "Kaizer", "Kaizlee", "Kaizleigh", "Kaizley", "Kaj", "Kaja", "Kajsa", "Kajuan", "Kal", "Kala", "Kalab", "Kaladin", "Kalahni", "Kalai", "Kalaiya", "</w:t>
      </w:r>
      <w:r>
        <w:t>Kalaiyah", "Kalan", "Kalana", "Kalani", "Kalanie", "Kalanni", "Kalany", "Kalauni", "Kalaya", "Kalayah", "Kalayla", "Kalayna", "Kalaysia", "Kalder", "Kale", "Kalea", "Kaleab", "Kaleah", "Kaleb", "Kaled", "Kalee", "Kaleea", "Kaleeah", "Kaleel", "Kaleem", "Ka</w:t>
      </w:r>
      <w:r>
        <w:t>leena", "Kaleese", "Kaleesi", "Kaleeya", "Kaleeyah", "Kalei", "Kaleia", "Kaleiah", "Kaleigh", "Kaleigha", "Kaleiyah", "Kalel", "Kalem", "Kalen", "Kalena", "Kalenna", "Kaleo", "Kaler", "Kalesa", "Kalese", "Kaleth", "Kalev", "Kalex", "Kaley", "Kaleya", "Kale</w:t>
      </w:r>
      <w:r>
        <w:t>yah", "Kali", "Kalia", "Kaliah", "Kaliana", "Kaliann", "Kalianna", "Kalianne", "Kalib", "Kalicia", "Kalid", "Kalie", "Kaliea", "Kaliegh", "Kalii", "Kalijah", "Kalil", "Kalila", "Kalilah", "Kalin", "Kalina", "Kalinah", "Kalinda", "Kalino", "Kaliope", "Kalio</w:t>
      </w:r>
      <w:r>
        <w:t>pi", "Kaliq", "Kalirose", "Kalis", "Kalisa", "Kalise", "Kalisha", "Kalisi", "Kalissa", "Kalista", "Kalix", "Kaliya", "Kaliyah", "Kaliyan", "Kalki", "Kalkidan", "Kalla", "Kallan", "Kallee", "Kalleigh", "Kallen", "Kalley", "Kalli", "Kallia", "Kallie", "Kalli</w:t>
      </w:r>
      <w:r>
        <w:t xml:space="preserve">eann", "Kallin", "Kalliope", "Kalliopi", "Kallista", "Kallon", "Kallum", "Kally", "Kallyn", "Kalman", "Kalmen", "Kalob", "Kalon", "Kaloni", "Kalub", "Kalum", "Kalven", "Kalvin", "Kalvyn", "Kaly", "Kalyah", "Kalyan", "Kalyani", "Kalyb", "Kalyiah", "Kalyn", </w:t>
      </w:r>
      <w:r>
        <w:t>"Kalyna", "Kalynn", "Kalynne", "Kalypso", "Kalyse", "Kalyssa", "Kalysta", "Kam", "Kamaal", "Kamaehu", "Kamahao", "Kamai", "Kamaiah", "Kamaile", "Kamaiya", "Kamaiyah", "Kamal", "Kamala", "Kamalani", "Kamalei", "Kamalu", "Kamani", "Kamar", "Kamara", "Kamarah</w:t>
      </w:r>
      <w:r>
        <w:t>", "Kamaree", "Kamari", "Kamaria", "Kamariah", "Kamarian", "Kamariana", "Kamarie", "Kamarii", "Kamarion", "Kamarius", "Kamariya", "Kamaron", "Kamarri", "Kamarrion", "Kamau", "Kamauri", "Kamaya", "Kamayah", "Kamber", "Kambree", "Kambreigh", "Kambrey", "Kamb</w:t>
      </w:r>
      <w:r>
        <w:t>ri", "Kambria", "Kambrie", "Kambry", "Kambryn", "Kamden", "Kamdin", "Kamdon", "Kamdyn", "Kamdynn", "Kamea", "Kameah", "Kameelah", "Kamel", "Kamelia", "Kamella", "Kamen", "Kameo", "Kameran", "Kameren", "Kameria", "Kamerin", "Kameron", "Kameryn", "Kami", "Ka</w:t>
      </w:r>
      <w:r>
        <w:t xml:space="preserve">mia", "Kamiah", "Kamil", "Kamila", "Kamilah", "Kamile", "Kamilia", "Kamilla", "Kamillah", "Kamille", </w:t>
      </w:r>
      <w:r>
        <w:lastRenderedPageBreak/>
        <w:t>"Kamilo", "Kamilya", "Kamir", "Kamira", "Kamirah", "Kamiya", "Kamiyah", "Kamiyla", "Kamiylah", "Kamlyn", "Kammie", "Kamon", "Kamoni", "Kamor", "Kamora", "K</w:t>
      </w:r>
      <w:r>
        <w:t>amorah", "Kamori", "Kamorie", "Kamorra", "Kamouri", "Kampbell", "Kamran", "Kamree", "Kamren", "Kamri", "Kamrie", "Kamrin", "Kamron", "Kamry", "Kamryn", "Kamrynn", "Kamsi", "Kamsiyochi", "Kamsiyochukwu", "Kamuela", "Kamya", "Kamyah", "Kamyia", "Kamyiah", "K</w:t>
      </w:r>
      <w:r>
        <w:t>amyla", "Kamylah", "Kamylle", "Kamyra", "Kamyrah", "Kamyri", "Kamyrn", "Kamyron", "Kana", "Kanaan", "Kanai", "Kanaloa", "Kanan", "Kanani", "Kanari", "Kanav", "Kanaya", "Kandace", "Kanden", "Kandi", "Kandice", "Kandis", "Kandon", "Kandy", "Kandyce", "Kane",</w:t>
      </w:r>
      <w:r>
        <w:t xml:space="preserve"> "Kanen", "Kani", "Kaniah", "Kaniela", "Kanijah", "Kanika", "Kanin", "Kanisha", "Kanishk", "Kanishka", "Kaniya", "Kaniyah", "Kaniylah", "Kanna", "Kannan", "Kannen", "Kannin", "Kannon", "Kannyn", "Kano", "Kanoa", "Kanon", "Kansas", "Kanta", "Kanton", "Kanya</w:t>
      </w:r>
      <w:r>
        <w:t>", "Kanye", "Kanyen", "Kanyiah", "Kanyla", "Kanyon", "Kao", "Kaoir", "Kaori", "Kap", "Kaplan", "Kapone", "Kapono", "Kapri", "Kaptain", "Kara", "Karah", "Karai", "Karalee", "Karalina", "Karaline", "Karalyn", "Karalyne", "Karalynn", "Karam", "Karan", "Karanv</w:t>
      </w:r>
      <w:r>
        <w:t>ir", "Karas", "Karcen", "Karcyn", "Kardell", "Karder", "Karee", "Kareem", "Kareen", "Kareena", "Karel", "Kareli", "Karelly", "Karely", "Karelyn", "Karelys", "Karem", "Karen", "Karena", "Karenna", "Karenza", "Kari", "Kariah", "Kariana", "Karianna", "Kariann</w:t>
      </w:r>
      <w:r>
        <w:t>e", "Karie", "Kariel", "Karielle", "Karielys", "Karigan", "Karilyn", "Karim", "Karima", "Karimah", "Karime", "Karin", "Karina", "Karinna", "Karion", "Karis", "Karisa", "Karishma", "Karisma", "Karissa", "Kariya", "Kariyah", "Karizma", "Karl", "Karla", "Karl</w:t>
      </w:r>
      <w:r>
        <w:t xml:space="preserve">ea", "Karlee", "Karleen", "Karlei", "Karleigh", "Karlena", "Karlene", "Karley", "Karli", "Karliah", "Karlianys", "Karlie", "Karlin", "Karlina", "Karlito", "Karliyah", "Karlo", "Karlos", "Karlton", "Karly", "Karlyn", "Karlynn", "Karma", "Karmah", "Karman", </w:t>
      </w:r>
      <w:r>
        <w:t>"Karmann", "Karmela", "Karmella", "Karmello", "Karmelo", "Karmen", "Karmin", "Karmina", "Karmyn", "Karnell", "Karo", "Karol", "Karolina", "Karoline", "Karolyn", "Karolyna", "Karolyne", "Karolynn", "Karon", "Karra", "Karrah", "Karri", "Karrie", "Karriem", "</w:t>
      </w:r>
      <w:r>
        <w:t>Karrigan", "Karrina", "Karrington", "Karris", "Karron", "Karrson", "Karsen", "Karsin", "Karson", "Karsten", "Karston", "Karsyn", "Karsynn", "Kartel", "Kartell", "Karter", "Karthik", "Karthika", "Karthikeya", "Karthikeyan", "Kartier", "Kartik", "Kartikeya",</w:t>
      </w:r>
      <w:r>
        <w:t xml:space="preserve"> "Karuna", "Karver", "Kary", "Karyme", "Karyn", "Karyna", "Karys", "Karyssa", "Kas", "Kasai", "Kasandra", "Kasani", "Kasch", "Kase", "Kaseem", "Kaselyn", "Kaselynn", "Kasen", "Kaseton", "Kasey", "Kash", "Kashae", "Kashaun", "Kashawn", "Kashayla", "Kashden"</w:t>
      </w:r>
      <w:r>
        <w:t>, "Kashdyn", "Kashe", "Kashia", "Kashif", "Kashis", "Kashish", "Kashius", "Kashlee", "Kashley", "Kashlyn", "Kashlynn", "Kashmere", "Kashmir", "Kashon", "Kashten", "Kashtin", "Kashton", "Kashtyn", "Kashus", "Kashvi", "Kasi", "Kasia", "Kasiah", "Kasidee", "K</w:t>
      </w:r>
      <w:r>
        <w:t>asidy", "Kasie", "Kasim", "Kasima", "Kasin", "Kasir", "Kasity", "Kasiya", "Kasiyah", "Kaslyn", "Kason", "Kaspar", "Kaspen", "Kasper", "Kaspian", "Kasra", "Kassadee", "Kassadi", "Kassady", "Kassandra", "Kassel", "Kassem", "Kassey", "Kassi", "Kassia", "Kassi</w:t>
      </w:r>
      <w:r>
        <w:t>ah", "Kassiana", "Kassiani", "Kassidee", "Kassidi", "Kassidie", "Kassidy", "Kassie", "Kassim", "Kassius", "Kasson", "Kassy", "Kasten", "Kastiel", "Kastin", "Kastle", "Kaston", "Kastyn", "Kasyn", "Kat", "Katai", "Katalaya", "Katalea", "Kataleah", "Kataleena</w:t>
      </w:r>
      <w:r>
        <w:t>", "Kataleia", "Katalena", "Kataleya", "Kataleyah", "Katalia", "Katalina", "Kataliya", "Kataliyah", "Katalyna", "Katana", "Katara", "Katarina", "Kataryna", "Katarzyna", "Kate", "Katelin", "Katelina", "Katelyn", "Katelyne", "Katelynn", "Katelynne", "Kateri"</w:t>
      </w:r>
      <w:r>
        <w:t xml:space="preserve">, "Katerin", "Katerina", "Katerine", "Kateryn", </w:t>
      </w:r>
      <w:r>
        <w:lastRenderedPageBreak/>
        <w:t>"Kateryna", "Katey", "Kathaleya", "Kathalia", "Kathalina", "Kathan", "Katharina", "Katharine", "Katherin", "Katherina", "Katherine", "Katherinne", "Katheryn", "Katheryne", "Kathia", "Kathie", "Kathir", "Kathl</w:t>
      </w:r>
      <w:r>
        <w:t>een", "Kathlyn", "Kathrine", "Kathryn", "Kathryne", "Kathrynn", "Kathy", "Kathya", "Kati", "Katia", "Katiana", "Katie", "Katielynn", "Katina", "Katiya", "Katja", "Katlyn", "Katlynn", "Katniss", "Kato", "Katon", "Katrice", "Katriel", "Katrin", "Katrina", "K</w:t>
      </w:r>
      <w:r>
        <w:t>atrine", "Katryn", "Kattaleya", "Kattie", "Kattleya", "Katty", "Katy", "Katya", "Kauan", "Kaulder", "Kauri", "Kavan", "Kavari", "Kavarion", "Kaveah", "Kaveer", "Kaveh", "Kaven", "Kaveon", "Kaveri", "Kavi", "Kavian", "Kavik", "Kavin", "Kavina", "Kavion", "K</w:t>
      </w:r>
      <w:r>
        <w:t>avir", "Kavish", "Kavisha", "Kavleen", "Kavon", "Kavonte", "Kavya", "Kavyn", "Kawai", "Kawaii", "Kawailani", "Kawan", "Kawena", "Kawhi", "Kawika", "Kawliga", "Kawon", "Kawsar", "Kawthar", "Kay", "Kaya", "Kayaan", "Kayah", "Kayal", "Kayan", "Kayana", "Kayan</w:t>
      </w:r>
      <w:r>
        <w:t>i", "Kayann", "Kayanna", "Kaybree", "Kayce", "Kaycee", "Kaycen", "Kayceon", "Kayci", "Kaycie", "Kaycion", "Kayd", "Kayda", "Kaydan", "Kaydance", "Kayde", "Kaydee", "Kayden", "Kaydence", "Kaydenn", "Kaydi", "Kaydin", "Kaydince", "Kaydn", "Kaydon", "Kaydyn",</w:t>
      </w:r>
      <w:r>
        <w:t xml:space="preserve"> "Kaydynce", "Kaydynn", "Kaye", "Kayeden", "Kayelee", "Kayeleigh", "Kayelyn", "Kayelynn", "Kayen", "Kayenat", "Kayhan", "Kayin", "Kayla", "Kaylah", "Kaylahni", "Kaylan", "Kaylana", "Kaylanee", "Kaylani", "Kaylanie", "Kaylanii", "Kaylanni", "Kaylauni", "Kay</w:t>
      </w:r>
      <w:r>
        <w:t>le", "Kaylea", "Kayleah", "Kaylean", "Kayleana", "Kayleb", "Kaylee", "Kayleeann", "Kayleen", "Kaylei", "Kayleigh", "Kaylem", "Kaylen", "Kaylena", "Kaylene", "Kaylenn", "Kayler", "Kayley", "Kayli", "Kaylia", "Kayliah", "Kayliana", "Kayliani", "Kaylianna", "</w:t>
      </w:r>
      <w:r>
        <w:t>Kaylie", "Kaylieann", "Kayliegh", "Kaylin", "Kaylina", "Kayline", "Kaylinn", "Kaylise", "Kaylnn", "Kaylo", "Kaylob", "Kaylon", "Kayloni", "Kaylonie", "Kaylonni", "Kaylonnie", "Kaylor", "Kaylub", "Kaylum", "Kaylyn", "Kaylynn", "Kaylynne", "Kayman", "Kaymani</w:t>
      </w:r>
      <w:r>
        <w:t>", "Kaymarie", "Kaymen", "Kaymiah", "Kayn", "Kayna", "Kaynan", "Kayne", "Kaynen", "Kaynon", "Kayo", "Kayode", "Kayon", "Kayona", "Kayonna", "Kayra", "Kayrah", "Kaysa", "Kaysan", "Kayse", "Kaysee", "Kaysen", "Kaysha", "Kayshawn", "Kaysi", "Kaysie", "Kaysin"</w:t>
      </w:r>
      <w:r>
        <w:t>, "Kayslee", "Kaysleigh", "Kaysley", "Kaysn", "Kayson", "Kayston", "Kaysun", "Kaysyn", "Kayte", "Kayti", "Kaytie", "Kaytlin", "Kaytlyn", "Kaytlynn", "Kayton", "Kayvan", "Kayven", "Kayveon", "Kayvion", "Kayvon", "Kayzen", "Kayzlee", "Kayzlie", "Kaz", "Kazar</w:t>
      </w:r>
      <w:r>
        <w:t>ia", "Kazden", "Kazen", "Kazi", "Kazia", "Kaziah", "Kazier", "Kazim", "Kazimir", "Kaziyah", "Kazlyn", "Kazmir", "Kazuki", "Kazuma", "Kazz", "Kc", "Kceon", "Kden", "Kdynn", "Keaden", "Keagan", "Keagen", "Keaghan", "Keagon", "Keahi", "Keair", "Keaira", "Keak</w:t>
      </w:r>
      <w:r>
        <w:t>a", "Keala", "Kealan", "Kealani", "Kealia", "Kean", "Keana", "Keanan", "Keandre", "Keane", "Keangelo", "Keani", "Keanna", "Keanthony", "Keanu", "Keara", "Keari", "Kearra", "Keasia", "Keaston", "Keaten", "Keating", "Keaton", "Keats", "Keatyn", "Keawe", "Ked</w:t>
      </w:r>
      <w:r>
        <w:t>ar", "Keddrick", "Kedric", "Kedrick", "Kedzie", "Kee", "Keean", "Keedan", "Keegan", "Keegen", "Keeghan", "Keela", "Keelan", "Keelani", "Keelee", "Keeleigh", "Keeley", "Keeli", "Keelie", "Keelin", "Keely", "Keelyn", "Keelynn", "Keen", "Keena", "Keenan", "Ke</w:t>
      </w:r>
      <w:r>
        <w:t xml:space="preserve">ene", "Keenen", "Keenon", "Keeon", "Keera", "Keeran", "Keerat", "Keerthana", "Keerthi", "Keeton", "Keeva", "Keevin", "Keeyan", "Kefren", "Kegan", "Kehaulani", "Kehlani", "Kei", "Keian", "Keiana", "Keianna", "Keiara", "Keiasia", "Keicy", "Keiden", "Keidy", </w:t>
      </w:r>
      <w:r>
        <w:t>"Keidyn", "Keifer", "Keigan", "Keigen", "Keighan", "Keighley", "Keighton", "Keigo", "Keiji", "Keiko", "Keila", "Keilah", "Keilan", "Keilana", "Keiland", "Keilani", "Keilanie", "Keilany", "Keilee", "Keilen", "Keiler", "Keiley", "Keili", "Keilianys", "Keilin</w:t>
      </w:r>
      <w:r>
        <w:t xml:space="preserve">", "Keilly", "Keilon", "Keily", "Keilyn", "Keilynn", "Keimani", "Keimari", "Keimon", </w:t>
      </w:r>
      <w:r>
        <w:lastRenderedPageBreak/>
        <w:t>"Keimoni", "Keimora", "Keimya", "Keinan", "Keion", "Keiona", "Keionna", "Keir", "Keira", "Keirah", "Keiran", "Keirin", "Keiron", "Keirra", "Keirsten", "Keirstin", "Keiry",</w:t>
      </w:r>
      <w:r>
        <w:t xml:space="preserve"> "Keiser", "Keisha", "Keishaun", "Keishawn", "Keisi", "Keison", "Keiston", "Keisy", "Keita", "Keitaro", "Keith", "Keithan", "Keithen", "Keitlyn", "Keiton", "Keivon", "Keizer", "Kejuan", "Kekeli", "Kekoa", "Kel", "Kela", "Kelahni", "Kelaiah", "Kelan", "Kela</w:t>
      </w:r>
      <w:r>
        <w:t>nd", "Kelani", "Kelanie", "Kelany", "Kelaya", "Kelayah", "Kelbi", "Kelbie", "Kelby", "Kelce", "Kelcee", "Kelcey", "Kelci", "Kelcie", "Kelcy", "Keldan", "Kelden", "Keldon", "Keleah", "Kelechi", "Keleigh", "Kelen", "Kelena", "Keli", "Kelia", "Keliah", "Kelia</w:t>
      </w:r>
      <w:r>
        <w:t>n", "Keliana", "Kelilah", "Kelin", "Kelina", "Kelis", "Kelise", "Keliyah", "Kella", "Kellan", "Kellar", "Kellen", "Keller", "Kelley", "Kelli", "Kellia", "Kellian", "Kellie", "Kellin", "Kellina", "Kellon", "Kellsey", "Kelly", "Kellyanne", "Kellyn", "Kelon",</w:t>
      </w:r>
      <w:r>
        <w:t xml:space="preserve"> "Kelsa", "Kelsea", "Kelsee", "Kelsei", "Kelsey", "Kelsi", "Kelsie", "Kelso", "Kelson", "Kelsy", "Keltin", "Kelton", "Kelty", "Kelvin", "Kelvyn", "Kelyn", "Kemal", "Kemani", "Kemar", "Kemari", "Kemaria", "Kemarion", "Kemauri", "Kemaya", "Kember", "Kemet", </w:t>
      </w:r>
      <w:r>
        <w:t>"Kemi", "Kemiya", "Kemiyah", "Kemma", "Kemo", "Kemon", "Kemoni", "Kemonie", "Kemonte", "Kemora", "Kemp", "Kemper", "Kemuel", "Kemya", "Ken", "Kena", "Kenadee", "Kenadi", "Kenadie", "Kenady", "Kenai", "Kenan", "Kenaniah", "Kenard", "Kenasia", "Kenda", "Kend</w:t>
      </w:r>
      <w:r>
        <w:t>ahl", "Kendal", "Kendale", "Kendall", "Kendallyn", "Kendalyn", "Kendalynn", "Kendan", "Kendarius", "Kendel", "Kendell", "Kendelle", "Kenden", "Kender", "Kendi", "Kendon", "Kendra", "Kendrah", "Kendraya", "Kendrell", "Kendrew", "Kendria", "Kendric", "Kendri</w:t>
      </w:r>
      <w:r>
        <w:t>ck", "Kendricks", "Kendriel", "Kendrik", "Kendrix", "Kendry", "Kendryck", "Kendryk", "Kendrys", "Kendyl", "Kendyll", "Kendyn", "Kenechukwu", "Kenedee", "Kenedi", "Kenedy", "Keneth", "Keng", "Keni", "Kenia", "Keniah", "Kenichi", "Kenidee", "Kenidi", "Keniel</w:t>
      </w:r>
      <w:r>
        <w:t>", "Kenijah", "Kenisha", "Keniya", "Keniyah", "Kenji", "Kenlea", "Kenlee", "Kenlei", "Kenleigh", "Kenley", "Kenli", "Kenlie", "Kenlin", "Kenly", "Kenlyn", "Kenlynn", "Kenna", "Kennadee", "Kennadi", "Kennadie", "Kennady", "Kennah", "Kennan", "Kennard", "Ken</w:t>
      </w:r>
      <w:r>
        <w:t>ndra", "Kennedee", "Kennedi", "Kennedie", "Kennedii", "Kennedy", "Kennen", "Kenner", "Kenneth", "Kennett", "Kenney", "Kenni", "Kennia", "Kennidee", "Kennidi", "Kennidy", "Kenniel", "Kennith", "Kenniyah", "Kennley", "Kennon", "Kenny", "Kennya", "Keno", "Ken</w:t>
      </w:r>
      <w:r>
        <w:t>on", "Kenrick", "Kenroy", "Kensey", "Kenshin", "Kensi", "Kensie", "Kensington", "Kenslee", "Kenslei", "Kensleigh", "Kensley", "Kensli", "Kenslie", "Kensly", "Kenson", "Kenston", "Kensy", "Kent", "Kenta", "Kentaro", "Kentavious", "Kentlee", "Kentleigh", "Ke</w:t>
      </w:r>
      <w:r>
        <w:t>ntley", "Kento", "Kenton", "Kentrel", "Kentrell", "Kentyn", "Kenuel", "Kenya", "Kenyah", "Kenyan", "Kenyatta", "Kenyen", "Kenyla", "Kenyon", "Kenza", "Kenzee", "Kenzi", "Kenzie", "Kenzington", "Kenzlee", "Kenzlei", "Kenzleigh", "Kenzley", "Kenzli", "Kenzli</w:t>
      </w:r>
      <w:r>
        <w:t>e", "Kenzly", "Kenzlyn", "Kenzo", "Kenzy", "Keo", "Keoki", "Keola", "Keon", "Keona", "Keondre", "Keone", "Keoni", "Keonna", "Keonta", "Keontae", "Keontay", "Keonte", "Kepler", "Kera", "Keraun", "Kerem", "Keren", "Keri", "Keria", "Keriana", "Keriel", "Kerig</w:t>
      </w:r>
      <w:r>
        <w:t xml:space="preserve">an", "Kerim", "Kerina", "Kerly", "Kerlyht", "Kerolos", "Keron", "Kerri", "Kerrick", "Kerrigan", "Kerrington", "Kerrion", "Kerry", "Kershaw", "Kerstin", "Kerstyn", "Kervens", "Kervin", "Kerwin", "Kesean", "Kesha", "Keshaun", "Keshav", "Keshava", "Keshawn", </w:t>
      </w:r>
      <w:r>
        <w:t>"Keshon", "Keshun", "Keslee", "Kesler", "Kesley", "Kessa", "Kessiah", "Kessler", "Kessley", "Kesslyn", "Kester", "Keston", "Kestrel", "Ketch", "Ketsia", "Keturah", "Ketzaly", "Ketzia", "Ketziah", "Keva", "Kevan", "Kevaughn", "Keven", "Kevia", "Kevin", "Kev</w:t>
      </w:r>
      <w:r>
        <w:t xml:space="preserve">ion", "Kevionna", "Kevon", "Kevontae", "Kevontay", "Kevonte", "Kevyn", "Keya", "Keyaan", </w:t>
      </w:r>
      <w:r>
        <w:lastRenderedPageBreak/>
        <w:t>"Keyan", "Keyana", "Keyani", "Keyanna", "Keyanni", "Keyara", "Keyarah", "Keyarra", "Keyasia", "Keyden", "Keydi", "Keyen", "Keyera", "Keygan", "Keyla", "Keylah", "Keyla</w:t>
      </w:r>
      <w:r>
        <w:t>n", "Keylani", "Keylee", "Keyleen", "Keyleigh", "Keylen", "Keyler", "Keyli", "Keylianis", "Keylie", "Keylin", "Keylon", "Keylor", "Keymani", "Keymari", "Keymarion", "Keymoni", "Keynan", "Keyner", "Keyon", "Keyona", "Keyondre", "Keyoni", "Keyonna", "Keyonni</w:t>
      </w:r>
      <w:r>
        <w:t>", "Keyontae", "Keyonte", "Keyra", "Keyri", "Keyrin", "Keyron", "Keysean", "Keyser", "Keysha", "Keyshaun", "Keyshawn", "Keysi", "Keyson", "Keyth", "Keyton", "Keyvon", "Keza", "Kezia", "Keziah", "Keziyah", "Khabir", "Khade", "Khadeeja", "Khadeejah", "Khaden</w:t>
      </w:r>
      <w:r>
        <w:t>", "Khadi", "Khadija", "Khadijah", "Khadijat", "Khadijatou", "Khadim", "Khadir", "Khadra", "Khady", "Khael", "Khafre", "Khai", "Khaiden", "Khaidyn", "Khaila", "Khailee", "Khailen", "Khailey", "Khailyn", "Khair", "Khaira", "Khairi", "Khairo", "Khalan", "Kha</w:t>
      </w:r>
      <w:r>
        <w:t>lani", "Khalaya", "Khale", "Khalea", "Khaleah", "Khaleb", "Khaled", "Khalee", "Khaleed", "Khaleel", "Khalees", "Khaleesi", "Khaleesia", "Khalei", "Khalel", "Khalen", "Khaleo", "Khalessi", "Khali", "Khalia", "Khaliah", "Khalib", "Khalid", "Khalie", "Khalif"</w:t>
      </w:r>
      <w:r>
        <w:t>, "Khalifa", "Khalil", "Khalila", "Khalilah", "Khalin", "Khalina", "Khaliq", "Khalis", "Khalise", "Khaliya", "Khaliyah", "Khallie", "Khalon", "Khaloni", "Khalyl", "Khalynn", "Kham", "Khamani", "Khamari", "Khameron", "Khamia", "Khamil", "Khamila", "Khamille</w:t>
      </w:r>
      <w:r>
        <w:t>", "Khamir", "Khamiyah", "Khamora", "Khamren", "Khamron", "Khamryn", "Khamya", "Khan", "Khang", "Khanh", "Khani", "Khaniya", "Khaos", "Khara", "Khareem", "Khari", "Kharis", "Kharisma", "Kharli", "Kharlie", "Kharma", "Kharon", "Kharson", "Kharter", "Khary",</w:t>
      </w:r>
      <w:r>
        <w:t xml:space="preserve"> "Khasir", "Khassidy", "Khaya", "Khayden", "Khayla", "Khaylee", "Khayri", "Khaysen", "Khaza", "Khazi", "Kheelan", "Kheira", "Khelan", "Khelani", "Kherington", "Khi", "Khia", "Khian", "Khiana", "Khianna", "Khiara", "Khilan", "Khilee", "Khilyn", "Khilynn", "</w:t>
      </w:r>
      <w:r>
        <w:t>Khing", "Khingston", "Khiree", "Khiry", "Khiryn", "Khiya", "Khiyah", "Khiyan", "Khiyon", "Khizar", "Khizer", "Khloe", "Khloee", "Khloei", "Khloey", "Khloi", "Khloie", "Khoa", "Khodi", "Khoen", "Khoi", "Khol", "Khole", "Kholton", "Khonner", "Khora", "Khori"</w:t>
      </w:r>
      <w:r>
        <w:t xml:space="preserve">, "Khoury", "Khristian", "Khristiana", "Khristopher", "Khrystian", "Khup", "Khush", "Khushal", "Khushi", "Khy", "Khya", "Khyan", "Khyber", "Khyden", "Khye", "Khyia", "Khyion", "Khyla", "Khylah", "Khylan", "Khylar", "Khyle", "Khylee", "Khylei", "Khyleigh", </w:t>
      </w:r>
      <w:r>
        <w:t>"Khylen", "Khyler", "Khyli", "Khylie", "Khylin", "Khylon", "Khymir", "Khyng", "Khyon", "Khyra", "Khyran", "Khyre", "Khyree", "Khyren", "Khyri", "Khyrie", "Khyrin", "Khyron", "Khysen", "Khyson", "Ki", "Kia", "Kiaan", "Kiah", "Kiahna", "Kiam", "Kian", "Kiana</w:t>
      </w:r>
      <w:r>
        <w:t>", "Kianah", "Kiandra", "Kiandre", "Kiani", "Kianna", "Kianni", "Kianny", "Kiano", "Kiansh", "Kiante", "Kiara", "Kiarah", "Kiari", "Kiarra", "Kiaya", "Kiazer", "Kidus", "Kiedis", "Kiefer", "Kiel", "Kiele", "Kiely", "Kielyn", "Kien", "Kienan", "Kieon", "Kie</w:t>
      </w:r>
      <w:r>
        <w:t>r", "Kiera", "Kierah", "Kieran", "Kierce", "Kieren", "Kiernan", "Kieron", "Kierra", "Kierrah", "Kierre", "Kierstan", "Kiersten", "Kierstin", "Kierstyn", "Kiet", "Kihara", "Kiiara", "Kiing", "Kiki", "Kiko", "Kila", "Kilah", "Kilan", "Kilani", "Kile", "Kilee</w:t>
      </w:r>
      <w:r>
        <w:t>", "Kileigh", "Kiley", "Kili", "Kilian", "Killian", "Killion", "Kily", "Kilyn", "Kilynn", "Kim", "Kimani", "Kimara", "Kimari", "Kimaya", "Kimball", "Kimbella", "Kimber", "Kimberlee", "Kimberleigh", "Kimberley", "Kimberli", "Kimberlie", "Kimberlin", "Kimber</w:t>
      </w:r>
      <w:r>
        <w:t>ly", "Kimberlyn", "Kimberlynn", "Kimbree", "Kimbrielle", "Kimi", "Kimia", "Kimiah", "Kimiko", "Kimimila", "Kimiya", "Kimiyah", "Kimmie", "Kimmy", "Kimo", "Kimoni", "Kimora", "Kimorah", "Kimya", "Kimyah", "Kin", "Kina", "Kinan", "Kincade", "Kincaid", "Kinda</w:t>
      </w:r>
      <w:r>
        <w:t xml:space="preserve">", "Kindal", "Kindall", "Kindle", "Kindra", "Kindred", "Kindyl", "King", "Kingamir", "Kingcharles", "Kingdavid", "Kingdom", "Kingg", "Kingisaiah", "Kingjames", </w:t>
      </w:r>
      <w:r>
        <w:lastRenderedPageBreak/>
        <w:t>"Kingjosiah", "Kingmessiah", "Kingslee", "Kingsleigh", "Kingsley", "Kingsly", "Kingson", "Kingst</w:t>
      </w:r>
      <w:r>
        <w:t>an", "Kingsten", "Kingstin", "Kingston", "Kingstyn", "Kingzion", "Kingzton", "Kinlee", "Kinlei", "Kinleigh", "Kinley", "Kinlie", "Kinly", "Kinlynn", "Kinnick", "Kinnley", "Kino", "Kinser", "Kinsey", "Kinsington", "Kinslea", "Kinslee", "Kinslei", "Kinsleigh</w:t>
      </w:r>
      <w:r>
        <w:t>", "Kinsler", "Kinsley", "Kinsli", "Kinslie", "Kinsly", "Kinston", "Kinza", "Kinze", "Kinzee", "Kinzer", "Kinzey", "Kinzi", "Kinzie", "Kinzlee", "Kinzleigh", "Kinzley", "Kinzli", "Kinzlie", "Kinzly", "Kinzy", "Kion", "Kiona", "Kioni", "Kionna", "Kiora", "K</w:t>
      </w:r>
      <w:r>
        <w:t>iori", "Kiowa", "Kip", "Kipling", "Kipp", "Kipton", "Kiptyn", "Kira", "Kirah", "Kiralynn", "Kiran", "Kirana", "Kirat", "Kirby", "Kire", "Kiree", "Kireina", "Kiren", "Kiri", "Kiril", "Kirill", "Kirin", "Kirk", "Kirkland", "Kirklyn", "Kiro", "Kiron", "Kirra"</w:t>
      </w:r>
      <w:r>
        <w:t>, "Kirrah", "Kirsi", "Kirsten", "Kirstin", "Kirstyn", "Kirtan", "Kirthik", "Kirubel", "Kiser", "Kishan", "Kishaun", "Kishawn", "Kit", "Kitai", "Kitana", "Kitson", "Kitt", "Kitty", "Kitzia", "Kiva", "Kix", "Kiya", "Kiyaan", "Kiyah", "Kiyan", "Kiyana", "Kiya</w:t>
      </w:r>
      <w:r>
        <w:t>ni", "Kiyanna", "Kiyansh", "Kiyara", "Kiyla", "Kiylee", "Kiyler", "Kiyoko", "Kiyomi", "Kiyon", "Kiyoshi", "Kizer", "Kizzy", "Kj", "Kjerstin", "Klair", "Klaira", "Klaire", "Klani", "Klara", "Klare", "Klarisa", "Klarissa", "Klarity", "Klark", "Klarke", "Klar</w:t>
      </w:r>
      <w:r>
        <w:t>yssa", "Klaudia", "Klaus", "Klay", "Klayten", "Klayton", "Klea", "Klee", "Klein", "Kleo", "Klint", "Klinton", "Kloe", "Kloee", "Kloey", "Klohe", "Kloie", "Kloni", "Kloud", "Klover", "Klutch", "Klyde", "Klynn", "Kmari", "Kmarie", "Kmarion", "Kmiyah", "Kmya"</w:t>
      </w:r>
      <w:r>
        <w:t>, "Knight", "Knightly", "Knighton", "Knixon", "Knoah", "Knoel", "Knoelle", "Knolan", "Knowledge", "Knox", "Knoxton", "Knoxx", "Knyla", "Ko", "Koa", "Koah", "Koal", "Koan", "Kobain", "Kobe", "Kobee", "Koben", "Kobey", "Kobi", "Kobie", "Kobimtochukwu", "Kobi</w:t>
      </w:r>
      <w:r>
        <w:t>n", "Kobina", "Koby", "Kobyn", "Koda", "Kodah", "Kodan", "Kodee", "Koden", "Kodey", "Kodi", "Kodiak", "Kodie", "Kody", "Koehn", "Koen", "Kofi", "Kohan", "Kohana", "Kohen", "Kohl", "Kohler", "Kohlton", "Koi", "Koji", "Koki", "Kol", "Kolbe", "Kolbee", "Kolbi</w:t>
      </w:r>
      <w:r>
        <w:t>", "Kolbie", "Kolby", "Kolden", "Kole", "Koleman", "Koleson", "Koleton", "Kolette", "Kolin", "Kollette", "Kollin", "Kollins", "Kollyn", "Kollyns", "Kolsen", "Kolson", "Kolsten", "Kolston", "Kolsyn", "Kolt", "Koltan", "Kolten", "Kolter", "Koltin", "Kolton",</w:t>
      </w:r>
      <w:r>
        <w:t xml:space="preserve"> "Koltyn", "Kolyn", "Kona", "Konley", "Konner", "Konnie", "Konnor", "Konor", "Konrad", "Konstance", "Konstantin", "Konstantina", "Konstantine", "Konstantinos", "Kooper", "Kopelyn", "Kora", "Korah", "Koral", "Koralee", "Koralie", "Koraline", "Koralyn", "Kor</w:t>
      </w:r>
      <w:r>
        <w:t>alynn", "Koran", "Koray", "Korban", "Korben", "Korbin", "Korbyn", "Kord", "Kordae", "Kordelia", "Kordell", "Korea", "Korede", "Koree", "Koren", "Korey", "Kori", "Koriana", "Koriann", "Korianna", "Korie", "Korilynn", "Korin", "Korina", "Korinna", "Korinne",</w:t>
      </w:r>
      <w:r>
        <w:t xml:space="preserve"> "Kornelia", "Korra", "Korrah", "Korri", "Korrie", "Korrin", "Korrine", "Korryn", "Kort", "Kortez", "Kortlan", "Kortland", "Kortlyn", "Kortlynn", "Kortney", "Kortni", "Korver", "Korvin", "Kory", "Koryn", "Korynn", "Kosei", "Kosisochukwu", "Kosta", "Kostas"</w:t>
      </w:r>
      <w:r>
        <w:t>, "Koston", "Kota", "Kotaro", "Koty", "Kouper", "Kourosh", "Kourtland", "Kourtlyn", "Kourtlynn", "Kourtnee", "Kourtnei", "Kourtney", "Kourtni", "Koushik", "Kouture", "Kova", "Kove", "Koven", "Kovi", "Kovu", "Kowen", "Kowsar", "Koy", "Kraig", "Krash", "Krat</w:t>
      </w:r>
      <w:r>
        <w:t>os", "Krayton", "Kree", "Kreed", "Kreighton", "Kreindy", "Krew", "Kriday", "Krimson", "Krimsyn", "Kripa", "Kris", "Krish", "Krisha", "Krishal", "Krishan", "Krishang", "Krishav", "Krishawn", "Krishika", "Krishiv", "Krishna", "Krishvi", "Krisley", "Krislyn",</w:t>
      </w:r>
      <w:r>
        <w:t xml:space="preserve"> "Krislynn", "Krissa", "Krissia", "Krissy", "Krista", "Kristabella", "Kristal", "Kristalyn", "Kristalynn", "Kristan", "Kristel", "Kristell", "Kristelle", "Kristen", "Kristi", "Kristian", "Kristiana", "Kristianna", "Kristiano", "Kristie", "Kristijan", "Kris</w:t>
      </w:r>
      <w:r>
        <w:t xml:space="preserve">tin", </w:t>
      </w:r>
      <w:r>
        <w:lastRenderedPageBreak/>
        <w:t>"Kristina", "Kristine", "Kristjan", "Kristof", "Kristofer", "Kristoff", "Kristoffer", "Kriston", "Kristoph", "Kristopher", "Kristy", "Kristyana", "Kristyn", "Kristyna", "Krithi", "Krithik", "Krithika", "Krithin", "Krithvik", "Kriti", "Kritika", "Krit</w:t>
      </w:r>
      <w:r>
        <w:t>in", "Kriya", "Kriyansh", "Kroix", "Krosby", "Kross", "Kroy", "Krrish", "Kru", "Krue", "Kruise", "Krupa", "Kruthi", "Kruz", "Kruze", "Krysta", "Krystal", "Krystel", "Krystelle", "Krysten", "Krystian", "Krystiana", "Krystie", "Krystin", "Krystina", "Krystle</w:t>
      </w:r>
      <w:r>
        <w:t>", "Krystopher", "Krystyna", "Krzysztof", "Ksenia", "Kseniya", "Kshawn", "Kshon", "Kubra", "Kuhao", "Kullen", "Kumail", "Kumba", "Kunal", "Kunj", "Kuran", "Kuron", "Kurt", "Kurtis", "Kush", "Kushal", "Kushi", "Kutler", "Kutter", "Kuzey", "Kvion", "Kwabena"</w:t>
      </w:r>
      <w:r>
        <w:t>, "Kwadwo", "Kwaku", "Kwame", "Kwan", "Kwasi", "Kween", "Kweli", "Kwesi", "Kwincy", "Kwynn", "Ky", "Kya", "Kyah", "Kyair", "Kyaire", "Kyan", "Kyana", "Kyani", "Kyann", "Kyanna", "Kyanne", "Kyara", "Kyari", "Kyasia", "Kyaw", "Kyce", "Kycen", "Kydan", "Kyden</w:t>
      </w:r>
      <w:r>
        <w:t>", "Kye", "Kyeir", "Kyel", "Kyela", "Kyell", "Kyelle", "Kyen", "Kyera", "Kyeson", "Kyi", "Kyia", "Kyiah", "Kyian", "Kyilee", "Kyion", "Kyir", "Kyja", "Kyla", "Kylah", "Kylan", "Kylana", "Kyland", "Kylani", "Kylar", "Kylaya", "Kylayah", "Kyle", "Kylea", "Ky</w:t>
      </w:r>
      <w:r>
        <w:t>leah", "Kylee", "Kyleen", "Kyleerose", "Kylei", "Kyleigh", "Kyleigha", "Kylen", "Kylend", "Kylene", "Kyleon", "Kyler", "Kyley", "Kyli", "Kylia", "Kyliah", "Kylian", "Kyliana", "Kylie", "Kylieann", "Kyliee", "Kyliegh", "Kylier", "Kylin", "Kylina", "Kylinn",</w:t>
      </w:r>
      <w:r>
        <w:t xml:space="preserve"> "Kyliyah", "Kyllian", "Kyllie", "Kylo", "Kylon", "Kylor", "Kylyn", "Kylynn", "Kymani", "Kymar", "Kymari", "Kymber", "Kymberly", "Kymberlynn", "Kymbree", "Kymere", "Kymia", "Kymiah", "Kymier", "Kymir", "Kymoni", "Kymora", "Kyna", "Kynadee", "Kynadi", "Kyna</w:t>
      </w:r>
      <w:r>
        <w:t>die", "Kynan", "Kyndal", "Kyndall", "Kyndel", "Kyndell", "Kyndle", "Kyndra", "Kyndrick", "Kynedi", "Kyng", "Kyngsten", "Kyngston", "Kynlea", "Kynlee", "Kynlei", "Kynleigh", "Kynley", "Kynli", "Kynlie", "Kynna", "Kynnadi", "Kynnedi", "Kynnedy", "Kynnlee", "</w:t>
      </w:r>
      <w:r>
        <w:t>Kynslea", "Kynslee", "Kynslei", "Kynsleigh", "Kynsley", "Kynsli", "Kynslie", "Kynzee", "Kynzi", "Kynzie", "Kynzlee", "Kynzleigh", "Kynzley", "Kynzli", "Kynzlie", "Kyo", "Kyomi", "Kyon", "Kyona", "Kyonna", "Kyper", "Kypton", "Kyra", "Kyrah", "Kyran", "Kyre"</w:t>
      </w:r>
      <w:r>
        <w:t>, "Kyree", "Kyreece", "Kyreem", "Kyreese", "Kyrei", "Kyrell", "Kyren", "Kyrese", "Kyri", "Kyria", "Kyriakos", "Kyrian", "Kyriana", "Kyrianna", "Kyrie", "Kyriee", "Kyriel", "Kyrielle", "Kyrien", "Kyrii", "Kyrillos", "Kyrin", "Kyro", "Kyron", "Kyros", "Kyrst</w:t>
      </w:r>
      <w:r>
        <w:t>en", "Kyrstin", "Kyrus", "Kyryn", "Kysa", "Kysan", "Kysean", "Kysen", "Kyser", "Kyshaun", "Kyshawn", "Kysin", "Kyson", "Kyston", "Kytzia", "Kyus", "Kyven", "Kyzar", "Kyzen", "Kyzer", "Kyzier", "Kyzir", "Laaibah", "Laakea", "Laasya", "Labella", "Labria", "L</w:t>
      </w:r>
      <w:r>
        <w:t xml:space="preserve">acee", "Lacey", "Lachelle", "Lachlan", "Lachlann", "Lachlyn", "Laci", "Lacie", "Lacy", "Lada", "Ladamien", "Ladan", "Ladarion", "Ladarius", "Ladarrius", "Ladd", "Ladell", "Laden", "Ladon", "Ladonna", "Lady", "Laekyn", "Lael", "Laela", "Laelah", "Laelani", </w:t>
      </w:r>
      <w:r>
        <w:t>"Laelia", "Laelle", "Laelyn", "Laelynn", "Lafayette", "Lafe", "Lagertha", "Lahari", "Lahela", "Lahna", "Laia", "Laiah", "Laiana", "Laianna", "Laiba", "Laibah", "Laicee", "Laiden", "Laiken", "Laiklyn", "Laiklynn", "Laikyn", "Laikynn", "Laila", "Lailaa", "La</w:t>
      </w:r>
      <w:r>
        <w:t>ilah", "Lailana", "Lailanee", "Lailani", "Lailanie", "Lailany", "Laili", "Lailoni", "Lailyn", "Lailynn", "Lain", "Laina", "Laine", "Lainee", "Lainey", "Laini", "Lainie", "Lainy", "Laionna", "Laira", "Laird", "Laisha", "Laison", "Laith", "Laithan", "Laityn"</w:t>
      </w:r>
      <w:r>
        <w:t>, "Laiya", "Laiyah", "Laiyanna", "Laiyla", "Laiylah", "Laiza", "Lajuan", "Lakai", "Lakayla", "Lake", "Lakeem", "Lakeisha", "Lakelan", "Lakeland", "Lakelee", "Lakely", "Lakelyn", "Lakelynn", "Laken", "Lakendra", "Lakendrick", "Lakenya", "Lakenzie", "Lakey",</w:t>
      </w:r>
      <w:r>
        <w:t xml:space="preserve"> "Lakeyn", "Lakia", "Lakin", "Lakisha", "Lakiya", "Laklyn", "Laklynn", "Lakoda", "Lakota", "Laksh", "Lakshan", "Lakshana", </w:t>
      </w:r>
      <w:r>
        <w:lastRenderedPageBreak/>
        <w:t>"Lakshita", "Lakshmi", "Lakshya", "Lakyn", "Lakynn", "Lakyra", "Lala", "Lalah", "Lalani", "Lalelei", "Lalia", "Lalitha", "Lam", "Lama</w:t>
      </w:r>
      <w:r>
        <w:t>", "Lamar", "Lamarcus", "Lamare", "Lamari", "Lamaria", "Lamariah", "Lamarion", "Lamarius", "Lamarr", "Lamaya", "Lambert", "Lamees", "Lamel", "Lamia", "Lamiah", "Lamichael", "Lamier", "Lamin", "Lamine", "Lamir", "Lamis", "Lamiya", "Lamiyah", "Lamon", "Lamon</w:t>
      </w:r>
      <w:r>
        <w:t>d", "Lamoni", "Lamont", "Lamonte", "Lamya", "Lamyah", "Lamyia", "Lamyiah", "Lamyrah", "Lan", "Lana", "Lanae", "Lanah", "Lanai", "Lanaiya", "Lanaiyah", "Lanasia", "Lanay", "Lanaya", "Lanayah", "Lance", "Lancelot", "Lanceton", "Landan", "Landen", "Lander", "</w:t>
      </w:r>
      <w:r>
        <w:t>Landin", "Landis", "Lando", "Landon", "Landree", "Landrey", "Landri", "Landrie", "Landry", "Landy", "Landyn", "Landynn", "Lane", "Lanea", "Lanee", "Lanelle", "Lanessa", "Lanette", "Laney", "Lang", "Langdon", "Langley", "Langston", "Lani", "Lania", "Laniah"</w:t>
      </w:r>
      <w:r>
        <w:t>, "Laniakea", "Lanie", "Laniece", "Lanier", "Lanique", "Lanita", "Laniya", "Laniyah", "Lanna", "Lannah", "Lannie", "Lanora", "Lanson", "Lantz", "Lanya", "Lanyah", "Lanyia", "Lanyiah", "Lanyla", "Lanylah", "Laparis", "Laprincia", "Laquan", "Laquinton", "Lar</w:t>
      </w:r>
      <w:r>
        <w:t>a", "Larae", "Larah", "Laraib", "Laraina", "Laramie", "Laraya", "Larayah", "Lareen", "Lareina", "Lareine", "Larell", "Larenz", "Larenzo", "Laria", "Lariah", "Larimar", "Larisa", "Larissa", "Laritza", "Lariya", "Lariyah", "Lark", "Larken", "Larkin", "Larkyn</w:t>
      </w:r>
      <w:r>
        <w:t xml:space="preserve">", "Laron", "Larose", "Laroy", "Larrell", "Larrion", "Larry", "Lars", "Larsen", "Larson", "Larsyn", "Larue", "Laryah", "Laryiah", "Laryn", "Laryssa", "Lasana", "Lasean", "Lashae", "Lashaun", "Lashawn", "Lashawna", "Lashay", "Lashea", "Lashon", "Lashonda", </w:t>
      </w:r>
      <w:r>
        <w:t>"Lashya", "Lasiah", "Lason", "Lasya", "Laszlo", "Latasha", "Latavia", "Lateen", "Latham", "Lathan", "Lathem", "Lathen", "Lathyn", "Latifa", "Latifah", "Latisha", "Latonya", "Latoya", "Latravious", "Latrell", "Latrelle", "Latrice", "Latricia", "Latroy", "La</w:t>
      </w:r>
      <w:r>
        <w:t>ughlin", "Launa", "Laundyn", "Laura", "Lauralee", "Lauralie", "Lauralye", "Lauralynn", "Lauran", "Laureen", "Laurel", "Laurelai", "Laurelei", "Laureli", "Laurelin", "Lauren", "Laurena", "Laurence", "Laurent", "Lauretta", "Lauri", "Lauriana", "Laurie", "Lau</w:t>
      </w:r>
      <w:r>
        <w:t>riel", "Lauro", "Lauryn", "Laurynn", "Lavada", "Lavae", "Lavaeh", "Lavanna", "Lavanya", "Lavar", "Lavaughn", "Lavaya", "Lavayah", "Laveah", "Lavell", "Lavelle", "Lavena", "Lavender", "Laveon", "Lavera", "Lavern", "Laverne", "Lavette", "Laveya", "Lavi", "La</w:t>
      </w:r>
      <w:r>
        <w:t>via", "Lavin", "Lavina", "Lavinia", "Lavith", "Lavon", "Lavonna", "Lavontae", "Lavonte", "Law", "Lawaia", "Lawayne", "Lawren", "Lawrence", "Lawryn", "Lawsen", "Lawson", "Lawsyn", "Lawton", "Laxmi", "Lay", "Laya", "Layaan", "Layah", "Layal", "Layali", "Laya</w:t>
      </w:r>
      <w:r>
        <w:t>n", "Layana", "Layani", "Layann", "Layanna", "Laycee", "Laycie", "Layden", "Laydon", "Layia", "Layiah", "Layken", "Laykin", "Laykyn", "Layla", "Laylaa", "Laylah", "Laylana", "Laylani", "Laylanie", "Laylarose", "Laylee", "Layleigh", "Layliana", "Laylianna",</w:t>
      </w:r>
      <w:r>
        <w:t xml:space="preserve"> "Laylie", "Layloni", "Laylonie", "Laylonnie", "Laylynn", "Layn", "Layna", "Layne", "Laynee", "Layney", "Layni", "Laynie", "Layonna", "Laysha", "Layson", "Layten", "Layth", "Laythan", "Laythen", "Laython", "Laytin", "Layton", "Lazar", "Lazaria", "Lazariah"</w:t>
      </w:r>
      <w:r>
        <w:t>, "Lazaro", "Lazarus", "Lazer", "Laziya", "Laziyah", "Lazlo", "Lazuli", "Lea", "Leaf", "Leah", "Leahanna", "Leahgrace", "Leahmarie", "Leahna", "Leaira", "Leala", "Lealan", "Lealani", "Leam", "Leamarie", "Leamsi", "Lean", "Leana", "Leanah", "Leander", "Lean</w:t>
      </w:r>
      <w:r>
        <w:t>dra", "Leandre", "Leandrew", "Leandria", "Leandro", "Leani", "Leann", "Leanna", "Leannah", "Leanne", "Leannie", "Leanora", "Leanthony", "Leara", "Learah", "Leart", "Leasia", "Leayla", "Leba", "Lebron", "Leda", "Ledarius", "Leddy", "Ledge", "Ledger", "Lee",</w:t>
      </w:r>
      <w:r>
        <w:t xml:space="preserve"> "Leea", "Leeah", "Leeam", "Leeana", "Leeani", "Leeann", "Leeanna", "Leeanne", "Leeanthony", "Leeba", "Leela", "Leelah", "Leelan", </w:t>
      </w:r>
      <w:r>
        <w:lastRenderedPageBreak/>
        <w:t>"Leeland", "Leelin", "Leeloo", "Leelyn", "Leelynd", "Leelynn", "Leen", "Leena", "Leenah", "Leeroy", "Leeum", "Leevi", "Leevon</w:t>
      </w:r>
      <w:r>
        <w:t>", "Leeya", "Leeyah", "Leeza", "Legacee", "Legaci", "Legacie", "Legacy", "Legend", "Legion", "Legna", "Lehi", "Lehlani", "Lehua", "Lei", "Leia", "Leiah", "Leialoha", "Leiam", "Leiana", "Leianah", "Leiani", "Leiann", "Leianna", "Leib", "Leibish", "Leiby", "</w:t>
      </w:r>
      <w:r>
        <w:t>Leidy", "Leif", "Leigh", "Leigha", "Leighana", "Leighann", "Leighanna", "Leighanne", "Leighla", "Leighland", "Leighlani", "Leighna", "Leighton", "Leightyn", "Leihla", "Leila", "Leilah", "Leilamarie", "Leilana", "Leiland", "Leilanee", "Leilani", "Leilanie",</w:t>
      </w:r>
      <w:r>
        <w:t xml:space="preserve"> "Leilanii", "Leilanni", "Leilanny", "Leilany", "Leiliana", "Leiliani", "Leiloni", "Leilynn", "Leimomi", "Leina", "Leinani", "Leion", "Leira", "Leire", "Leisa", "Leisel", "Leith", "Leiya", "Leiyah", "Lejend", "Lejla", "Lekai", "Lela", "Lelah", "Lelan", "Le</w:t>
      </w:r>
      <w:r>
        <w:t>land", "Lelani", "Lelia", "Leliana", "Lema", "Lemar", "Lemmy", "Lemon", "Lemont", "Lemonte", "Lemuel", "Len", "Lena", "Lenae", "Lenah", "Lenard", "Lenayah", "Lendon", "Leni", "Leniel", "Lenin", "Lenise", "Lenix", "Leniya", "Leniyah", "Lenna", "Lennan", "Le</w:t>
      </w:r>
      <w:r>
        <w:t>nnard", "Lennex", "Lenni", "Lennie", "Lennin", "Lennix", "Lennon", "Lennox", "Lenny", "Lennyn", "Lennyx", "Leno", "Lenora", "Lenorah", "Lenore", "Lenox", "Lenoxx", "Lensa", "Lenya", "Lenyx", "Leo", "Leoanthony", "Leobardo", "Leodan", "Leola", "Leolani", "L</w:t>
      </w:r>
      <w:r>
        <w:t>eon", "Leona", "Leonah", "Leonard", "Leonardo", "Leondre", "Leone", "Leonel", "Leonela", "Leonell", "Leonella", "Leoni", "Leonid", "Leonidas", "Leonides", "Leonidus", "Leonie", "Leonitus", "Leonna", "Leonnah", "Leonor", "Leonora", "Leonore", "Leopold", "Le</w:t>
      </w:r>
      <w:r>
        <w:t>opoldo", "Leor", "Leora", "Leorah", "Leota", "Leovanni", "Lera", "Leroi", "Leron", "Leroy", "Les", "Lesean", "Lesedi", "Leshawn", "Leslee", "Lesleigh", "Lesley", "Lesli", "Leslie", "Lesly", "Leslye", "Lesslie", "Lessly", "Lestat", "Lester", "Leta", "Letha"</w:t>
      </w:r>
      <w:r>
        <w:t>, "Leti", "Leticia", "Letizia", "Leto", "Letti", "Lettie", "Letty", "Leul", "Leum", "Lev", "Levaeh", "Levan", "Levana", "Levar", "Leveah", "Leven", "Levent", "Leveon", "Levi", "Levian", "Leviathan", "Levii", "Levin", "Levina", "Levion", "Leviticus", "Levit</w:t>
      </w:r>
      <w:r>
        <w:t xml:space="preserve">t", "Levon", "Levy", "Lew", "Lewi", "Lewin", "Lewis", "Lex", "Lexa", "Lexander", "Lexani", "Lexee", "Lexi", "Lexia", "Lexiana", "Lexianna", "Lexie", "Lexiel", "Lexii", "Lexin", "Lexine", "Lexington", "Lexis", "Lexon", "Lexton", "Lexus", "Lexxi", "Lexxie", </w:t>
      </w:r>
      <w:r>
        <w:t>"Lexxy", "Lexy", "Leya", "Leyah", "Leyan", "Leyana", "Leyani", "Leyanna", "Leyanni", "Leyda", "Leyden", "Leydi", "Leyla", "Leylah", "Leyland", "Leylani", "Leylanie", "Leylanni", "Leylany", "Leyli", "Leyna", "Leyonna", "Leyton", "Lezlie", "Lia", "Liadan", "</w:t>
      </w:r>
      <w:r>
        <w:t>Liah", "Liahm", "Liahna", "Liahona", "Liala", "Liam", "Liamalexander", "Liamjames", "Lian", "Liana", "Lianah", "Liandro", "Liane", "Liani", "Liann", "Lianna", "Liannah", "Lianne", "Lianni", "Lianny", "Liany", "Liara", "Liat", "Liav", "Liba", "Liban", "Libb</w:t>
      </w:r>
      <w:r>
        <w:t>ie", "Libby", "Libertee", "Liberti", "Liberty", "Libi", "Libni", "Libny", "Librado", "Licia", "Lida", "Liddy", "Lidia", "Lidiya", "Lidya", "Liel", "Liela", "Lielle", "Liem", "Liesel", "Liesl", "Liev", "Liezel", "Light", "Lihanna", "Liiam", "Lijah", "Lila",</w:t>
      </w:r>
      <w:r>
        <w:t xml:space="preserve"> "Lilac", "Lilah", "Lilas", "Lilee", "Lileigh", "Lili", "Lilia", "Liliah", "Liliahna", "Lilian", "Liliana", "Lilianah", "Liliane", "Liliani", "Liliann", "Lilianna", "Liliannah", "Lilianne", "Lilias", "Liliauna", "Lilibeth", "Lilie", "Lilienne", "Lilieth", </w:t>
      </w:r>
      <w:r>
        <w:t>"Lilikoi", "Lilinoe", "Lilit", "Lilith", "Liliya", "Liliyana", "Lilja", "Lilla", "Lillah", "Lillee", "Lilleigh", "Lilley", "Lilli", "Lillia", "Lilliah", "Lilliahna", "Lillian", "Lilliana", "Lilliani", "Lilliann", "Lillianna", "Lilliannah", "Lillianne", "Li</w:t>
      </w:r>
      <w:r>
        <w:t>llianrose", "Lillibeth", "Lillie", "Lillieann", "Lillieanna", "Lilliemae", "Lillien", "Lillienne", "Lillion", "Lilliona", "Lillionna", "Lillith", "Lilly", "Lillya", "Lillyan", "Lillyana", "Lillyanah", "Lillyann", "Lillyanna", "Lillyanne", "Lillybeth", "Lil</w:t>
      </w:r>
      <w:r>
        <w:t xml:space="preserve">lymae", "Lillyn", "Lillyona", "Lillyonna", "Lillyrose", "Lillyth", "Lilo", "Lilou", "Lilu", "Lily", </w:t>
      </w:r>
      <w:r>
        <w:lastRenderedPageBreak/>
        <w:t>"Lilya", "Lilyahna", "Lilyan", "Lilyana", "Lilyanah", "Lilyann", "Lilyanna", "Lilyannah", "Lilyanne", "Lilyauna", "Lilybelle", "Lilybeth", "Lilygrace", "Lil</w:t>
      </w:r>
      <w:r>
        <w:t>ykate", "Lilymae", "Lilyona", "Lilyonna", "Lilyrose", "Lilyth", "Lima", "Lin", "Lina", "Linah", "Linayah", "Lincoln", "Lincy", "Linda", "Lindarose", "Lindee", "Lindell", "Linden", "Lindi", "Lindley", "Lindon", "Lindsay", "Lindsey", "Lindsy", "Lindy", "Lind</w:t>
      </w:r>
      <w:r>
        <w:t>yn", "Lineth", "Linette", "Ling", "Lingxi", "Linh", "Link", "Linken", "Linkin", "Linkoln", "Linkon", "Linkyn", "Linlee", "Linleigh", "Linley", "Linna", "Linnaea", "Linnea", "Lino", "Linora", "Linsey", "Linson", "Linsy", "Linton", "Linus", "Linux", "Linwood</w:t>
      </w:r>
      <w:r>
        <w:t>", "Linzy", "Lio", "Lion", "Liona", "Lionardo", "Lionel", "Lionell", "Lior", "Liora", "Lipa", "Lira", "Liriel", "Lirio", "Lis", "Lisa", "Lisabelle", "Lisamarie", "Lisandra", "Lisandro", "Lisanna", "Lisbeth", "Liseth", "Lisette", "Lisha", "Liss", "Lissa", "</w:t>
      </w:r>
      <w:r>
        <w:t>Lissandra", "Lissandro", "Lisset", "Lisseth", "Lissette", "Liston", "Lita", "Litzy", "Lium", "Liv", "Livan", "Livana", "Livanna", "Lively", "Livi", "Livia", "Liviah", "Livian", "Liviana", "Livianna", "Livie", "Livier", "Livingston", "Livinia", "Liviya", "L</w:t>
      </w:r>
      <w:r>
        <w:t xml:space="preserve">ivvy", "Livy", "Liya", "Liyah", "Liyan", "Liyana", "Liyanah", "Liyanna", "Liyat", "Liyla", "Liylah", "Liyu", "Liz", "Liza", "Lizabelle", "Lizabeth", "Lizandra", "Lizandro", "Lizbet", "Lizbeth", "Lizet", "Lizeth", "Lizett", "Lizette", "Lizmarie", "Lizzet", </w:t>
      </w:r>
      <w:r>
        <w:t>"Lizzeth", "Lizzette", "Lizzie", "Lizzy", "Lj", "Llewellyn", "Llewyn", "Lleyton", "Lliam", "Lloyd", "Lluvia", "Loa", "Loai", "Loany", "Loay", "Lochlainn", "Lochlan", "Lochlann", "Lochlin", "Lochlyn", "Locke", "Locklan", "Locklin", "Locklyn", "Locryn", "Lod</w:t>
      </w:r>
      <w:r>
        <w:t>en", "Loella", "Lofton", "Logan", "Logann", "Logen", "Loghan", "Logic", "Logyn", "Logynn", "Lohgan", "Loic", "Loida", "Loie", "Lois", "Lojain", "Lokelani", "Loken", "Loki", "Lola", "Lolah", "Lolamae", "Lolita", "Lolly", "Lon", "Lona", "Lonan", "Londan", "L</w:t>
      </w:r>
      <w:r>
        <w:t>onden", "London", "Londyn", "Londynn", "Long", "Loni", "Lonna", "Lonnell", "Lonnie", "Lonzo", "Lora", "Loraina", "Loraine", "Loralai", "Loralee", "Loralei", "Lorali", "Loralie", "Loralye", "Loralyn", "Lorcan", "Lord", "Lorea", "Loreal", "Lorel", "Lorelai",</w:t>
      </w:r>
      <w:r>
        <w:t xml:space="preserve"> "Lorelay", "Lorelei", "Loreley", "Loreli", "Lorelie", "Lorelle", "Lorely", "Loren", "Lorena", "Lorence", "Lorene", "Lorenna", "Lorenz", "Lorenza", "Lorenzo", "Loretta", "Lori", "Loriana", "Loriann", "Lorianna", "Lorianne", "Lorie", "Loriel", "Lorielle", "</w:t>
      </w:r>
      <w:r>
        <w:t>Lorien", "Lorik", "Lorilei", "Lorin", "Lorina", "Lorinda", "Lorissa", "Lorna", "Lorne", "Lorraina", "Lorraine", "Lorren", "Lorrie", "Loryn", "Lorynn", "Lotta", "Lottie", "Lotus", "Lou", "Louann", "Louay", "Loucas", "Louden", "Louella", "Louie", "Louis", "L</w:t>
      </w:r>
      <w:r>
        <w:t>ouisa", "Louise", "Loukas", "Loukya", "Loula", "Loulou", "Louna", "Lourdes", "Love", "Lovea", "Loveah", "Lovell", "Lovella", "Lovely", "Lovelyn", "Lovelynn", "Loveth", "Lovette", "Lovey", "Lovie", "Lovina", "Lovisa", "Lowell", "Lowen", "Lowry", "Lowyn", "L</w:t>
      </w:r>
      <w:r>
        <w:t>oxley", "Loyal", "Loyaltee", "Loyalti", "Loyalty", "Loyd", "Loza", "Lozen", "Lu", "Lua", "Luan", "Luana", "Luann", "Luanna", "Luay", "Lubna", "Luc", "Luca", "Lucah", "Lucan", "Lucas", "Lucca", "Luccas", "Lucchese", "Luccia", "Lucciana", "Lucciano", "Lucee"</w:t>
      </w:r>
      <w:r>
        <w:t>, "Lucelia", "Lucero", "Lucette", "Luci", "Lucia", "Lucian", "Luciana", "Lucianna", "Lucianne", "Luciano", "Lucie", "Luciella", "Lucielle", "Lucien", "Lucienne", "Lucifer", "Lucija", "Lucila", "Lucile", "Lucilia", "Lucilla", "Lucille", "Lucillia", "Lucina"</w:t>
      </w:r>
      <w:r>
        <w:t xml:space="preserve">, "Lucinda", "Lucine", "Lucio", "Lucious", "Lucius", "Lucky", "Lucrecia", "Lucretia", "Lucrezia", "Lucus", "Lucy", "Lucyana", "Lucyann", "Lucyanna", "Lucymae", "Lucyna", "Ludmila", "Ludwig", "Ludwing", "Luella", "Luelle", "Luffy", "Lui", "Luian", "Luigi", </w:t>
      </w:r>
      <w:r>
        <w:t>"Luis", "Luisa", "Luisana", "Luisangel", "Luisdaniel", "Luise", "Luismiguel", "Luiz", "Luiza", "Lujain", "Lujane", "Luka", "Lukah", "Lukas", "Lukasz", "Luke", "Luken", "Lukian", "Lukin", "Lukka", "Lukkas", "Lukus", "Lula", "Lulamae", "Lulani", "Lulia", "Lu</w:t>
      </w:r>
      <w:r>
        <w:t xml:space="preserve">lu", "Lulwa", </w:t>
      </w:r>
      <w:r>
        <w:lastRenderedPageBreak/>
        <w:t xml:space="preserve">"Luma", "Lumen", "Lumi", "Lumin", "Lumina", "Lun", "Luna", "Lunabella", "Lunabelle", "Lunah", "Lunamarie", "Lunarae", "Lunden", "Lundin", "Lundon", "Lundyn", "Lunna", "Lupe", "Lupita", "Luqman", "Lura", "Lusine", "Luther", "Luthien", "Luul", </w:t>
      </w:r>
      <w:r>
        <w:t>"Luv", "Luvia", "Luvina", "Lux", "Luxe", "Luz", "Luzelena", "Luziana", "Luzma", "Luzmar", "Luzmaria", "Luzmarie", "Lya", "Lyah", "Lyam", "Lyan", "Lyana", "Lyanna", "Lyanne", "Lycan", "Lyda", "Lydea", "Lydell", "Lyden", "Lydia", "Lydiah", "Lydian", "Lydiana</w:t>
      </w:r>
      <w:r>
        <w:t>", "Lydiann", "Lydianna", "Lydie", "Lydon", "Lyela", "Lyfe", "Lyia", "Lyiah", "Lyiam", "Lyla", "Lylah", "Lylarose", "Lyle", "Lylee", "Lyleigh", "Lylia", "Lyliah", "Lylian", "Lyliana", "Lylianna", "Lylie", "Lylith", "Lylla", "Lyllah", "Lyllian", "Lylliana",</w:t>
      </w:r>
      <w:r>
        <w:t xml:space="preserve"> "Lyllie", "Lyman", "Lyn", "Lyna", "Lynae", "Lyncoln", "Lynda", "Lyndee", "Lyndell", "Lynden", "Lyndi", "Lyndie", "Lyndin", "Lyndon", "Lyndsay", "Lyndsey", "Lyndsie", "Lyne", "Lynea", "Lynell", "Lynelle", "Lynette", "Lynex", "Lyniah", "Lynix", "Lynk", "Lyn</w:t>
      </w:r>
      <w:r>
        <w:t>kin", "Lynkoln", "Lynkon", "Lynlee", "Lynleigh", "Lynley", "Lynlie", "Lynly", "Lynn", "Lynna", "Lynnae", "Lynnaya", "Lynne", "Lynnea", "Lynnette", "Lynnex", "Lynniah", "Lynnie", "Lynnix", "Lynnlee", "Lynnleigh", "Lynnley", "Lynnon", "Lynnox", "Lynora", "Ly</w:t>
      </w:r>
      <w:r>
        <w:t>nox", "Lynsey", "Lynx", "Lynzee", "Lynzi", "Lynzie", "Lyon", "Lyonel", "Lyra", "Lyrah", "Lyric", "Lyrica", "Lyrical", "Lyricc", "Lyrick", "Lyrics", "Lyrik", "Lyrika", "Lyriq", "Lyrique", "Lyrix", "Lyrric", "Lysander", "Lyssa", "Lyvia", "Lyza", "Maahi", "Ma</w:t>
      </w:r>
      <w:r>
        <w:t xml:space="preserve">ahir", "Maahira", "Maali", "Maalik", "Maaliyah", "Maan", "Maanav", "Maanvi", "Maanya", "Maasai", "Maaseiah", "Maat", "Maaya", "Maayan", "Maaz", "Mabel", "Mabelle", "Mable", "Mabrey", "Mabry", "Mac", "Macai", "Macallan", "Macallister", "Macari", "Macaria", </w:t>
      </w:r>
      <w:r>
        <w:t>"Macario", "Macarius", "Macarthur", "Macayla", "Maccabee", "Mace", "Macee", "Macelyn", "Macelynn", "Macen", "Maceo", "Macey", "Macgregor", "Machai", "Machi", "Machlan", "Maci", "Maciah", "Macie", "Macii", "Macilynn", "Macintyre", "Macio", "Mack", "Mackay",</w:t>
      </w:r>
      <w:r>
        <w:t xml:space="preserve"> "Mackayla", "Mackena", "Mackenize", "Mackenna", "Mackensie", "Mackenzee", "Mackenzi", "Mackenzie", "Mackenzy", "Mackenzye", "Mackey", "Mackinlee", "Mackinley", "Mackinze", "Mackinzie", "Macklan", "Macklen", "Macklin", "Macklyn", "Macklynn", "Macksen", "Ma</w:t>
      </w:r>
      <w:r>
        <w:t>ckson", "Mackynzie", "Maclain", "Maclaine", "Maclan", "Maclane", "Maclaren", "Maclean", "Maclin", "Maclyn", "Maclynn", "Macon", "Macoy", "Macsen", "Macy", "Macyn", "Madai", "Madalee", "Madalen", "Madalena", "Madalene", "Madalin", "Madalina", "Madaline", "M</w:t>
      </w:r>
      <w:r>
        <w:t>adalyn", "Madalyne", "Madalynn", "Madalynne", "Madasyn", "Madax", "Maday", "Maddalena", "Maddalyn", "Maddalynn", "Maddax", "Maddeline", "Maddelyn", "Maddelynn", "Madden", "Maddex", "Maddi", "Maddie", "Maddielynn", "Maddilyn", "Maddilynn", "Maddisen", "Madd</w:t>
      </w:r>
      <w:r>
        <w:t>ison", "Maddisyn", "Maddix", "Maddoc", "Maddock", "Maddon", "Maddox", "Maddoxx", "Maddux", "Maddy", "Maddyn", "Maddyson", "Maddyx", "Madee", "Madelaine", "Madeleine", "Madelena", "Madelene", "Madeleyn", "Madeliene", "Madelin", "Madelina", "Madeline", "Made</w:t>
      </w:r>
      <w:r>
        <w:t>linerose", "Madellyn", "Madelon", "Madelyn", "Madelyne", "Madelynn", "Madelynne", "Madex", "Madge", "Madhav", "Madi", "Madianna", "Madicyn", "Madie", "Madielyn", "Madigan", "Madiha", "Madilyn", "Madilyne", "Madilynn", "Madilynne", "Madina", "Madinah", "Mad</w:t>
      </w:r>
      <w:r>
        <w:t xml:space="preserve">isen", "Madison", "Madisson", "Madisun", "Madisyn", "Madisynn", "Madix", "Madlyn", "Madlynn", "Madoc", "Madolyn", "Madonna", "Madox", "Madrid", "Madrona", "Mads", "Madsen", "Mady", "Madylan", "Madylin", "Madyn", "Madysen", "Madysin", "Madyson", "Madysyn", </w:t>
      </w:r>
      <w:r>
        <w:t xml:space="preserve">"Madyx", "Mae", "Maebel", "Maebelle", "Maebh", "Maebree", "Maebrie", "Maebry", "Maecee", "Maeci", "Maecy", "Maecyn", "Maedot", "Maegan", "Maejor", "Mael", "Maela", </w:t>
      </w:r>
      <w:r>
        <w:lastRenderedPageBreak/>
        <w:t>"Maelani", "Maelee", "Maeleigh", "Maeley", "Maeli", "Maelie", "Maelin", "Maelle", "Maely", "</w:t>
      </w:r>
      <w:r>
        <w:t>Maelyn", "Maelynn", "Maelys", "Maera", "Maeryn", "Maesen", "Maesie", "Maeson", "Maesyn", "Maeva", "Maeve", "Maeven", "Maevis", "Maevry", "Maevyn", "Maezie", "Magaby", "Magali", "Magaly", "Magda", "Magdalen", "Magdalena", "Magdalene", "Magdaleno", "Magdalin</w:t>
      </w:r>
      <w:r>
        <w:t>e", "Magdalyn", "Magdalynn", "Magdelena", "Magdeline", "Magdiel", "Magenta", "Maggi", "Maggie", "Maggiemae", "Maggy", "Magic", "Magnolia", "Magnus", "Maguire", "Magy", "Maha", "Mahad", "Mahaila", "Mahailey", "Mahala", "Mahaley", "Mahalia", "Maham", "Mahama</w:t>
      </w:r>
      <w:r>
        <w:t>dou", "Mahamed", "Mahamud", "Mahan", "Mahani", "Mahari", "Mahathi", "Mahati", "Mahayla", "Mahdi", "Mahdiya", "Mahealani", "Maheen", "Maheer", "Mahek", "Mahelet", "Maher", "Mahera", "Mahi", "Mahia", "Mahid", "Mahika", "Mahima", "Mahin", "Mahina", "Mahir", "</w:t>
      </w:r>
      <w:r>
        <w:t>Mahira", "Mahith", "Mahkai", "Mahkayla", "Mahki", "Mahlani", "Mahlet", "Mahli", "Mahlia", "Mahlik", "Mahlon", "Mahmood", "Mahmoud", "Mahmud", "Mahnaz", "Mahnoor", "Mahogani", "Mahogany", "Mahonri", "Mahra", "Mahreen", "Mahrosh", "Mahsa", "Mai", "Maia", "Ma</w:t>
      </w:r>
      <w:r>
        <w:t>iah", "Maiana", "Maiara", "Maicee", "Maicie", "Maico", "Maicol", "Maicon", "Maida", "Maidah", "Maiella", "Maija", "Maijor", "Maika", "Maikel", "Maikol", "Maila", "Mailah", "Mailani", "Maile", "Mailee", "Mailen", "Mailey", "Maili", "Maily", "Mailyn", "Maily</w:t>
      </w:r>
      <w:r>
        <w:t>nn", "Maimouna", "Maimuna", "Maira", "Mairany", "Maire", "Mairead", "Mairely", "Mairen", "Mairi", "Mairim", "Mairin", "Mairyn", "Mais", "Maisee", "Maisen", "Maisey", "Maisha", "Maisie", "Maisley", "Maislyn", "Maislynn", "Maison", "Maisy", "Maisyn", "Maite"</w:t>
      </w:r>
      <w:r>
        <w:t>, "Maitha", "Maithili", "Maitland", "Maitte", "Maiya", "Maiyah", "Maiza", "Maize", "Maizee", "Maizey", "Maizie", "Maizley", "Maizy", "Maja", "Majd", "Majed", "Majeed", "Majer", "Majesti", "Majestic", "Majesty", "Majid", "Major", "Majour", "Mak", "Maka", "M</w:t>
      </w:r>
      <w:r>
        <w:t xml:space="preserve">akael", "Makaela", "Makaelyn", "Makai", "Makaia", "Makaiah", "Makaila", "Makailah", "Makailyn", "Makaio", "Makaius", "Makaiya", "Makala", "Makalah", "Makaleigh", "Makalya", "Makalyn", "Makana", "Makani", "Makar", "Makara", "Makari", "Makaria", "Makaveli", </w:t>
      </w:r>
      <w:r>
        <w:t>"Makaya", "Makayah", "Makayla", "Makaylah", "Makaylee", "Makaylie", "Makaylyn", "Makaylynn", "Makayo", "Makeda", "Makeila", "Makel", "Makelle", "Makena", "Makenah", "Makenize", "Makenlee", "Makenlei", "Makenleigh", "Makenley", "Makenli", "Makenlie", "Maken</w:t>
      </w:r>
      <w:r>
        <w:t>na", "Makennah", "Makensi", "Makensie", "Makensley", "Makenzee", "Makenzi", "Makenzie", "Makenzy", "Makenzye", "Makeyla", "Makhai", "Makhail", "Makhari", "Makhi", "Makhia", "Makhyla", "Maki", "Makia", "Makiah", "Makih", "Makinlee", "Makinleigh", "Makinley"</w:t>
      </w:r>
      <w:r>
        <w:t>, "Makinna", "Makinnley", "Makinsley", "Makinze", "Makinzee", "Makinzi", "Makinzie", "Makira", "Makiya", "Makiyah", "Makiyla", "Makkah", "Maklyn", "Maklynn", "Mako", "Makoa", "Makoi", "Makonnen", "Makoto", "Makoy", "Maks", "Maksim", "Maksym", "Maksymilian"</w:t>
      </w:r>
      <w:r>
        <w:t>, "Makya", "Makyah", "Makye", "Makyi", "Makyia", "Makyiah", "Makyla", "Makylah", "Makyleigh", "Makylie", "Makynlee", "Makynleigh", "Makynley", "Makynli", "Makynlie", "Makynna", "Makynzee", "Makynzi", "Makynzie", "Makyra", "Mala", "Malaak", "Malacai", "Mala</w:t>
      </w:r>
      <w:r>
        <w:t>chai", "Malachi", "Malachy", "Malae", "Malahkai", "Malahki", "Malahni", "Malai", "Malaia", "Malaiah", "Malaijah", "Malaika", "Malaina", "Malaiya", "Malaiyah", "Malajah", "Malak", "Malakai", "Malakhai", "Malakhi", "Malaki", "Malaky", "Malakye", "Malakyi", "</w:t>
      </w:r>
      <w:r>
        <w:t>Malala", "Malalai", "Malan", "Malana", "Malani", "Malania", "Malanie", "Malanna", "Malaquias", "Malarie", "Malasia", "Malay", "Malaya", "Malayah", "Malayasia", "Malayia", "Malayiah", "Malayjah", "Malayla", "Malayna", "Malaysha", "Malayshia", "Malaysia", "M</w:t>
      </w:r>
      <w:r>
        <w:t xml:space="preserve">alaysiah", "Malcolm", "Malcom", "Malea", "Maleah", "Maleaha", "Maleak", "Malee", "Maleea", </w:t>
      </w:r>
      <w:r>
        <w:lastRenderedPageBreak/>
        <w:t>"Maleeah", "Maleeha", "Maleek", "Maleena", "Maleeya", "Maleeyah", "Maleia", "Maleiah", "Maleigh", "Maleigha", "Malek", "Malekai", "Maleke", "Maleki", "Maleko", "Male</w:t>
      </w:r>
      <w:r>
        <w:t>na", "Maleni", "Malenie", "Maleny", "Malerie", "Maley", "Maleya", "Maleyah", "Malhar", "Mali", "Malia", "Maliah", "Malibu", "Malic", "Malicai", "Malichi", "Malick", "Malie", "Maliea", "Maliek", "Maliha", "Malik", "Malika", "Malikah", "Malikai", "Malikhai",</w:t>
      </w:r>
      <w:r>
        <w:t xml:space="preserve"> "Malikhi", "Maliki", "Malikiah", "Malikye", "Malila", "Malillany", "Malin", "Malina", "Malinah", "Malinda", "Malini", "Maliq", "Malique", "Malisa", "Malisha", "Malissa", "Maliya", "Maliyah", "Malk", "Malka", "Malky", "Mallex", "Malley", "Mallie", "Mallika</w:t>
      </w:r>
      <w:r>
        <w:t>", "Malloree", "Mallori", "Mallorie", "Mallory", "Mally", "Malo", "Malon", "Malone", "Maloni", "Malonie", "Malonni", "Maloree", "Malori", "Malorie", "Malory", "Malosi", "Malu", "Malvin", "Maly", "Malya", "Malyah", "Malyiah", "Malyk", "Malykai", "Malyn", "M</w:t>
      </w:r>
      <w:r>
        <w:t>alynn", "Mamadou", "Mamady", "Mame", "Mamediarra", "Mamie", "Mamoun", "Man", "Mana", "Manaal", "Manahal", "Manahil", "Manaia", "Manal", "Manan", "Manar", "Manas", "Manase", "Manases", "Manasseh", "Manasvi", "Manav", "Manda", "Mandalyn", "Mandalynn", "Mande</w:t>
      </w:r>
      <w:r>
        <w:t>la", "Mandi", "Mandie", "Mando", "Mandy", "Mane", "Maneh", "Manessa", "Manfred", "Mang", "Manha", "Mani", "Maniah", "Manish", "Manisha", "Manit", "Maniya", "Maniyah", "Mankirat", "Mann", "Manna", "Mannat", "Mannie", "Manning", "Mannix", "Manny", "Manoa", "</w:t>
      </w:r>
      <w:r>
        <w:t>Manoah", "Manolo", "Manon", "Manraj", "Manreet", "Manroop", "Mansa", "Mansirat", "Manson", "Mansoor", "Mansour", "Mansur", "Manu", "Manuel", "Manuela", "Manuella", "Manveer", "Manvi", "Manvik", "Manvir", "Manvith", "Manvitha", "Manya", "Mao", "Maor", "Mapl</w:t>
      </w:r>
      <w:r>
        <w:t>e", "Mar", "Mara", "Marabella", "Marabelle", "Marae", "Marah", "Marai", "Marajade", "Maraki", "Maralee", "Maralyn", "Maralynn", "Maram", "Maranatha", "Maranda", "Maraya", "Marayah", "Marayla", "Marbella", "Marc", "Marcanthony", "Marcas", "Marceau", "Marcel</w:t>
      </w:r>
      <w:r>
        <w:t>", "Marcela", "Marcelina", "Marceline", "Marcelino", "Marcell", "Marcella", "Marcelle", "Marcelline", "Marcellis", "Marcello", "Marcellous", "Marcellus", "Marcelo", "Marchelle", "Marchello", "Marci", "Marcia", "Marcial", "Marciana", "Marciano", "Marcie", "</w:t>
      </w:r>
      <w:r>
        <w:t xml:space="preserve">Marcio", "Marck", "Marco", "Marcoantonio", "Marcos", "Marcus", "Marcy", "Marda", "Marea", "Marek", "Mareli", "Marella", "Marely", "Marelyn", "Maren", "Marena", "Mareya", "Margaret", "Margarette", "Margarita", "Margarito", "Margaux", "Margeaux", "Margery", </w:t>
      </w:r>
      <w:r>
        <w:t>"Margie", "Margo", "Margot", "Margret", "Marguerite", "Mari", "Maria", "Mariaantonia", "Mariabelen", "Mariacecilia", "Mariaclara", "Mariadejesus", "Mariaeduarda", "Mariaelena", "Mariafernanda", "Mariah", "Mariahlynn", "Mariahna", "Mariaisabella", "Mariajos</w:t>
      </w:r>
      <w:r>
        <w:t>e", "Marialena", "Marialuisa", "Mariam", "Mariama", "Mariamawit", "Mariame", "Marian", "Mariana", "Marianela", "Mariangel", "Mariangela", "Mariani", "Mariann", "Marianna", "Marianne", "Marianny", "Mariano", "Mariapaula", "Mariasofia", "Mariavalentina", "Ma</w:t>
      </w:r>
      <w:r>
        <w:t>riavictoria", "Maribel", "Maribell", "Maribella", "Maribelle", "Maribeth", "Maricarmen", "Maricela", "Maricella", "Maricruz", "Marida", "Marie", "Mariea", "Mariel", "Mariela", "Marielena", "Marieli", "Marielis", "Mariella", "Marielle", "Mariely", "Marielys</w:t>
      </w:r>
      <w:r>
        <w:t>", "Mariem", "Marieme", "Marietta", "Mariette", "Marifer", "Marigold", "Marihanna", "Marija", "Marijane", "Marijose", "Marik", "Marika", "Mariko", "Marilee", "Marilena", "Marilla", "Marilou", "Marilu", "Marily", "Marilyn", "Marilynn", "Marin", "Marina", "M</w:t>
      </w:r>
      <w:r>
        <w:t>arine", "Marino", "Mario", "Marion", "Mariona", "Marionna", "Marios", "Maripaz", "Mariposa", "Maris", "Marisa", "Marisabel", "Marisela", "Marisella", "Mariska", "Marisol", "Marissa", "Marit", "Marita", "Maritsa", "Maritza", "Marius", "Marivel", "Mariya", "</w:t>
      </w:r>
      <w:r>
        <w:t xml:space="preserve">Mariyah", "Mariyam", </w:t>
      </w:r>
      <w:r>
        <w:lastRenderedPageBreak/>
        <w:t xml:space="preserve">"Mariyana", "Mariza", "Marjaan", "Marjan", "Marjona", "Marjorie", "Marjory", "Mark", "Markail", "Markan", "Markanthony", "Markas", "Markayla", "Markaylah", "Markee", "Markeese", "Markeise", "Markeith", "Markel", "Markell", "Markella", </w:t>
      </w:r>
      <w:r>
        <w:t>"Markelle", "Marken", "Markese", "Markia", "Markian", "Markie", "Marking", "Markis", "Markita", "Marko", "Markon", "Markos", "Markus", "Markuz", "Marla", "Marlaina", "Marlana", "Marlaya", "Marlayah", "Marlayna", "Marlaysia", "Marle", "Marlea", "Marleah", "</w:t>
      </w:r>
      <w:r>
        <w:t>Marlee", "Marleen", "Marlei", "Marleigh", "Marlen", "Marlena", "Marlene", "Marleni", "Marlenne", "Marleny", "Marley", "Marleyann", "Marleyna", "Marli", "Marlia", "Marliana", "Marlie", "Marliee", "Marlii", "Marlin", "Marlina", "Marliyah", "Marliz", "Marlo",</w:t>
      </w:r>
      <w:r>
        <w:t xml:space="preserve"> "Marloe", "Marlon", "Marlow", "Marlowe", "Marly", "Marlye", "Marlyn", "Marlynn", "Marlys", "Marni", "Marnie", "Maron", "Maroska", "Marquan", "Marquavious", "Marque", "Marquel", "Marquell", "Marquelle", "Marques", "Marquese", "Marquette", "Marquez", "Marqu</w:t>
      </w:r>
      <w:r>
        <w:t>ice", "Marquies", "Marquis", "Marquise", "Marquon", "Marqus", "Marra", "Marriah", "Marrion", "Marrisa", "Marrissa", "Marriyah", "Marry", "Mars", "Marsean", "Marseille", "Marsel", "Marsha", "Marshae", "Marshal", "Marshall", "Marshaun", "Marshawn", "Marshay"</w:t>
      </w:r>
      <w:r>
        <w:t>, "Marshon", "Marshun", "Marston", "Marta", "Martavia", "Martavion", "Martavious", "Martavis", "Martavius", "Martel", "Martell", "Martez", "Martha", "Marti", "Martice", "Martie", "Martin", "Martina", "Martinez", "Martino", "Martrell", "Marty", "Martyn", "M</w:t>
      </w:r>
      <w:r>
        <w:t>artyna", "Marvel", "Marvell", "Marvella", "Marvelous", "Marven", "Marvens", "Marvin", "Marvion", "Marvis", "Marvyn", "Marwa", "Marwaan", "Marwah", "Marwan", "Marwin", "Marx", "Mary", "Marya", "Maryah", "Maryalice", "Maryam", "Maryama", "Maryamawit", "Marya</w:t>
      </w:r>
      <w:r>
        <w:t>n", "Maryana", "Maryann", "Maryanna", "Maryanne", "Marybel", "Marybella", "Marybelle", "Marybeth", "Marycatherine", "Maryclaire", "Maryel", "Maryeli", "Maryelizabeth", "Maryella", "Maryelle", "Maryellen", "Maryfer", "Marygrace", "Maryhelen", "Maryiah", "Ma</w:t>
      </w:r>
      <w:r>
        <w:t>ryjane", "Maryjayne", "Maryjean", "Maryjo", "Marykate", "Marykatherine", "Marykathryn", "Maryland", "Marylee", "Marylin", "Marylou", "Marylouise", "Marylu", "Marylyn", "Marylynn", "Marymargaret", "Maryn", "Maryori", "Maryrose", "Maryruth", "Marysol", "Mary</w:t>
      </w:r>
      <w:r>
        <w:t>ssa", "Marysue", "Maryum", "Maryuri", "Marz", "Marzell", "Marzia", "Marziah", "Masa", "Masai", "Masaki", "Masato", "Mase", "Masen", "Maseo", "Masey", "Masha", "Mashal", "Masi", "Masiah", "Masie", "Masih", "Masin", "Masiya", "Masiyah", "Maslynn", "Mason", "</w:t>
      </w:r>
      <w:r>
        <w:t>Masoud", "Massa", "Massai", "Massiah", "Massiel", "Massimiliano", "Massimo", "Massiyah", "Masson", "Master", "Maston", "Masud", "Masyn", "Mataeo", "Matai", "Matalyn", "Matalynn", "Matan", "Matas", "Mataya", "Mate", "Matea", "Mateen", "Matei", "Mateja", "Ma</w:t>
      </w:r>
      <w:r>
        <w:t>telyn", "Mateo", "Mateus", "Mateusz", "Mathayus", "Mathea", "Matheo", "Matheson", "Matheus", "Mathew", "Mathews", "Mathias", "Mathieu", "Mathilda", "Mathilde", "Mathis", "Mathius", "Mathys", "Mati", "Matias", "Matilda", "Matilde", "Matilyn", "Matilynn", "M</w:t>
      </w:r>
      <w:r>
        <w:t>atin", "Matis", "Matison", "Matisse", "Matisyahu", "Matix", "Mato", "Matson", "Matt", "Mattalynn", "Mattan", "Mattea", "Matteo", "Matteus", "Mattew", "Matthaeus", "Matthan", "Mattheo", "Mattheus", "Matthew", "Matthews", "Matthias", "Matthieu", "Matthis", "</w:t>
      </w:r>
      <w:r>
        <w:t>Matthius", "Matti", "Mattia", "Mattias", "Mattie", "Mattilyn", "Mattilynn", "Mattingly", "Mattis", "Mattison", "Mattisyn", "Mattix", "Mattox", "Matty", "Matvei", "Matvey", "Matviy", "Maty", "Matyas", "Matylda", "Maude", "Maudie", "Maui", "Maura", "Maureen"</w:t>
      </w:r>
      <w:r>
        <w:t xml:space="preserve">, "Mauriah", "Mauriana", "Maurice", "Mauricio", "Maurizio", "Mauro", "Maury", "Maven", "Maveric", "Maverick", "Maverik", "Maverix", "Mavery", "Maveryck", "Maveryk", "Mavi", "Mavin", "Mavis", "Mavric", </w:t>
      </w:r>
      <w:r>
        <w:lastRenderedPageBreak/>
        <w:t>"Mavrick", "Mavrik", "Mavryck", "Mavryk", "Mavyn", "Maw</w:t>
      </w:r>
      <w:r>
        <w:t>a", "Max", "Maxamilian", "Maxamillian", "Maxamillion", "Maxamus", "Maxden", "Maxemiliano", "Maxen", "Maxence", "Maxfield", "Maxi", "Maxie", "Maxiel", "Maxim", "Maxima", "Maxime", "Maximiano", "Maximilano", "Maximilian", "Maximiliano", "Maximilien", "Maximi</w:t>
      </w:r>
      <w:r>
        <w:t>llian", "Maximilliano", "Maximillion", "Maximino", "Maximo", "Maximos", "Maximous", "Maximus", "Maxin", "Maxine", "Maxis", "Maxlynn", "Maxon", "Maxson", "Maxten", "Maxtin", "Maxton", "Maxtyn", "Maxuel", "Maxus", "Maxwel", "Maxwell", "Maxx", "Maxxen", "Maxx</w:t>
      </w:r>
      <w:r>
        <w:t>imus", "Maxxine", "Maxxon", "Maxxwell", "Maxym", "May", "Maya", "Mayah", "Mayala", "Mayan", "Mayana", "Mayank", "Mayar", "Mayara", "Mayari", "Maybel", "Maybell", "Maybelle", "Maybellene", "Maybelline", "Maybree", "Maybrie", "Mayce", "Maycee", "Maycen", "Ma</w:t>
      </w:r>
      <w:r>
        <w:t>yceon", "Mayci", "Maycie", "Mayco", "Maycol", "Maycon", "Mayda", "Maydelin", "Maye", "Mayela", "Mayeli", "Mayelin", "Mayella", "Mayely", "Mayer", "Mayerlin", "Mayerly", "Mayes", "Maygan", "Mayhem", "Mayim", "Mayjor", "Maykel", "Maykol", "Mayla", "Maylana",</w:t>
      </w:r>
      <w:r>
        <w:t xml:space="preserve"> "Maylani", "Maylanie", "Maylea", "Maylee", "Mayleen", "Mayleigh", "Maylen", "Maylene", "Mayley", "Mayli", "Maylie", "Maylin", "Mayline", "Maylyn", "Maylynn", "Maymuna", "Maymunah", "Maynard", "Maynor", "Mayor", "Mayra", "Mayrani", "Mayrin", "Mays", "Maysa</w:t>
      </w:r>
      <w:r>
        <w:t>", "Maysaa", "Maysam", "Maysen", "Maysie", "Maysin", "Mayson", "Maysoon", "Maysun", "Maytal", "Mayte", "Mayukh", "Mayukha", "Mayumi", "Mayva", "Mayven", "Mayvis", "Mayzee", "Mayzie", "Mazal", "Maze", "Mazelyn", "Mazelynn", "Mazen", "Mazey", "Mazi", "Maziah</w:t>
      </w:r>
      <w:r>
        <w:t xml:space="preserve">", "Mazie", "Mazikeen", "Mazin", "Maziya", "Maziyah", "Mazlyn", "Mazlynn", "Mazon", "Mazy", "Mazzie", "Mazzy", "Mcallister", "Mccabe", "Mccall", "Mccartney", "Mccarty", "Mcclain", "Mccormick", "Mccoy", "Mccrae", "Mccray", "Mcgregor", "Mcguire", "Mckaela", </w:t>
      </w:r>
      <w:r>
        <w:t>"Mckay", "Mckayla", "Mckaylee", "Mckena", "Mckenize", "Mckenlee", "Mckenleigh", "Mckenley", "Mckenlie", "Mckenna", "Mckennah", "Mckensie", "Mckenzee", "Mckenzi", "Mckenzie", "Mckenzy", "Mckenzye", "Mckinlee", "Mckinleigh", "Mckinley", "Mckinna", "Mckinney"</w:t>
      </w:r>
      <w:r>
        <w:t xml:space="preserve">, "Mckinnley", "Mckinnon", "Mckinsey", "Mckinsley", "Mckinzie", "Mckinzley", "Mckoy", "Mckyla", "Mckynlee", "Mckynleigh", "Mckynley", "Mckynlie", "Mckynna", "Mckynzee", "Mckynzi", "Mckynzie", "Mclain", "Mclane", "Mclaren", "Mclean", "Md", "Mea", "Meadow", </w:t>
      </w:r>
      <w:r>
        <w:t>"Meagan", "Meaghan", "Meah", "Mealea", "Meara", "Meba", "Mecca", "Mechel", "Mechelle", "Medardo", "Medha", "Medhansh", "Medina", "Medley", "Meeah", "Meeka", "Meeko", "Meela", "Meelah", "Meena", "Meenakshi", "Meer", "Meera", "Meerab", "Meesha", "Meeya", "Me</w:t>
      </w:r>
      <w:r>
        <w:t>eyah", "Meg", "Mega", "Megaa", "Megan", "Megha", "Meghan", "Meghana", "Meghna", "Megyn", "Mehak", "Mehar", "Mehdi", "Meher", "Mehjabeen", "Mehkai", "Mehki", "Mehlani", "Mehmet", "Mehnaz", "Mehr", "Mehran", "Mehreen", "Mehrimah", "Mehtaab", "Mehtab", "Mei",</w:t>
      </w:r>
      <w:r>
        <w:t xml:space="preserve"> "Meia", "Meiah", "Meika", "Meiko", "Meila", "Meilahni", "Meilani", "Meilanie", "Meilany", "Meilech", "Meili", "Meilin", "Meiling", "Meily", "Meilyn", "Meilynn", "Meir", "Meira", "Meisha", "Meison", "Meital", "Meixi", "Meiya", "Meiyah", "Meka", "Mekaal", "</w:t>
      </w:r>
      <w:r>
        <w:t>Mekael", "Mekai", "Mekayla", "Mekenna", "Mekenzie", "Mekhai", "Mekhi", "Mekiyah", "Mekka", "Mekko", "Meklit", "Mel", "Mela", "Meladie", "Melah", "Melahni", "Melaina", "Melaine", "Melana", "Melanee", "Melaney", "Melani", "Melania", "Melanie", "Melaniee", "M</w:t>
      </w:r>
      <w:r>
        <w:t xml:space="preserve">elanierose", "Melanin", "Melanni", "Melannie", "Melanny", "Melany", "Melasia", "Melat", "Melaya", "Melayah", "Melayna", "Melaysia", "Melba", "Melchizedek", "Melchor", "Mele", "Melea", "Meleah", "Meleana", "Melecio", "Meleena", "Meleia", "Melek", "Melena", </w:t>
      </w:r>
      <w:r>
        <w:t xml:space="preserve">"Melenie", "Meli", "Melia", "Meliah", "Meliana", </w:t>
      </w:r>
      <w:r>
        <w:lastRenderedPageBreak/>
        <w:t xml:space="preserve">"Melianna", "Melida", "Melih", "Meliha", "Melik", "Melika", "Melina", "Melinah", "Melinda", "Meline", "Melinna", "Melis", "Melisa", "Melissa", "Melita", "Meliya", "Meliyah", "Meliza", "Mellani", "Mellanie", </w:t>
      </w:r>
      <w:r>
        <w:t>"Mellany", "Mellie", "Mellisa", "Mellissa", "Mellody", "Melo", "Melodee", "Melodey", "Melodi", "Melodia", "Melodie", "Melody", "Meloni", "Melonie", "Melony", "Melora", "Melquisedec", "Melrose", "Meltem", "Melvin", "Melvyn", "Melyna", "Melyssa", "Memori", "</w:t>
      </w:r>
      <w:r>
        <w:t>Memorie", "Memory", "Memphis", "Mena", "Menaal", "Menachem", "Menashe", "Mendeecees", "Mendel", "Mendy", "Menelik", "Menna", "Menno", "Menucha", "Mera", "Merab", "Meraj", "Meral", "Merari", "Merary", "Mercedes", "Mercedez", "Mercer", "Merci", "Mercia", "Me</w:t>
      </w:r>
      <w:r>
        <w:t>rcie", "Mercury", "Mercutio", "Mercy", "Mercygrace", "Meredith", "Merek", "Merely", "Merelyn", "Meri", "Meria", "Meriah", "Meriam", "Meric", "Merick", "Merida", "Meridian", "Meridith", "Meriem", "Merik", "Merilyn", "Merina", "Merissa", "Merit", "Meritt", "</w:t>
      </w:r>
      <w:r>
        <w:t xml:space="preserve">Meriwether", "Merle", "Merlin", "Merlina", "Merly", "Merlyn", "Merna", "Merolla", "Meron", "Merric", "Merrick", "Merrik", "Merrill", "Merrin", "Merrit", "Merritt", "Merry", "Merryn", "Mersadies", "Mersiha", "Mert", "Meru", "Merveille", "Mervin", "Mervyn", </w:t>
      </w:r>
      <w:r>
        <w:t>"Mery", "Meryem", "Meryl", "Meryn", "Mesa", "Meshach", "Meshal", "Meshilem", "Meshulem", "Mesiah", "Mesiyah", "Messi", "Messiah", "Messiyah", "Meta", "Mete", "Mette", "Metzli", "Metztli", "Meya", "Meyah", "Meyer", "Meylani", "Meylin", "Meyson", "Meziah", "</w:t>
      </w:r>
      <w:r>
        <w:t>Mezmariah", "Meztli", "Mi", "Mia", "Miaa", "Miaamor", "Miabella", "Miabelle", "Miagrace", "Miah", "Miaisabella", "Miakoda", "Mialani", "Mialynn", "Miamarie", "Miami", "Miamor", "Miamore", "Miana", "Miangel", "Mianna", "Miara", "Miarose", "Miasia", "Miavale</w:t>
      </w:r>
      <w:r>
        <w:t>ntina", "Miavictoria", "Miaya", "Miaysia", "Mica", "Micael", "Micaela", "Micaella", "Micah", "Micaiah", "Micajah", "Micayah", "Micayla", "Miccah", "Micco", "Micha", "Michael", "Michaela", "Michaelah", "Michaelangelo", "Michaelanthony", "Michaeljames", "Mic</w:t>
      </w:r>
      <w:r>
        <w:t>haell", "Michaella", "Michah", "Michai", "Michaiah", "Michal", "Michale", "Michayla", "Micheal", "Micheala", "Michel", "Michela", "Michelangelo", "Michele", "Michelina", "Michell", "Michella", "Michelle", "Michla", "Michoel", "Miciah", "Mick", "Mickael", "</w:t>
      </w:r>
      <w:r>
        <w:t>Mickaela", "Mickayla", "Mickel", "Mickenzie", "Mickey", "Mickie", "Micky", "Midas", "Midna", "Midori", "Mieko", "Miel", "Miela", "Miera", "Miesha", "Miette", "Miguel", "Miguelangel", "Mihaela", "Mihail", "Mihailo", "Mihajlo", "Mihika", "Mihir", "Mihira", "</w:t>
      </w:r>
      <w:r>
        <w:t>Mihran", "Mihrimah", "Miia", "Miila", "Mija", "Mijoy", "Mika", "Mikaal", "Mikaeel", "Mikael", "Mikaela", "Mikaella", "Mikaelyn", "Mikah", "Mikai", "Mikaiah", "Mikail", "Mikaila", "Mikal", "Mikala", "Mikalyn", "Mikaya", "Mikayah", "Mikayel", "Mikayla", "Mik</w:t>
      </w:r>
      <w:r>
        <w:t>aylah", "Mikaylee", "Mike", "Mikeal", "Mikeala", "Mikeila", "Mikel", "Mikela", "Mikell", "Mikella", "Mikelle", "Miken", "Mikenna", "Mikenzi", "Mikenzie", "Mikey", "Mikeyla", "Mikha", "Mikhael", "Mikhaela", "Mikhai", "Mikhail", "Mikhaila", "Mikhayla", "Mikh</w:t>
      </w:r>
      <w:r>
        <w:t>i", "Miki", "Mikia", "Mikiah", "Mikias", "Miking", "Mikiyah", "Mikiyas", "Mikka", "Mikkel", "Mikki", "Mikko", "Miklo", "Miko", "Mikya", "Mikyah", "Mikyla", "Mikylah", "Mikyle", "Mila", "Milad", "Milagro", "Milagros", "Milah", "Milahni", "Milaina", "Milam",</w:t>
      </w:r>
      <w:r>
        <w:t xml:space="preserve"> "Milan", "Milana", "Milanee", "Milani", "Milania", "Milanie", "Milanna", "Milanni", "Milano", "Milany", "Milanya", "Milarae", "Milarose", "Milas", "Milauni", "Milaya", "Milayah", "Milayna", "Milaysia", "Milca", "Milcah", "Mildred", "Mileah", "Milee", "Mil</w:t>
      </w:r>
      <w:r>
        <w:t>eena", "Mileidy", "Mileigh", "Milena", "Milenka", "Miles", "Miley", "Mileya", "Milez", "Mili", "Milia", "Miliah", "Milian", "Miliana", "Miliani", "Milianna", "Miliano", "Miliany", "Milianys", "Milica", "Milie", "Mililani", "Milina", "Milind", "Milinda", "M</w:t>
      </w:r>
      <w:r>
        <w:t xml:space="preserve">iliyah", "Milka", "Milla", "Millan", "Millani", "Millard", "Millee", </w:t>
      </w:r>
      <w:r>
        <w:lastRenderedPageBreak/>
        <w:t xml:space="preserve">"Milleigh", "Millen", "Millena", "Miller", "Milley", "Milli", "Millia", "Milliana", "Milliani", "Millianna", "Millicent", "Millie", "Million", "Mills", "Milly", "Milo", "Miloh", "Milon", </w:t>
      </w:r>
      <w:r>
        <w:t>"Milos", "Milove", "Milton", "Mily", "Milynn", "Mimi", "Min", "Mina", "Minaal", "Minah", "Minahil", "Minami", "Minato", "Mindel", "Mindy", "Minela", "Minerva", "Minh", "Minha", "Minho", "Mini", "Minka", "Minna", "Minnah", "Minnie", "Minsa", "Mio", "Mionna"</w:t>
      </w:r>
      <w:r>
        <w:t xml:space="preserve">, "Miqueas", "Miquel", "Mir", "Mira", "Mirabel", "Mirabell", "Mirabella", "Mirabelle", "Mirac", "Miracle", "Mirae", "Mirah", "Mirai", "Miraj", "Mirajane", "Mirakel", "Mirakle", "Miral", "Miran", "Miranda", "Miray", "Miraya", "Mireia", "Mireille", "Mirel", </w:t>
      </w:r>
      <w:r>
        <w:t>"Mirela", "Mirella", "Mirelle", "Mirely", "Mireya", "Mireyah", "Mirha", "Miri", "Miriah", "Miriam", "Mirian", "Miriana", "Miriella", "Mirielle", "Mirko", "Mirna", "Miro", "Mirola", "Miron", "Miroslav", "Miroslava", "Mirra", "Mirren", "Miryam", "Mirycal", "</w:t>
      </w:r>
      <w:r>
        <w:t>Mirza", "Misa", "Misael", "Misaki", "Misbah", "Mischa", "Misha", "Mishaal", "Mishael", "Mishal", "Mishary", "Mishawn", "Misheel", "Mishel", "Mishell", "Mishelle", "Mishika", "Mishita", "Mishka", "Mishon", "Mishti", "Misk", "Miski", "Missael", "Missouri", "</w:t>
      </w:r>
      <w:r>
        <w:t>Missy", "Mister", "Misti", "Misty", "Mitch", "Mitchel", "Mitchell", "Mithila", "Mithra", "Mithran", "Mithun", "Mitra", "Mitzi", "Mitzy", "Miu", "Mivaan", "Miwa", "Miya", "Miyah", "Miyako", "Miyana", "Miyani", "Miyanna", "Miyla", "Miylah", "Miyonna", "Miyu"</w:t>
      </w:r>
      <w:r>
        <w:t>, "Miyuki", "Mizael", "Mizuki", "Mkayla", "Mkenzie", "Mo", "Moa", "Moaad", "Moana", "Moataz", "Moath", "Moayad", "Moaz", "Mobin", "Moctar", "Modesireoluwa", "Modesto", "Modesty", "Modou", "Mofetoluwa", "Mohamad", "Mohamadali", "Mohamed", "Mohamedamiin", "M</w:t>
      </w:r>
      <w:r>
        <w:t>ohamedamin", "Mohammad", "Mohammadali", "Mohammed", "Mohammedali", "Mohamud", "Mohan", "Mohanad", "Mohannad", "Mohib", "Mohid", "Mohit", "Mohsen", "Mohsin", "Moira", "Moise", "Moises", "Moishe", "Moishy", "Moiz", "Mojolaoluwa", "Moksh", "Moksha", "Molina",</w:t>
      </w:r>
      <w:r>
        <w:t xml:space="preserve"> "Mollee", "Molleigh", "Molli", "Mollie", "Molly", "Momin", "Momina", "Momo", "Momoka", "Mona", "Monae", "Monalisa", "Moncerrat", "Mondell", "Mone", "Monet", "Monica", "Moniece", "Monika", "Monique", "Monish", "Monroe", "Monserat", "Monserath", "Monserrat"</w:t>
      </w:r>
      <w:r>
        <w:t>, "Monserrath", "Monserratt", "Montae", "Montague", "Montana", "Montanna", "Montavious", "Monte", "Montel", "Montell", "Montez", "Montgomery", "Montre", "Montreal", "Montrel", "Montrell", "Montrez", "Montserrat", "Montserrath", "Monty", "Montzerrat", "Monz</w:t>
      </w:r>
      <w:r>
        <w:t>errat", "Monzerrath", "Moo", "Moon", "Moorea", "Moosa", "Mora", "Morad", "Mordcha", "Mordche", "Mordecai", "Mordechai", "Mordekai", "Morelia", "Morena", "Morgan", "Morgana", "Morgen", "Morghan", "Morgyn", "Moriah", "Morireoluwa", "Moriyah", "Morocco", "Mor</w:t>
      </w:r>
      <w:r>
        <w:t>oni", "Morrell", "Morrigan", "Morris", "Morrison", "Morton", "Mory", "Mosby", "Mose", "Moses", "Mosese", "Moshe", "Mosheh", "Mosi", "Mosiah", "Mosley", "Moss", "Mostafa", "Motti", "Motty", "Motunrayo", "Mouhamad", "Mouhamadou", "Mouhamed", "Mouhammad", "Mo</w:t>
      </w:r>
      <w:r>
        <w:t>urad", "Mousa", "Moussa", "Moustafa", "Moustapha", "Mowgli", "Mox", "Moxen", "Moxie", "Moxon", "Moxxi", "Moyinoluwa", "Moyosoreoluwa", "Moyra", "Moziah", "Muaad", "Muaaz", "Muad", "Muadh", "Muaz", "Mubarak", "Mubashir", "Mubina", "Mucaad", "Mudasir", "Muda</w:t>
      </w:r>
      <w:r>
        <w:t>ssir", "Mugisha", "Muhamad", "Muhamed", "Muhammad", "Muhammadali", "Muhammadyusuf", "Muhammed", "Muhammedali", "Muhanad", "Muhannad", "Muhsin", "Mujahid", "Mujtaba", "Mukhtar", "Mukta", "Mukund", "Mulan", "Mulani", "Mumin", "Mumina", "Mumtahina", "Mumtaz",</w:t>
      </w:r>
      <w:r>
        <w:t xml:space="preserve"> "Muna", "Munachi", "Munachimso", "Munasar", "Muneeb", "Muneer", "Mung", "Munir", "Munira", "Munirah", "Munisa", "Munro", "Muntaha", "Muntas", "Muntasir", "Muntaz", "Murad", </w:t>
      </w:r>
      <w:r>
        <w:lastRenderedPageBreak/>
        <w:t>"Murari", "Murat", "Murdock", "Muriel", "Murielle", "Murphee", "Murphie", "Murphy"</w:t>
      </w:r>
      <w:r>
        <w:t>, "Murray", "Murtaza", "Musa", "Musab", "Musashi", "Muscab", "Musfirah", "Mushka", "Mushtaq", "Musiq", "Muska", "Muskan", "Muslim", "Muslima", "Mussa", "Mussie", "Mustaf", "Mustafa", "Mustafe", "Mustapha", "Mutasim", "Mutaz", "Muyi", "Muzamil", "Muzammil",</w:t>
      </w:r>
      <w:r>
        <w:t xml:space="preserve"> "Muzzammil", "My", "Mya", "Myah", "Myaire", "Myalynn", "Myami", "Myana", "Myangel", "Myani", "Myanna", "Myanni", "Myarose", "Myasia", "Myauna", "Myca", "Mycah", "Mychael", "Mychal", "Myella", "Myelle", "Myer", "Myers", "Myesha", "Myha", "Myheir", "Myia", </w:t>
      </w:r>
      <w:r>
        <w:t>"Myiah", "Myka", "Mykael", "Mykaela", "Mykah", "Mykai", "Mykal", "Mykala", "Mykale", "Mykayla", "Mykel", "Mykell", "Mykelti", "Mykenna", "Mykenzi", "Mykenzie", "Mykhi", "Mykia", "Mykiah", "Myking", "Mykol", "Myla", "Mylah", "Mylan", "Mylani", "Mylasia", "M</w:t>
      </w:r>
      <w:r>
        <w:t>ylea", "Myleah", "Mylee", "Myleen", "Myleena", "Mylei", "Myleigh", "Myleigha", "Mylen", "Mylena", "Mylene", "Myles", "Myli", "Mylia", "Myliah", "Mylie", "Mylin", "Mylo", "Mylon", "Mylynn", "Mylz", "Myna", "Mynor", "Myonna", "Myra", "Myraa", "Myracle", "Myr</w:t>
      </w:r>
      <w:r>
        <w:t>ah", "Myrakle", "Myranda", "Myreen", "Myriah", "Myriam", "Myrical", "Myrick", "Myrie", "Myrikal", "Myrikle", "Myrna", "Myron", "Myrtle", "Mysean", "Mysha", "Myshawn", "Myson", "Mystery", "Mystic", "Mythili", "Mythri", "Myzel", "Naama", "Naaman", "Naara", "</w:t>
      </w:r>
      <w:r>
        <w:t xml:space="preserve">Naasir", "Naason", "Naava", "Naavya", "Naayel", "Naaz", "Naba", "Nabeeha", "Nabeel", "Nabella", "Nabhan", "Nabi", "Nabiha", "Nabil", "Nabila", "Nabilah", "Nachman", "Nachmen", "Nachum", "Nada", "Nadal", "Nadalie", "Nadalyn", "Nadalynn", "Nadav", "Nadeem", </w:t>
      </w:r>
      <w:r>
        <w:t>"Nadeen", "Nadelyn", "Nader", "Nadezhda", "Nadia", "Nadiah", "Nadie", "Nadim", "Nadine", "Nadir", "Nadira", "Nadirah", "Nadiya", "Nadiyah", "Nadja", "Nadra", "Nadya", "Naeem", "Naeema", "Naeemah", "Nael", "Naelani", "Naeli", "Naelle", "Naethan", "Naetochuk</w:t>
      </w:r>
      <w:r>
        <w:t>wu", "Naeva", "Naevia", "Nafas", "Nafi", "Nafis", "Nafisa", "Naftali", "Naftoli", "Naftula", "Naftuli", "Naftuly", "Nagi", "Nahal", "Nahara", "Naheem", "Naheim", "Nahel", "Nahia", "Nahiara", "Nahiem", "Nahim", "Nahima", "Nahla", "Nahlani", "Nahlia", "Nahom</w:t>
      </w:r>
      <w:r>
        <w:t>", "Nahomi", "Nahomy", "Nahshon", "Nahuel", "Nahum", "Nahyan", "Nahzir", "Nai", "Naia", "Naiah", "Naiara", "Naida", "Naidelyn", "Naieem", "Naiema", "Naif", "Naija", "Nail", "Naila", "Nailah", "Nailani", "Nailea", "Naileah", "Nailee", "Naileth", "Nailyn", "</w:t>
      </w:r>
      <w:r>
        <w:t>Naim", "Naima", "Naimah", "Nain", "Naina", "Nainika", "Nainoa", "Naiomi", "Naira", "Nairi", "Nairobi", "Naisha", "Naithan", "Naitik", "Naiya", "Naiyah", "Naiyana", "Naja", "Najae", "Najah", "Najat", "Najee", "Najeeb", "Naji", "Najia", "Najib", "Najla", "Na</w:t>
      </w:r>
      <w:r>
        <w:t>jma", "Najmo", "Najwa", "Nakai", "Nakaiya", "Nakari", "Nakayla", "Nakaylah", "Nakeem", "Nakhi", "Nakia", "Nakiah", "Nakira", "Nakirah", "Nakita", "Nakiya", "Nakiyah", "Nakoa", "Nakoda", "Nakoma", "Nakota", "Naksh", "Nakshatra", "Nakul", "Nakya", "Nakye", "</w:t>
      </w:r>
      <w:r>
        <w:t>Nakyla", "Nala", "Nalah", "Nalan", "Nalani", "Nalanie", "Nalany", "Nalaya", "Nalayah", "Nalaysia", "Nalea", "Naleah", "Nalee", "Nalej", "Naleyah", "Nali", "Nalia", "Naliah", "Naliana", "Nalin", "Nalina", "Nalini", "Naliya", "Naliyah", "Nalla", "Nallah", "N</w:t>
      </w:r>
      <w:r>
        <w:t>alleli", "Nallely", "Naloni", "Nalu", "Nam", "Naman", "Namari", "Namarion", "Nameer", "Nami", "Namia", "Namiah", "Namiko", "Namine", "Namir", "Namira", "Namirah", "Namish", "Namiyah", "Namya", "Nana", "Nanako", "Nanakwame", "Nanami", "Nancy", "Nandan", "Na</w:t>
      </w:r>
      <w:r>
        <w:t>ndana", "Nandhan", "Nandi", "Nandika", "Nandini", "Nanea", "Nanette", "Nang", "Nani", "Naod", "Naoki", "Naol", "Naomi", "Naomie", "Naomii", "Naomy", "Naphtali", "Napoleon", "Naquan", "Nara", "Narae", "Narah", "Naraly", "Narayan", "Nardos", "Nare", "Nareen"</w:t>
      </w:r>
      <w:r>
        <w:t xml:space="preserve">, "Nareg", "Nareh", "Narek", "Narely", "Naren", "Nargis", "Nari", "Naria", "Nariah", "Narissa", "Nariya", "Nariyah", "Narjes", "Narjis", "Narumi", "Naryah", </w:t>
      </w:r>
      <w:r>
        <w:lastRenderedPageBreak/>
        <w:t xml:space="preserve">"Naryiah", "Nas", "Naseem", "Naseer", "Naser", "Nash", "Nashaly", "Nashaun", "Nashawn", "Nashira", </w:t>
      </w:r>
      <w:r>
        <w:t xml:space="preserve">"Nashla", "Nashley", "Nashly", "Nashoba", "Nashon", "Nashton", "Nashua", "Nasia", "Nasiah", "Nasier", "Nasif", "Nasiir", "Nasim", "Nasir", "Nasira", "Nasirah", "Nasiya", "Nasiyah", "Nason", "Nasr", "Nasra", "Nasreen", "Nasri", "Nasro", "Nasser", "Nassim", </w:t>
      </w:r>
      <w:r>
        <w:t>"Nassir", "Nastassia", "Nasteho", "Nasya", "Nasyr", "Naszir", "Natacha", "Natalea", "Nataleah", "Natalee", "Nataleigh", "Nataley", "Natali", "Natalia", "Nataliah", "Natalie", "Nataliee", "Natalii", "Natalija", "Natalina", "Nataliya", "Nataliyah", "Natallia</w:t>
      </w:r>
      <w:r>
        <w:t>", "Natallie", "Natally", "Nataly", "Natalya", "Natalyah", "Natalye", "Natalyn", "Natalynn", "Natan", "Natanael", "Natania", "Nataniel", "Natanim", "Natanya", "Natasha", "Natasia", "Nataya", "Natayla", "Nate", "Nathalee", "Nathali", "Nathalia", "Nathalie",</w:t>
      </w:r>
      <w:r>
        <w:t xml:space="preserve"> "Nathaly", "Nathalya", "Nathan", "Nathanael", "Nathanel", "Nathania", "Nathanial", "Nathaniel", "Nathanjames", "Nathanyel", "Nathasha", "Nathen", "Nathias", "Nathnael", "Nathon", "Nathyn", "Natia", "Natilea", "Natilee", "Natiley", "Natilynn", "Nation", "N</w:t>
      </w:r>
      <w:r>
        <w:t>atividad", "Natnael", "Natsu", "Natsumi", "Nattalie", "Nature", "Naturi", "Naudia", "Nautica", "Nava", "Navada", "Navaeh", "Navah", "Navaiah", "Navarre", "Navarro", "Navaya", "Navayah", "Naveah", "Navee", "Naveed", "Naveen", "Naveena", "Naveh", "Naven", "N</w:t>
      </w:r>
      <w:r>
        <w:t>avera", "Navey", "Naveya", "Naveyah", "Navi", "Navia", "Naviah", "Navid", "Navie", "Navier", "Navika", "Navin", "Navina", "Navira", "Navisha", "Navneet", "Navon", "Navraj", "Navy", "Navya", "Naw", "Nawaf", "Nawal", "Nawaz", "Nay", "Naya", "Nayah", "Nayalee</w:t>
      </w:r>
      <w:r>
        <w:t>", "Nayali", "Nayan", "Nayana", "Nayara", "Naydelin", "Naydeline", "Nayden", "Nayef", "Nayel", "Nayela", "Nayeli", "Nayelie", "Nayelis", "Nayeliz", "Nayelli", "Nayely", "Nayla", "Naylaa", "Naylah", "Naylani", "Naylanie", "Naylea", "Naylee", "Nayleen", "Nay</w:t>
      </w:r>
      <w:r>
        <w:t>na", "Nayomi", "Nayonika", "Nayra", "Naysa", "Naysha", "Nayson", "Naythan", "Nayvadius", "Nayvee", "Nayvie", "Nayyirah", "Naz", "Nazaiah", "Nazaire", "Nazanin", "Nazar", "Nazarene", "Nazaret", "Nazareth", "Nazari", "Nazaria", "Nazariah", "Nazario", "Nazari</w:t>
      </w:r>
      <w:r>
        <w:t>y", "Nazeer", "Nazhir", "Nazia", "Naziah", "Nazier", "Nazifa", "Nazir", "Naziya", "Naziyah", "Nazli", "Nazly", "Nazneen", "Nazuri", "Nazyia", "Ndeye", "Nea", "Neah", "Neal", "Neala", "Neamiah", "Neave", "Neaveh", "Nebil", "Nebiyu", "Nebula", "Necalli", "Ne</w:t>
      </w:r>
      <w:r>
        <w:t>cha", "Nechama", "Nechuma", "Neco", "Ned", "Neda", "Nedra", "Neeka", "Neeko", "Neel", "Neela", "Neelah", "Neeley", "Neelia", "Neely", "Neema", "Neemah", "Neena", "Neer", "Neera", "Neerav", "Neeson", "Neev", "Neeva", "Neeya", "Nefeli", "Nefertari", "Neferta</w:t>
      </w:r>
      <w:r>
        <w:t>ry", "Nefertiti", "Neftali", "Neftaly", "Negan", "Neha", "Nehal", "Nehan", "Nehemiah", "Nehemias", "Nehemie", "Nehemiyah", "Nehemyah", "Neiah", "Neidy", "Neiko", "Neil", "Neila", "Neilan", "Neilani", "Neilina", "Neily", "Neima", "Neimar", "Neisha", "Neitha</w:t>
      </w:r>
      <w:r>
        <w:t>n", "Neiva", "Neizan", "Neji", "Nejla", "Nekhi", "Neko", "Nekoda", "Nektarios", "Nel", "Nela", "Nelani", "Neleh", "Neli", "Nelia", "Neliah", "Nelida", "Nell", "Nella", "Nelle", "Nelli", "Nellie", "Nelliel", "Nello", "Nelly", "Nels", "Nelson", "Nelsy", "Nel</w:t>
      </w:r>
      <w:r>
        <w:t>y", "Nelya", "Nema", "Nemesis", "Nemiah", "Nemo", "Nena", "Neo", "Neola", "Neoma", "Neomi", "Neomiah", "Neona", "Neorah", "Nephi", "Nera", "Nerea", "Nereida", "Nereyda", "Neri", "Neriah", "Nerissa", "Neriyah", "Nero", "Neron", "Nerriah", "Nery", "Nesanel",</w:t>
      </w:r>
      <w:r>
        <w:t xml:space="preserve"> "Nesiah", "Ness", "Nessa", "Nessiah", "Nesta", "Nestor", "Neta", "Netanel", "Netanya", "Nethan", "Nethaniel", "Nethra", "Netta", "Nettie", "Neva", "Nevaan", "Nevada", "Nevaeh", "Nevaeha", "Nevaen", "Nevah", "Nevan", "Nevaya", "Nevayah", "Neve", "Neveah", </w:t>
      </w:r>
      <w:r>
        <w:t xml:space="preserve">"Nevelyn", "Neven", "Nevena", "Neveyah", "Neviah", "Neville", "Nevin", "Nevina", "Nevo", "Nevyn", "Newt", "Newton", "Nexus", "Neya", "Neyah", "Neyan", "Neyla", "Neylan", "Neyland", "Neylin", "Neymar", "Neysa", "Neysha", </w:t>
      </w:r>
      <w:r>
        <w:lastRenderedPageBreak/>
        <w:t>"Neythan", "Neytiri", "Nezar", "Nezi</w:t>
      </w:r>
      <w:r>
        <w:t>ah", "Ngawang", "Ngun", "Nguyen", "Nhi", "Nhyira", "Nhyla", "Nia", "Niah", "Niala", "Nialah", "Niall", "Nialynn", "Niam", "Niamh", "Niamiah", "Niamya", "Niana", "Niang", "Niani", "Nianna", "Niaomi", "Niara", "Niari", "Niasia", "Nicanor", "Nicasio", "Nicco"</w:t>
      </w:r>
      <w:r>
        <w:t>, "Niccolo", "Nicha", "Nichelle", "Nicholai", "Nicholas", "Nicholaus", "Nichole", "Nicholette", "Nicholi", "Nicholina", "Nick", "Nickan", "Nickayla", "Nicki", "Nickie", "Nicklas", "Nicklaus", "Nicko", "Nickolai", "Nickolas", "Nickolaus", "Nickole", "Nickol</w:t>
      </w:r>
      <w:r>
        <w:t>i", "Nickson", "Nicky", "Nico", "Nicodemus", "Nicol", "Nicola", "Nicolaas", "Nicolae", "Nicolai", "Nicolas", "Nicolasa", "Nicole", "Nicoletta", "Nicolette", "Nicoli", "Nicolina", "Nicolle", "Nicolo", "Nicte", "Nida", "Nidhi", "Nidia", "Niel", "Niels", "Nie</w:t>
      </w:r>
      <w:r>
        <w:t>ma", "Nieves", "Nigel", "Nigeria", "Niguel", "Niha", "Nihaal", "Nihaan", "Nihal", "Nihan", "Nihar", "Nihara", "Niharika", "Nihira", "Nihit", "Nijah", "Nijel", "Nika", "Nikai", "Nikan", "Nikayla", "Nike", "Nikesh", "Niketh", "Nikhil", "Niki", "Nikit", "Niki</w:t>
      </w:r>
      <w:r>
        <w:t>ta", "Nikith", "Nikitha", "Nikka", "Nikki", "Nikkie", "Nikko", "Nikkolai", "Nikkolas", "Nikkole", "Niklas", "Niklaus", "Niko", "Nikodem", "Nikol", "Nikola", "Nikolai", "Nikolaj", "Nikolaos", "Nikolas", "Nikolaus", "Nikolay", "Nikole", "Nikoleta", "Nikolett</w:t>
      </w:r>
      <w:r>
        <w:t>a", "Nikolette", "Nikoli", "Nikolija", "Nikolina", "Nikoloz", "Nikos", "Nikshay", "Nikyla", "Nil", "Nila", "Nilah", "Nilan", "Nilani", "Nilay", "Nilda", "Nile", "Niles", "Niley", "Nili", "Nilo", "Nils", "Nilson", "Nima", "Nimah", "Nimai", "Nimco", "Nimisha</w:t>
      </w:r>
      <w:r>
        <w:t>", "Nimit", "Nimo", "Nimrah", "Nimrat", "Nimrit", "Nina", "Ninah", "Ninamarie", "Ninette", "Nineveh", "Nini", "Niniola", "Nino", "Niomi", "Nira", "Niralya", "Niranjan", "Nirav", "Nirgun", "Nirva", "Nirvaan", "Nirvan", "Nirvana", "Nirvi", "Nisa", "Nisaiah",</w:t>
      </w:r>
      <w:r>
        <w:t xml:space="preserve"> "Nisha", "Nishaan", "Nishal", "Nishan", "Nishant", "Nishanth", "Nishat", "Nishi", "Nishika", "Nishitha", "Nishka", "Nishtha", "Nisreen", "Nissa", "Nissi", "Nissim", "Nita", "Nitara", "Nithila", "Nithilan", "Nithin", "Nithya", "Niti", "Nitin", "Nitya", "Ni</w:t>
      </w:r>
      <w:r>
        <w:t>v", "Niva", "Nivaan", "Nivan", "Nivea", "Niveah", "Nived", "Nivedh", "Nivedha", "Nivek", "Nivia", "Nivin", "Nix", "Nixen", "Nixie", "Nixin", "Nixon", "Nixson", "Nixxon", "Niya", "Niyah", "Niyam", "Niyan", "Niyana", "Niyanna", "Niyati", "Niyla", "Niylah", "</w:t>
      </w:r>
      <w:r>
        <w:t>Niyomi", "Niyonna", "Nizar", "Nizhoni", "Nnamdi", "Nneka", "Nnenna", "Nneoma", "Noa", "Noach", "Noah", "Noahalexander", "Noam", "Noami", "Noan", "Noar", "Nobel", "Noble", "Nochum", "Noe", "Noeh", "Noel", "Noela", "Noelani", "Noeli", "Noelia", "Noelie", "No</w:t>
      </w:r>
      <w:r>
        <w:t>ell", "Noella", "Noelle", "Noellia", "Noellie", "Noelly", "Noely", "Noemi", "Noemie", "Noemy", "Noga", "Noha", "Nohea", "Nohealani", "Nohelia", "Nohely", "Nohemi", "Nohemy", "Nohl", "Nohlan", "Nola", "Nolah", "Nolan", "Noland", "Nolawi", "Nolberto", "Nolen</w:t>
      </w:r>
      <w:r>
        <w:t>", "Noli", "Nolin", "Nollie", "Nolyn", "Nolynn", "Nomar", "Nomi", "Nona", "Noni", "Nooh", "Noor", "Noora", "Noorain", "Noorulain", "Nor", "Nora", "Noraa", "Norah", "Norajean", "Norakate", "Noralee", "Noraleigh", "Noralyn", "Noralynn", "Noran", "Norbert", "</w:t>
      </w:r>
      <w:r>
        <w:t>Norberto", "Nore", "Noreen", "Norelle", "Norely", "Nori", "Noria", "Noriah", "Noriana", "Norie", "Norielle", "Noriko", "Norine", "Norissa", "Noriyah", "Norlan", "Norma", "Normajean", "Norman", "Norrah", "Norrin", "Norris", "North", "Nory", "Nosson", "Nouf"</w:t>
      </w:r>
      <w:r>
        <w:t>, "Nouman", "Nour", "Noura", "Nourah", "Nouri", "Nova", "Novah", "Novak", "Novalea", "Novalee", "Novalei", "Novaleigh", "Novaley", "Novali", "Novalie", "Novalise", "Novaly", "Novalyn", "Novalynn", "Novan", "Novarae", "Novaya", "Novell", "Novella", "Novembe</w:t>
      </w:r>
      <w:r>
        <w:t xml:space="preserve">r", "Novena", "Novi", "Novia", "Nox", "Noxx", "Noya", "Noyan", "Nozanin", "Nozomi", "Nuala", "Nube", "Nubia", "Nubian", "Nuchem", "Nuh", "Nuha", "Nuhamin", "Numa", "Numair", "Nunzio", "Nur", "Nura", "Nurah", "Nuri", "Nuria", "Nuriah", "Nuriya", "Nuriyah", </w:t>
      </w:r>
      <w:r>
        <w:t xml:space="preserve">"Nurmuhammad", "Nuru", "Nusaiba", "Nusaibah", </w:t>
      </w:r>
      <w:r>
        <w:lastRenderedPageBreak/>
        <w:t>"Nusayba", "Nusaybah", "Nusrat", "Nussen", "Nuvia", "Nya", "Nyah", "Nyaire", "Nyala", "Nyan", "Nyana", "Nyanna", "Nyaomi", "Nyara", "Nyarai", "Nyari", "Nyarie", "Nyasha", "Nyasia", "Nyasiah", "Nycere", "Nydia",</w:t>
      </w:r>
      <w:r>
        <w:t xml:space="preserve"> "Nyeem", "Nyeema", "Nyel", "Nyela", "Nyelah", "Nyeli", "Nyella", "Nyelle", "Nyelli", "Nyellie", "Nyema", "Nyemah", "Nyemiah", "Nygel", "Nyheem", "Nyhla", "Nyia", "Nyiah", "Nyilah", "Nyima", "Nyimah", "Nyjah", "Nykeem", "Nykia", "Nyko", "Nyla", "Nylah", "N</w:t>
      </w:r>
      <w:r>
        <w:t>ylan", "Nylani", "Nylayah", "Nyle", "Nyleah", "Nylee", "Nylei", "Nylen", "Nyles", "Nylia", "Nyliah", "Nyliyah", "Nylyn", "Nymeria", "Nymir", "Nyna", "Nyomi", "Nyomie", "Nyomii", "Nyonna", "Nyota", "Nyra", "Nyrah", "Nyree", "Nyriah", "Nyrie", "Nysa", "Nysha</w:t>
      </w:r>
      <w:r>
        <w:t>", "Nysir", "Nyssa", "Nyx", "Nyxon", "Nyzaiah", "Nyzier", "Nyzir", "Nzinga", "Oak", "Oaken", "Oakes", "Oaklan", "Oakland", "Oaklea", "Oaklee", "Oaklei", "Oakleigh", "Oaklen", "Oakley", "Oaklie", "Oaklyn", "Oaklynd", "Oaklynn", "Oaks", "Oasis", "Obada", "Ob</w:t>
      </w:r>
      <w:r>
        <w:t>adiah", "Obaloluwa", "Obed", "Oberon", "Oberyn", "Obeth", "Obi", "Obie", "Obinna", "Obrian", "Ocean", "Oceana", "Oceane", "Oceanna", "Ocelotl", "Ociel", "Octavia", "Octavian", "Octaviano", "Octavio", "Octavious", "Octavius", "October", "Odai", "Odalis", "O</w:t>
      </w:r>
      <w:r>
        <w:t>daliz", "Odalys", "Oday", "Odel", "Odelia", "Odell", "Oden", "Odessa", "Odette", "Odie", "Odin", "Odinn", "Odis", "Odyn", "Odysseus", "Odyssey", "Ofelia", "Ogden", "Ogechi", "Ogheneruno", "Ogheneruona", "Oguz", "Ohana", "Ohanna", "Ohm", "Oisin", "Ojas", "O</w:t>
      </w:r>
      <w:r>
        <w:t>kalani", "Oksana", "Oktober", "Ola", "Olaf", "Olajuwon", "Olamide", "Olamiposi", "Olan", "Olana", "Olani", "Olanna", "Olanrewaju", "Olaoluwa", "Ole", "Oleg", "Olek", "Oleksandr", "Oleksiy", "Olen", "Olena", "Olesya", "Olga", "Oli", "Olia", "Oliana", "Olin"</w:t>
      </w:r>
      <w:r>
        <w:t>, "Olina", "Olisa", "Oliva", "Olivander", "Olivar", "Olive", "Olivea", "Oliver", "Oliverio", "Olivette", "Olivia", "Oliviagrace", "Oliviah", "Oliviamae", "Oliviamarie", "Oliviana", "Olivianna", "Oliviarose", "Olivier", "Olivine", "Oliviya", "Oliviyah", "Ol</w:t>
      </w:r>
      <w:r>
        <w:t>ivya", "Oliwia", "Olli", "Ollie", "Ollin", "Ollivander", "Olliver", "Olly", "Olman", "Ololade", "Olsen", "Olson", "Oluchi", "Olufemi", "Olujimi", "Olumide", "Oluwabukunmi", "Oluwadabira", "Oluwadamilare", "Oluwadamilola", "Oluwadara", "Oluwadarasimi", "Olu</w:t>
      </w:r>
      <w:r>
        <w:t>wademilade", "Oluwadunmininu", "Oluwafemi", "Oluwaferanmi", "Oluwafikayomi", "Oluwajoba", "Oluwajomiloju", "Oluwakemi", "Oluwakorede", "Oluwanifemi", "Oluwapelumi", "Oluwasemilore", "Oluwaseun", "Oluwaseyi", "Oluwatamilore", "Oluwateniola", "Oluwatimilehin</w:t>
      </w:r>
      <w:r>
        <w:t>", "Oluwatimileyin", "Oluwatise", "Oluwatishe", "Oluwatobi", "Oluwatobiloba", "Oluwatofunmi", "Oluwatomi", "Oluwatomisin", "Oluwatoni", "Oluwatosin", "Oluwatumininu", "Olvin", "Olympia", "Olyver", "Olyvia", "Om", "Omair", "Omar", "Omaree", "Omari", "Omaria</w:t>
      </w:r>
      <w:r>
        <w:t>", "Omarian", "Omarie", "Omarii", "Omarion", "Omauri", "Omega", "Omeir", "Omelia", "Omer", "Omera", "Omere", "Omi", "Omid", "Omir", "Omiyah", "Omkar", "Omni", "Omnia", "Omolara", "Omolola", "Omotara", "Omran", "Omri", "Ona", "Onalee", "Ondine", "Ondrea", "</w:t>
      </w:r>
      <w:r>
        <w:t>Oneal", "Oneida", "Oneil", "Oneill", "Onella", "Onesimo", "Onesimus", "Onesti", "Onesty", "Oni", "Onika", "Onix", "Oniyah", "Onna", "Onora", "Ontario", "Onur", "Onyekachi", "Onyekachukwu", "Onyinyechi", "Onyinyechukwu", "Onyx", "Oona", "Oonagh", "Opal", "O</w:t>
      </w:r>
      <w:r>
        <w:t>phelia", "Opie", "Or", "Ora", "Orah", "Oralia", "Oran", "Orchid", "Orel", "Oren", "Oreofeoluwa", "Oreoluwa", "Orhan", "Ori", "Oria", "Oriah", "Orian", "Oriana", "Orianna", "Orie", "Oriel", "Orielle", "Orien", "Orin", "Orion", "Oriya", "Oriyah", "Orla", "Or</w:t>
      </w:r>
      <w:r>
        <w:t>land", "Orlando", "Orli", "Orlin", "Orlo", "Orly", "Ornella", "Orpha", "Orquidea", "Orren", "Orrin", "Orry", "Orson", "Orville", "Orvin", "Oryan", "Oryon", "Osagie", "Osahon", "Osama", "Osariemen", "Osbaldo", "Osborn", "Osborne", "Oscar", "Oseas", "Oseias"</w:t>
      </w:r>
      <w:r>
        <w:t xml:space="preserve">, "Oshae", "Oshay", "Oshea", "Oshen", "Oshun", "Osiah", </w:t>
      </w:r>
      <w:r>
        <w:lastRenderedPageBreak/>
        <w:t>"Osias", "Osiel", "Osinachi", "Osiris", "Osirus", "Osiyo", "Oskar", "Oslo", "Osman", "Osmany", "Osmar", "Osmara", "Osmin", "Osmond", "Osric", "Ossian", "Ostara", "Ostin", "Osvaldo", "Oswald", "Oswaldo</w:t>
      </w:r>
      <w:r>
        <w:t>", "Oswin", "Osyris", "Otavio", "Othello", "Othman", "Othniel", "Otilia", "Otis", "Otoniel", "Ottilia", "Ottilie", "Ottis", "Otto", "Otylia", "Oumar", "Oumou", "Ourania", "Ousman", "Ousmane", "Ovadia", "Ovee", "Ovi", "Ovidio", "Oviya", "Owain", "Owais", "O</w:t>
      </w:r>
      <w:r>
        <w:t>wen", "Owenn", "Owin", "Owyn", "Owynn", "Oxford", "Oxley", "Oyindamola", "Oyinkansola", "Oyinlola", "Oz", "Ozan", "Ozell", "Oziah", "Ozias", "Oziel", "Ozil", "Ozioma", "Ozlo", "Ozzie", "Ozzy", "Paarth", "Pablo", "Pace", "Pacey", "Paco", "Paden", "Padma", "</w:t>
      </w:r>
      <w:r>
        <w:t xml:space="preserve">Padme", "Padraic", "Padraig", "Paelynn", "Paeton", "Paetyn", "Paeyton", "Page", "Paiden", "Paidyn", "Paige", "Paighton", "Paij", "Paije", "Pailyn", "Pailynn", "Paisely", "Paislea", "Paislee", "Paislei", "Paisleigh", "Paisley", "Paisleyann", "Paisleyanne", </w:t>
      </w:r>
      <w:r>
        <w:t>"Paisleyjo", "Paisleymae", "Paisli", "Paislie", "Paisly", "Paislyn", "Paislynn", "Paisyn", "Paiten", "Paitlyn", "Paiton", "Paityn", "Paitynn", "Paizlee", "Paizleigh", "Paizley", "Paizlie", "Pakhi", "Palash", "Palin", "Pallas", "Pallavi", "Palmer", "Palmira</w:t>
      </w:r>
      <w:r>
        <w:t>", "Paloma", "Palyn", "Pamela", "Panagiota", "Panagiotis", "Panav", "Panayiotis", "Pandora", "Panth", "Paola", "Paolina", "Paolo", "Papa", "Pape", "Par", "Paradise", "Param", "Paree", "Pareesa", "Pari", "Paris", "Parisa", "Parish", "Pariss", "Pariz", "Pari</w:t>
      </w:r>
      <w:r>
        <w:t>zoda", "Park", "Parker", "Parks", "Parley", "Parneet", "Parnell", "Parnika", "Parris", "Parrish", "Parsa", "Parson", "Parth", "Partha", "Parthenia", "Parthiv", "Parv", "Parx", "Parys", "Pascal", "Pascale", "Paschal", "Pascual", "Pasha", "Pashyn", "Pasiley"</w:t>
      </w:r>
      <w:r>
        <w:t>, "Pasleigh", "Pasquale", "Passion", "Pate", "Patience", "Patrice", "Patricia", "Patricio", "Patrick", "Patrik", "Patriot", "Patryk", "Patsy", "Patterson", "Patti", "Patton", "Patty", "Pau", "Paul", "Paula", "Paulette", "Paulie", "Paulina", "Pauline", "Pau</w:t>
      </w:r>
      <w:r>
        <w:t xml:space="preserve">lino", "Paulo", "Paulson", "Pavan", "Pavel", "Pavle", "Pavlo", "Pavlos", "Paw", "Pawan", "Pawel", "Pax", "Paxon", "Paxson", "Paxten", "Paxtin", "Paxton", "Paxtyn", "Payden", "Payeton", "Payge", "Paylin", "Payne", "Paysen", "Payslee", "Payslei", "Paysley", </w:t>
      </w:r>
      <w:r>
        <w:t xml:space="preserve">"Payslie", "Payson", "Paytan", "Payten", "Paytin", "Payton", "Paytyn", "Payzlee", "Payzleigh", "Payzley", "Payzlie", "Paz", "Peace", "Pearce", "Pearl", "Pearla", "Pearline", "Pearse", "Pearson", "Pedro", "Peggy", "Peighton", "Peightyn", "Peiton", "Peleg", </w:t>
      </w:r>
      <w:r>
        <w:t>"Pelia", "Pema", "Pemberley", "Penda", "Pendleton", "Penellope", "Penelope", "Penelopea", "Penelopi", "Penelopy", "Peniel", "Penina", "Penley", "Penn", "Pennelope", "Penni", "Pennie", "Penny", "Pennylane", "Peony", "Pepper", "Percival", "Percy", "Peregrine</w:t>
      </w:r>
      <w:r>
        <w:t>", "Perel", "Peretz", "Perez", "Peri", "Perl", "Perla", "Pernell", "Perpetua", "Perri", "Perrie", "Perrin", "Perry", "Persephanie", "Persephany", "Persephone", "Persephonie", "Perseus", "Persia", "Persis", "Pesach", "Peshy", "Pessel", "Pessi", "Pessy", "Pe</w:t>
      </w:r>
      <w:r>
        <w:t>tal", "Petar", "Pete", "Peter", "Peterson", "Petr", "Petra", "Petrona", "Petros", "Peyson", "Peytan", "Peyten", "Peytin", "Peyton", "Peytyn", "Phaedra", "Phaith", "Phallon", "Phanuel", "Pharah", "Pharaoh", "Pharell", "Pharoah", "Pharrah", "Pharrell", "Pheb</w:t>
      </w:r>
      <w:r>
        <w:t>e", "Phelan", "Phelix", "Phenix", "Phenyx", "Pheobe", "Pheonix", "Phil", "Philemon", "Philip", "Philipp", "Philippa", "Philippe", "Phillip", "Phillipe", "Phillippa", "Philo", "Philomena", "Philomina", "Philopateer", "Philopater", "Phineas", "Phinehas", "Ph</w:t>
      </w:r>
      <w:r>
        <w:t>inley", "Phinn", "Phoebe", "Phoebee", "Phoenix", "Phoenyx", "Phong", "Phyllis", "Phynix", "Pia", "Pieper", "Pier", "Pierce", "Piercen", "Piero", "Pierre", "Piers", "Pierson", "Pietra", "Pietro", "Pihu", "Pike", "Pilar", "Pilot", "Pinchas", "Pinches", "Pinc</w:t>
      </w:r>
      <w:r>
        <w:t xml:space="preserve">hos", "Pinchus", "Pinny", "Pio", "Piotr", "Piper", "Pippa", "Pipper", "Pippi", "Pippin", "Pius", "Pixie", "Piyush", "Pj", "Platon", "Pocahontas", "Poe", "Poet", "Poetry", "Pol", "Pola", </w:t>
      </w:r>
      <w:r>
        <w:lastRenderedPageBreak/>
        <w:t xml:space="preserve">"Poleth", "Polette", "Polina", "Polly", "Pollyanna", "Polo", "Pooja", </w:t>
      </w:r>
      <w:r>
        <w:t>"Poorvi", "Poppy", "Porfirio", "Porsha", "Porter", "Portia", "Portland", "Portlyn", "Portlynn", "Poseidon", "Posey", "Posie", "Posy", "Potter", "Powell", "Power", "Poyraz", "Prabhav", "Prabhjot", "Prabhnoor", "Prachi", "Pradyun", "Pragathi", "Pragna", "Pra</w:t>
      </w:r>
      <w:r>
        <w:t>gnya", "Pragya", "Prairie", "Praise", "Prajit", "Prajna", "Prajwal", "Prakriti", "Pranathi", "Pranav", "Pranavi", "Pranay", "Pranaya", "Praneel", "Pranesh", "Pranika", "Pranish", "Pranisha", "Pranita", "Pranith", "Pranshi", "Pranshu", "Prapti", "Prarthana"</w:t>
      </w:r>
      <w:r>
        <w:t>, "Prashant", "Prasoon", "Prateek", "Pratham", "Prathik", "Pratik", "Pratyush", "Pravin", "Praxton", "Prayag", "Prayan", "Praylee", "Precious", "Preesha", "Preet", "Preksha", "Prem", "Prema", "Premier", "Prentice", "Prentiss", "Prescott", "Preslea", "Presl</w:t>
      </w:r>
      <w:r>
        <w:t xml:space="preserve">ee", "Presleigh", "Presley", "Presli", "Preslie", "Presly", "Preslyn", "Preslynn", "Pressley", "Presten", "Prestin", "Preston", "Prestyn", "Pretty", "Prezlee", "Prezley", "Pria", "Priam", "Price", "Pricila", "Pricilla", "Pride", "Priest", "Prim", "Prima", </w:t>
      </w:r>
      <w:r>
        <w:t>"Prime", "Primo", "Primrose", "Prince", "Princeamir", "Princedavid", "Princeelijah", "Princemichael", "Princess", "Princeston", "Princeton", "Princetyn", "Prinston", "Prisca", "Priscella", "Priscila", "Priscilla", "Prish", "Prisha", "Prisila", "Prisma", "P</w:t>
      </w:r>
      <w:r>
        <w:t>ristine", "Prithvi", "Pritika", "Priya", "Priyah", "Priyal", "Priyan", "Priyana", "Priyanka", "Priyansh", "Promise", "Promyce", "Promyse", "Prophet", "Prosper", "Prosperity", "Providence", "Prudence", "Pruitt", "Pryce", "Prynce", "Pryncess", "Prynceton", "</w:t>
      </w:r>
      <w:r>
        <w:t>Pryor", "Psalm", "Psalms", "Ptolemy", "Pualani", "Purav", "Purity", "Purvi", "Pyper", "Qadir", "Qadira", "Qais", "Qamar", "Qasim", "Qays", "Qi", "Qiana", "Qirat", "Quade", "Quadir", "Quaid", "Quamir", "Quan", "Quang", "Quantae", "Quantavious", "Quavion", "</w:t>
      </w:r>
      <w:r>
        <w:t>Quavon", "Queen", "Queena", "Queenie", "Quentin", "Quenton", "Quentyn", "Quest", "Quetzal", "Quetzali", "Quetzalli", "Quetzally", "Quetzaly", "Quiana", "Quianna", "Quigley", "Quill", "Quillan", "Quin", "Quince", "Quincee", "Quincey", "Quinci", "Quincie", "</w:t>
      </w:r>
      <w:r>
        <w:t>Quincy", "Quindarius", "Quinlan", "Quinlee", "Quinley", "Quinlyn", "Quinlynn", "Quinn", "Quinne", "Quinnlan", "Quinnlee", "Quinnleigh", "Quinnley", "Quinnly", "Quinnlyn", "Quinnlynn", "Quinnten", "Quinntin", "Quinnton", "Quinston", "Quint", "Quintan", "Qui</w:t>
      </w:r>
      <w:r>
        <w:t>ntavious", "Quintel", "Quinten", "Quintin", "Quinton", "Quintrell", "Quintus", "Quintyn", "Qumari", "Quorra", "Quran", "Qusai", "Qusay", "Quyen", "Quynh", "Quynn", "Ra", "Raad", "Raaga", "Raaghav", "Raahi", "Raahim", "Raam", "Raavi", "Raaya", "Rabab", "Rab</w:t>
      </w:r>
      <w:r>
        <w:t>ecca", "Rabia", "Rabiya", "Race", "Racen", "Racer", "Rachael", "Racheal", "Rachel", "Rachell", "Rachelle", "Rachid", "Rachit", "Racquel", "Rad", "Rada", "Radeen", "Radek", "Raden", "Radford", "Radha", "Radhika", "Radiance", "Radin", "Radiya", "Radlee", "Ra</w:t>
      </w:r>
      <w:r>
        <w:t>dley", "Radwan", "Rae", "Raea", "Raeann", "Raeanna", "Raeanne", "Raed", "Raeden", "Raedyn", "Raees", "Raef", "Raegan", "Raegann", "Raegen", "Raeghan", "Raegin", "Raegyn", "Raekwon", "Rael", "Raela", "Raelan", "Raelani", "Raeleah", "Raelee", "Raeleen", "Rae</w:t>
      </w:r>
      <w:r>
        <w:t>lei", "Raeleigh", "Raelen", "Raelene", "Raeley", "Raeli", "Raelie", "Raelin", "Raelinn", "Raelle", "Raelyn", "Raelyne", "Raelynn", "Raelynne", "Raena", "Raenah", "Raeonna", "Raeven", "Raevyn", "Raey", "Raeya", "Raeyah", "Rafael", "Rafaela", "Rafaella", "Ra</w:t>
      </w:r>
      <w:r>
        <w:t>fat", "Rafay", "Rafe", "Rafeal", "Rafeef", "Raffael", "Raffaele", "Raffaella", "Rafferty", "Raffi", "Rafi", "Rafiel", "Rafif", "Rafiq", "Ragan", "Rage", "Ragen", "Raghad", "Raghav", "Ragnar", "Raha", "Rahab", "Rahaf", "Raheel", "Raheem", "Raheema", "Raheim</w:t>
      </w:r>
      <w:r>
        <w:t>", "Rahel", "Rahf", "Rahi", "Rahiem", "Rahil", "Rahim", "Rahima", "Rahkeem", "Rahm", "Rahma", "Rahmah", "Rahman", "Rahmat", "Rahmel", "Rahmir", "Rahni", "Rahniya", "Rahsaan", "Rahul", "Rahyl", "Rai", "Raia", "Raidan", "Raiden", "Raider", "Raidon", "Raidyn"</w:t>
      </w:r>
      <w:r>
        <w:t xml:space="preserve">, "Raif", "Raife", </w:t>
      </w:r>
      <w:r>
        <w:lastRenderedPageBreak/>
        <w:t>"Raigan", "Raigen", "Raighan", "Raihan", "Raihana", "Railee", "Raileigh", "Railey", "Railyn", "Railynn", "Raima", "Raimey", "Rain", "Raina", "Rainah", "Rainan", "Rainbow", "Raine", "Rainee", "Rainer", "Rainey", "Raini", "Rainie", "Rainie</w:t>
      </w:r>
      <w:r>
        <w:t>r", "Rainn", "Rainna", "Rainy", "Raisa", "Raissa", "Raistlin", "Raiven", "Raivyn", "Raiya", "Raiyah", "Raiyan", "Raiyn", "Raiyne", "Raiza", "Raizel", "Raizo", "Raizy", "Raj", "Raja", "Rajah", "Rajan", "Raji", "Rajon", "Rajveer", "Rajvi", "Rajvir", "Rakan",</w:t>
      </w:r>
      <w:r>
        <w:t xml:space="preserve"> "Rakeb", "Rakeem", "Rakel", "Rakem", "Rakim", "Raking", "Rakiya", "Rakiyah", "Raksha", "Rakshan", "Ralayah", "Raleigh", "Raley", "Raliyah", "Rally", "Ralph", "Ralpheal", "Ralston", "Ralyn", "Ralynn", "Ram", "Rama", "Ramadan", "Ramaj", "Raman", "Ramana", "</w:t>
      </w:r>
      <w:r>
        <w:t>Ramani", "Ramari", "Ramata", "Ramatoulaye", "Ramaya", "Rambo", "Rameen", "Rameer", "Rameir", "Ramel", "Ramell", "Ramelo", "Ramere", "Rameses", "Ramesses", "Ramey", "Ramez", "Rami", "Ramia", "Ramiah", "Ramie", "Ramiel", "Ramier", "Ramin", "Ramina", "Ramir",</w:t>
      </w:r>
      <w:r>
        <w:t xml:space="preserve"> "Ramirah", "Ramiro", "Ramiya", "Ramiyah", "Ramla", "Ramon", "Ramona", "Ramone", "Ramsay", "Ramses", "Ramsey", "Ramsie", "Ramy", "Ramya", "Ramyah", "Ramzey", "Ramzi", "Ramzie", "Ramzy", "Ran", "Rana", "Ranae", "Ranbir", "Rance", "Rand", "Randa", "Randal", </w:t>
      </w:r>
      <w:r>
        <w:t>"Randall", "Randee", "Randel", "Randell", "Randi", "Randolph", "Randon", "Randy", "Raneem", "Raneen", "Ranen", "Ranessa", "Ranezmay", "Range", "Ranger", "Rani", "Rania", "Raniah", "Raniel", "Raniya", "Raniyah", "Rankin", "Ransom", "Ranson", "Ranveer", "Ran</w:t>
      </w:r>
      <w:r>
        <w:t>vir", "Ranya", "Ranyah", "Ranyla", "Rapha", "Raphael", "Raphaela", "Raphaella", "Raphaelle", "Rapheal", "Raquan", "Raquel", "Raquelle", "Rarity", "Rasean", "Raseel", "Rasha", "Rashaad", "Rashaan", "Rashad", "Rashan", "Rashard", "Rashaud", "Rashaun", "Rasha</w:t>
      </w:r>
      <w:r>
        <w:t>wn", "Rashed", "Rasheed", "Rasheem", "Rasheen", "Rashel", "Rashell", "Rashelle", "Rashi", "Rashid", "Rashod", "Rashon", "Rashun", "Rasika", "Rasool", "Rasul", "Rateel", "Raudel", "Raul", "Raunak", "Raury", "Raveena", "Raven", "Ravenna", "Ravi", "Ravina", "</w:t>
      </w:r>
      <w:r>
        <w:t>Ravleen", "Ravneet", "Ravon", "Ravya", "Ravyn", "Ravynn", "Rawa", "Rawad", "Rawan", "Rawda", "Rawley", "Rawling", "Rawlings", "Rawlins", "Rawson", "Raxton", "Ray", "Raya", "Rayaan", "Rayah", "Rayan", "Rayana", "Rayann", "Rayanna", "Rayanne", "Rayansh", "Ra</w:t>
      </w:r>
      <w:r>
        <w:t>yce", "Raycen", "Raychel", "Raydan", "Raydel", "Raydell", "Rayden", "Rayder", "Raydin", "Raydon", "Raydyn", "Raye", "Rayel", "Rayella", "Rayelle", "Rayelyn", "Rayelynn", "Rayen", "Raygan", "Raygen", "Rayhaan", "Rayhan", "Rayhana", "Rayia", "Rayla", "Raylah</w:t>
      </w:r>
      <w:r>
        <w:t>", "Raylan", "Rayland", "Raylea", "Raylee", "Rayleen", "Raylei", "Rayleigh", "Raylen", "Raylene", "Raylenn", "Rayley", "Rayli", "Raylie", "Raylin", "Raylinn", "Rayln", "Raylon", "Raylyn", "Raylynn", "Raylynne", "Rayman", "Rayme", "Raymel", "Raymir", "Raymo</w:t>
      </w:r>
      <w:r>
        <w:t xml:space="preserve">n", "Raymond", "Raymone", "Raymundo", "Rayn", "Rayna", "Raynah", "Raynaldo", "Raynard", "Raynav", "Rayne", "Raynee", "Rayner", "Raynia", "Raynie", "Rayniel", "Raynor", "Rayon", "Rayonna", "Rayquan", "Raysean", "Rayshaun", "Rayshawn", "Rayshon", "Rayshun", </w:t>
      </w:r>
      <w:r>
        <w:t>"Rayson", "Rayven", "Rayvin", "Rayvion", "Rayvn", "Rayvon", "Rayvyn", "Rayyan", "Raza", "Razan", "Razia", "Raziel", "Raziya", "Raziyah", "Rea", "Reade", "Reagan", "Reagen", "Reaghan", "Reagyn", "Reality", "Realynn", "Reana", "Reanna", "Reanne", "Reata", "R</w:t>
      </w:r>
      <w:r>
        <w:t xml:space="preserve">eba", "Rebeca", "Rebecca", "Rebecka", "Rebeka", "Rebekah", "Rebekka", "Rebekkah", "Rebel", "Rece", "Rechy", "Reco", "Red", "Reda", "Redd", "Redden", "Redding", "Reddington", "Redford", "Redmond", "Ree", "Reece", "Reed", "Reef", "Reegan", "Reeham", "Reem", </w:t>
      </w:r>
      <w:r>
        <w:t xml:space="preserve">"Reema", "Reena", "Rees", "Reesa", "Reese", "Reet", "Reetal", "Reeva", "Reeve", "Reeves", "Reeya", "Reeyan", "Refael", "Refoel", "Refugio", "Regal", "Regan", "Reggie", "Reghan", "Regina", "Reginae", </w:t>
      </w:r>
      <w:r>
        <w:lastRenderedPageBreak/>
        <w:t>"Reginald", "Reginna", "Regino", "Regis", "Reha", "Rehaan</w:t>
      </w:r>
      <w:r>
        <w:t>", "Reham", "Rehan", "Rehana", "Rehansh", "Rehema", "Rehman", "Rehmat", "Rei", "Reia", "Reid", "Reiden", "Reigan", "Reighlyn", "Reighlynn", "Reighn", "Reighna", "Reign", "Reigna", "Reika", "Reiko", "Reilani", "Reiley", "Reilley", "Reilly", "Reily", "Reilyn</w:t>
      </w:r>
      <w:r>
        <w:t xml:space="preserve">", "Reilynn", "Reimi", "Rein", "Reina", "Reinaldo", "Reine", "Reiner", "Reis", "Reiss", "Reiya", "Reizel", "Reizy", "Rejoice", "Rekik", "Relena", "Rella", "Rem", "Rema", "Remas", "Remedi", "Remedy", "Remee", "Remeigh", "Remey", "Remi", "Remiah", "Remick", </w:t>
      </w:r>
      <w:r>
        <w:t>"Remie", "Remiel", "Remigio", "Remii", "Remilynn", "Remingtin", "Remington", "Remingtyn", "Remini", "Reminisce", "Remiyah", "Remmi", "Remmie", "Remmington", "Remmy", "Remo", "Remus", "Remy", "Remyngton", "Ren", "Rena", "Renad", "Renae", "Renaldo", "Renan",</w:t>
      </w:r>
      <w:r>
        <w:t xml:space="preserve"> "Renard", "Renata", "Renatha", "Renato", "Renatta", "Rene", "Renea", "Renee", "Renesmae", "Renesmay", "Renesme", "Renesmee", "Renezmae", "Renezme", "Renezmee", "Reniah", "Renisha", "Renita", "Reniya", "Reniyah", "Renji", "Renlee", "Renleigh", "Renley", "R</w:t>
      </w:r>
      <w:r>
        <w:t xml:space="preserve">enly", "Renn", "Renna", "Rennen", "Renner", "Rennick", "Renny", "Reno", "Renton", "Renzel", "Renzo", "Reo", "Reon", "Rephael", "Reshad", "Reston", "Retaj", "Retal", "Rett", "Retta", "Reuben", "Reuel", "Reus", "Reuven", "Reva", "Revan", "Revansh", "Revel", </w:t>
      </w:r>
      <w:r>
        <w:t>"Reven", "Revere", "Reverie", "Revin", "Rex", "Rexford", "Rexton", "Rexx", "Rey", "Reya", "Reyaan", "Reyaansh", "Reyah", "Reyan", "Reyana", "Reyanna", "Reyansh", "Reyanshi", "Reyden", "Reyelle", "Reyes", "Reygan", "Reyhana", "Reylan", "Reylee", "Reyleigh",</w:t>
      </w:r>
      <w:r>
        <w:t xml:space="preserve"> "Reylen", "Reyli", "Reylin", "Reylyn", "Reylynn", "Reymond", "Reymundo", "Reyn", "Reyna", "Reynah", "Reynaldo", "Reyniel", "Reynol", "Reynold", "Reynolds", "Reza", "Reznor", "Rhaegan", "Rhaelyn", "Rhaelynn", "Rhapsody", "Rhaya", "Rhayne", "Rhea", "Rheagan</w:t>
      </w:r>
      <w:r>
        <w:t xml:space="preserve">", "Rhealynn", "Rheanna", "Rheanne", "Rhedyn", "Rhegan", "Rhema", "Rhemi", "Rhemy", "Rhen", "Rhet", "Rhett", "Rheya", "Rhia", "Rhian", "Rhianna", "Rhiannon", "Rhilee", "Rhiley", "Rhilyn", "Rhilynn", "Rhiver", "Rhiya", "Rhiyan", "Rhoan", "Rhoda", "Rhodes", </w:t>
      </w:r>
      <w:r>
        <w:t>"Rhodie", "Rhody", "Rhoen", "Rhome", "Rhonan", "Rhonda", "Rhone", "Rhonin", "Rhowen", "Rhya", "Rhyan", "Rhyann", "Rhyanna", "Rhyatt", "Rhyden", "Rhyder", "Rhydian", "Rhyen", "Rhyett", "Rhyis", "Rhyker", "Rhyla", "Rhylan", "Rhyland", "Rhylee", "Rhylei", "Rh</w:t>
      </w:r>
      <w:r>
        <w:t>yleigh", "Rhylen", "Rhyli", "Rhylie", "Rhylin", "Rhylynn", "Rhys", "Rhyse", "Rhyson", "Rhythm", "Rhyus", "Ria", "Riaan", "Riah", "Rian", "Riana", "Riann", "Rianna", "Rianne", "Rianny", "Riansh", "Rianshi", "Rias", "Riata", "Ricardo", "Riccardo", "Ricco", "</w:t>
      </w:r>
      <w:r>
        <w:t>Rich", "Richa", "Richard", "Richardo", "Richardson", "Richelle", "Richie", "Richlyn", "Richlynn", "Richmond", "Richter", "Richy", "Rick", "Rickey", "Ricki", "Rickie", "Ricky", "Rico", "Rida", "Ridaan", "Riddhi", "Riddhish", "Riddick", "Rider", "Ridge", "Ri</w:t>
      </w:r>
      <w:r>
        <w:t>dgely", "Ridger", "Ridha", "Ridhaan", "Ridhi", "Ridhima", "Ridhwan", "Ridley", "Ridwan", "Riel", "Rieley", "Rielle", "Riely", "Rielyn", "Rielynn", "Ries", "Riese", "Rifka", "Rifky", "Rigby", "Rigdon", "Rigel", "Riggan", "Riggen", "Riggin", "Riggins", "Rigg</w:t>
      </w:r>
      <w:r>
        <w:t>s", "Righteous", "Rigley", "Rigo", "Rigoberto", "Rigsby", "Rigved", "Rihaan", "Riham", "Rihan", "Rihana", "Rihanna", "Rika", "Riker", "Riki", "Rikki", "Riko", "Riku", "Rilan", "Rilee", "Rilei", "Rileigh", "Rilen", "Riley", "Rileyann", "Rileyanne", "Rileyma</w:t>
      </w:r>
      <w:r>
        <w:t>e", "Rilla", "Rilley", "Rilo", "Rilyn", "Rilynn", "Rilynne", "Rim", "Rima", "Rin", "Rina", "Ringo", "Rinka", "Rinley", "Rinna", "Rinnah", "Rinoa", "Rio", "Rion", "Riona", "Riordan", "Riot", "Riott", "Ripken", "Riplee", "Ripley", "Risa", "Riser", "Rish", "R</w:t>
      </w:r>
      <w:r>
        <w:t xml:space="preserve">isha", "Rishaan", "Rishab", "Rishabh", "Rishan", "Rishank", "Rishav", "Rishi", "Rishik", "Rishika", "Rishita", "Rishon", "Rita", "Ritaj", "Rital", "Ritanya", "Ritchie", "Rithanya", "Rithik", "Rithika", "Rithvik", "Rithvika", "Rithwik", </w:t>
      </w:r>
      <w:r>
        <w:lastRenderedPageBreak/>
        <w:t>"Ritika", "Ritisha",</w:t>
      </w:r>
      <w:r>
        <w:t xml:space="preserve"> "Rito", "Ritter", "Ritvi", "Ritvik", "Ritwik", "Riva", "Rivaan", "Rivaldo", "Rivan", "Riven", "River", "Riverlee", "Riverly", "Riverlyn", "Riverlynn", "Rivers", "Rivka", "Rivkah", "Rivky", "Rixon", "Rixton", "Riya", "Riyaan", "Riyaansh", "Riyad", "Riyah",</w:t>
      </w:r>
      <w:r>
        <w:t xml:space="preserve"> "Riyan", "Riyana", "Riyann", "Riyanna", "Riyansh", "Riyanshi", "Riyansika", "Riyaq", "Riza", "Rizwan", "Rizwana", "Rizzo", "Rj", "Rmani", "Rmoni", "Roaa", "Roan", "Roanan", "Roane", "Roanin", "Roark", "Roarke", "Rob", "Robben", "Robbie", "Robbin", "Robby"</w:t>
      </w:r>
      <w:r>
        <w:t>, "Robel", "Robert", "Roberta", "Roberto", "Robin", "Robinson", "Robiya", "Robson", "Roby", "Robyn", "Robynn", "Rocco", "Roch", "Rochel", "Rochelle", "Rocio", "Rock", "Rocket", "Rockey", "Rockford", "Rocki", "Rockie", "Rocklan", "Rockland", "Rocklyn", "Roc</w:t>
      </w:r>
      <w:r>
        <w:t>ko", "Rockwell", "Rocky", "Rocsi", "Roczen", "Rod", "Roda", "Rodderick", "Roddrick", "Rodeen", "Roderic", "Roderick", "Rodger", "Rodina", "Rodnell", "Rodney", "Rodolfo", "Rodrick", "Rodrigo", "Rodriguez", "Rodrik", "Rodriquez", "Rody", "Roe", "Roel", "Roem</w:t>
      </w:r>
      <w:r>
        <w:t>ello", "Roen", "Rogan", "Rogelio", "Rogen", "Roger", "Rogerick", "Rogerio", "Rogers", "Rogue", "Roha", "Rohaan", "Rohan", "Rohen", "Rohin", "Rohit", "Rohith", "Rohn", "Rohnan", "Roi", "Roisin", "Roiza", "Roizy", "Rojan", "Rojelio", "Rokaya", "Rokia", "Roko</w:t>
      </w:r>
      <w:r>
        <w:t>", "Roksana", "Rola", "Rolan", "Roland", "Rolando", "Roldan", "Rolen", "Rolland", "Rollie", "Rollin", "Rollins", "Rollo", "Roma", "Romaan", "Romain", "Romaine", "Romaisa", "Roman", "Romana", "Romani", "Romar", "Romari", "Romario", "Rome", "Romee", "Romel",</w:t>
      </w:r>
      <w:r>
        <w:t xml:space="preserve"> "Romelia", "Romell", "Romelle", "Romello", "Romelo", "Romen", "Romeo", "Romero", "Romey", "Romi", "Romie", "Romila", "Romilly", "Romin", "Romina", "Romir", "Rommel", "Romon", "Romualdo", "Romulo", "Romulus", "Romy", "Romya", "Romyn", "Romyna", "Ron", "Ron</w:t>
      </w:r>
      <w:r>
        <w:t>a", "Ronae", "Ronak", "Ronal", "Ronald", "Ronaldo", "Ronan", "Ronav", "Ronda", "Rondell", "Ronel", "Ronell", "Ronen", "Roney", "Roni", "Roniel", "Ronik", "Ronika", "Ronin", "Ronit", "Ronith", "Roniya", "Roniyah", "Ronja", "Ronnell", "Ronney", "Ronni", "Ron</w:t>
      </w:r>
      <w:r>
        <w:t>nie", "Ronniel", "Ronny", "Ronon", "Rony", "Rook", "Rooney", "Roosevelt", "Roper", "Roqaya", "Roque", "Roran", "Roree", "Rorey", "Rori", "Rorie", "Rorik", "Rorke", "Rory", "Rosa", "Rosabel", "Rosabella", "Rosabelle", "Rosaisela", "Rosalba", "Rosalea", "Ros</w:t>
      </w:r>
      <w:r>
        <w:t>aleah", "Rosalee", "Rosaleen", "Rosaleigh", "Rosalena", "Rosalene", "Rosaley", "Rosali", "Rosalia", "Rosalie", "Rosalin", "Rosalina", "Rosalind", "Rosalinda", "Rosaline", "Rosalio", "Rosalita", "Rosalva", "Rosaly", "Rosalyn", "Rosalyna", "Rosalynd", "Rosal</w:t>
      </w:r>
      <w:r>
        <w:t>ynn", "Rosalynne", "Rosamae", "Rosamaria", "Rosamond", "Rosamund", "Rosana", "Rosangela", "Rosanna", "Rosaria", "Rosario", "Rosary", "Rosaura", "Rosco", "Roscoe", "Rose", "Rosealee", "Rosealie", "Rosealyn", "Roseann", "Roseanna", "Roseanne", "Rosebella", "</w:t>
      </w:r>
      <w:r>
        <w:t>Roselani", "Roselee", "Roseleigh", "Roselena", "Roseli", "Roselia", "Roselie", "Roselin", "Roselina", "Roseline", "Rosella", "Roselle", "Rosely", "Roselyn", "Roselynn", "Roselynne", "Rosemarie", "Rosemary", "Rosendo", "Rosetta", "Rosey", "Rosha", "Roshan",</w:t>
      </w:r>
      <w:r>
        <w:t xml:space="preserve"> "Roshaun", "Roshawn", "Roshni", "Rosi", "Rosibel", "Rosie", "Rosilyn", "Rosina", "Rosita", "Roslin", "Roslyn", "Roslynn", "Rosmely", "Rosmeri", "Rosmery", "Ross", "Rosse", "Rosselyn", "Rossi", "Rossie", "Rosslyn", "Rosslynn", "Rossy", "Roston", "Rosy", "R</w:t>
      </w:r>
      <w:r>
        <w:t>ourke", "Roux", "Rowan", "Rowdie", "Rowdy", "Rowe", "Rowen", "Rowena", "Rowin", "Rowland", "Rowley", "Rowyn", "Rowynn", "Roxana", "Roxane", "Roxann", "Roxanna", "Roxanne", "Roxas", "Roxi", "Roxie", "Roxy", "Roy", "Roya", "Royal", "Royale", "Royall", "Royal</w:t>
      </w:r>
      <w:r>
        <w:t xml:space="preserve">le", "Royalte", "Royaltee", "Royalti", "Royalty", "Royce", "Royden", "Royel", "Royelle", "Royer", "Royse", "Royston", "Roza", "Rozalee", "Rozalia", "Rozalie", "Rozalyn", "Rozalynn", "Rozana", "Rozay", "Rozella", </w:t>
      </w:r>
      <w:r>
        <w:lastRenderedPageBreak/>
        <w:t>"Rozelle", "Rozelyn", "Rozen", "Rozilyn", "R</w:t>
      </w:r>
      <w:r>
        <w:t>ozlyn", "Rozlynn", "Rozyn", "Ruah", "Ruairi", "Ruari", "Ruaridh", "Ruba", "Rubab", "Rubani", "Rubee", "Ruben", "Rubens", "Rubey", "Rubi", "Rubie", "Rubin", "Rubina", "Ruby", "Rubyann", "Rubyanne", "Rubymae", "Ruchama", "Ruchel", "Ruchy", "Rucker", "Ruddy",</w:t>
      </w:r>
      <w:r>
        <w:t xml:space="preserve"> "Rudi", "Rudolf", "Rudolfo", "Rudolph", "Rudr", "Rudra", "Rudransh", "Rudy", "Rue", "Rueben", "Rueger", "Ruel", "Rufina", "Rufino", "Rufus", "Ruger", "Ruhaan", "Ruhama", "Ruhan", "Ruhani", "Ruhee", "Ruhi", "Ruhika", "Rui", "Ruichen", "Rukaiya", "Rukaya", </w:t>
      </w:r>
      <w:r>
        <w:t>"Rukia", "Rumaisa", "Ruman", "Rumaysa", "Rumaysah", "Rumer", "Rumi", "Rumor", "Runa", "Rune", "Rupert", "Ruqaya", "Ruqayya", "Ruqayyah", "Ruqiya", "Rus", "Rush", "Rushan", "Rushda", "Rushi", "Rushika", "Rushil", "Rushton", "Ruslan", "Russ", "Russel", "Russ</w:t>
      </w:r>
      <w:r>
        <w:t>ell", "Russia", "Rustam", "Rustin", "Ruston", "Rusty", "Rustyn", "Rut", "Rutger", "Ruth", "Ruthann", "Ruthanna", "Ruthanne", "Rutherford", "Ruthie", "Ruthvik", "Ruthvika", "Rutila", "Rutledge", "Rutvi", "Ruvim", "Ruwaida", "Ruwayda", "Ruweyda", "Ruxin", "R</w:t>
      </w:r>
      <w:r>
        <w:t>uzgar", "Ry", "Rya", "Ryaan", "Ryah", "Ryan", "Ryana", "Ryane", "Ryann", "Ryanna", "Ryannah", "Ryanne", "Ryatt", "Rydan", "Rydar", "Ryden", "Ryder", "Rydge", "Rydin", "Rye", "Ryeitt", "Ryel", "Ryelee", "Ryeleigh", "Ryelle", "Ryelyn", "Ryelynn", "Ryen", "Ry</w:t>
      </w:r>
      <w:r>
        <w:t xml:space="preserve">enn", "Ryenne", "Ryer", "Ryett", "Ryhanna", "Ryheem", "Ryia", "Ryiah", "Ryian", "Ryilee", "Ryin", "Rykan", "Rykar", "Ryken", "Ryker", "Rykin", "Rykir", "Rykker", "Ryla", "Rylah", "Rylan", "Ryland", "Rylann", "Ryle", "Rylea", "Ryleah", "Rylee", "Ryleeann", </w:t>
      </w:r>
      <w:r>
        <w:t>"Ryleeh", "Rylei", "Ryleigh", "Ryleighann", "Rylen", "Rylend", "Rylenn", "Ryler", "Ryley", "Ryli", "Rylie", "Ryliee", "Ryliegh", "Rylin", "Rylinn", "Rylo", "Rylon", "Rylyn", "Rylynn", "Rylynne", "Ryman", "Ryn", "Ryna", "Ryne", "Ryner", "Rynlee", "Rynn", "R</w:t>
      </w:r>
      <w:r>
        <w:t>yo", "Ryon", "Ryot", "Ryota", "Ryott", "Ryse", "Ryson", "Ryu", "Ryuu", "Ryver", "Ryze", "Ryzen", "Ryzer", "Saabir", "Saachi", "Saad", "Saada", "Saadia", "Saadiq", "Saafir", "Saahas", "Saahil", "Saahir", "Saajan", "Saaliha", "Saamiya", "Saanvi", "Saanvika",</w:t>
      </w:r>
      <w:r>
        <w:t xml:space="preserve"> "Saara", "Saarah", "Saarim", "Saarth", "Saathvik", "Saatvik", "Saavi", "Saaya", "Saba", "Sabah", "Saban", "Sabastian", "Sabastien", "Sabastion", "Sabdiel", "Sabeen", "Sabela", "Sabella", "Saber", "Sabian", "Sabien", "Sabiha", "Sabin", "Sabina", "Sabine", </w:t>
      </w:r>
      <w:r>
        <w:t>"Sabino", "Sabir", "Sabirin", "Sable", "Sabra", "Sabreen", "Sabreena", "Sabri", "Sabria", "Sabrie", "Sabriel", "Sabrin", "Sabrina", "Sabriya", "Sabryna", "Sacha", "Sachi", "Sachin", "Sacred", "Sada", "Sadaf", "Sadan", "Saddie", "Sade", "Sadee", "Sadeem", "</w:t>
      </w:r>
      <w:r>
        <w:t>Sadeen", "Sadey", "Sadhana", "Sadi", "Sadia", "Sadie", "Sadieann", "Sadiegrace", "Sadiel", "Sadiemae", "Sadik", "Sadiq", "Sadiyah", "Sadler", "Sadrac", "Sadye", "Saed", "Saeed", "Sael", "Saelah", "Saelor", "Saesha", "Safa", "Safaa", "Safal", "Safana", "Saf</w:t>
      </w:r>
      <w:r>
        <w:t>aree", "Safari", "Safeer", "Saffiya", "Saffron", "Safi", "Safia", "Safiatou", "Safina", "Safir", "Safira", "Safiya", "Safiyah", "Safiyya", "Safiyyah", "Safreen", "Safura", "Safwaan", "Safwan", "Safwat", "Saga", "Sagal", "Sagan", "Sagar", "Sage", "Sahaana",</w:t>
      </w:r>
      <w:r>
        <w:t xml:space="preserve"> "Sahaj", "Sahal", "Sahalie", "Sahana", "Sahani", "Sahanna", "Sahar", "Sahara", "Sahari", "Saharsh", "Sahas", "Sahasra", "Saheem", "Saheim", "Sahej", "Sahel", "Sahib", "Sahiba", "Sahid", "Sahil", "Sahily", "Sahir", "Sahira", "Sahishnu", "Sahithi", "Sahmir"</w:t>
      </w:r>
      <w:r>
        <w:t>, "Sahory", "Sahr", "Sahra", "Sahvanna", "Sai", "Saia", "Saiansh", "Said", "Saida", "Saidah", "Saidee", "Saidi", "Saidy", "Saif", "Saifan", "Saifuddin", "Saige", "Saiid", "Saija", "Saila", "Sailer", "Sailor", "Saim", "Saima", "Saina", "Saint", "Saira", "Sa</w:t>
      </w:r>
      <w:r>
        <w:t>iram", "Saish", "Saisha", "Saiya", "Saiyan", "Saja", "Sajad", "Sajal", "Sajan", "Sajdah", "Sajid", "Sajjad", "Sakai", "Sakari", "Sakariye", "Sakeenah", "Saketh", "Saki", "Sakina", "Sakinah", "Sakiyah", "Saksham", "Sakshi", "Sakthi", "Sakura", "Sal", "Salaa</w:t>
      </w:r>
      <w:r>
        <w:t xml:space="preserve">r", "Salah", "Salahuddin", "Salam", "Salama", "Salar", </w:t>
      </w:r>
      <w:r>
        <w:lastRenderedPageBreak/>
        <w:t>"Salayah", "Saleah", "Saleem", "Saleema", "Saleen", "Saleena", "Saleh", "Saleha", "Salem", "Salena", "Salia", "Salice", "Salif", "Salih", "Saliha", "Salim", "Salima", "Salimata", "Salimatou", "Salina",</w:t>
      </w:r>
      <w:r>
        <w:t xml:space="preserve"> "Salinger", "Saliou", "Saliyah", "Sallie", "Sally", "Salma", "Salmaan", "Salmah", "Salman", "Saloma", "Salome", "Salomon", "Salsabeel", "Salsabil", "Salvador", "Salvatore", "Salwa", "Sam", "Sama", "Samaa", "Samaad", "Samad", "Samadhi", "Samael", "Samah", </w:t>
      </w:r>
      <w:r>
        <w:t>"Samai", "Samaira", "Samaiya", "Samaiyah", "Samaj", "Saman", "Samanda", "Samani", "Samanta", "Samantha", "Samanvi", "Samanvita", "Samanvitha", "Samanyu", "Samar", "Samara", "Samarah", "Samari", "Samaria", "Samariah", "Samarie", "Samarion", "Samarra", "Sama</w:t>
      </w:r>
      <w:r>
        <w:t>rth", "Samary", "Samatar", "Samay", "Samaya", "Samayah", "Samayra", "Samba", "Sameeha", "Sameen", "Sameer", "Sameera", "Samera", "Samerah", "Sameria", "Samhita", "Samhith", "Samhitha", "Sami", "Samia", "Samiah", "Samid", "Samier", "Samiha", "Samiir", "Sami</w:t>
      </w:r>
      <w:r>
        <w:t>k", "Samika", "Samiksha", "Samil", "Samina", "Samir", "Samira", "Samirah", "Samiul", "Samiya", "Samiyah", "Sammantha", "Sammi", "Sammie", "Sammuel", "Sammy", "Samone", "Samora", "Samorah", "Samori", "Samoya", "Sampson", "Samra", "Samraat", "Samrat", "Samra</w:t>
      </w:r>
      <w:r>
        <w:t>th", "Samrawit", "Samreen", "Samreet", "Samriddhi", "Samridh", "Samsara", "Samson", "Samual", "Samuel", "Samuela", "Samuell", "Samuelle", "Samus", "Samvel", "Samwell", "Samwise", "Samy", "Samya", "Samyah", "Samyar", "Samyia", "Samyiah", "Samyog", "Samyra",</w:t>
      </w:r>
      <w:r>
        <w:t xml:space="preserve"> "Samyrah", "Samyukta", "Samyuktha", "San", "Sana", "Sanaa", "Sanaah", "Sanad", "Sanae", "Sanah", "Sanai", "Sanaii", "Sanam", "Sanara", "Sanari", "Sanav", "Sanay", "Sanaya", "Sanayah", "Sanchez", "Sandara", "Sander", "Sanders", "Sandi", "Sandor", "Sandra",</w:t>
      </w:r>
      <w:r>
        <w:t xml:space="preserve"> "Sandrine", "Sandro", "Sandy", "Sanford", "Sang", "Sani", "Sania", "Saniah", "Sanii", "Sanika", "Sanilah", "Saniya", "Saniyah", "Saniyha", "Saniyyah", "Sanjana", "Sanjay", "Sanjeev", "Sanjith", "Sanna", "Sanora", "Sansa", "Sanskriti", "Santa", "Santana", </w:t>
      </w:r>
      <w:r>
        <w:t xml:space="preserve">"Santanna", "Santhiago", "Santi", "Santiago", "Santiana", "Santiel", "Santina", "Santino", "Santo", "Santonio", "Santos", "Sanvi", "Sanvika", "Sanvitha", "Sanya", "Sanyah", "Sanyia", "Sanyiah", "Sanyla", "Saoirse", "Saori", "Saphia", "Saphira", "Saphire", </w:t>
      </w:r>
      <w:r>
        <w:t>"Saphyra", "Saphyre", "Sapphira", "Sapphire", "Saquan", "Sara", "Sarabella", "Sarabelle", "Sarabeth", "Sarabi", "Sarae", "Sarafina", "Sarah", "Sarahann", "Sarahelizabeth", "Sarahgrace", "Sarahi", "Sarahjane", "Sarahy", "Sarai", "Saraia", "Saraiah", "Saraih</w:t>
      </w:r>
      <w:r>
        <w:t>", "Saraii", "Saraiya", "Saraiyah", "Sarajane", "Saralyn", "Saralynn", "Saran", "Sarang", "Sarani", "Saranya", "Saraphina", "Saray", "Saraya", "Sarayah", "Sarayu", "Sare", "Sareen", "Sareena", "Sarely", "Sarem", "Sarena", "Sarenity", "Sareth", "Sareya", "S</w:t>
      </w:r>
      <w:r>
        <w:t>argun", "Sari", "Saria", "Sariah", "Sariel", "Sarika", "Sarim", "Sarina", "Sarinah", "Sarit", "Sarita", "Sariya", "Sariyah", "Sarkis", "Saron", "Sarra", "Sarrah", "Sarrinah", "Sartaj", "Sarthak", "Sarva", "Sarvesh", "Sarvin", "Sarya", "Saryah", "Sarye", "S</w:t>
      </w:r>
      <w:r>
        <w:t>aryiah", "Saryn", "Sascha", "Sasha", "Saskia", "Satcha", "Satchel", "Sathvik", "Sathvika", "Sathwik", "Sativa", "Satori", "Satoshi", "Sattam", "Saturn", "Satvik", "Satvika", "Satya", "Satyam", "Saud", "Sauda", "Saudia", "Saugat", "Saul", "Saulo", "Saumya",</w:t>
      </w:r>
      <w:r>
        <w:t xml:space="preserve"> "Saundra", "Saurav", "Sava", "Savaeh", "Savage", "Savana", "Savanah", "Savanna", "Savannah", "Savannahrose", "Savant", "Savaya", "Savayah", "Saveah", "Saveena", "Saveer", "Saveliy", "Savera", "Saverio", "Savi", "Saviah", "Savian", "Savien", "Savina", "Sav</w:t>
      </w:r>
      <w:r>
        <w:t>ine", "Savino", "Savio", "Savion", "Savior", "Savir", "Savon", "Savoy", "Savreen", "Savva", "Savvas", "Savvy", "Savyon", "Saw", "Sawda", "Sawyer", "Saxon", "Saxton", "Say", "Saya", "Sayan", "Sayana", "Sayani", "Sayda", "Sayde", "Saydee", "Saydi", "Saydie",</w:t>
      </w:r>
      <w:r>
        <w:t xml:space="preserve"> "Sayed", "Sayeda", "Sayeeda", "Sayer", "Sayesha", "Sayf", </w:t>
      </w:r>
      <w:r>
        <w:lastRenderedPageBreak/>
        <w:t>"Sayge", "Sayid", "Sayla", "Saylah", "Saylem", "Sayler", "Saylor", "Sayra", "Sayumi", "Sayuri", "Sayvion", "Sayvon", "Sayyid", "Scarlet", "Scarleth", "Scarlett", "Scarlette", "Scarlettrose", "Scarl</w:t>
      </w:r>
      <w:r>
        <w:t>otte", "Scarlytt", "Schafer", "Schneider", "Schneur", "Schuyler", "Schylar", "Schyler", "Scot", "Scotland", "Scotlyn", "Scotlynn", "Scott", "Scotti", "Scottie", "Scottlyn", "Scottlynn", "Scotty", "Scout", "Seager", "Seamus", "Sean", "Seana", "Seanix", "Sea</w:t>
      </w:r>
      <w:r>
        <w:t>nmichael", "Seanna", "Seaton", "Seba", "Sebashtian", "Sebastain", "Sebastiaan", "Sebastian", "Sebastiana", "Sebastiano", "Sebastien", "Sebastion", "Sebastyan", "Sebaztian", "Sebrina", "Secilia", "Secret", "Sedona", "Sedra", "Sedric", "Sedrick", "Seela", "S</w:t>
      </w:r>
      <w:r>
        <w:t>eeley", "Seema", "Seena", "Seenaa", "Seerat", "Sefora", "Seger", "Sehaj", "Sehajpreet", "Seham", "Sehar", "Sehej", "Seher", "Seif", "Seiji", "Sejal", "Sekai", "Sekou", "Sela", "Selah", "Selasi", "Selassie", "Seleah", "Seleem", "Seleena", "Selen", "Selena",</w:t>
      </w:r>
      <w:r>
        <w:t xml:space="preserve"> "Selene", "Seleni", "Selenia", "Seleny", "Seleste", "Selia", "Selim", "Selima", "Selin", "Selina", "Seline", "Selma", "Selman", "Selvin", "Selwyn", "Sem", "Sema", "Semaj", "Semaya", "Semiah", "Semir", "Semira", "Semiyah", "Sena", "Senai", "Senan", "Senay"</w:t>
      </w:r>
      <w:r>
        <w:t>, "Senaya", "Sencere", "Sender", "Seneca", "Senen", "Senia", "Seniya", "Seniyah", "Senna", "Senora", "Senovia", "Seona", "Sephina", "Sephira", "Sephora", "September", "Sequan", "Sequoia", "Sequoyah", "Sera", "Serafim", "Serafima", "Serafin", "Serafina", "S</w:t>
      </w:r>
      <w:r>
        <w:t xml:space="preserve">erah", "Serai", "Seraiah", "Seraj", "Serana", "Seraph", "Seraphim", "Seraphina", "Seraphine", "Seras", "Seray", "Seraya", "Serayah", "Sereen", "Sereena", "Seren", "Serena", "Serene", "Serenidy", "Serenitee", "Sereniti", "Serenitie", "Serenity", "Serenna", </w:t>
      </w:r>
      <w:r>
        <w:t>"Serge", "Sergei", "Sergey", "Sergi", "Sergio", "Seriah", "Serigne", "Serin", "Serina", "Serinah", "Serine", "Serinity", "Seriyah", "Serjio", "Serra", "Servando", "Seryna", "Setareh", "Setayesh", "Seth", "Sevaeh", "Sevan", "Sevannah", "Sevastian", "Seven",</w:t>
      </w:r>
      <w:r>
        <w:t xml:space="preserve"> "Severiano", "Severin", "Severine", "Severo", "Severus", "Severyn", "Sevi", "Sevin", "Sevyn", "Sevynn", "Seydina", "Seydou", "Seylah", "Seymour", "Seynabou", "Seyon", "Shaan", "Shaanvi", "Shaarav", "Shaarwin", "Shabaz", "Shabazz", "Shad", "Shaddai", "Shad</w:t>
      </w:r>
      <w:r>
        <w:t>e", "Shaden", "Shadi", "Shadia", "Shadow", "Shadrach", "Shady", "Shadyn", "Shae", "Shaeden", "Shaelan", "Shaelee", "Shaeleigh", "Shaelyn", "Shaelynn", "Shafer", "Shafin", "Shah", "Shahad", "Shahan", "Shahana", "Shahd", "Shahed", "Shaheed", "Shaheem", "Shah</w:t>
      </w:r>
      <w:r>
        <w:t xml:space="preserve">een", "Shaheer", "Shaher", "Shahid", "Shahin", "Shahina", "Shahir", "Shahmeer", "Shahmir", "Shahrazad", "Shahzaib", "Shahzain", "Shahzoda", "Shai", "Shaiden", "Shail", "Shaila", "Shailah", "Shailee", "Shaileen", "Shailen", "Shailene", "Shailey", "Shaily", </w:t>
      </w:r>
      <w:r>
        <w:t>"Shailyn", "Shailynn", "Shaima", "Shaina", "Shaindel", "Shaindy", "Shaine", "Shaira", "Shaivi", "Shaka", "Shakai", "Shakayla", "Shakeem", "Shaker", "Shakia", "Shakib", "Shakir", "Shakira", "Shakirah", "Shakiya", "Shakthi", "Shakti", "Shakur", "Shalaya", "S</w:t>
      </w:r>
      <w:r>
        <w:t>halayah", "Shaleah", "Shaleigh", "Shalev", "Shalini", "Shaliyah", "Shalom", "Shalva", "Shalyn", "Shalynn", "Sham", "Shama", "Shamar", "Shamara", "Shamari", "Shamarion", "Shamaya", "Shambhavi", "Shameer", "Shameir", "Shamel", "Shamia", "Shamiah", "Shamila",</w:t>
      </w:r>
      <w:r>
        <w:t xml:space="preserve"> "Shamim", "Shamir", "Shamira", "Shamiya", "Shamiyah", "Shamon", "Shams", "Shamsa", "Shamus", "Shamya", "Shamyra", "Shan", "Shana", "Shanae", "Shanaya", "Shandon", "Shane", "Shanel", "Shanell", "Shanelle", "Shani", "Shania", "Shaniah", "Shanice", "Shaniece</w:t>
      </w:r>
      <w:r>
        <w:t>", "Shanika", "Shanise", "Shaniya", "Shaniyah", "Shankar", "Shanley", "Shanna", "Shannara", "Shannel", "Shannen", "Shannon", "Shant", "Shantae", "Shantal", "Shantel", "Shantell", "Shantelle", "Shanti", "Shanty", "Shanvi", "Shanvika", "Shanvitha", "Shanya",</w:t>
      </w:r>
      <w:r>
        <w:t xml:space="preserve"> "Shanyah", "Shanyia", "Shanyla", "Shanzay", "Shaquan", "Shaquille", "Sharae", "Sharan", "Sharanya", "Sharbel", "Sharee", "Shareef", </w:t>
      </w:r>
      <w:r>
        <w:lastRenderedPageBreak/>
        <w:t>"Shari", "Shariah", "Sharif", "Sharifa", "Sharina", "Shariya", "Shariyah", "Sharla", "Sharleen", "Sharlene", "Sharlet", "Sh</w:t>
      </w:r>
      <w:r>
        <w:t>arlette", "Sharlie", "Sharlotte", "Sharlyn", "Sharmake", "Sharmarke", "Sharod", "Sharon", "Sharrod", "Sharvesh", "Sharvi", "Sharvil", "Sharwin", "Sharyah", "Shashank", "Shasta", "Shatha", "Shaul", "Shaun", "Shauna", "Shaunak", "Shaunna", "Shaurya", "Shavar</w:t>
      </w:r>
      <w:r>
        <w:t>", "Shavon", "Shavy", "Shaw", "Shawn", "Shawna", "Shawnee", "Shay", "Shaya", "Shayaan", "Shayan", "Shayana", "Shayanna", "Shayda", "Shayden", "Shaydon", "Shaye", "Shayera", "Shayla", "Shaylah", "Shaylan", "Shaylee", "Shayleen", "Shayleigh", "Shaylen", "Sha</w:t>
      </w:r>
      <w:r>
        <w:t>ylene", "Shayli", "Shaylie", "Shaylin", "Shaylyn", "Shaylynn", "Shayma", "Shaymus", "Shayna", "Shayne", "Shayra", "Shazain", "Shazil", "Shea", "Shealee", "Shealyn", "Shealynn", "Sheamus", "Sheba", "Shedrick", "Sheena", "Shehrbano", "Sheikh", "Sheikha", "Sh</w:t>
      </w:r>
      <w:r>
        <w:t>eila", "Sheily", "Sheindy", "Shekinah", "Shelbee", "Shelbi", "Shelbie", "Shelby", "Shelbylynn", "Sheldon", "Shelia", "Shellby", "Shelley", "Shelly", "Shelsey", "Shelsy", "Shelton", "Shem", "Shemar", "Shemuel", "Shenaya", "Sheng", "Sheniya", "Shenouda", "Sh</w:t>
      </w:r>
      <w:r>
        <w:t>ep", "Shepard", "Shepherd", "Sheppard", "Sheree", "Sherezade", "Sheri", "Sheridan", "Sherif", "Sherilyn", "Sherine", "Sherley", "Sherlin", "Sherlock", "Sherly", "Sherlyn", "Sherman", "Sherod", "Sherri", "Sherrie", "Sherrod", "Sherry", "Shervin", "Sherwin",</w:t>
      </w:r>
      <w:r>
        <w:t xml:space="preserve"> "Sherwood", "Sheryl", "Shevelle", "Shevy", "Sheya", "Sheyenne", "Sheyla", "Sheyli", "Sheylin", "Sheza", "Shia", "Shiah", "Shiann", "Shianna", "Shianne", "Shiara", "Shiera", "Shifa", "Shifra", "Shihab", "Shila", "Shilah", "Shilo", "Shiloh", "Shilynn", "Shi</w:t>
      </w:r>
      <w:r>
        <w:t>mon", "Shimshon", "Shine", "Shiny", "Shiori", "Shiphrah", "Shiqi", "Shira", "Shireen", "Shirel", "Shiri", "Shirin", "Shirley", "Shirleyann", "Shirly", "Shiv", "Shiva", "Shivaan", "Shivaansh", "Shivaay", "Shivam", "Shivan", "Shivani", "Shivank", "Shivansh",</w:t>
      </w:r>
      <w:r>
        <w:t xml:space="preserve"> "Shivanshi", "Shivanya", "Shivay", "Shiven", "Shivi", "Shivin", "Shiye", "Shiza", "Shloime", "Shloimy", "Shlok", "Shloka", "Shloma", "Shlome", "Shlomo", "Shlomy", "Shmeil", "Shmiel", "Shmuel", "Shneur", "Sho", "Shoaib", "Shohjahon", "Sholom", "Shoma", "Sh</w:t>
      </w:r>
      <w:r>
        <w:t>omari", "Shon", "Shona", "Shoni", "Shooter", "Shoshana", "Shoshanna", "Shoshannah", "Shota", "Shourya", "Shraddha", "Shraga", "Shravan", "Shravya", "Shray", "Shree", "Shreeja", "Shreenika", "Shreeya", "Shresht", "Shreshta", "Shresta", "Shrey", "Shreya", "S</w:t>
      </w:r>
      <w:r>
        <w:t>hreyaan", "Shreyan", "Shreyansh", "Shreyas", "Shrihaan", "Shrihan", "Shrina", "Shrinidhi", "Shrinika", "Shriram", "Shristi", "Shrita", "Shritha", "Shriya", "Shriyaan", "Shriyan", "Shriyansh", "Shruthi", "Shruthika", "Shruti", "Shterna", "Shuaib", "Shuayb",</w:t>
      </w:r>
      <w:r>
        <w:t xml:space="preserve"> "Shubh", "Shubham", "Shukri", "Shulamis", "Shulem", "Shy", "Shya", "Shyam", "Shyan", "Shyann", "Shyanna", "Shyanne", "Shyheem", "Shyheim", "Shyla", "Shylah", "Shylee", "Shylie", "Shylo", "Shyloh", "Shylynn", "Shyne", "Shyona", "Shyonna", "Shyra", "Sia", "</w:t>
      </w:r>
      <w:r>
        <w:t>Siah", "Siahna", "Sian", "Siana", "Siani", "Sianna", "Sianni", "Siaosi", "Siara", "Siari", "Siarra", "Siba", "Sibel", "Sibella", "Sibley", "Sibyl", "Sicilia", "Sicily", "Sid", "Sidak", "Sidarth", "Siddalee", "Siddarth", "Siddh", "Siddhant", "Siddhanth", "S</w:t>
      </w:r>
      <w:r>
        <w:t>iddharth", "Siddhartha", "Siddhi", "Siddiq", "Sidharth", "Sidi", "Sidnee", "Sidney", "Sidonie", "Sidra", "Sidrah", "Sieanna", "Siegfried", "Siena", "Sienna", "Siennah", "Sier", "Siera", "Sierra", "Sierrah", "Siersha", "Sifa", "Sifan", "Sigifredo", "Sigmund</w:t>
      </w:r>
      <w:r>
        <w:t>", "Signe", "Sigrid", "Sigurd", "Siham", "Sihara", "Sila", "Silas", "Siler", "Silis", "Silje", "Silus", "Silva", "Silvan", "Silvana", "Silvanna", "Silvano", "Silver", "Silverio", "Silvestre", "Silvia", "Silvie", "Silvino", "Silvio", "Sima", "Simar", "Simar</w:t>
      </w:r>
      <w:r>
        <w:t xml:space="preserve">a", "Simaya", "Simba", "Simcha", "Simeon", "Simi", "Similoluwa", "Simisola", "Simiya", "Simmone", "Simon", "Simona", "Simone", "Simonne", "Simra", "Simrah", "Simran", "Simrat", "Simrin", "Sina", "Sinai", "Sinan", "Sincere", "Sincerity", </w:t>
      </w:r>
      <w:r>
        <w:lastRenderedPageBreak/>
        <w:t>"Sinclair", "Sincla</w:t>
      </w:r>
      <w:r>
        <w:t>ire", "Sindy", "Sinead", "Siniyah", "Sintia", "Siobhan", "Siomara", "Sion", "Siona", "Sione", "Sir", "Sira", "Sirach", "Siraj", "Siranthony", "Sirat", "Sircharles", "Sire", "Sireen", "Siren", "Sirena", "Sirenity", "Siri", "Siriah", "Sirin", "Sirinity", "Si</w:t>
      </w:r>
      <w:r>
        <w:t>rius", "Siriyah", "Sirking", "Sirr", "Sirus", "Sirwilliam", "Sisira", "Sisley", "Sistine", "Sita", "Sitara", "Sitora", "Sivan", "Sixto", "Siya", "Siyaa", "Siyah", "Siyam", "Siyana", "Siyon", "Siyona", "Skai", "Skaii", "Skailar", "Skanda", "Skarlet", "Skarl</w:t>
      </w:r>
      <w:r>
        <w:t>eth", "Skarlett", "Skarlette", "Ski", "Skii", "Skilar", "Skilyn", "Skilynn", "Skip", "Sky", "Skya", "Skyah", "Skyann", "Skyanna", "Skyden", "Skye", "Skyee", "Skyelar", "Skyelin", "Skyelyn", "Skyelynn", "Skyia", "Skyla", "Skylah", "Skylan", "Skyland", "Skyl</w:t>
      </w:r>
      <w:r>
        <w:t>ann", "Skylar", "Skylarr", "Skylee", "Skyleen", "Skylei", "Skyleigh", "Skylen", "Skyler", "Skylette", "Skyley", "Skylie", "Skylin", "Skylinn", "Skylla", "Skyllar", "Skylon", "Skylor", "Skylyn", "Skylynn", "Skylynne", "Skyra", "Skyrah", "Skyy", "Skyye", "Sk</w:t>
      </w:r>
      <w:r>
        <w:t>yylar", "Slade", "Sladen", "Slate", "Slater", "Slayde", "Slayden", "Slayter", "Slayton", "Slevin", "Sloan", "Sloane", "Sloka", "Sly", "Smaran", "Smaya", "Smayan", "Smera", "Smith", "Smokey", "Smrithi", "Smriti", "Snayder", "Sneha", "Sneijder", "Sneyder", "</w:t>
      </w:r>
      <w:r>
        <w:t>Snigdha", "Snow", "Snowy", "Snyder", "Sochikaima", "Socorro", "Soffia", "Sofi", "Sofia", "Sofiagrace", "Sofiah", "Sofiamarie", "Sofiana", "Sofie", "Sofija", "Sofina", "Sofiya", "Sofya", "Soha", "Sohaib", "Sohail", "Soham", "Sohan", "Sohana", "Sohum", "Sojo</w:t>
      </w:r>
      <w:r>
        <w:t>urner", "Sokhna", "Sol", "Solace", "Solae", "Solan", "Solana", "Solange", "Solara", "Solaris", "Sole", "Soledad", "Solei", "Soleia", "Soleil", "Solene", "Solenne", "Soley", "Soliana", "Soliman", "Solimar", "Soliyana", "Solo", "Soloman", "Solomia", "Solomiy</w:t>
      </w:r>
      <w:r>
        <w:t>a", "Solomon", "Solon", "Solstice", "Solveig", "Solveigh", "Solyana", "Solymar", "Soma", "Somaya", "Somer", "Sommer", "Somtochukwu", "Sona", "Sonakshi", "Sonali", "Sonam", "Sonaya", "Sondos", "Sondra", "Sonia", "Soniah", "Sonika", "Soniya", "Soniyah", "Son</w:t>
      </w:r>
      <w:r>
        <w:t>ja", "Sonnet", "Sonni", "Sonnie", "Sonny", "Sonoma", "Sonora", "Sony", "Sonya", "Sookie", "Sophea", "Sophee", "Sophi", "Sophia", "Sophiagrace", "Sophiah", "Sophiamaria", "Sophiamarie", "Sophiana", "Sophiarose", "Sophie", "Sophiea", "Sophina", "Sophira", "S</w:t>
      </w:r>
      <w:r>
        <w:t>ophiya", "Sophonie", "Sophronia", "Sophy", "Sophya", "Sora", "Soraiya", "Soraya", "Sorayah", "Sorcha", "Sorelle", "Soren", "Soriah", "Sorin", "Soriya", "Soriyah", "Sorren", "Sorsha", "Sosa", "Sosefina", "Sosuke", "Sota", "Soteria", "Sotero", "Souad", "Soul</w:t>
      </w:r>
      <w:r>
        <w:t>", "Souleymane", "Sourik", "Southern", "Sovereign", "Sovilla", "Soyer", "Sparkle", "Sparrow", "Sparsh", "Spence", "Spencer", "Spirit", "Spiro", "Spring", "Spruha", "Sravya", "Sreehan", "Sreeja", "Sreenidhi", "Sreenika", "Sreshta", "Sreya", "Sriansh", "Srih</w:t>
      </w:r>
      <w:r>
        <w:t>aan", "Srihaas", "Srihan", "Srihari", "Srihith", "Srihitha", "Srija", "Srijan", "Srikar", "Srikrishna", "Srikruthi", "Sriman", "Srinidhi", "Srinika", "Sriniketh", "Srinivas", "Sriram", "Srishti", "Sristi", "Sritha", "Srithik", "Sriya", "Sriyaan", "Sriyan",</w:t>
      </w:r>
      <w:r>
        <w:t xml:space="preserve"> "Sriyansh", "Sruly", "Sruthi", "Stacey", "Staci", "Stacia", "Stacie", "Stacy", "Stafford", "Staley", "Stalin", "Stallone", "Stan", "Stana", "Stanford", "Stanislav", "Stanlee", "Stanley", "Stanton", "Star", "Stark", "Starla", "Starlee", "Starlet", "Starlet</w:t>
      </w:r>
      <w:r>
        <w:t>t", "Starlette", "Starling", "Starlyn", "Starlynn", "Starr", "Stasia", "Stassi", "Staten", "Statham", "Statler", "Stavros", "Stavroula", "Stavya", "Stedman", "Steel", "Steele", "Steely", "Steevie", "Stefan", "Stefani", "Stefania", "Stefanie", "Stefanny", "</w:t>
      </w:r>
      <w:r>
        <w:t>Stefano", "Stefanos", "Stefany", "Stefen", "Steffan", "Steffen", "Steffon", "Stefon", "Steisy", "Stela", "Stelios", "Stella", "Stellah", "Stellaluna", "Stellan", "Stellar", "Stellarose", "Stellina", "Stepan", "Stephan", "Stephani", "Stephania", "Stephanie"</w:t>
      </w:r>
      <w:r>
        <w:t xml:space="preserve">, "Stephano", "Stephany", "Stephen", "Stephenie", "Stephon", "Stephone", "Sterlin", "Sterling", "Stetson", "Stevan", "Steve", "Stevee", "Steven", "Stevens", </w:t>
      </w:r>
      <w:r>
        <w:lastRenderedPageBreak/>
        <w:t>"Stevenson", "Stevi", "Stevie", "Stevon", "Stewart", "Stihl", "Stiles", "Stirling", "Stiven", "Stoc</w:t>
      </w:r>
      <w:r>
        <w:t>kton", "Stokely", "Stone", "Stoney", "Storey", "Stori", "Storie", "Storm", "Stormee", "Stormi", "Stormie", "Stormy", "Story", "Stran", "Stratton", "Strickland", "Strider", "Striker", "Stryder", "Stryker", "Stuart", "Stuti", "Styles", "Stylez", "Su", "Sua",</w:t>
      </w:r>
      <w:r>
        <w:t xml:space="preserve"> "Suad", "Suah", "Suany", "Subhaan", "Subhan", "Success", "Sucely", "Sudais", "Sudeys", "Sudiksha", "Sue", "Sueann", "Suetta", "Sufia", "Sufian", "Sufiyan", "Sufyaan", "Sufyan", "Sugey", "Suha", "Suhaan", "Suhaani", "Suhaas", "Suhaib", "Suhail", "Suhaila",</w:t>
      </w:r>
      <w:r>
        <w:t xml:space="preserve"> "Suhailah", "Suhaira", "Suhan", "Suhana", "Suhani", "Suhas", "Suhavi", "Suhayb", "Suhayla", "Suhaylah", "Suheb", "Suhey", "Suheyb", "Suheyla", "Sui", "Sujay", "Sujey", "Sukaina", "Sukayna", "Sukhman", "Sukhmani", "Suki", "Sula", "Sulaiman", "Sulamita", "S</w:t>
      </w:r>
      <w:r>
        <w:t>ulayman", "Suleiman", "Sulema", "Suleman", "Suleyman", "Sulieman", "Suliman", "Sullivan", "Sully", "Sulma", "Sultan", "Sultana", "Sumaiya", "Sumaiyah", "Sumaya", "Sumayah", "Sumayya", "Sumayyah", "Sumedh", "Sumedha", "Sumer", "Sumeya", "Sumir", "Sumire", "</w:t>
      </w:r>
      <w:r>
        <w:t>Summer", "Summerlyn", "Summerlynn", "Summerrose", "Summit", "Summitt", "Sumner", "Sun", "Sunaina", "Sundae", "Sundai", "Sundari", "Sunday", "Sundiata", "Sundus", "Sunflower", "Sunil", "Sunjai", "Sunni", "Sunnie", "Sunniva", "Sunny", "Sunset", "Sunshine", "</w:t>
      </w:r>
      <w:r>
        <w:t>Supreme", "Supriya", "Sura", "Surah", "Suraiya", "Suraj", "Suraya", "Suren", "Suri", "Suriah", "Surie", "Surina", "Suriya", "Suriyah", "Surveen", "Sury", "Surya", "Suryansh", "Susan", "Susana", "Susanna", "Susannah", "Susanne", "Susi", "Susie", "Sussan", "</w:t>
      </w:r>
      <w:r>
        <w:t>Sussie", "Susy", "Sutter", "Sutton", "Suttyn", "Suvan", "Suvi", "Suvir", "Suyash", "Suyog", "Suzan", "Suzana", "Suzanna", "Suzannah", "Suzanne", "Suze", "Suzette", "Suzi", "Suzie", "Suzu", "Suzy", "Svara", "Svea", "Sven", "Svetlana", "Swade", "Swara", "Swa</w:t>
      </w:r>
      <w:r>
        <w:t xml:space="preserve">sti", "Sway", "Swayze", "Swayzee", "Swayzie", "Swecha", "Sweden", "Sy", "Sya", "Syah", "Syair", "Syaire", "Syanna", "Sybella", "Sybil", "Syd", "Sydelle", "Sydnee", "Sydnei", "Sydney", "Sydni", "Sydnie", "Syed", "Syeda", "Syeed", "Syenna", "Syer", "Syere", </w:t>
      </w:r>
      <w:r>
        <w:t>"Syerra", "Syhir", "Syiah", "Syier", "Syion", "Syir", "Syire", "Syla", "Sylah", "Sylar", "Sylas", "Syleena", "Syler", "Sylis", "Sylus", "Sylvan", "Sylvana", "Sylvanas", "Sylvanna", "Sylver", "Sylvester", "Sylvi", "Sylvia", "Sylviana", "Sylvie", "Symiah", "</w:t>
      </w:r>
      <w:r>
        <w:t>Symir", "Symon", "Symone", "Symphani", "Symphanie", "Symphany", "Symphoni", "Symphonie", "Symphony", "Synai", "Syncere", "Synia", "Syniah", "Synthia", "Syon", "Syra", "Syrah", "Syrai", "Syre", "Syren", "Syrena", "Syrenity", "Syria", "Syriah", "Syris", "Syr</w:t>
      </w:r>
      <w:r>
        <w:t>us", "Szymon", "Taahir", "Taaj", "Taalia", "Taaliah", "Taalib", "Taaliyah", "Taara", "Taaraz", "Taariq", "Taavi", "Tabatha", "Tabea", "Tabetha", "Tabias", "Tabious", "Tabitha", "Tabor", "Tacari", "Tacori", "Tacy", "Tad", "Tadashi", "Tadeas", "Taden", "Tade</w:t>
      </w:r>
      <w:r>
        <w:t>o", "Tadhg", "Tae", "Taeden", "Taedon", "Taedyn", "Taegan", "Taegen", "Taelin", "Taelon", "Taelor", "Taelyn", "Taelynn", "Taeo", "Taeshawn", "Taetum", "Taeveon", "Taevin", "Taevion", "Taevon", "Taevyn", "Taeya", "Tafari", "Taft", "Tag", "Tage", "Tagen", "T</w:t>
      </w:r>
      <w:r>
        <w:t>aggart", "Taggert", "Taha", "Tahan", "Tahani", "Tahara", "Tahari", "Taheem", "Tahir", "Tahira", "Tahirah", "Tahiri", "Tahiry", "Tahiya", "Tahj", "Tahji", "Tahlia", "Tahmeed", "Tahmid", "Tahmina", "Tahreem", "Tahsin", "Tai", "Taia", "Taiba", "Taiden", "Taid</w:t>
      </w:r>
      <w:r>
        <w:t>yn", "Taiga", "Taige", "Taija", "Taiki", "Taila", "Tailee", "Tailon", "Tailor", "Tailyn", "Tailynn", "Taim", "Taimane", "Taina", "Taino", "Taio", "Taira", "Taisei", "Taisha", "Taisia", "Taislee", "Taisley", "Taison", "Tait", "Taiten", "Taitum", "Taitym", "</w:t>
      </w:r>
      <w:r>
        <w:t xml:space="preserve">Taiven", "Taiwan", "Taiwo", "Taiya", "Taiyo", "Taizlee", "Taizley", "Taj", "Taja", "Tajae", "Tajah", "Tajai", "Tajh", "Taji", "Tajuan", "Takahiro", "Takai", "Takara", "Takari", "Takashi", "Takayla", "Takeo", "Takeru", "Takeshi", "Takira", </w:t>
      </w:r>
      <w:r>
        <w:lastRenderedPageBreak/>
        <w:t>"Takiya", "Takiya</w:t>
      </w:r>
      <w:r>
        <w:t>h", "Takoda", "Takota", "Taksh", "Takumi", "Tal", "Tala", "Talah", "Talaiya", "Talaiyah", "Talal", "Talan", "Talani", "Talar", "Talasia", "Talaya", "Talayah", "Talayeh", "Talayiah", "Talayla", "Talaysia", "Talea", "Taleah", "Taleb", "Taleeah", "Taleen", "T</w:t>
      </w:r>
      <w:r>
        <w:t>aleeya", "Taleia", "Taleigh", "Taleigha", "Talen", "Talena", "Taleya", "Taleyah", "Talha", "Tali", "Talia", "Taliah", "Taliana", "Talianna", "Talib", "Taliesin", "Talin", "Talina", "Taline", "Talion", "Talisa", "Talise", "Talisha", "Talita", "Talitha", "Ta</w:t>
      </w:r>
      <w:r>
        <w:t>liya", "Taliyah", "Tallen", "Talley", "Tallia", "Tallie", "Tallis", "Tallon", "Tallula", "Tallulah", "Tallyn", "Talmadge", "Talmage", "Talon", "Talula", "Talulah", "Talulla", "Talullah", "Talya", "Talyah", "Talyn", "Talynn", "Tam", "Tamani", "Tamanna", "Ta</w:t>
      </w:r>
      <w:r>
        <w:t>mar", "Tamara", "Tamarah", "Tamari", "Tamaria", "Tamarion", "Tamarius", "Tamarrion", "Tamatoa", "Tamaya", "Tameem", "Tamem", "Tamer", "Tamera", "Tameya", "Tami", "Tamia", "Tamiah", "Tamie", "Tamila", "Tamim", "Tamina", "Tamir", "Tamira", "Tamiya", "Tamiyah</w:t>
      </w:r>
      <w:r>
        <w:t>", "Tammie", "Tammy", "Tamra", "Tamryn", "Tamsin", "Tamsyn", "Tamya", "Tamyah", "Tamyra", "Tamzen", "Tamzin", "Tamzyn", "Tana", "Tanasia", "Tanay", "Tanaya", "Taner", "Tania", "Taniah", "Taniela", "Tanielu", "Tanika", "Tanis", "Tanish", "Tanisha", "Tanishi</w:t>
      </w:r>
      <w:r>
        <w:t>", "Tanishka", "Tanishq", "Taniya", "Taniyah", "Tank", "Tannen", "Tanner", "Tannon", "Tansy", "Tanuj", "Tanush", "Tanveer", "Tanvi", "Tanvika", "Tanvir", "Tanya", "Tanyah", "Tanyia", "Tanyla", "Tanylah", "Tanzila", "Tao", "Taos", "Tapanga", "Taquan", "Tara</w:t>
      </w:r>
      <w:r>
        <w:t>", "Tarah", "Taraj", "Taraji", "Tarak", "Taralee", "Taralyn", "Taralynn", "Taran", "Taraoluwa", "Taras", "Tarek", "Tarell", "Taren", "Tareq", "Tari", "Tariah", "Tarik", "Tarini", "Tariq", "Tariyah", "Taro", "Taron", "Tarrah", "Tarrance", "Tarrant", "Tarrel</w:t>
      </w:r>
      <w:r>
        <w:t>l", "Tarrence", "Tarryn", "Tarun", "Taryiah", "Taryn", "Tarynn", "Taseen", "Tasfia", "Tasha", "Tashaun", "Tashawn", "Tashi", "Tashvi", "Tasi", "Tasia", "Taskin", "Tasmia", "Tasneem", "Tasnia", "Tasnim", "Tason", "Tate", "Tatelyn", "Tatem", "Taten", "Tatian</w:t>
      </w:r>
      <w:r>
        <w:t>a", "Tatianna", "Tatiyana", "Tatiyanna", "Tatum", "Tatumn", "Tatyana", "Tatyanna", "Tatym", "Taurean", "Tauri", "Tauriel", "Taurus", "Tavares", "Tavaris", "Tavarius", "Tavarus", "Taven", "Taveon", "Taves", "Tavi", "Tavia", "Tavian", "Tavianna", "Tavien", "</w:t>
      </w:r>
      <w:r>
        <w:t>Tavifa", "Tavin", "Tavion", "Tavis", "Tavish", "Tavita", "Tavius", "Tavon", "Tavoris", "Tavyn", "Tawfeeq", "Tawfiq", "Tawny", "Taya", "Tayah", "Tayana", "Tayanna", "Tayde", "Tayden", "Taye", "Tayelor", "Tayem", "Taygan", "Taygen", "Tayla", "Taylah", "Tayla</w:t>
      </w:r>
      <w:r>
        <w:t>n", "Taylani", "Taylar", "Taylee", "Tayleigh", "Taylen", "Tayler", "Taylia", "Tayliana", "Taylie", "Taylin", "Taylinn", "Taylon", "Taylor", "Taylore", "Taylormarie", "Taylour", "Taylyn", "Taylynn", "Taym", "Tayo", "Tayonna", "Taysen", "Tayshaun", "Tayshawn</w:t>
      </w:r>
      <w:r>
        <w:t>", "Taysia", "Taysom", "Tayson", "Tayte", "Taytem", "Tayten", "Tayton", "Taytum", "Tayva", "Tayven", "Tayveon", "Tayvia", "Tayvian", "Tayvin", "Tayvion", "Tayvon", "Taz", "Tazio", "Tea", "Teagan", "Teagann", "Teagen", "Teaghan", "Teague", "Teagyn", "Teah",</w:t>
      </w:r>
      <w:r>
        <w:t xml:space="preserve"> "Teairra", "Teak", "Teal", "Teana", "Teancum", "Teanna", "Teasia", "Ted", "Teddi", "Teddie", "Teddy", "Tedrick", "Teegan", "Teeghan", "Teela", "Tegan", "Tegh", "Teghan", "Tehani", "Tehila", "Tehilla", "Tehillah", "Tehya", "Teia", "Teigan", "Teigen", "Teig</w:t>
      </w:r>
      <w:r>
        <w:t>han", "Teighlor", "Teion", "Tej", "Teja", "Tejas", "Tejasvi", "Tejay", "Tejus", "Tejveer", "Tekoa", "Teleah", "Telesia", "Telia", "Teliyah", "Teller", "Telly", "Telvin", "Tema", "Temari", "Temesgen", "Temidayo", "Temiloluwa", "Temitayo", "Temitope", "Tempe</w:t>
      </w:r>
      <w:r>
        <w:t>rance", "Temperence", "Tempest", "Temple", "Temprance", "Temuge", "Temujin", "Temur", "Tena", "Tenaya", "Tengis", "Teniola", "Tenlee", "Tenleigh", "Tenley", "Tenli", "Tenlie", "Tennessee", "Tennison", "Tennley", "Tennyson", "Tensley", "Tenzin", "Teo", "Teo</w:t>
      </w:r>
      <w:r>
        <w:t xml:space="preserve">dor", "Teodora", </w:t>
      </w:r>
      <w:r>
        <w:lastRenderedPageBreak/>
        <w:t>"Teodoro", "Teofilo", "Teoman", "Teon", "Teona", "Teonna", "Tequan", "Tequila", "Tera", "Terah", "Teraji", "Teralyn", "Terance", "Terek", "Terell", "Terence", "Teresa", "Terese", "Teresita", "Terez", "Tereza", "Teri", "Teriana", "Terik", "</w:t>
      </w:r>
      <w:r>
        <w:t>Terion", "Teriyah", "Termaine", "Teron", "Terra", "Terrah", "Terran", "Terrance", "Terrel", "Terrell", "Terrelle", "Terrence", "Terreon", "Terrez", "Terri", "Terriah", "Terriana", "Terrianna", "Terrick", "Terrie", "Terrill", "Terrin", "Terrion", "Terriona"</w:t>
      </w:r>
      <w:r>
        <w:t>, "Terrionna", "Terriyah", "Terron", "Terry", "Terryn", "Terryon", "Teryn", "Tesia", "Tesla", "Tesley", "Tesneem", "Tess", "Tessa", "Tessah", "Tessie", "Tessla", "Tessley", "Tesslyn", "Testimony", "Teuila", "Teva", "Tevan", "Teven", "Tevin", "Tevion", "Tev</w:t>
      </w:r>
      <w:r>
        <w:t>is", "Tevita", "Tevon", "Tevyn", "Tex", "Texas", "Teya", "Teyah", "Teyana", "Teyanna", "Teyden", "Teyla", "Teylor", "Teyo", "Teyon", "Teyonna", "Tha", "Thabit", "Thackery", "Thad", "Thaddaeus", "Thaddeus", "Thaddius", "Thadeo", "Thadeus", "Thadius", "Thai"</w:t>
      </w:r>
      <w:r>
        <w:t xml:space="preserve">, "Thailand", "Thaily", "Thailyn", "Thailynn", "Thais", "Thaleia", "Thales", "Thalia", "Thaliah", "Thane", "Thang", "Thanh", "Thania", "Thanos", "Thanvi", "Thanya", "Thara", "Tharen", "Tharun", "Thatcher", "Thaxton", "Thayden", "Thayer", "Thayne", "Thea", </w:t>
      </w:r>
      <w:r>
        <w:t xml:space="preserve">"Theadora", "Theeran", "Theia", "Thelma", "Thelonious", "Theo", "Theoden", "Theodis", "Theodor", "Theodora", "Theodore", "Theodoro", "Theodoros", "Theodosia", "Theon", "Theophilus", "Theoren", "Theory", "Theran", "Theresa", "Therese", "Theron", "Therron", </w:t>
      </w:r>
      <w:r>
        <w:t>"Theseus", "Thessaly", "Thia", "Thiago", "Thian", "Thien", "Thierno", "Thierry", "Thijs", "Thisbe", "Thobias", "Thom", "Thomas", "Thompson", "Thomson", "Thon", "Thor", "Thora", "Thoren", "Thorin", "Thorn", "Thorne", "Thornton", "Thorsten", "Thoryn", "Thund</w:t>
      </w:r>
      <w:r>
        <w:t>er", "Thurman", "Thurmond", "Thurston", "Thy", "Tia", "Tiago", "Tiah", "Tiahna", "Tiam", "Tian", "Tiana", "Tianah", "Tiani", "Tianna", "Tiara", "Tiarah", "Tiaraoluwa", "Tiare", "Tiarra", "Tiauna", "Tiberias", "Tiberius", "Tidus", "Tiegan", "Tien", "Tiera",</w:t>
      </w:r>
      <w:r>
        <w:t xml:space="preserve"> "Tiernan", "Tierney", "Tierra", "Tierre", "Tifa", "Tiffani", "Tiffanie", "Tiffany", "Tiger", "Tigerlily", "Tighe", "Tigran", "Tikhon", "Tikva", "Tilak", "Tilda", "Tilden", "Tilia", "Tilian", "Tillee", "Tiller", "Tilley", "Tillian", "Tillie", "Tillman", "T</w:t>
      </w:r>
      <w:r>
        <w:t>illy", "Tilman", "Tim", "Timaeus", "Timara", "Timarion", "Timber", "Timberlee", "Timberly", "Timberlyn", "Timberlynn", "Timea", "Timia", "Timileyin", "Timiyah", "Timmothy", "Timmy", "Timo", "Timofei", "Timofey", "Timon", "Timoteo", "Timothee", "Timothy", "</w:t>
      </w:r>
      <w:r>
        <w:t>Timur", "Timya", "Tin", "Tina", "Tinlee", "Tinleigh", "Tinley", "Tino", "Tinsae", "Tinslee", "Tinsleigh", "Tinsley", "Tinzlee", "Tinzley", "Tion", "Tiona", "Tionna", "Tionne", "Tipton", "Tirenioluwa", "Tirth", "Tirza", "Tirzah", "Tisa", "Tisha", "Tison", "</w:t>
      </w:r>
      <w:r>
        <w:t>Titan", "Tito", "Titus", "Tiwaloluwa", "Tiwatope", "Tiya", "Tiyana", "Tiyanna", "Tj", "Tlaloc", "Toa", "Toba", "Tobechukwu", "Tobenna", "Tobey", "Tobi", "Tobiah", "Tobias", "Tobie", "Tobijah", "Tobiloba", "Tobin", "Tobius", "Toby", "Tobyas", "Tochi", "Tod"</w:t>
      </w:r>
      <w:r>
        <w:t xml:space="preserve">, "Todd", "Tola", "Toleen", "Tolliver", "Toluwani", "Toluwanimi", "Tom", "Toma", "Tomas", "Tomasi", "Tomasz", "Tomi", "Tommaso", "Tommi", "Tommie", "Tommy", "Tomo", "Tomorrow", "Tomoya", "Tonantzin", "Tonatiuh", "Toney", "Toni", "Tonia", "Tonio", "Tonny", </w:t>
      </w:r>
      <w:r>
        <w:t>"Tony", "Tonya", "Topanga", "Topaz", "Topher", "Toprak", "Tor", "Tora", "Torah", "Toran", "Torben", "Toree", "Toren", "Toretto", "Torey", "Tori", "Toria", "Toriah", "Torian", "Toriana", "Torianna", "Toriano", "Toribio", "Torie", "Torii", "Torilynn", "Torin</w:t>
      </w:r>
      <w:r>
        <w:t>", "Torrance", "Torre", "Torren", "Torrence", "Torres", "Torrey", "Torri", "Torrian", "Torrie", "Torrin", "Torry", "Torryn", "Torstein", "Torsten", "Torunn", "Tory", "Toryn", "Tosh", "Tosha", "Toshiro", "Toure", "Toussaint", "Tova", "Tovah", "Tove", "Tovi"</w:t>
      </w:r>
      <w:r>
        <w:t xml:space="preserve">, "Tovia", "Toviah", "Toviyah", "Townes", "Townsend", "Trace", </w:t>
      </w:r>
      <w:r>
        <w:lastRenderedPageBreak/>
        <w:t xml:space="preserve">"Tracen", "Tracer", "Tracey", "Traci", "Tracie", "Tracker", "Tracy", "Trae", "Traeger", "Traelyn", "Traeson", "Traevon", "Trafton", "Trager", "Trai", "Traiden", "Trajan", "Tralyn", "Tramaine", </w:t>
      </w:r>
      <w:r>
        <w:t xml:space="preserve">"Tramayne", "Tramel", "Tramell", "Tramon", "Trance", "Traniyah", "Trany", "Trapper", "Traquan", "Trashaun", "Trashawn", "Travell", "Traven", "Traveon", "Travin", "Travion", "Travious", "Travis", "Travon", "Travone", "Traxton", "Tray", "Trayce", "Trayden", </w:t>
      </w:r>
      <w:r>
        <w:t>"Traylon", "Trayon", "Traysen", "Trayson", "Trayton", "Trayveon", "Trayvin", "Trayvion", "Trayvon", "Tre", "Trea", "Treasure", "Treazure", "Trebor", "Treg", "Tregan", "Trek", "Trell", "Trelyn", "Tremain", "Tremaine", "Tremayne", "Tremell", "Tremelle", "Tre</w:t>
      </w:r>
      <w:r>
        <w:t>mir", "Tremon", "Trenden", "Trendon", "Trenity", "Trennon", "Trent", "Trenten", "Trentin", "Trenton", "Trentyn", "Treon", "Tres", "Tresean", "Treshaun", "Treshawn", "Treshon", "Treson", "Tresor", "Tressa", "Treston", "Tresure", "Treva", "Trevan", "Trevatha</w:t>
      </w:r>
      <w:r>
        <w:t xml:space="preserve">n", "Trevaughn", "Trevell", "Trevelle", "Treven", "Treveon", "Trever", "Trevian", "Trevin", "Trevino", "Trevion", "Trevis", "Trevon", "Trevonte", "Trevor", "Trevyn", "Trew", "Trexton", "Trey", "Treya", "Treyce", "Treyden", "Treydon", "Treylin", "Treysen", </w:t>
      </w:r>
      <w:r>
        <w:t>"Treyshawn", "Treyson", "Treyton", "Treyveon", "Treyvin", "Treyvion", "Treyvon", "Tri", "Triana", "Trianna", "Trice", "Tricia", "Trig", "Trigg", "Trigger", "Trillion", "Trillium", "Trina", "Trindon", "Trinidad", "Trinidy", "Trinitee", "Triniti", "Trinitie"</w:t>
      </w:r>
      <w:r>
        <w:t>, "Trinity", "Trinley", "Trinnity", "Trinten", "Trinton", "Trip", "Tripp", "Tripton", "Tris", "Trish", "Trisha", "Trishika", "Trison", "Triss", "Trista", "Tristan", "Tristen", "Tristian", "Tristin", "Tristine", "Triston", "Tristyn", "Tristynn", "Tritan", "</w:t>
      </w:r>
      <w:r>
        <w:t>Triton", "Triumph", "Trixie", "Troi", "Troian", "Tron", "Trooper", "Trowa", "Troy", "Tru", "Truce", "Trudy", "True", "Truen", "Truett", "Truitt", "Truly", "Truman", "Trust", "Trustin", "Truth", "Truxton", "Tryce", "Tryg", "Trygve", "Trynity", "Tryphena", "</w:t>
      </w:r>
      <w:r>
        <w:t xml:space="preserve">Trypp", "Tryson", "Trystan", "Trysten", "Trystin", "Tryston", "Trystyn", "Tryton", "Tsion", "Tuan", "Tuck", "Tucker", "Tuesday", "Tuff", "Tula", "Tuleen", "Tulia", "Tulio", "Tulip", "Tully", "Tulsi", "Turan", "Turki", "Turner", "Tuvia", "Tvisha", "Twila", </w:t>
      </w:r>
      <w:r>
        <w:t>"Twisha", "Twyla", "Ty", "Tya", "Tyah", "Tyaira", "Tyaire", "Tyana", "Tyann", "Tyanna", "Tyasia", "Tyberious", "Tyberius", "Tyce", "Tycen", "Tycho", "Tydan", "Tydarius", "Tyde", "Tyden", "Tydus", "Tye", "Tyeson", "Tyga", "Tyger", "Tyion", "Tyjae", "Tyjon",</w:t>
      </w:r>
      <w:r>
        <w:t xml:space="preserve"> "Tyjuan", "Tyke", "Tykeem", "Tykera", "Tyking", "Tyla", "Tylah", "Tylan", "Tyland", "Tylar", "Tylasia", "Tylayah", "Tylaysia", "Tyleah", "Tylee", "Tyleigh", "Tylen", "Tyler", "Tyli", "Tylia", "Tyliah", "Tylie", "Tylin", "Tyliyah", "Tylon", "Tylor", "Tylyn</w:t>
      </w:r>
      <w:r>
        <w:t>", "Tylynn", "Tymarion", "Tymber", "Tymeir", "Tymere", "Tymia", "Tymier", "Tymir", "Tymon", "Tynan", "Tyndall", "Tyner", "Tyniah", "Tynlee", "Tynleigh", "Tynley", "Tynlie", "Tynslee", "Tyon", "Tyona", "Tyonna", "Tyquan", "Tyr", "Tyra", "Tyrae", "Tyrael", "</w:t>
      </w:r>
      <w:r>
        <w:t>Tyrah", "Tyran", "Tyrann", "Tyray", "Tyre", "Tyrece", "Tyree", "Tyreece", "Tyreek", "Tyreese", "Tyreik", "Tyrek", "Tyreke", "Tyrel", "Tyrell", "Tyrelle", "Tyren", "Tyreon", "Tyrese", "Tyria", "Tyrian", "Tyriana", "Tyrianna", "Tyrice", "Tyrie", "Tyrik", "Ty</w:t>
      </w:r>
      <w:r>
        <w:t>rin", "Tyrion", "Tyriq", "Tyrique", "Tyris", "Tyrome", "Tyron", "Tyrone", "Tyrrell", "Tyrus", "Tyse", "Tysean", "Tysen", "Tyshaun", "Tyshawn", "Tyshon", "Tyshun", "Tyson", "Tytan", "Tyten", "Tytiana", "Tytianna", "Tytin", "Tyton", "Tytus", "Tyus", "Tyvion"</w:t>
      </w:r>
      <w:r>
        <w:t>, "Tyvon", "Tywan", "Tywaun", "Tywin", "Tywon", "Tyzir", "Tzion", "Tzipora", "Tziporah", "Tzipporah", "Tzippy", "Tzirel", "Tzivia", "Tzivy", "Tzivya", "Tzofia", "Tzvi", "Ualani", "Ubah", "Ubaldo", "Uchechukwu", "Uchenna", "Udochukwu", "Ugochukwu", "Ugonna"</w:t>
      </w:r>
      <w:r>
        <w:t xml:space="preserve">, "Ujwal", "Ula", "Ulani", "Uliana", "Ulices", "Ulises", "Ulisses", "Ulric", "Ulrich", "Ulrik", "Ulyana", "Ulyses", "Ulyssa", </w:t>
      </w:r>
      <w:r>
        <w:lastRenderedPageBreak/>
        <w:t>"Ulysses", "Uma", "Umaima", "Umair", "Umaiza", "Umar", "Umarbek", "Umer", "Umeyma", "Umi", "Umme", "Ummehani", "Umrah", "Umu", "Um</w:t>
      </w:r>
      <w:r>
        <w:t>ut", "Una", "Unique", "Unity", "Unknown", "Unnamed", "Upton", "Urban", "Uri", "Uriah", "Urias", "Urie", "Uriel", "Urielle", "Urijah", "Uriyah", "Uros", "Ursa", "Ursula", "Urvi", "Urwa", "Usher", "Usiel", "Usman", "Utah", "Uthman", "Uvaldo", "Uwais", "Uzair</w:t>
      </w:r>
      <w:r>
        <w:t>", "Uzay", "Uziah", "Uziel", "Uzziah", "Uzziel", "Vaahin", "Vaani", "Vaanya", "Vada", "Vaden", "Vadim", "Vaeda", "Vaelyn", "Vahan", "Vahe", "Vaibhav", "Vaibhavi", "Vaida", "Vaidehi", "Vaiden", "Vaiga", "Vail", "Vaila", "Vaishnavi", "Vaishvi", "Val", "Vala"</w:t>
      </w:r>
      <w:r>
        <w:t>, "Valarie", "Valaysia", "Valdemar", "Vale", "Valen", "Valena", "Valencia", "Valencio", "Valente", "Valentin", "Valentina", "Valentine", "Valentino", "Valeri", "Valeria", "Valeriana", "Valerie", "Valerio", "Valery", "Valeska", "Valiant", "Valik", "Valkyrie</w:t>
      </w:r>
      <w:r>
        <w:t>", "Vallen", "Vallerie", "Vallery", "Valley", "Valon", "Valor", "Valorie", "Valory", "Valyn", "Valynn", "Van", "Vana", "Vance", "Vanden", "Vander", "Vanellope", "Vanelope", "Vanesa", "Vanessa", "Vani", "Vania", "Vaniah", "Vanille", "Vanisha", "Vanity", "Va</w:t>
      </w:r>
      <w:r>
        <w:t xml:space="preserve">niya", "Vaniyah", "Vann", "Vanna", "Vannah", "Vannesa", "Vannessa", "Vannia", "Vansh", "Vanshika", "Vanya", "Vara", "Varad", "Vardaan", "Varek", "Varenya", "Varian", "Varick", "Varin", "Varna", "Varnika", "Varsha", "Varshini", "Varun", "Varvara", "Vasco", </w:t>
      </w:r>
      <w:r>
        <w:t>"Vash", "Vashawn", "Vashon", "Vashti", "Vasili", "Vasilia", "Vasiliki", "Vasilios", "Vasilisa", "Vasily", "Vasti", "Vaughan", "Vaughn", "Vayda", "Vayden", "Vayla", "Ved", "Veda", "Vedaant", "Vedansh", "Vedanshi", "Vedant", "Vedanth", "Vedder", "Vedh", "Ved</w:t>
      </w:r>
      <w:r>
        <w:t xml:space="preserve">ha", "Vedika", "Veeksha", "Veena", "Veer", "Veera", "Veeya", "Vega", "Vegas", "Vegeta", "Veida", "Veira", "Vela", "Velia", "Vella", "Velma", "Velouria", "Velvet", "Vena", "Venancio", "Venba", "Venecia", "Venelope", "Venessa", "Venezia", "Venice", "Venna", </w:t>
      </w:r>
      <w:r>
        <w:t xml:space="preserve">"Ventura", "Ventus", "Venus", "Vera", "Verah", "Veralyn", "Veralynn", "Verena", "Verenice", "Vergil", "Verity", "Vern", "Verna", "Vernell", "Vernon", "Verona", "Veronica", "Veronika", "Veronique", "Versailles", "Veruca", "Vesa", "Vesper", "Vesta", "Veya", </w:t>
      </w:r>
      <w:r>
        <w:t>"Veyah", "Veyda", "Vi", "Via", "Viaan", "Vian", "Viana", "Vianca", "Vianey", "Vianka", "Vianna", "Vianne", "Vianney", "Vianny", "Vibha", "Vibhav", "Vic", "Vicente", "Vicenzo", "Vicki", "Vickie", "Vicktoria", "Vicky", "Victoire", "Victor", "Victoria", "Vict</w:t>
      </w:r>
      <w:r>
        <w:t>oriah", "Victoriana", "Victoriano", "Victorino", "Victorio", "Victorious", "Victory", "Victorya", "Vida", "Vidal", "Vidalia", "Videl", "Vidhi", "Vidia", "Vidit", "Vidur", "Vidya", "Vidyut", "Vidyuth", "Vienna", "Vienne", "Viera", "Viet", "Viggo", "Vigo", "</w:t>
      </w:r>
      <w:r>
        <w:t>Viha", "Vihaan", "Vihaanreddy", "Vihaas", "Vihan", "Vihana", "Vihas", "Vijay", "Vika", "Vikram", "Vikrant", "Vikranth", "Viktor", "Viktoria", "Viktoriya", "Viliami", "Vilma", "Vin", "Vina", "Vinay", "Vinaya", "Vinayak", "Vince", "Vincen", "Vincent", "Vince</w:t>
      </w:r>
      <w:r>
        <w:t>nte", "Vincenza", "Vincenzo", "Vincy", "Vinh", "Vinicio", "Vinicius", "Vinisha", "Vinn", "Vinnie", "Vinny", "Vinson", "Vinton", "Viola", "Violet", "Violeta", "Violetrose", "Violett", "Violetta", "Violette", "Viona", "Vionna", "Vir", "Viraaj", "Viraat", "Vi</w:t>
      </w:r>
      <w:r>
        <w:t>raj", "Virat", "Viren", "Virgil", "Virgilio", "Virginia", "Viridiana", "Virlan", "Virsaviya", "Vishaan", "Vishak", "Vishakan", "Vishal", "Vishan", "Vishanth", "Vishika", "Vishnu", "Vishrut", "Vishruth", "Vishva", "Vishwa", "Vismaya", "Vita", "Vitali", "Vit</w:t>
      </w:r>
      <w:r>
        <w:t>alia", "Vitaliy", "Vitaly", "Vito", "Vitoria", "Vittoria", "Vittorio", "Vitus", "Viva", "Vivaan", "Vivan", "Vivek", "Viveka", "Vivi", "Vivia", "Vivian", "Viviana", "Viviane", "Viviani", "Viviann", "Vivianna", "Vivianne", "Vivica", "Vivie", "Vivien", "Vivie</w:t>
      </w:r>
      <w:r>
        <w:t>nne", "Vivika", "Vivin", "Vivyan", "Viya", "Viyaan", "Viyan", "Viyona", "Vlad", "Vlada", "Vladimir", "Vladislav", "Vladyslav", "Volvi", "Volvy", "Von", "Vonn", "Vontae", "Vonte", "Vontrell", "Voss", "Vraj", "Vrinda", "Vrishank", "Vriti", "Vuk", "Vung", "Vy</w:t>
      </w:r>
      <w:r>
        <w:t xml:space="preserve">", </w:t>
      </w:r>
      <w:r>
        <w:lastRenderedPageBreak/>
        <w:t>"Vyan", "Vyla", "Vylet", "Vylette", "Vyncent", "Vyolet", "Vyom", "Waard", "Wacey", "Wade", "Waden", "Wael", "Waelynn", "Wafaa", "Wagner", "Wahab", "Wahid", "Wais", "Wajiha", "Wake", "Wakely", "Wakiyan", "Waldemar", "Walden", "Waldo", "Waleed", "Wali", "</w:t>
      </w:r>
      <w:r>
        <w:t>Walid", "Walker", "Wallace", "Wallis", "Wally", "Walt", "Walter", "Walton", "Wanda", "Wania", "Waniya", "Ward", "Warda", "Wardell", "Warden", "Waris", "Warner", "Warren", "Warrick", "Warrior", "Warsame", "Warwick", "Waseem", "Washington", "Wasi", "Wassim",</w:t>
      </w:r>
      <w:r>
        <w:t xml:space="preserve"> "Wateen", "Watson", "Waverlee", "Waverley", "Waverly", "Wayde", "Wayden", "Waylan", "Wayland", "Waylen", "Waylin", "Waylon", "Waylyn", "Waylynn", "Wayne", "Webb", "Webber", "Weber", "Webster", "Wedad", "Wednesday", "Weiland", "Weldon", "Welles", "Wellingt</w:t>
      </w:r>
      <w:r>
        <w:t>on", "Wells", "Wendall", "Wendel", "Wendell", "Wendi", "Wendy", "Werner", "Weronika", "Wes", "Wesam", "Weslee", "Wesleigh", "Wesley", "Weslie", "Weslin", "Wesly", "Weslyn", "Weslynn", "Wessen", "Wesson", "West", "Westen", "Westin", "Westlee", "Westley", "W</w:t>
      </w:r>
      <w:r>
        <w:t>estly", "Westlyn", "Westlynn", "Weston", "Westyn", "Weyland", "Weylin", "Weylyn", "Whalen", "Wheeler", "Whelan", "Whisper", "Whit", "Whitaker", "Whitfield", "Whitlee", "Whitleigh", "Whitley", "Whitman", "Whitney", "Whitson", "Whitt", "Whittaker", "Whitten"</w:t>
      </w:r>
      <w:r>
        <w:t>, "Whitton", "Whyatt", "Whynter", "Wiktor", "Wiktoria", "Wil", "Wilber", "Wilbert", "Wilberth", "Wilbur", "Wilco", "Wilder", "Wiley", "Wilford", "Wilfred", "Wilfredo", "Wilfrido", "Wilhelm", "Wilhelmina", "Wilhemina", "Wiliam", "Wilian", "Wilkes", "Wilkin"</w:t>
      </w:r>
      <w:r>
        <w:t>, "Will", "Willa", "Willam", "Willamena", "Willamina", "Willard", "Willem", "Willemina", "William", "Williams", "Willian", "Willie", "Willis", "Willo", "Willoh", "Willoughby", "Willow", "Wills", "Willson", "Willy", "Wilma", "Wilman", "Wilmar", "Wilmary", "</w:t>
      </w:r>
      <w:r>
        <w:t>Wilmer", "Wilson", "Wilton", "Wilver", "Wimberly", "Win", "Winchester", "Windsor", "Windy", "Winfield", "Winifred", "Winn", "Winner", "Winnie", "Winnifred", "Winona", "Winry", "Winslet", "Winslow", "Winson", "Winston", "Winta", "Winter", "Winterrose", "Win</w:t>
      </w:r>
      <w:r>
        <w:t>throp", "Winton", "Wisam", "Wisdom", "Wissam", "Witney", "Witt", "Witten", "Wolf", "Wolfe", "Wolfgang", "Woodley", "Woodrow", "Woods", "Woodson", "Worth", "Wrangler", "Wren", "Wrenlee", "Wrenleigh", "Wrenley", "Wrenly", "Wrenn", "Wrenna", "Wrennyn", "Wrett</w:t>
      </w:r>
      <w:r>
        <w:t>", "Wright", "Wrigley", "Wriley", "Wryn", "Wulfric", "Wyat", "Wyatt", "Wyatte", "Wyeth", "Wyett", "Wylan", "Wyland", "Wylder", "Wylee", "Wyleigh", "Wyley", "Wylie", "Wylla", "Wyllow", "Wyman", "Wyn", "Wyndsor", "Wynn", "Wynne", "Wynnie", "Wynnston", "Wynon</w:t>
      </w:r>
      <w:r>
        <w:t>a", "Wynonna", "Wynston", "Wynter", "Wynton", "Wyoming", "Wystan", "Xabi", "Xabier", "Xachary", "Xaden", "Xadiel", "Xadrian", "Xaela", "Xaelah", "Xaiden", "Xaidyn", "Xain", "Xaine", "Xaire", "Xaiver", "Xaivier", "Xamir", "Xamira", "Xan", "Xander", "Xandra"</w:t>
      </w:r>
      <w:r>
        <w:t>, "Xandria", "Xandyr", "Xane", "Xania", "Xaniah", "Xaniyah", "Xanthe", "Xara", "Xareni", "Xaria", "Xariah", "Xarielys", "Xariya", "Xariyah", "Xavi", "Xavia", "Xavian", "Xaviar", "Xavien", "Xavier", "Xaviera", "Xavion", "Xavior", "Xavius", "Xavyer", "Xayden</w:t>
      </w:r>
      <w:r>
        <w:t>", "Xaydin", "Xayla", "Xaylee", "Xayne", "Xayvion", "Xcaret", "Xea", "Xela", "Xena", "Xenia", "Xerxes", "Xhaiden", "Xia", "Xiah", "Xiamara", "Xian", "Xiana", "Xiang", "Xianna", "Xiaoxi", "Xiara", "Ximena", "Ximenna", "Xin", "Xinyi", "Xiomara", "Xiomari", "</w:t>
      </w:r>
      <w:r>
        <w:t>Xion", "Xitlali", "Xitlalic", "Xitlalli", "Xitlaly", "Xiya", "Xochi", "Xochilt", "Xochitl", "Xoe", "Xoey", "Xoie", "Xola", "Xolani", "Xuan", "Xxavier", "Xya", "Xyla", "Xylah", "Xylan", "Xyler", "Xylia", "Xyliana", "Xylon", "Xyon", "Xzaiden", "Xzander", "Xz</w:t>
      </w:r>
      <w:r>
        <w:t xml:space="preserve">aria", "Xzavian", "Xzaviar", "Xzavien", "Xzavier", "Xzavion", "Xzavior", "Xzayden", "Xzayvier", "Xzayvion", "Yaa", "Yaakov", "Yaara", "Yaasir", "Yabdiel", "Yabsera", "Yachet", "Yaciel", "Yacine", "Yacob", </w:t>
      </w:r>
      <w:r>
        <w:lastRenderedPageBreak/>
        <w:t>"Yacoub", "Yacqub", "Yadelin", "Yaden", "Yader", "Y</w:t>
      </w:r>
      <w:r>
        <w:t xml:space="preserve">adhira", "Yadiel", "Yadier", "Yadir", "Yadira", "Yadon", "Yadriel", "Yael", "Yaeli", "Yaelis", "Yaelle", "Yafa", "Yafet", "Yagmur", "Yago", "Yahaira", "Yahel", "Yaheli", "Yahia", "Yahir", "Yahira", "Yahli", "Yahmir", "Yahshua", "Yahve", "Yahveh", "Yahvi", </w:t>
      </w:r>
      <w:r>
        <w:t>"Yahya", "Yahye", "Yaiden", "Yaileen", "Yailem", "Yailen", "Yailin", "Yailyn", "Yair", "Yaira", "Yaireth", "Yaiza", "Yajaira", "Yakelin", "Yakira", "Yakob", "Yakov", "Yakub", "Yalaina", "Yalda", "Yale", "Yaleena", "Yalena", "Yalexa", "Yali", "Yalina", "Yal</w:t>
      </w:r>
      <w:r>
        <w:t>ini", "Yalissa", "Yalitza", "Yamajesty", "Yaman", "Yamani", "Yamari", "Yamato", "Yameen", "Yamen", "Yamil", "Yamila", "Yamile", "Yamilet", "Yamileth", "Yamilett", "Yamilette", "Yamilex", "Yamin", "Yamina", "Yaminah", "Yamir", "Yamira", "Yan", "Yana", "Yana</w:t>
      </w:r>
      <w:r>
        <w:t>i", "Yanal", "Yancarlos", "Yancey", "Yancy", "Yandel", "Yandell", "Yandiel", "Yandriel", "Yaneisy", "Yanel", "Yaneli", "Yanelie", "Yanelis", "Yaneliz", "Yanelli", "Yanelly", "Yanely", "Yanessa", "Yanet", "Yaneth", "Yani", "Yania", "Yanick", "Yaniel", "Yani</w:t>
      </w:r>
      <w:r>
        <w:t>eliz", "Yanira", "Yanis", "Yanitza", "Yaniv", "Yaniyah", "Yankel", "Yanky", "Yann", "Yanna", "Yannely", "Yanni", "Yannick", "Yannis", "Yanuel", "Yao", "Yaphet", "Yaqeen", "Yaqoob", "Yaqoub", "Yaqub", "Yaquelin", "Yar", "Yara", "Yarah", "Yarden", "Yardley",</w:t>
      </w:r>
      <w:r>
        <w:t xml:space="preserve"> "Yared", "Yarel", "Yareli", "Yarelii", "Yarelin", "Yarelis", "Yareliz", "Yarelly", "Yarely", "Yareni", "Yareth", "Yaretzi", "Yaretzy", "Yarexi", "Yari", "Yariah", "Yariana", "Yarianna", "Yarianny", "Yaribeth", "Yariel", "Yarielis", "Yarieliz", "Yarielys",</w:t>
      </w:r>
      <w:r>
        <w:t xml:space="preserve"> "Yarisbeth", "Yaritza", "Yaritzel", "Yaritzi", "Yaritzy", "Yarlin", "Yaron", "Yaroslav", "Yasameen", "Yaseen", "Yaseer", "Yasemin", "Yaser", "Yash", "Yashar", "Yashas", "Yashi", "Yashika", "Yashira", "Yashua", "Yashvi", "Yashwin", "Yasiel", "Yasiin", "Yas</w:t>
      </w:r>
      <w:r>
        <w:t>in", "Yasina", "Yasir", "Yasira", "Yaslin", "Yaslyn", "Yasmani", "Yasmeen", "Yasmely", "Yasmin", "Yasmina", "Yasmine", "Yasna", "Yassen", "Yasser", "Yassiel", "Yassin", "Yassine", "Yassir", "Yassmin", "Yassmine", "Yasuri", "Yates", "Yatniel", "Yatzari", "Y</w:t>
      </w:r>
      <w:r>
        <w:t>atzary", "Yatzil", "Yatziri", "Yatziry", "Yavier", "Yaw", "Yaxeni", "Yaxiel", "Yaz", "Yazaira", "Yazan", "Yazbeth", "Yazeed", "Yazen", "Yazhini", "Yazid", "Yaziel", "Yazin", "Yazir", "Yazleemar", "Yazleen", "Yazlene", "Yazlin", "Yazlyn", "Yazlynn", "Yazmee</w:t>
      </w:r>
      <w:r>
        <w:t>n", "Yazmin", "Yazmine", "Yazmyn", "Yazuri", "Ye", "Yeab", "Yeabsira", "Yecheskel", "Yechezkel", "Yechiel", "Yedaiah", "Yedidya", "Yehia", "Yehoshua", "Yehuda", "Yehudah", "Yehudis", "Yehudit", "Yehya", "Yeico", "Yeicob", "Yeiden", "Yeilani", "Yeilin", "Ye</w:t>
      </w:r>
      <w:r>
        <w:t>ily", "Yeilyn", "Yeimi", "Yeimy", "Yeiren", "Yeiri", "Yeison", "Yejin", "Yekusiel", "Yelena", "Yelina", "Yelitza", "Yeltsin", "Yemariam", "Yemaya", "Yen", "Yena", "Yenesis", "Yenifer", "Yenty", "Yerachmiel", "Yeraldi", "Yeraldin", "Yeraldine", "Yeray", "Ye</w:t>
      </w:r>
      <w:r>
        <w:t>remiah", "Yeremy", "Yerick", "Yeriel", "Yerik", "Yesenia", "Yesha", "Yeshaya", "Yeshia", "Yeshua", "Yeshwin", "Yesica", "Yesli", "Yeslin", "Yesly", "Yessenia", "Yessica", "Yetzael", "Yetzali", "Yeudiel", "Yeva", "Yexian", "Yeyetzi", "Yeyson", "Yezan", "Yi"</w:t>
      </w:r>
      <w:r>
        <w:t>, "Yian", "Yianni", "Yiannis", "Yichen", "Yicheng", "Yida", "Yiddy", "Yidel", "Yides", "Yifan", "Yifei", "Yigit", "Yihan", "Yilia", "Yilin", "Yiming", "Yina", "Yinuo", "Yiovanni", "Yiran", "Yisel", "Yiselle", "Yishai", "Yishay", "Yisrael", "Yisroel", "Yiss</w:t>
      </w:r>
      <w:r>
        <w:t>achar", "Yissel", "Yitta", "Yittel", "Yitty", "Yitzchak", "Yitzchok", "Yitzel", "Yitzhak", "Yixin", "Yixuan", "Yiyang", "Yiyi", "Yizel", "Yliana", "Ynez", "Yoali", "Yoan", "Yoana", "Yoandri", "Yoandry", "Yoanna", "Yoav", "Yobani", "Yocelin", "Yocelyn", "Yo</w:t>
      </w:r>
      <w:r>
        <w:t>chanan", "Yocheved", "Yodahe", "Yoel", "Yogi", "Yohaan", "Yohan", "Yohana", "Yohanan", "Yohance", "Yohandri", "Yohandry", "Yohanes", "Yohann", "Yohanna", "Yohannes", "Yojan", "Yoko", "Yolanda", "Yolandi", "Yoltzin", "Yomar", "Yomna", "Yona", "Yonael", "Yon</w:t>
      </w:r>
      <w:r>
        <w:t xml:space="preserve">ah", "Yonas", "Yonason", "Yonatan", "Yonathan", "Yoni", "Yonis", "Yony", "Yoona", </w:t>
      </w:r>
      <w:r>
        <w:lastRenderedPageBreak/>
        <w:t xml:space="preserve">"Yordan", "Yordanos", "Yordany", "Yordi", "Yordy", "Yordyn", "York", "Yorleni", "Yorleny", "Yosef", "Yoselin", "Yoseline", "Yoselyn", "Yoseph", "Yosgart", "Yoshi", "Yoshua", </w:t>
      </w:r>
      <w:r>
        <w:t>"Yosiah", "Yosief", "Yosif", "Yosmar", "Yossef", "Yosselin", "Yosselyn", "Yossi", "Yostin", "Yosuf", "Yotam", "Youcef", "Younes", "Young", "Younique", "Younis", "Younus", "Yousaf", "Yousef", "Yousif", "Yousof", "Yousra", "Youssef", "Youssif", "Youssouf", "</w:t>
      </w:r>
      <w:r>
        <w:t>Yousuf", "Yovana", "Yovani", "Yovanna", "Yovanni", "Yovanny", "Yovany", "Yoyo", "Ysa", "Ysabel", "Ysabela", "Ysabella", "Ysabelle", "Ysela", "Ytzel", "Yu", "Yuan", "Yubin", "Yuchen", "Yucheng", "Yudith", "Yug", "Yugan", "Yuhan", "Yui", "Yuito", "Yuka", "Yu</w:t>
      </w:r>
      <w:r>
        <w:t>kari", "Yuki", "Yukina", "Yuktha", "Yukti", "Yulani", "Yuleimy", "Yuli", "Yulia", "Yulian", "Yuliana", "Yulianna", "Yulie", "Yuliet", "Yulieth", "Yuliett", "Yulisa", "Yulissa", "Yulitza", "Yuliza", "Yuly", "Yuma", "Yumalay", "Yumi", "Yumiko", "Yumna", "Yun</w:t>
      </w:r>
      <w:r>
        <w:t>", "Yuna", "Yunalesca", "Yunay", "Yuni", "Yuniel", "Yunior", "Yunis", "Yunqi", "Yunuen", "Yunus", "Yunxi", "Yurani", "Yuranni", "Yurany", "Yureli", "Yurem", "Yuri", "Yuriana", "Yurianna", "Yuridia", "Yuriel", "Yuriko", "Yuritza", "Yuritzi", "Yuritzy", "Yur</w:t>
      </w:r>
      <w:r>
        <w:t>iy", "Yusef", "Yusei", "Yusha", "Yusif", "Yusra", "Yusrah", "Yussef", "Yussuf", "Yusuf", "Yusufbek", "Yusuke", "Yuto", "Yutong", "Yuuki", "Yuvaan", "Yuval", "Yuvan", "Yuvi", "Yuvia", "Yuvika", "Yuvin", "Yuvraj", "Yuxi", "Yuxin", "Yuxuan", "Yuzuki", "Yvaine</w:t>
      </w:r>
      <w:r>
        <w:t>", "Yvan", "Yvana", "Yvanna", "Yves", "Yvette", "Yvie", "Yvonne", "Ywa", "Yzabella", "Yzabelle", "Zaahir", "Zaaliyah", "Zaara", "Zabdi", "Zabdiel", "Zabella", "Zabian", "Zabriel", "Zabrina", "Zac", "Zacari", "Zacariah", "Zacarias", "Zacary", "Zaccai", "Zac</w:t>
      </w:r>
      <w:r>
        <w:t>chaeus", "Zaccheus", "Zach", "Zachai", "Zachari", "Zacharia", "Zachariah", "Zacharias", "Zacharie", "Zacharius", "Zachary", "Zacharyah", "Zacheriah", "Zachery", "Zack", "Zackari", "Zackaria", "Zackariah", "Zackariya", "Zackariyah", "Zackary", "Zackery", "Z</w:t>
      </w:r>
      <w:r>
        <w:t xml:space="preserve">ada", "Zadaya", "Zade", "Zadee", "Zaden", "Zadia", "Zadie", "Zadiel", "Zadkiel", "Zadok", "Zadquiel", "Zadrian", "Zadyn", "Zae", "Zaeda", "Zaedan", "Zaeden", "Zaedin", "Zaedon", "Zaedyn", "Zaeem", "Zael", "Zaela", "Zaelee", "Zaeleigh", "Zaelia", "Zaelie", </w:t>
      </w:r>
      <w:r>
        <w:t>"Zaelyn", "Zaelynn", "Zaevion", "Zaevon", "Zafar", "Zafir", "Zafira", "Zafirah", "Zafiro", "Zafreen", "Zahair", "Zahan", "Zahar", "Zahara", "Zaharah", "Zahari", "Zahava", "Zaheer", "Zahi", "Zahid", "Zahida", "Zahin", "Zahir", "Zahira", "Zahirah", "Zahkai",</w:t>
      </w:r>
      <w:r>
        <w:t xml:space="preserve"> "Zahkari", "Zahkeem", "Zahki", "Zahmir", "Zahnia", "Zahniya", "Zahniyah", "Zahra", "Zahraa", "Zahrah", "Zahran", "Zahria", "Zahriah", "Zahriyah", "Zahyan", "Zahyr", "Zai", "Zaia", "Zaiah", "Zaid", "Zaida", "Zaidan", "Zaide", "Zaidee", "Zaiden", "Zaidon", </w:t>
      </w:r>
      <w:r>
        <w:t>"Zaidy", "Zaidyn", "Zaiiden", "Zaila", "Zailah", "Zailee", "Zaileigh", "Zailen", "Zailey", "Zailin", "Zaily", "Zailyn", "Zailynn", "Zaim", "Zaima", "Zain", "Zaina", "Zainab", "Zainah", "Zaine", "Zaineb", "Zair", "Zaira", "Zairah", "Zaire", "Zaivier", "Zaiy</w:t>
      </w:r>
      <w:r>
        <w:t>a", "Zaiyah", "Zaiyden", "Zak", "Zakai", "Zakaiden", "Zakaiya", "Zakar", "Zakara", "Zakaree", "Zakari", "Zakaria", "Zakariah", "Zakarias", "Zakarie", "Zakariya", "Zakariyah", "Zakariye", "Zakariyya", "Zakarri", "Zakary", "Zakarya", "Zakaryah", "Zakayla", "</w:t>
      </w:r>
      <w:r>
        <w:t>Zakery", "Zakhai", "Zakhar", "Zakhari", "Zakhi", "Zaki", "Zakia", "Zakiah", "Zakir", "Zakira", "Zakirah", "Zakiya", "Zakiyah", "Zakiyyah", "Zakk", "Zakkary", "Zakkery", "Zakria", "Zakya", "Zakyah", "Zakyia", "Zakyiah", "Zakyra", "Zakyrah", "Zakyrie", "Zala</w:t>
      </w:r>
      <w:r>
        <w:t>", "Zalan", "Zalaya", "Zalayah", "Zale", "Zalea", "Zaleah", "Zaleia", "Zaleigh", "Zalen", "Zalena", "Zaley", "Zalia", "Zaliah", "Zalina", "Zaliyah", "Zalman", "Zalmen", "Zalynn", "Zam", "Zamani", "Zamantha", "Zamar", "Zamara", "Zamarah", "Zamari", "Zamaria</w:t>
      </w:r>
      <w:r>
        <w:t xml:space="preserve">", "Zamariah", "Zamarion", "Zamaya", "Zamere", "Zameria", "Zamia", "Zamiah", "Zamiaya", "Zamier", "Zamil", "Zamina", "Zamir", "Zamira", "Zamirah", "Zamire", "Zamiya", "Zamiyah", "Zamoni", </w:t>
      </w:r>
      <w:r>
        <w:lastRenderedPageBreak/>
        <w:t>"Zamora", "Zamorah", "Zamya", "Zamyah", "Zamyiah", "Zamyra", "Zamyra</w:t>
      </w:r>
      <w:r>
        <w:t>h", "Zamzam", "Zana", "Zanaa", "Zanae", "Zanai", "Zanaria", "Zanariah", "Zanasia", "Zanaya", "Zanayah", "Zandaya", "Zanden", "Zander", "Zandon", "Zandra", "Zandre", "Zandrea", "Zandria", "Zandyr", "Zane", "Zaneta", "Zani", "Zania", "Zaniah", "Zaniel", "Zan</w:t>
      </w:r>
      <w:r>
        <w:t>iya", "Zaniyah", "Zanna", "Zannah", "Zanobia", "Zanovia", "Zantiago", "Zanya", "Zanyah", "Zanyia", "Zanyiah", "Zanyla", "Zanylah", "Zaquan", "Zara", "Zarah", "Zarahi", "Zarai", "Zaraiah", "Zaraya", "Zarayah", "Zareen", "Zareena", "Zarek", "Zareth", "Zari",</w:t>
      </w:r>
      <w:r>
        <w:t xml:space="preserve"> "Zaria", "Zariah", "Zariaha", "Zarian", "Zariana", "Zarianna", "Zarie", "Zariel", "Zarielle", "Zarif", "Zariha", "Zarin", "Zarina", "Zarion", "Zarius", "Zariya", "Zariyah", "Zariyan", "Zarlish", "Zaron", "Zarrah", "Zarrar", "Zarren", "Zarria", "Zarriah", </w:t>
      </w:r>
      <w:r>
        <w:t>"Zarya", "Zaryah", "Zaryan", "Zaryia", "Zaryiah", "Zaryn", "Zatanna", "Zaul", "Zavaeh", "Zavanna", "Zavannah", "Zaveah", "Zaven", "Zaveon", "Zavia", "Zavian", "Zaviar", "Zavien", "Zavier", "Zavin", "Zavion", "Zavior", "Zaviyar", "Zawadi", "Zaxon", "Zaxton"</w:t>
      </w:r>
      <w:r>
        <w:t>, "Zaxtyn", "Zay", "Zaya", "Zayaan", "Zayah", "Zayan", "Zayana", "Zayanna", "Zayd", "Zayda", "Zaydah", "Zaydan", "Zayde", "Zaydee", "Zayden", "Zaydenn", "Zaydie", "Zaydin", "Zaydon", "Zaydrian", "Zaydyn", "Zaye", "Zayed", "Zayen", "Zayin", "Zayir", "Zayla"</w:t>
      </w:r>
      <w:r>
        <w:t xml:space="preserve">, "Zaylah", "Zaylan", "Zaylani", "Zaylea", "Zayleah", "Zaylee", "Zayleen", "Zaylei", "Zayleigh", "Zaylen", "Zayley", "Zayli", "Zaylia", "Zayliana", "Zaylie", "Zaylin", "Zaylon", "Zaylor", "Zaylyn", "Zaylynn", "Zaymar", "Zaymir", "Zayn", "Zayna", "Zaynab", </w:t>
      </w:r>
      <w:r>
        <w:t>"Zaynah", "Zayne", "Zayneb", "Zaynn", "Zayon", "Zayonna", "Zayra", "Zayriah", "Zayshaun", "Zayven", "Zayveon", "Zayvian", "Zayvien", "Zayvier", "Zayvin", "Zayvion", "Zayyan", "Zea", "Zeah", "Zeal", "Zealand", "Zeana", "Zeb", "Zebadiah", "Zebastian", "Zebed</w:t>
      </w:r>
      <w:r>
        <w:t>ee", "Zebediah", "Zebulon", "Zebulun", "Zechariah", "Zed", "Zeda", "Zeddicus", "Zedekiah", "Zedric", "Zedrick", "Zeek", "Zeena", "Zeenah", "Zeenat", "Zeeshan", "Zeeva", "Zehava", "Zehra", "Zeidy", "Zeila", "Zein", "Zeina", "Zeinab", "Zekai", "Zekariah", "Z</w:t>
      </w:r>
      <w:r>
        <w:t xml:space="preserve">eke", "Zekharyah", "Zekiah", "Zekiel", "Zela", "Zelan", "Zelaya", "Zelda", "Zelena", "Zelene", "Zelia", "Zelie", "Zelig", "Zelina", "Zella", "Zellah", "Zellie", "Zelma", "Zema", "Zemira", "Zemirah", "Zemora", "Zen", "Zena", "Zenaida", "Zenaya", "Zendaya", </w:t>
      </w:r>
      <w:r>
        <w:t>"Zendayah", "Zende", "Zendeya", "Zenia", "Zeniah", "Zenida", "Zenith", "Zeniya", "Zeniyah", "Zenna", "Zennia", "Zeno", "Zenobia", "Zenon", "Zenovia", "Zenya", "Zeon", "Zeonna", "Zeph", "Zephan", "Zephaniah", "Zephen", "Zephora", "Zephyr", "Zephyra", "Zephy</w:t>
      </w:r>
      <w:r>
        <w:t>rus", "Zeplin", "Zeplyn", "Zeppelin", "Zepplin", "Zera", "Zerayah", "Zerek", "Zerelda", "Zerenity", "Zeriah", "Zeric", "Zerin", "Zerina", "Zerrick", "Zeta", "Zeth", "Zethan", "Zetta", "Zeus", "Zev", "Zeva", "Zeven", "Zevi", "Zevin", "Zeya", "Zeyad", "Zeyah</w:t>
      </w:r>
      <w:r>
        <w:t>", "Zeyla", "Zeyna", "Zeynab", "Zeyneb", "Zeynep", "Zhaire", "Zhaki", "Zhamir", "Zhamira", "Zhana", "Zhane", "Zhania", "Zhaniya", "Zhanna", "Zhara", "Zharia", "Zhayden", "Zhen", "Zhia", "Zhion", "Zhoe", "Zhoemi", "Zhoey", "Zhoie", "Zhuri", "Zhyaire", "Zhym</w:t>
      </w:r>
      <w:r>
        <w:t>ir", "Zhyon", "Zi", "Zia", "Ziad", "Ziah", "Ziair", "Ziaire", "Zian", "Ziana", "Ziani", "Zianna", "Ziannah", "Zianne", "Ziara", "Ziare", "Zichen", "Zidaan", "Zidan", "Zidane", "Ziere", "Ziggy", "Zigmund", "Zihan", "Zihao", "Ziheng", "Zikora", "Zikra", "Zil</w:t>
      </w:r>
      <w:r>
        <w:t xml:space="preserve">ah", "Ziley", "Zillah", "Zilynn", "Zimal", "Zimir", "Zimo", "Zimri", "Zina", "Zinab", "Zinachimdi", "Zinaya", "Zineb", "Zinedine", "Zing", "Ziniyah", "Zinn", "Zinnia", "Ziomara", "Zion", "Ziona", "Zionah", "Zionna", "Zionnah", "Zipporah", "Ziqi", "Zirah", </w:t>
      </w:r>
      <w:r>
        <w:t>"Zirui", "Zirwa", "Zisha", "Zishan", "Zissel", "Zissy", "Zita", "Zitlali", "Zitlaly", "Zitong", "Ziv", "Ziva", "Zivah", "Zixi", "Zixuan", "Ziya", "Ziyad", "Ziyah", "Ziyan", "Ziyana", "Ziyang", "Ziyanna", "Ziyon", "Ziyonna", "Zizi", "Zlata", "Zlatan", "Zlat</w:t>
      </w:r>
      <w:r>
        <w:t xml:space="preserve">y", "Zmari", "Zniyah", "Zo", "Zoa", </w:t>
      </w:r>
      <w:r>
        <w:lastRenderedPageBreak/>
        <w:t>"Zoanna", "Zoe", "Zoee", "Zoeh", "Zoei", "Zoeigh", "Zoejane", "Zoel", "Zoella", "Zoelle", "Zoely", "Zoelys", "Zoey", "Zoeyann", "Zoeygrace", "Zofia", "Zoha", "Zohaib", "Zohair", "Zohan", "Zohar", "Zohara", "Zohra", "Zoi"</w:t>
      </w:r>
      <w:r>
        <w:t>, "Zoie", "Zoiee", "Zoiey", "Zoii", "Zoila", "Zola", "Zolah", "Zolee", "Zolie", "Zoltan", "Zolton", "Zona", "Zonnique", "Zooey", "Zophia", "Zora", "Zorah", "Zoraida", "Zoraiz", "Zoran", "Zoraver", "Zorawar", "Zoraya", "Zori", "Zoria", "Zoriah", "Zorian", "</w:t>
      </w:r>
      <w:r>
        <w:t>Zoriana", "Zorianna", "Zorie", "Zorina", "Zorion", "Zoriyah", "Zorrie", "Zosia", "Zowie", "Zoya", "Zoyah", "Zriyah", "Zsazsa", "Zsofia", "Zubair", "Zubayr", "Zubin", "Zuhaib", "Zuhair", "Zuhur", "Zuko", "Zula", "Zulay", "Zuleica", "Zuleika", "Zuleima", "Zu</w:t>
      </w:r>
      <w:r>
        <w:t>leimy", "Zulema", "Zuley", "Zuleyka", "Zuleyma", "Zuleymi", "Zully", "Zulma", "Zuly", "Zumra", "Zunaira", "Zunairah", "Zuree", "Zuri", "Zuria", "Zuriah", "Zurich", "Zurie", "Zuriel", "Zurielle", "Zurii", "Zurisadai", "Zuriya", "Zuriyah", "Zurri", "Zury", "</w:t>
      </w:r>
      <w:r>
        <w:t xml:space="preserve">Zuzanna", "Zuzu", "Zvi", "Zya", "Zyad", "Zyah", "Zyahir", "Zyair", "Zyaira", "Zyairah", "Zyaire", "Zyan", "Zyana", "Zyanah", "Zyann", "Zyanna", "Zyannah", "Zyanya", "Zyaria", "Zyasia", "Zyden", "Zye", "Zyeir", "Zyel", "Zyelle", "Zyere", "Zyheir", "Zyhir", </w:t>
      </w:r>
      <w:r>
        <w:t>"Zyia", "Zyiah", "Zyier", "Zyiere", "Zyion", "Zyionna", "Zyir", "Zyire", "Zykeem", "Zykeria", "Zyking", "Zyla", "Zylah", "Zylan", "Zylar", "Zyleah", "Zylee", "Zyleigh", "Zylen", "Zyler", "Zylie", "Zylin", "Zyliyah", "Zylon", "Zylus", "Zylyn", "Zylynn", "Zy</w:t>
      </w:r>
      <w:r>
        <w:t>marion", "Zymeir", "Zymere", "Zymiah", "Zymier", "Zymir", "Zymire", "Zynae", "Zyndaya", "Zyniah", "Zyon", "Zyona", "Zyonn", "Zyonna", "Zyquan", "Zyra", "Zyrah", "Zyree", "Zyrell", "Zyren", "Zyria", "Zyriah", "Zyriana", "Zyrie", "Zyrion", "Zyriyah", "Zyron"</w:t>
      </w:r>
      <w:r>
        <w:t>, "Zyrus", "Zyva".</w:t>
      </w:r>
    </w:p>
    <w:p w:rsidR="00784594" w:rsidRDefault="00B225CD">
      <w:r>
        <w:pict>
          <v:rect id="_x0000_i1025" style="width:0;height:1.5pt" o:hralign="center" o:hrstd="t" o:hr="t"/>
        </w:pict>
      </w:r>
    </w:p>
    <w:p w:rsidR="00784594" w:rsidRDefault="00B225CD">
      <w:pPr>
        <w:pStyle w:val="Heading2"/>
      </w:pPr>
      <w:bookmarkStart w:id="5" w:name="sex.x"/>
      <w:bookmarkEnd w:id="5"/>
      <w:r>
        <w:t>Sex.x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Result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factor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0 (0 %)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“F”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F</w:t>
            </w:r>
          </w:p>
        </w:tc>
      </w:tr>
    </w:tbl>
    <w:p w:rsidR="00784594" w:rsidRDefault="00B225C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files/figure-docx/Var-2-Sex-x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94" w:rsidRDefault="00B225CD">
      <w:pPr>
        <w:pStyle w:val="Compact"/>
        <w:numPr>
          <w:ilvl w:val="0"/>
          <w:numId w:val="4"/>
        </w:numPr>
      </w:pPr>
      <w:r>
        <w:t>Observed factor levels: "F", "M".</w:t>
      </w:r>
    </w:p>
    <w:p w:rsidR="00784594" w:rsidRDefault="00B225CD">
      <w:r>
        <w:pict>
          <v:rect id="_x0000_i1026" style="width:0;height:1.5pt" o:hralign="center" o:hrstd="t" o:hr="t"/>
        </w:pict>
      </w:r>
    </w:p>
    <w:p w:rsidR="00784594" w:rsidRDefault="00B225CD">
      <w:pPr>
        <w:pStyle w:val="Heading2"/>
      </w:pPr>
      <w:bookmarkStart w:id="6" w:name="numberwithname.x"/>
      <w:bookmarkEnd w:id="6"/>
      <w:r>
        <w:t>NumberWithName.x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407"/>
        <w:gridCol w:w="1381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Result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integer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0 (0 %)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384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6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8; 45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5; 19246</w:t>
            </w:r>
          </w:p>
        </w:tc>
      </w:tr>
    </w:tbl>
    <w:p w:rsidR="00784594" w:rsidRDefault="00B225CD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files/figure-docx/Var-3-NumberWithName-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94" w:rsidRDefault="00B225CD">
      <w:r>
        <w:lastRenderedPageBreak/>
        <w:pict>
          <v:rect id="_x0000_i1027" style="width:0;height:1.5pt" o:hralign="center" o:hrstd="t" o:hr="t"/>
        </w:pict>
      </w:r>
    </w:p>
    <w:p w:rsidR="00784594" w:rsidRDefault="00B225CD">
      <w:pPr>
        <w:pStyle w:val="Heading2"/>
      </w:pPr>
      <w:bookmarkStart w:id="7" w:name="sex.y"/>
      <w:bookmarkEnd w:id="7"/>
      <w:r>
        <w:t>Sex.y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Result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factor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0 (0 %)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“F”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F</w:t>
            </w:r>
          </w:p>
        </w:tc>
      </w:tr>
    </w:tbl>
    <w:p w:rsidR="00784594" w:rsidRDefault="00B225CD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files/figure-docx/Var-4-Sex-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94" w:rsidRDefault="00B225CD">
      <w:pPr>
        <w:pStyle w:val="Compact"/>
        <w:numPr>
          <w:ilvl w:val="0"/>
          <w:numId w:val="5"/>
        </w:numPr>
      </w:pPr>
      <w:r>
        <w:t>Observed factor levels: "F", "M".</w:t>
      </w:r>
    </w:p>
    <w:p w:rsidR="00784594" w:rsidRDefault="00B225CD">
      <w:r>
        <w:pict>
          <v:rect id="_x0000_i1028" style="width:0;height:1.5pt" o:hralign="center" o:hrstd="t" o:hr="t"/>
        </w:pict>
      </w:r>
    </w:p>
    <w:p w:rsidR="00784594" w:rsidRDefault="00B225CD">
      <w:pPr>
        <w:pStyle w:val="Heading2"/>
      </w:pPr>
      <w:bookmarkStart w:id="8" w:name="numberwithname.y"/>
      <w:bookmarkEnd w:id="8"/>
      <w:r>
        <w:t>NumberWithName.y</w:t>
      </w:r>
    </w:p>
    <w:tbl>
      <w:tblPr>
        <w:tblW w:w="2500" w:type="pct"/>
        <w:tblLook w:val="07E0" w:firstRow="1" w:lastRow="1" w:firstColumn="1" w:lastColumn="1" w:noHBand="1" w:noVBand="1"/>
      </w:tblPr>
      <w:tblGrid>
        <w:gridCol w:w="3407"/>
        <w:gridCol w:w="1381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Result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integer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0 (0 %)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396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6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8; 46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5; 19638</w:t>
            </w:r>
          </w:p>
        </w:tc>
      </w:tr>
    </w:tbl>
    <w:p w:rsidR="00784594" w:rsidRDefault="00B225C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files/figure-docx/Var-5-NumberWithName-y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94" w:rsidRDefault="00B225CD">
      <w:r>
        <w:pict>
          <v:rect id="_x0000_i1029" style="width:0;height:1.5pt" o:hralign="center" o:hrstd="t" o:hr="t"/>
        </w:pict>
      </w:r>
    </w:p>
    <w:p w:rsidR="00784594" w:rsidRDefault="00B225CD">
      <w:pPr>
        <w:pStyle w:val="Heading2"/>
      </w:pPr>
      <w:bookmarkStart w:id="9" w:name="total"/>
      <w:bookmarkEnd w:id="9"/>
      <w:r>
        <w:t>Total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386"/>
        <w:gridCol w:w="1534"/>
      </w:tblGrid>
      <w:tr w:rsidR="0078459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784594" w:rsidRDefault="00B225CD">
            <w:pPr>
              <w:pStyle w:val="Compact"/>
              <w:jc w:val="right"/>
            </w:pPr>
            <w:r>
              <w:t>Result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integer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0 (0 %)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2555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35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8; 104</w:t>
            </w:r>
          </w:p>
        </w:tc>
      </w:tr>
      <w:tr w:rsidR="00784594">
        <w:tc>
          <w:tcPr>
            <w:tcW w:w="0" w:type="auto"/>
          </w:tcPr>
          <w:p w:rsidR="00784594" w:rsidRDefault="00B225CD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784594" w:rsidRDefault="00B225CD">
            <w:pPr>
              <w:pStyle w:val="Compact"/>
              <w:jc w:val="right"/>
            </w:pPr>
            <w:r>
              <w:t>10; 38884</w:t>
            </w:r>
          </w:p>
        </w:tc>
      </w:tr>
    </w:tbl>
    <w:p w:rsidR="00784594" w:rsidRDefault="00B225CD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files/figure-docx/Var-6-Tota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84594" w:rsidRDefault="00B225CD">
      <w:r>
        <w:pict>
          <v:rect id="_x0000_i1030" style="width:0;height:1.5pt" o:hralign="center" o:hrstd="t" o:hr="t"/>
        </w:pict>
      </w:r>
    </w:p>
    <w:p w:rsidR="00784594" w:rsidRDefault="00B225CD">
      <w:pPr>
        <w:pStyle w:val="FirstParagraph"/>
      </w:pPr>
      <w:r>
        <w:lastRenderedPageBreak/>
        <w:t>Report generation information:</w:t>
      </w:r>
    </w:p>
    <w:p w:rsidR="00784594" w:rsidRDefault="00B225CD">
      <w:pPr>
        <w:numPr>
          <w:ilvl w:val="0"/>
          <w:numId w:val="6"/>
        </w:numPr>
      </w:pPr>
      <w:r>
        <w:t xml:space="preserve">Created by Samuel Kadyebo (username: </w:t>
      </w:r>
      <w:r>
        <w:rPr>
          <w:rStyle w:val="VerbatimChar"/>
        </w:rPr>
        <w:t>Kadyebo</w:t>
      </w:r>
      <w:r>
        <w:t>).</w:t>
      </w:r>
    </w:p>
    <w:p w:rsidR="00784594" w:rsidRDefault="00B225CD">
      <w:pPr>
        <w:numPr>
          <w:ilvl w:val="0"/>
          <w:numId w:val="6"/>
        </w:numPr>
      </w:pPr>
      <w:r>
        <w:t>Report creation time: Sat Dec 08 2018 02:18:57</w:t>
      </w:r>
    </w:p>
    <w:p w:rsidR="00784594" w:rsidRDefault="00B225CD">
      <w:pPr>
        <w:numPr>
          <w:ilvl w:val="0"/>
          <w:numId w:val="6"/>
        </w:numPr>
      </w:pPr>
      <w:r>
        <w:t xml:space="preserve">Report was run from directory: </w:t>
      </w:r>
      <w:r>
        <w:rPr>
          <w:rStyle w:val="VerbatimChar"/>
        </w:rPr>
        <w:t>C:/Users/Kadyebo/Documents</w:t>
      </w:r>
    </w:p>
    <w:p w:rsidR="00784594" w:rsidRDefault="00B225CD">
      <w:pPr>
        <w:numPr>
          <w:ilvl w:val="0"/>
          <w:numId w:val="6"/>
        </w:numPr>
      </w:pPr>
      <w:r>
        <w:t>dataMaid v1.2.0 [Pkg: 2018-10-03 from CRAN (R 3.5.1)]</w:t>
      </w:r>
    </w:p>
    <w:p w:rsidR="00784594" w:rsidRDefault="00B225CD">
      <w:pPr>
        <w:numPr>
          <w:ilvl w:val="0"/>
          <w:numId w:val="6"/>
        </w:numPr>
      </w:pPr>
      <w:r>
        <w:t>R version 3.5.1 (2018-07-02).</w:t>
      </w:r>
    </w:p>
    <w:p w:rsidR="00784594" w:rsidRDefault="00B225CD">
      <w:pPr>
        <w:numPr>
          <w:ilvl w:val="0"/>
          <w:numId w:val="6"/>
        </w:numPr>
      </w:pPr>
      <w:r>
        <w:t>Platform: x86_64-w64</w:t>
      </w:r>
      <w:r>
        <w:t>-mingw32/x64 (64-bit)(Windows &gt;= 8 x64 (build 9200)).</w:t>
      </w:r>
    </w:p>
    <w:p w:rsidR="00784594" w:rsidRDefault="00B225CD">
      <w:pPr>
        <w:numPr>
          <w:ilvl w:val="0"/>
          <w:numId w:val="6"/>
        </w:numPr>
      </w:pPr>
      <w:r>
        <w:t xml:space="preserve">Function call: </w:t>
      </w:r>
      <w:r>
        <w:rPr>
          <w:rStyle w:val="VerbatimChar"/>
        </w:rPr>
        <w:t>makeDataReport(data = final, mode = c("summarize", "visualize",  "check"), smartNum = FALSE, file = "codebook_final.Rmd", checks = list( character = "showAllFactorLevels", factor = "showA</w:t>
      </w:r>
      <w:r>
        <w:rPr>
          <w:rStyle w:val="VerbatimChar"/>
        </w:rPr>
        <w:t>llFactorLevels",  labelled = "showAllFactorLevels", haven_labelled = "showAllFactorLevels",  numeric = NULL, integer = NULL, logical = NULL, Date = NULL),  listChecks = FALSE, maxProbVals = Inf, codebook = TRUE, reportTitle = "Codebook for final")</w:t>
      </w:r>
    </w:p>
    <w:sectPr w:rsidR="007845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25CD" w:rsidRDefault="00B225CD">
      <w:pPr>
        <w:spacing w:after="0"/>
      </w:pPr>
      <w:r>
        <w:separator/>
      </w:r>
    </w:p>
  </w:endnote>
  <w:endnote w:type="continuationSeparator" w:id="0">
    <w:p w:rsidR="00B225CD" w:rsidRDefault="00B225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25CD" w:rsidRDefault="00B225CD">
      <w:r>
        <w:separator/>
      </w:r>
    </w:p>
  </w:footnote>
  <w:footnote w:type="continuationSeparator" w:id="0">
    <w:p w:rsidR="00B225CD" w:rsidRDefault="00B225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2FA65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7276118"/>
    <w:multiLevelType w:val="multilevel"/>
    <w:tmpl w:val="00260A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B6B3AB9"/>
    <w:multiLevelType w:val="multilevel"/>
    <w:tmpl w:val="46D82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594"/>
    <w:rsid w:val="00784D58"/>
    <w:rsid w:val="008D6863"/>
    <w:rsid w:val="00B225CD"/>
    <w:rsid w:val="00B86B75"/>
    <w:rsid w:val="00BC48D5"/>
    <w:rsid w:val="00C36279"/>
    <w:rsid w:val="00E315A3"/>
    <w:rsid w:val="00F3333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E2E4A1A-5808-4907-9B83-420BE4AB9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5</Pages>
  <Words>46500</Words>
  <Characters>265050</Characters>
  <Application>Microsoft Office Word</Application>
  <DocSecurity>0</DocSecurity>
  <Lines>2208</Lines>
  <Paragraphs>6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final</vt:lpstr>
    </vt:vector>
  </TitlesOfParts>
  <Company/>
  <LinksUpToDate>false</LinksUpToDate>
  <CharactersWithSpaces>310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</dc:title>
  <dc:creator>Samuel K</dc:creator>
  <cp:lastModifiedBy>Samuel K</cp:lastModifiedBy>
  <cp:revision>2</cp:revision>
  <dcterms:created xsi:type="dcterms:W3CDTF">2018-12-08T08:28:00Z</dcterms:created>
  <dcterms:modified xsi:type="dcterms:W3CDTF">2018-12-08T08:28:00Z</dcterms:modified>
</cp:coreProperties>
</file>